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27563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7DFE8F6F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67487A76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216B5542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366FC186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16DAA82C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0984FEAD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5F120CFA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63EC77AE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146BE3CA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6861A286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43F7A219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7203D99B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199BD7B9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0DC695CA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72AB3CE9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4DB6AFAF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38A0AF3E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62EE870F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31D1C7CA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57EB5384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7EC327BE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54AE1BFD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33DDA284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0198F9D1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79054764" w14:textId="77777777" w:rsidR="00BD4C44" w:rsidRDefault="00BD4C44" w:rsidP="00485E47">
      <w:pPr>
        <w:jc w:val="center"/>
        <w:rPr>
          <w:b/>
          <w:bCs/>
          <w:sz w:val="28"/>
          <w:szCs w:val="28"/>
        </w:rPr>
      </w:pPr>
    </w:p>
    <w:p w14:paraId="1C8EE2CF" w14:textId="64B46EA3" w:rsidR="00F9059C" w:rsidRPr="00485E47" w:rsidRDefault="00485E47" w:rsidP="00485E47">
      <w:pPr>
        <w:jc w:val="center"/>
        <w:rPr>
          <w:b/>
          <w:bCs/>
          <w:sz w:val="28"/>
          <w:szCs w:val="28"/>
        </w:rPr>
      </w:pPr>
      <w:r w:rsidRPr="00485E47">
        <w:rPr>
          <w:b/>
          <w:bCs/>
          <w:sz w:val="28"/>
          <w:szCs w:val="28"/>
        </w:rPr>
        <w:lastRenderedPageBreak/>
        <w:t>Extra Care Pathwa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5477"/>
      </w:tblGrid>
      <w:tr w:rsidR="001E7969" w:rsidRPr="00851EDC" w14:paraId="3F63FA23" w14:textId="77777777" w:rsidTr="00C54B08">
        <w:tc>
          <w:tcPr>
            <w:tcW w:w="2819" w:type="dxa"/>
            <w:shd w:val="clear" w:color="auto" w:fill="CCCCFF"/>
          </w:tcPr>
          <w:p w14:paraId="7C8753BF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477" w:type="dxa"/>
          </w:tcPr>
          <w:p w14:paraId="6EA4B295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E7969" w:rsidRPr="00851EDC" w14:paraId="037779F3" w14:textId="77777777" w:rsidTr="00C54B08">
        <w:tc>
          <w:tcPr>
            <w:tcW w:w="2819" w:type="dxa"/>
            <w:shd w:val="clear" w:color="auto" w:fill="CCCCFF"/>
          </w:tcPr>
          <w:p w14:paraId="797FDBDD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Room Number</w:t>
            </w:r>
          </w:p>
        </w:tc>
        <w:tc>
          <w:tcPr>
            <w:tcW w:w="5477" w:type="dxa"/>
          </w:tcPr>
          <w:p w14:paraId="3922B49B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E7969" w:rsidRPr="00851EDC" w14:paraId="5BD9C935" w14:textId="77777777" w:rsidTr="00C54B08">
        <w:tc>
          <w:tcPr>
            <w:tcW w:w="2819" w:type="dxa"/>
            <w:shd w:val="clear" w:color="auto" w:fill="CCCCFF"/>
          </w:tcPr>
          <w:p w14:paraId="198E1860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Date of Birth</w:t>
            </w:r>
          </w:p>
        </w:tc>
        <w:tc>
          <w:tcPr>
            <w:tcW w:w="5477" w:type="dxa"/>
          </w:tcPr>
          <w:p w14:paraId="7B49DE15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</w:tbl>
    <w:p w14:paraId="4D08E094" w14:textId="77777777" w:rsidR="001E7969" w:rsidRPr="00851EDC" w:rsidRDefault="001E7969" w:rsidP="001E7969">
      <w:pPr>
        <w:ind w:left="720"/>
        <w:jc w:val="both"/>
        <w:rPr>
          <w:rFonts w:ascii="Arial" w:hAnsi="Arial" w:cs="Arial"/>
          <w:b/>
          <w:bCs/>
          <w:sz w:val="28"/>
          <w:szCs w:val="28"/>
        </w:rPr>
      </w:pPr>
    </w:p>
    <w:p w14:paraId="689C5DF0" w14:textId="77777777" w:rsidR="001E7969" w:rsidRPr="00851EDC" w:rsidRDefault="001E7969" w:rsidP="001E7969">
      <w:pPr>
        <w:ind w:left="720"/>
        <w:jc w:val="both"/>
        <w:rPr>
          <w:rFonts w:ascii="Arial" w:hAnsi="Arial" w:cs="Arial"/>
          <w:b/>
          <w:bCs/>
          <w:sz w:val="24"/>
          <w:szCs w:val="24"/>
        </w:rPr>
      </w:pPr>
      <w:r w:rsidRPr="00851EDC">
        <w:rPr>
          <w:rFonts w:ascii="Arial" w:hAnsi="Arial" w:cs="Arial"/>
          <w:b/>
          <w:bCs/>
          <w:sz w:val="24"/>
          <w:szCs w:val="24"/>
        </w:rPr>
        <w:t>Contact detail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5477"/>
      </w:tblGrid>
      <w:tr w:rsidR="001E7969" w:rsidRPr="00851EDC" w14:paraId="1178EF79" w14:textId="77777777" w:rsidTr="00C54B08">
        <w:tc>
          <w:tcPr>
            <w:tcW w:w="2819" w:type="dxa"/>
            <w:shd w:val="clear" w:color="auto" w:fill="CCCCFF"/>
          </w:tcPr>
          <w:p w14:paraId="51CCA7AA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Home Manager</w:t>
            </w:r>
          </w:p>
        </w:tc>
        <w:tc>
          <w:tcPr>
            <w:tcW w:w="5477" w:type="dxa"/>
          </w:tcPr>
          <w:p w14:paraId="3348F8AE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E7969" w:rsidRPr="00851EDC" w14:paraId="49594275" w14:textId="77777777" w:rsidTr="00C54B08">
        <w:tc>
          <w:tcPr>
            <w:tcW w:w="2819" w:type="dxa"/>
            <w:shd w:val="clear" w:color="auto" w:fill="CCCCFF"/>
          </w:tcPr>
          <w:p w14:paraId="6787BAA3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GP</w:t>
            </w:r>
          </w:p>
        </w:tc>
        <w:tc>
          <w:tcPr>
            <w:tcW w:w="5477" w:type="dxa"/>
          </w:tcPr>
          <w:p w14:paraId="5D0FFC92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E7969" w:rsidRPr="00851EDC" w14:paraId="3927EA09" w14:textId="77777777" w:rsidTr="00C54B08">
        <w:tc>
          <w:tcPr>
            <w:tcW w:w="2819" w:type="dxa"/>
            <w:shd w:val="clear" w:color="auto" w:fill="CCCCFF"/>
          </w:tcPr>
          <w:p w14:paraId="00575F0B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District Nurse</w:t>
            </w:r>
          </w:p>
        </w:tc>
        <w:tc>
          <w:tcPr>
            <w:tcW w:w="5477" w:type="dxa"/>
          </w:tcPr>
          <w:p w14:paraId="32E5E8FC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E7969" w:rsidRPr="00851EDC" w14:paraId="550DE61D" w14:textId="77777777" w:rsidTr="00C54B08">
        <w:tc>
          <w:tcPr>
            <w:tcW w:w="2819" w:type="dxa"/>
            <w:shd w:val="clear" w:color="auto" w:fill="CCCCFF"/>
          </w:tcPr>
          <w:p w14:paraId="4B4A1F01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Next of Kin</w:t>
            </w:r>
          </w:p>
        </w:tc>
        <w:tc>
          <w:tcPr>
            <w:tcW w:w="5477" w:type="dxa"/>
          </w:tcPr>
          <w:p w14:paraId="75944AFE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E7969" w:rsidRPr="00851EDC" w14:paraId="33CD6A4F" w14:textId="77777777" w:rsidTr="00C54B08">
        <w:tc>
          <w:tcPr>
            <w:tcW w:w="2819" w:type="dxa"/>
            <w:shd w:val="clear" w:color="auto" w:fill="CCCCFF"/>
          </w:tcPr>
          <w:p w14:paraId="1141B97C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Other …………</w:t>
            </w:r>
          </w:p>
        </w:tc>
        <w:tc>
          <w:tcPr>
            <w:tcW w:w="5477" w:type="dxa"/>
          </w:tcPr>
          <w:p w14:paraId="21758072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</w:tbl>
    <w:p w14:paraId="6A742AD2" w14:textId="77777777" w:rsidR="001E7969" w:rsidRDefault="001E7969" w:rsidP="001E7969">
      <w:pPr>
        <w:jc w:val="both"/>
        <w:rPr>
          <w:rFonts w:ascii="Arial" w:hAnsi="Arial" w:cs="Arial"/>
          <w:sz w:val="28"/>
          <w:szCs w:val="28"/>
        </w:rPr>
      </w:pPr>
    </w:p>
    <w:p w14:paraId="059B9721" w14:textId="77777777" w:rsidR="001E7969" w:rsidRPr="00485E47" w:rsidRDefault="001E7969" w:rsidP="001E7969">
      <w:pPr>
        <w:ind w:left="720"/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  <w:r w:rsidRPr="00485E47">
        <w:rPr>
          <w:rFonts w:ascii="Arial" w:hAnsi="Arial" w:cs="Arial"/>
          <w:b/>
          <w:bCs/>
          <w:color w:val="FF0000"/>
          <w:sz w:val="24"/>
          <w:szCs w:val="24"/>
        </w:rPr>
        <w:t xml:space="preserve">Allergies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1E7969" w14:paraId="2E94C7D0" w14:textId="77777777" w:rsidTr="00C54B08">
        <w:tc>
          <w:tcPr>
            <w:tcW w:w="9016" w:type="dxa"/>
          </w:tcPr>
          <w:p w14:paraId="3D01827D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  <w:p w14:paraId="7DF7C368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  <w:p w14:paraId="2510705B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  <w:p w14:paraId="02B32B67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CC255A7" w14:textId="77777777" w:rsidR="001E7969" w:rsidRDefault="001E7969" w:rsidP="001E7969">
      <w:pPr>
        <w:jc w:val="both"/>
        <w:rPr>
          <w:rFonts w:ascii="Arial" w:hAnsi="Arial" w:cs="Arial"/>
          <w:sz w:val="28"/>
          <w:szCs w:val="28"/>
        </w:rPr>
      </w:pPr>
    </w:p>
    <w:p w14:paraId="665C9F0A" w14:textId="77777777" w:rsidR="001E7969" w:rsidRPr="00D51219" w:rsidRDefault="001E7969" w:rsidP="001E7969">
      <w:pPr>
        <w:ind w:left="720"/>
        <w:jc w:val="both"/>
        <w:rPr>
          <w:rFonts w:ascii="Arial" w:hAnsi="Arial" w:cs="Arial"/>
          <w:b/>
          <w:bCs/>
          <w:sz w:val="24"/>
          <w:szCs w:val="24"/>
        </w:rPr>
      </w:pPr>
      <w:r w:rsidRPr="00D51219">
        <w:rPr>
          <w:rFonts w:ascii="Arial" w:hAnsi="Arial" w:cs="Arial"/>
          <w:b/>
          <w:bCs/>
          <w:sz w:val="24"/>
          <w:szCs w:val="24"/>
        </w:rPr>
        <w:t>Index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938"/>
        <w:gridCol w:w="2358"/>
      </w:tblGrid>
      <w:tr w:rsidR="001E7969" w14:paraId="763075DD" w14:textId="77777777" w:rsidTr="00C54B08">
        <w:tc>
          <w:tcPr>
            <w:tcW w:w="5938" w:type="dxa"/>
            <w:shd w:val="clear" w:color="auto" w:fill="CCCCFF"/>
          </w:tcPr>
          <w:p w14:paraId="0A4E2564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51EDC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Item </w:t>
            </w:r>
          </w:p>
        </w:tc>
        <w:tc>
          <w:tcPr>
            <w:tcW w:w="2358" w:type="dxa"/>
            <w:shd w:val="clear" w:color="auto" w:fill="CCCCFF"/>
          </w:tcPr>
          <w:p w14:paraId="72FD303C" w14:textId="77777777" w:rsidR="001E7969" w:rsidRPr="00851EDC" w:rsidRDefault="001E7969" w:rsidP="00C54B08">
            <w:pPr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Implemented Y/N</w:t>
            </w:r>
          </w:p>
        </w:tc>
      </w:tr>
      <w:tr w:rsidR="001E7969" w14:paraId="7F5F26C2" w14:textId="77777777" w:rsidTr="00C54B08">
        <w:tc>
          <w:tcPr>
            <w:tcW w:w="5938" w:type="dxa"/>
          </w:tcPr>
          <w:p w14:paraId="3C269A18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Acute Care Plan</w:t>
            </w:r>
          </w:p>
        </w:tc>
        <w:tc>
          <w:tcPr>
            <w:tcW w:w="2358" w:type="dxa"/>
          </w:tcPr>
          <w:p w14:paraId="2FF25978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38144DB5" w14:textId="77777777" w:rsidTr="00C54B08">
        <w:tc>
          <w:tcPr>
            <w:tcW w:w="5938" w:type="dxa"/>
          </w:tcPr>
          <w:p w14:paraId="005EDC56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Professionals Input Record</w:t>
            </w:r>
          </w:p>
        </w:tc>
        <w:tc>
          <w:tcPr>
            <w:tcW w:w="2358" w:type="dxa"/>
          </w:tcPr>
          <w:p w14:paraId="52378C75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1ABAD80C" w14:textId="77777777" w:rsidTr="00C54B08">
        <w:tc>
          <w:tcPr>
            <w:tcW w:w="5938" w:type="dxa"/>
          </w:tcPr>
          <w:p w14:paraId="7DF5DB83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Carers Input Record</w:t>
            </w:r>
          </w:p>
        </w:tc>
        <w:tc>
          <w:tcPr>
            <w:tcW w:w="2358" w:type="dxa"/>
          </w:tcPr>
          <w:p w14:paraId="5BF32AB9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7F154CF1" w14:textId="77777777" w:rsidTr="00C54B08">
        <w:tc>
          <w:tcPr>
            <w:tcW w:w="5938" w:type="dxa"/>
          </w:tcPr>
          <w:p w14:paraId="0CFEF9DD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Chef/Cook Input Record</w:t>
            </w:r>
          </w:p>
        </w:tc>
        <w:tc>
          <w:tcPr>
            <w:tcW w:w="2358" w:type="dxa"/>
          </w:tcPr>
          <w:p w14:paraId="2CC43AEC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0FA87C8B" w14:textId="77777777" w:rsidTr="00C54B08">
        <w:tc>
          <w:tcPr>
            <w:tcW w:w="5938" w:type="dxa"/>
          </w:tcPr>
          <w:p w14:paraId="6F35B841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luid Chart </w:t>
            </w:r>
          </w:p>
        </w:tc>
        <w:tc>
          <w:tcPr>
            <w:tcW w:w="2358" w:type="dxa"/>
          </w:tcPr>
          <w:p w14:paraId="7AEA7571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58E70003" w14:textId="77777777" w:rsidTr="00C54B08">
        <w:tc>
          <w:tcPr>
            <w:tcW w:w="5938" w:type="dxa"/>
          </w:tcPr>
          <w:p w14:paraId="4DBEAA26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od Chart</w:t>
            </w:r>
          </w:p>
        </w:tc>
        <w:tc>
          <w:tcPr>
            <w:tcW w:w="2358" w:type="dxa"/>
          </w:tcPr>
          <w:p w14:paraId="269262DA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4DF12AD5" w14:textId="77777777" w:rsidTr="00C54B08">
        <w:tc>
          <w:tcPr>
            <w:tcW w:w="5938" w:type="dxa"/>
          </w:tcPr>
          <w:p w14:paraId="30F8637C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Bowel Chart</w:t>
            </w:r>
          </w:p>
        </w:tc>
        <w:tc>
          <w:tcPr>
            <w:tcW w:w="2358" w:type="dxa"/>
          </w:tcPr>
          <w:p w14:paraId="440D5135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63BAA02D" w14:textId="77777777" w:rsidTr="00C54B08">
        <w:tc>
          <w:tcPr>
            <w:tcW w:w="5938" w:type="dxa"/>
          </w:tcPr>
          <w:p w14:paraId="3804F948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 xml:space="preserve">TPS/OBS (can be RESTORE2 chart) </w:t>
            </w:r>
          </w:p>
        </w:tc>
        <w:tc>
          <w:tcPr>
            <w:tcW w:w="2358" w:type="dxa"/>
          </w:tcPr>
          <w:p w14:paraId="31DC1912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7114273F" w14:textId="77777777" w:rsidTr="00C54B08">
        <w:tc>
          <w:tcPr>
            <w:tcW w:w="5938" w:type="dxa"/>
          </w:tcPr>
          <w:p w14:paraId="099FD9FC" w14:textId="77777777" w:rsidR="001E7969" w:rsidRPr="00D5121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ehaviour Monitoring </w:t>
            </w:r>
          </w:p>
        </w:tc>
        <w:tc>
          <w:tcPr>
            <w:tcW w:w="2358" w:type="dxa"/>
          </w:tcPr>
          <w:p w14:paraId="547A40C8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7E47781D" w14:textId="77777777" w:rsidTr="00C54B08">
        <w:tc>
          <w:tcPr>
            <w:tcW w:w="5938" w:type="dxa"/>
          </w:tcPr>
          <w:p w14:paraId="2D329FFD" w14:textId="77777777" w:rsidR="001E796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sk Assessments (Moving &amp; handling/Pressure care)</w:t>
            </w:r>
          </w:p>
        </w:tc>
        <w:tc>
          <w:tcPr>
            <w:tcW w:w="2358" w:type="dxa"/>
          </w:tcPr>
          <w:p w14:paraId="0A306962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09E2A8AD" w14:textId="77777777" w:rsidTr="00C54B08">
        <w:tc>
          <w:tcPr>
            <w:tcW w:w="5938" w:type="dxa"/>
          </w:tcPr>
          <w:p w14:paraId="16D7F47D" w14:textId="77777777" w:rsidR="001E796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ody Map </w:t>
            </w:r>
          </w:p>
        </w:tc>
        <w:tc>
          <w:tcPr>
            <w:tcW w:w="2358" w:type="dxa"/>
          </w:tcPr>
          <w:p w14:paraId="75CB0DF0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602088AB" w14:textId="77777777" w:rsidTr="00C54B08">
        <w:tc>
          <w:tcPr>
            <w:tcW w:w="5938" w:type="dxa"/>
          </w:tcPr>
          <w:p w14:paraId="576DAB52" w14:textId="77777777" w:rsidR="001E796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edrails Risk Assessment </w:t>
            </w:r>
          </w:p>
        </w:tc>
        <w:tc>
          <w:tcPr>
            <w:tcW w:w="2358" w:type="dxa"/>
          </w:tcPr>
          <w:p w14:paraId="255244A7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20E2321B" w14:textId="77777777" w:rsidTr="00C54B08">
        <w:tc>
          <w:tcPr>
            <w:tcW w:w="5938" w:type="dxa"/>
          </w:tcPr>
          <w:p w14:paraId="5B27E555" w14:textId="77777777" w:rsidR="001E7969" w:rsidRDefault="001E7969" w:rsidP="00C54B0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pecific Care Assessments </w:t>
            </w:r>
          </w:p>
        </w:tc>
        <w:tc>
          <w:tcPr>
            <w:tcW w:w="2358" w:type="dxa"/>
          </w:tcPr>
          <w:p w14:paraId="2495C639" w14:textId="77777777" w:rsidR="001E7969" w:rsidRDefault="001E7969" w:rsidP="00C54B08">
            <w:pPr>
              <w:jc w:val="both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0A8EE88" w14:textId="77777777" w:rsidR="001E7969" w:rsidRDefault="001E7969" w:rsidP="001E7969">
      <w:pPr>
        <w:ind w:left="720"/>
        <w:jc w:val="center"/>
        <w:rPr>
          <w:rFonts w:ascii="Arial" w:hAnsi="Arial" w:cs="Arial"/>
          <w:sz w:val="28"/>
          <w:szCs w:val="28"/>
        </w:rPr>
      </w:pPr>
    </w:p>
    <w:p w14:paraId="0BD39E24" w14:textId="60F207D2" w:rsidR="001E7969" w:rsidRDefault="00927559" w:rsidP="001E7969">
      <w:pPr>
        <w:ind w:left="720"/>
        <w:jc w:val="center"/>
        <w:rPr>
          <w:rFonts w:ascii="Arial" w:hAnsi="Arial" w:cs="Arial"/>
          <w:sz w:val="28"/>
          <w:szCs w:val="28"/>
        </w:rPr>
      </w:pPr>
      <w:r w:rsidRPr="00D51219">
        <w:rPr>
          <w:noProof/>
          <w:color w:val="CCCCFF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922004" wp14:editId="47438EAF">
                <wp:simplePos x="0" y="0"/>
                <wp:positionH relativeFrom="column">
                  <wp:posOffset>2351019</wp:posOffset>
                </wp:positionH>
                <wp:positionV relativeFrom="paragraph">
                  <wp:posOffset>323243</wp:posOffset>
                </wp:positionV>
                <wp:extent cx="1485900" cy="304800"/>
                <wp:effectExtent l="0" t="19050" r="38100" b="38100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304800"/>
                        </a:xfrm>
                        <a:prstGeom prst="rightArrow">
                          <a:avLst/>
                        </a:prstGeom>
                        <a:solidFill>
                          <a:srgbClr val="CCCCFF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9B49C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3" o:spid="_x0000_s1026" type="#_x0000_t13" style="position:absolute;margin-left:185.1pt;margin-top:25.45pt;width:117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" adj="19385" fillcolor="#ccf" strokecolor="white [3201]" strokeweight="1.5pt"/>
            </w:pict>
          </mc:Fallback>
        </mc:AlternateContent>
      </w:r>
      <w:r w:rsidR="001E796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C3C039" wp14:editId="35B20620">
                <wp:simplePos x="0" y="0"/>
                <wp:positionH relativeFrom="column">
                  <wp:posOffset>542924</wp:posOffset>
                </wp:positionH>
                <wp:positionV relativeFrom="paragraph">
                  <wp:posOffset>241935</wp:posOffset>
                </wp:positionV>
                <wp:extent cx="1724025" cy="428625"/>
                <wp:effectExtent l="0" t="0" r="28575" b="2857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0D1BA" w14:textId="77777777" w:rsidR="001E7969" w:rsidRDefault="001E7969" w:rsidP="001E7969"/>
                          <w:p w14:paraId="255A8C7C" w14:textId="77777777" w:rsidR="001E7969" w:rsidRDefault="001E7969" w:rsidP="001E79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C3C03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2.75pt;margin-top:19.05pt;width:135.75pt;height:3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">
                <v:textbox>
                  <w:txbxContent>
                    <w:p w14:paraId="2860D1BA" w14:textId="77777777" w:rsidR="001E7969" w:rsidRDefault="001E7969" w:rsidP="001E7969"/>
                    <w:p w14:paraId="255A8C7C" w14:textId="77777777" w:rsidR="001E7969" w:rsidRDefault="001E7969" w:rsidP="001E7969"/>
                  </w:txbxContent>
                </v:textbox>
              </v:shape>
            </w:pict>
          </mc:Fallback>
        </mc:AlternateContent>
      </w:r>
      <w:r w:rsidR="001E796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A1D50B" wp14:editId="2076AB30">
                <wp:simplePos x="0" y="0"/>
                <wp:positionH relativeFrom="column">
                  <wp:posOffset>3942715</wp:posOffset>
                </wp:positionH>
                <wp:positionV relativeFrom="paragraph">
                  <wp:posOffset>273685</wp:posOffset>
                </wp:positionV>
                <wp:extent cx="1685925" cy="428625"/>
                <wp:effectExtent l="0" t="0" r="28575" b="2857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89C25" w14:textId="77777777" w:rsidR="001E7969" w:rsidRDefault="001E7969" w:rsidP="001E79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1D50B" id="Text Box 12" o:spid="_x0000_s1027" type="#_x0000_t202" style="position:absolute;left:0;text-align:left;margin-left:310.45pt;margin-top:21.55pt;width:132.75pt;height:3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">
                <v:textbox>
                  <w:txbxContent>
                    <w:p w14:paraId="41089C25" w14:textId="77777777" w:rsidR="001E7969" w:rsidRDefault="001E7969" w:rsidP="001E7969"/>
                  </w:txbxContent>
                </v:textbox>
              </v:shape>
            </w:pict>
          </mc:Fallback>
        </mc:AlternateContent>
      </w:r>
      <w:r w:rsidR="001E7969">
        <w:rPr>
          <w:rFonts w:ascii="Arial" w:hAnsi="Arial" w:cs="Arial"/>
          <w:sz w:val="28"/>
          <w:szCs w:val="28"/>
        </w:rPr>
        <w:t xml:space="preserve">Date Started </w:t>
      </w:r>
      <w:r w:rsidR="001E7969">
        <w:rPr>
          <w:rFonts w:ascii="Arial" w:hAnsi="Arial" w:cs="Arial"/>
          <w:sz w:val="28"/>
          <w:szCs w:val="28"/>
        </w:rPr>
        <w:tab/>
      </w:r>
      <w:r w:rsidR="001E7969">
        <w:rPr>
          <w:rFonts w:ascii="Arial" w:hAnsi="Arial" w:cs="Arial"/>
          <w:sz w:val="28"/>
          <w:szCs w:val="28"/>
        </w:rPr>
        <w:tab/>
      </w:r>
      <w:r w:rsidR="001E7969">
        <w:rPr>
          <w:rFonts w:ascii="Arial" w:hAnsi="Arial" w:cs="Arial"/>
          <w:sz w:val="28"/>
          <w:szCs w:val="28"/>
        </w:rPr>
        <w:tab/>
      </w:r>
      <w:r w:rsidR="001E7969">
        <w:rPr>
          <w:rFonts w:ascii="Arial" w:hAnsi="Arial" w:cs="Arial"/>
          <w:sz w:val="28"/>
          <w:szCs w:val="28"/>
        </w:rPr>
        <w:tab/>
      </w:r>
      <w:r w:rsidR="001E7969">
        <w:rPr>
          <w:rFonts w:ascii="Arial" w:hAnsi="Arial" w:cs="Arial"/>
          <w:sz w:val="28"/>
          <w:szCs w:val="28"/>
        </w:rPr>
        <w:tab/>
        <w:t>Date Completed</w:t>
      </w:r>
    </w:p>
    <w:p w14:paraId="3445A6EB" w14:textId="77777777" w:rsidR="001C27E6" w:rsidRDefault="001C27E6" w:rsidP="00927559">
      <w:pPr>
        <w:ind w:left="720"/>
        <w:rPr>
          <w:rFonts w:ascii="Arial" w:hAnsi="Arial" w:cs="Arial"/>
          <w:sz w:val="28"/>
          <w:szCs w:val="28"/>
        </w:rPr>
        <w:sectPr w:rsidR="001C27E6" w:rsidSect="00EC6DA5">
          <w:headerReference w:type="default" r:id="rId11"/>
          <w:footerReference w:type="default" r:id="rId12"/>
          <w:footerReference w:type="first" r:id="rId13"/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7B76452B" w14:textId="77A2AE7A" w:rsidR="00485E47" w:rsidRDefault="00485E47"/>
    <w:tbl>
      <w:tblPr>
        <w:tblStyle w:val="TableGrid"/>
        <w:tblpPr w:leftFromText="180" w:rightFromText="180" w:vertAnchor="text" w:horzAnchor="margin" w:tblpY="2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E7969" w14:paraId="09B34F77" w14:textId="77777777" w:rsidTr="002E0A40">
        <w:tc>
          <w:tcPr>
            <w:tcW w:w="9016" w:type="dxa"/>
            <w:shd w:val="clear" w:color="auto" w:fill="CCCCFF"/>
          </w:tcPr>
          <w:p w14:paraId="5B05D46D" w14:textId="77777777" w:rsidR="001E7969" w:rsidRPr="00D51219" w:rsidRDefault="001E7969" w:rsidP="002E0A4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51219">
              <w:rPr>
                <w:rFonts w:ascii="Arial" w:hAnsi="Arial" w:cs="Arial"/>
                <w:b/>
                <w:bCs/>
                <w:sz w:val="24"/>
                <w:szCs w:val="24"/>
              </w:rPr>
              <w:t>Aim of the ECP:</w:t>
            </w:r>
          </w:p>
        </w:tc>
      </w:tr>
      <w:tr w:rsidR="001E7969" w14:paraId="7DA9E89E" w14:textId="77777777" w:rsidTr="002E0A40">
        <w:tc>
          <w:tcPr>
            <w:tcW w:w="9016" w:type="dxa"/>
            <w:shd w:val="clear" w:color="auto" w:fill="FFFFFF" w:themeFill="background1"/>
          </w:tcPr>
          <w:p w14:paraId="3EFC30FE" w14:textId="77777777" w:rsidR="001E7969" w:rsidRPr="00D51219" w:rsidRDefault="001E7969" w:rsidP="002E0A40">
            <w:pPr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 xml:space="preserve">The Extra Care Pathway (ECP) will support clear communication, a joint way of working and continuity of care.  The pathway gives relatives and professional piece of mind that a person is receiving an enhanced level of care and support when it is needed. </w:t>
            </w:r>
          </w:p>
          <w:p w14:paraId="6BF052EB" w14:textId="77777777" w:rsidR="001E7969" w:rsidRPr="00D51219" w:rsidRDefault="001E7969" w:rsidP="002E0A4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E7969" w14:paraId="1D945285" w14:textId="77777777" w:rsidTr="002E0A40">
        <w:tc>
          <w:tcPr>
            <w:tcW w:w="9016" w:type="dxa"/>
            <w:shd w:val="clear" w:color="auto" w:fill="CCCCFF"/>
          </w:tcPr>
          <w:p w14:paraId="7A4E0149" w14:textId="77777777" w:rsidR="001E7969" w:rsidRPr="00D51219" w:rsidRDefault="001E7969" w:rsidP="002E0A4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51219">
              <w:rPr>
                <w:rFonts w:ascii="Arial" w:hAnsi="Arial" w:cs="Arial"/>
                <w:b/>
                <w:bCs/>
                <w:sz w:val="24"/>
                <w:szCs w:val="24"/>
              </w:rPr>
              <w:t>What will prompt an ECP care plan?</w:t>
            </w:r>
          </w:p>
        </w:tc>
      </w:tr>
      <w:tr w:rsidR="002E0A40" w14:paraId="4FE74082" w14:textId="77777777" w:rsidTr="002E0A40">
        <w:tc>
          <w:tcPr>
            <w:tcW w:w="9016" w:type="dxa"/>
            <w:shd w:val="clear" w:color="auto" w:fill="auto"/>
          </w:tcPr>
          <w:p w14:paraId="266BA231" w14:textId="77777777" w:rsidR="002E0A40" w:rsidRPr="00D51219" w:rsidRDefault="002E0A40" w:rsidP="002E0A4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 xml:space="preserve">Chest infection </w:t>
            </w:r>
          </w:p>
          <w:p w14:paraId="0A39F9A9" w14:textId="77777777" w:rsidR="002E0A40" w:rsidRPr="00D51219" w:rsidRDefault="002E0A40" w:rsidP="002E0A4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UTI</w:t>
            </w:r>
          </w:p>
          <w:p w14:paraId="6D2B8349" w14:textId="77777777" w:rsidR="002E0A40" w:rsidRPr="00D51219" w:rsidRDefault="002E0A40" w:rsidP="002E0A4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Recurring falls</w:t>
            </w:r>
          </w:p>
          <w:p w14:paraId="39587EE2" w14:textId="77777777" w:rsidR="002E0A40" w:rsidRPr="00D51219" w:rsidRDefault="002E0A40" w:rsidP="002E0A4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Discharge from hospital (72 hours monitoring)</w:t>
            </w:r>
          </w:p>
          <w:p w14:paraId="13086538" w14:textId="77777777" w:rsidR="002E0A40" w:rsidRPr="00D51219" w:rsidRDefault="002E0A40" w:rsidP="002E0A4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Sudden change in behaviour requiring special observation</w:t>
            </w:r>
          </w:p>
          <w:p w14:paraId="441FC2E6" w14:textId="77777777" w:rsidR="002E0A40" w:rsidRPr="00D51219" w:rsidRDefault="002E0A40" w:rsidP="002E0A4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TIA</w:t>
            </w:r>
          </w:p>
          <w:p w14:paraId="1184DC2E" w14:textId="77777777" w:rsidR="002E0A40" w:rsidRPr="00D51219" w:rsidRDefault="002E0A40" w:rsidP="002E0A4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Acute infection</w:t>
            </w:r>
          </w:p>
          <w:p w14:paraId="30FF9665" w14:textId="77777777" w:rsidR="002E0A40" w:rsidRPr="00D51219" w:rsidRDefault="002E0A40" w:rsidP="002E0A4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Any other short-term condition as agreed by the Senior team</w:t>
            </w:r>
          </w:p>
          <w:p w14:paraId="1D07D0F0" w14:textId="77777777" w:rsidR="002E0A40" w:rsidRPr="00D51219" w:rsidRDefault="002E0A40" w:rsidP="002E0A4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E0A40" w14:paraId="2F1ABFB4" w14:textId="77777777" w:rsidTr="002E0A40">
        <w:tc>
          <w:tcPr>
            <w:tcW w:w="9016" w:type="dxa"/>
            <w:shd w:val="clear" w:color="auto" w:fill="CCCCFF"/>
          </w:tcPr>
          <w:p w14:paraId="6761D44F" w14:textId="583977AF" w:rsidR="002E0A40" w:rsidRPr="00D51219" w:rsidRDefault="002E0A40" w:rsidP="002E0A4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51219">
              <w:rPr>
                <w:rFonts w:ascii="Arial" w:hAnsi="Arial" w:cs="Arial"/>
                <w:b/>
                <w:bCs/>
                <w:sz w:val="24"/>
                <w:szCs w:val="24"/>
              </w:rPr>
              <w:t>Guidance for Implementation:</w:t>
            </w:r>
          </w:p>
        </w:tc>
      </w:tr>
      <w:tr w:rsidR="002E0A40" w14:paraId="0A1F13E0" w14:textId="77777777" w:rsidTr="002E0A40">
        <w:tc>
          <w:tcPr>
            <w:tcW w:w="9016" w:type="dxa"/>
            <w:shd w:val="clear" w:color="auto" w:fill="auto"/>
          </w:tcPr>
          <w:p w14:paraId="2FB149FE" w14:textId="77777777" w:rsidR="002E0A40" w:rsidRPr="00D51219" w:rsidRDefault="002E0A40" w:rsidP="002E0A4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 xml:space="preserve">Individual is identified as requiring an ECP Acute Care Plan </w:t>
            </w:r>
          </w:p>
          <w:p w14:paraId="3F7071CF" w14:textId="77777777" w:rsidR="002E0A40" w:rsidRPr="00D51219" w:rsidRDefault="002E0A40" w:rsidP="002E0A4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In the daily notes in the current care plan state ‘</w:t>
            </w:r>
            <w:r w:rsidRPr="00D5121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ndividual transferred to ECP care plan’ </w:t>
            </w:r>
            <w:r w:rsidRPr="00D51219">
              <w:rPr>
                <w:rFonts w:ascii="Arial" w:hAnsi="Arial" w:cs="Arial"/>
                <w:sz w:val="24"/>
                <w:szCs w:val="24"/>
              </w:rPr>
              <w:t>– the start date is then written on the front of the ECP.</w:t>
            </w:r>
          </w:p>
          <w:p w14:paraId="57CAF88D" w14:textId="77777777" w:rsidR="002E0A40" w:rsidRPr="00D51219" w:rsidRDefault="002E0A40" w:rsidP="002E0A4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 xml:space="preserve">This care plan and notes will be used for the duration of the acute illness to a maximum of two weeks. </w:t>
            </w:r>
          </w:p>
          <w:p w14:paraId="20AE17B6" w14:textId="77777777" w:rsidR="002E0A40" w:rsidRPr="00D51219" w:rsidRDefault="002E0A40" w:rsidP="002E0A4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>The care plan is then completed by every person attending to the individual (GP, DN and care staff).</w:t>
            </w:r>
          </w:p>
          <w:p w14:paraId="51D05677" w14:textId="77777777" w:rsidR="002E0A40" w:rsidRPr="00D51219" w:rsidRDefault="002E0A40" w:rsidP="002E0A4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 xml:space="preserve">At the end of every day the care plan is signed off by the home manager (or designated person) and the cook/chef on duty.  Any outstanding actions should be identified and actioned as soon as possible. </w:t>
            </w:r>
          </w:p>
          <w:p w14:paraId="4091F9A8" w14:textId="77777777" w:rsidR="002E0A40" w:rsidRPr="00D51219" w:rsidRDefault="002E0A40" w:rsidP="002E0A4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D51219">
              <w:rPr>
                <w:rFonts w:ascii="Arial" w:hAnsi="Arial" w:cs="Arial"/>
                <w:sz w:val="24"/>
                <w:szCs w:val="24"/>
              </w:rPr>
              <w:t xml:space="preserve">When the ECP is no longer required, the cancelation date is place on the front sheet and the original care plan will then go back into use.  </w:t>
            </w:r>
            <w:r w:rsidRPr="00D51219">
              <w:rPr>
                <w:rFonts w:ascii="Arial" w:hAnsi="Arial" w:cs="Arial"/>
                <w:b/>
                <w:bCs/>
                <w:sz w:val="24"/>
                <w:szCs w:val="24"/>
              </w:rPr>
              <w:t>Please ensure the original care plan is up to date with any changes.</w:t>
            </w:r>
            <w:r w:rsidRPr="00D5121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247726FA" w14:textId="77777777" w:rsidR="002E0A40" w:rsidRPr="00D51219" w:rsidRDefault="002E0A40" w:rsidP="002E0A4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5F0887F2" w14:textId="77777777" w:rsidR="004364C9" w:rsidRDefault="004364C9"/>
    <w:p w14:paraId="66457CD0" w14:textId="77777777" w:rsidR="004364C9" w:rsidRDefault="004364C9" w:rsidP="004364C9">
      <w:pPr>
        <w:tabs>
          <w:tab w:val="left" w:pos="1980"/>
        </w:tabs>
        <w:sectPr w:rsidR="004364C9" w:rsidSect="00927559">
          <w:footerReference w:type="default" r:id="rId14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>
        <w:tab/>
      </w:r>
    </w:p>
    <w:p w14:paraId="0DB32FA2" w14:textId="77777777" w:rsidR="004364C9" w:rsidRDefault="004364C9" w:rsidP="004364C9">
      <w:pPr>
        <w:tabs>
          <w:tab w:val="left" w:pos="1980"/>
        </w:tabs>
      </w:pPr>
    </w:p>
    <w:p w14:paraId="1071A7EA" w14:textId="77777777" w:rsidR="004364C9" w:rsidRPr="004364C9" w:rsidRDefault="004364C9" w:rsidP="004364C9"/>
    <w:p w14:paraId="0065D3B3" w14:textId="77777777" w:rsidR="004364C9" w:rsidRPr="004364C9" w:rsidRDefault="004364C9" w:rsidP="004364C9"/>
    <w:p w14:paraId="426F64A3" w14:textId="77777777" w:rsidR="004364C9" w:rsidRPr="004364C9" w:rsidRDefault="004364C9" w:rsidP="004364C9"/>
    <w:p w14:paraId="0289F878" w14:textId="77777777" w:rsidR="004364C9" w:rsidRPr="004364C9" w:rsidRDefault="004364C9" w:rsidP="004364C9"/>
    <w:p w14:paraId="651C54E7" w14:textId="77777777" w:rsidR="004364C9" w:rsidRPr="004364C9" w:rsidRDefault="004364C9" w:rsidP="004364C9"/>
    <w:p w14:paraId="0222B053" w14:textId="77777777" w:rsidR="004364C9" w:rsidRPr="004364C9" w:rsidRDefault="004364C9" w:rsidP="004364C9"/>
    <w:p w14:paraId="48992E2B" w14:textId="77777777" w:rsidR="004364C9" w:rsidRPr="004364C9" w:rsidRDefault="004364C9" w:rsidP="004364C9"/>
    <w:p w14:paraId="3A1E2344" w14:textId="77777777" w:rsidR="004364C9" w:rsidRPr="004364C9" w:rsidRDefault="004364C9" w:rsidP="004364C9"/>
    <w:p w14:paraId="5B51D09E" w14:textId="77777777" w:rsidR="004364C9" w:rsidRPr="004364C9" w:rsidRDefault="004364C9" w:rsidP="004364C9"/>
    <w:p w14:paraId="2E1D063B" w14:textId="77777777" w:rsidR="004364C9" w:rsidRPr="004364C9" w:rsidRDefault="004364C9" w:rsidP="004364C9"/>
    <w:p w14:paraId="41BF086B" w14:textId="77777777" w:rsidR="004364C9" w:rsidRPr="004364C9" w:rsidRDefault="004364C9" w:rsidP="004364C9"/>
    <w:p w14:paraId="5EB2B2CE" w14:textId="77777777" w:rsidR="004364C9" w:rsidRPr="004364C9" w:rsidRDefault="004364C9" w:rsidP="004364C9"/>
    <w:p w14:paraId="0E244C1C" w14:textId="77777777" w:rsidR="004364C9" w:rsidRPr="004364C9" w:rsidRDefault="004364C9" w:rsidP="004364C9"/>
    <w:p w14:paraId="0B056473" w14:textId="77777777" w:rsidR="004364C9" w:rsidRPr="004364C9" w:rsidRDefault="004364C9" w:rsidP="004364C9"/>
    <w:p w14:paraId="2377722F" w14:textId="77777777" w:rsidR="004364C9" w:rsidRPr="004364C9" w:rsidRDefault="004364C9" w:rsidP="004364C9"/>
    <w:p w14:paraId="7A768136" w14:textId="77777777" w:rsidR="004364C9" w:rsidRPr="004364C9" w:rsidRDefault="004364C9" w:rsidP="004364C9"/>
    <w:p w14:paraId="76FAE8DC" w14:textId="77777777" w:rsidR="004364C9" w:rsidRPr="004364C9" w:rsidRDefault="004364C9" w:rsidP="004364C9"/>
    <w:p w14:paraId="0D2205DB" w14:textId="77777777" w:rsidR="004364C9" w:rsidRPr="004364C9" w:rsidRDefault="004364C9" w:rsidP="004364C9"/>
    <w:p w14:paraId="66A7F2D3" w14:textId="77777777" w:rsidR="004364C9" w:rsidRPr="004364C9" w:rsidRDefault="004364C9" w:rsidP="004364C9"/>
    <w:p w14:paraId="3D306452" w14:textId="77777777" w:rsidR="004364C9" w:rsidRPr="004364C9" w:rsidRDefault="004364C9" w:rsidP="004364C9"/>
    <w:p w14:paraId="0E4E388B" w14:textId="77777777" w:rsidR="004364C9" w:rsidRPr="004364C9" w:rsidRDefault="004364C9" w:rsidP="004364C9"/>
    <w:p w14:paraId="35B5C7E7" w14:textId="77777777" w:rsidR="004364C9" w:rsidRPr="004364C9" w:rsidRDefault="004364C9" w:rsidP="004364C9"/>
    <w:p w14:paraId="5E0CF14A" w14:textId="77777777" w:rsidR="004364C9" w:rsidRPr="004364C9" w:rsidRDefault="004364C9" w:rsidP="004364C9"/>
    <w:p w14:paraId="34EA3B61" w14:textId="77777777" w:rsidR="004364C9" w:rsidRPr="004364C9" w:rsidRDefault="004364C9" w:rsidP="004364C9"/>
    <w:p w14:paraId="046E0C75" w14:textId="77777777" w:rsidR="004364C9" w:rsidRPr="004364C9" w:rsidRDefault="004364C9" w:rsidP="004364C9"/>
    <w:p w14:paraId="1EF40CB4" w14:textId="77777777" w:rsidR="004364C9" w:rsidRPr="004364C9" w:rsidRDefault="004364C9" w:rsidP="004364C9"/>
    <w:p w14:paraId="4C9E670B" w14:textId="77777777" w:rsidR="004364C9" w:rsidRPr="004364C9" w:rsidRDefault="004364C9" w:rsidP="004364C9"/>
    <w:p w14:paraId="07B53C70" w14:textId="77777777" w:rsidR="004364C9" w:rsidRDefault="004364C9" w:rsidP="004364C9"/>
    <w:p w14:paraId="1F7AA88B" w14:textId="77777777" w:rsidR="004364C9" w:rsidRDefault="004364C9" w:rsidP="004364C9">
      <w:pPr>
        <w:tabs>
          <w:tab w:val="left" w:pos="1275"/>
        </w:tabs>
        <w:sectPr w:rsidR="004364C9" w:rsidSect="00927559">
          <w:headerReference w:type="default" r:id="rId15"/>
          <w:footerReference w:type="default" r:id="rId16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>
        <w:tab/>
      </w:r>
    </w:p>
    <w:p w14:paraId="746A3DAF" w14:textId="20A61B86" w:rsidR="004364C9" w:rsidRDefault="004364C9" w:rsidP="004364C9">
      <w:pPr>
        <w:tabs>
          <w:tab w:val="left" w:pos="1275"/>
        </w:tabs>
      </w:pPr>
    </w:p>
    <w:p w14:paraId="10987DA9" w14:textId="01AEEBAC" w:rsidR="004364C9" w:rsidRPr="004364C9" w:rsidRDefault="004364C9" w:rsidP="004364C9">
      <w:pPr>
        <w:tabs>
          <w:tab w:val="left" w:pos="1275"/>
        </w:tabs>
        <w:sectPr w:rsidR="004364C9" w:rsidRPr="004364C9" w:rsidSect="00927559"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37B1FBC0" w14:textId="1AA33181" w:rsidR="00661C06" w:rsidRPr="004364C9" w:rsidRDefault="001E7969">
      <w:r w:rsidRPr="003274B5">
        <w:rPr>
          <w:b/>
          <w:bCs/>
        </w:rPr>
        <w:lastRenderedPageBreak/>
        <w:t>SCORE TRACKER OVERVIEW</w:t>
      </w:r>
    </w:p>
    <w:tbl>
      <w:tblPr>
        <w:tblStyle w:val="TableGrid"/>
        <w:tblW w:w="9783" w:type="dxa"/>
        <w:tblLook w:val="04A0" w:firstRow="1" w:lastRow="0" w:firstColumn="1" w:lastColumn="0" w:noHBand="0" w:noVBand="1"/>
      </w:tblPr>
      <w:tblGrid>
        <w:gridCol w:w="667"/>
        <w:gridCol w:w="912"/>
        <w:gridCol w:w="820"/>
        <w:gridCol w:w="1345"/>
        <w:gridCol w:w="1071"/>
        <w:gridCol w:w="2126"/>
        <w:gridCol w:w="1276"/>
        <w:gridCol w:w="722"/>
        <w:gridCol w:w="844"/>
      </w:tblGrid>
      <w:tr w:rsidR="00C1667F" w:rsidRPr="000905F1" w14:paraId="5D9DF0B3" w14:textId="77777777" w:rsidTr="00C1667F">
        <w:trPr>
          <w:trHeight w:val="299"/>
        </w:trPr>
        <w:tc>
          <w:tcPr>
            <w:tcW w:w="667" w:type="dxa"/>
          </w:tcPr>
          <w:p w14:paraId="7A2A878C" w14:textId="64E9EE0E" w:rsidR="000905F1" w:rsidRPr="000905F1" w:rsidRDefault="000905F1">
            <w:pPr>
              <w:rPr>
                <w:b/>
                <w:bCs/>
              </w:rPr>
            </w:pPr>
            <w:r w:rsidRPr="000905F1">
              <w:rPr>
                <w:b/>
                <w:bCs/>
              </w:rPr>
              <w:t>Date</w:t>
            </w:r>
          </w:p>
        </w:tc>
        <w:tc>
          <w:tcPr>
            <w:tcW w:w="912" w:type="dxa"/>
          </w:tcPr>
          <w:p w14:paraId="4C9F072F" w14:textId="4CAC3A77" w:rsidR="000905F1" w:rsidRPr="000905F1" w:rsidRDefault="000905F1">
            <w:pPr>
              <w:rPr>
                <w:b/>
                <w:bCs/>
              </w:rPr>
            </w:pPr>
            <w:r w:rsidRPr="000905F1">
              <w:rPr>
                <w:b/>
                <w:bCs/>
              </w:rPr>
              <w:t>News Score</w:t>
            </w:r>
            <w:r>
              <w:rPr>
                <w:b/>
                <w:bCs/>
              </w:rPr>
              <w:t xml:space="preserve"> (clinical risk)</w:t>
            </w:r>
          </w:p>
        </w:tc>
        <w:tc>
          <w:tcPr>
            <w:tcW w:w="820" w:type="dxa"/>
          </w:tcPr>
          <w:p w14:paraId="33485A7F" w14:textId="30353EDE" w:rsidR="000905F1" w:rsidRPr="000905F1" w:rsidRDefault="000905F1">
            <w:pPr>
              <w:rPr>
                <w:b/>
                <w:bCs/>
              </w:rPr>
            </w:pPr>
            <w:r>
              <w:rPr>
                <w:b/>
                <w:bCs/>
              </w:rPr>
              <w:t>Pain score</w:t>
            </w:r>
          </w:p>
        </w:tc>
        <w:tc>
          <w:tcPr>
            <w:tcW w:w="1345" w:type="dxa"/>
          </w:tcPr>
          <w:p w14:paraId="075CF794" w14:textId="2341EDB1" w:rsidR="000905F1" w:rsidRPr="000905F1" w:rsidRDefault="000905F1">
            <w:pPr>
              <w:rPr>
                <w:b/>
                <w:bCs/>
              </w:rPr>
            </w:pPr>
            <w:r w:rsidRPr="000905F1">
              <w:rPr>
                <w:b/>
                <w:bCs/>
              </w:rPr>
              <w:t>Braden Score Low/Med</w:t>
            </w:r>
          </w:p>
          <w:p w14:paraId="1FBC74ED" w14:textId="7667CE29" w:rsidR="000905F1" w:rsidRPr="000905F1" w:rsidRDefault="000905F1">
            <w:pPr>
              <w:rPr>
                <w:b/>
                <w:bCs/>
              </w:rPr>
            </w:pPr>
            <w:r w:rsidRPr="000905F1">
              <w:rPr>
                <w:b/>
                <w:bCs/>
              </w:rPr>
              <w:t>High/Severe</w:t>
            </w:r>
          </w:p>
        </w:tc>
        <w:tc>
          <w:tcPr>
            <w:tcW w:w="1071" w:type="dxa"/>
          </w:tcPr>
          <w:p w14:paraId="751E045A" w14:textId="57456528" w:rsidR="000905F1" w:rsidRPr="000905F1" w:rsidRDefault="000905F1">
            <w:pPr>
              <w:rPr>
                <w:b/>
                <w:bCs/>
              </w:rPr>
            </w:pPr>
            <w:r w:rsidRPr="000905F1">
              <w:rPr>
                <w:b/>
                <w:bCs/>
              </w:rPr>
              <w:t>Pressure Sore Grade</w:t>
            </w:r>
          </w:p>
        </w:tc>
        <w:tc>
          <w:tcPr>
            <w:tcW w:w="2126" w:type="dxa"/>
          </w:tcPr>
          <w:p w14:paraId="0BE383B3" w14:textId="62EBB1E1" w:rsidR="000905F1" w:rsidRPr="000905F1" w:rsidRDefault="000905F1">
            <w:pPr>
              <w:rPr>
                <w:b/>
                <w:bCs/>
              </w:rPr>
            </w:pPr>
            <w:r w:rsidRPr="000905F1">
              <w:rPr>
                <w:b/>
                <w:bCs/>
              </w:rPr>
              <w:t>Action Taken</w:t>
            </w:r>
          </w:p>
        </w:tc>
        <w:tc>
          <w:tcPr>
            <w:tcW w:w="1276" w:type="dxa"/>
          </w:tcPr>
          <w:p w14:paraId="395D4DE8" w14:textId="35C49C6D" w:rsidR="000905F1" w:rsidRPr="000905F1" w:rsidRDefault="000905F1">
            <w:pPr>
              <w:rPr>
                <w:b/>
                <w:bCs/>
              </w:rPr>
            </w:pPr>
            <w:r w:rsidRPr="000905F1">
              <w:rPr>
                <w:b/>
                <w:bCs/>
              </w:rPr>
              <w:t>Result</w:t>
            </w:r>
          </w:p>
        </w:tc>
        <w:tc>
          <w:tcPr>
            <w:tcW w:w="722" w:type="dxa"/>
          </w:tcPr>
          <w:p w14:paraId="3240138A" w14:textId="1DCD1D1A" w:rsidR="000905F1" w:rsidRPr="000905F1" w:rsidRDefault="00C1667F">
            <w:pPr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844" w:type="dxa"/>
          </w:tcPr>
          <w:p w14:paraId="5F3A60BC" w14:textId="57DB201B" w:rsidR="000905F1" w:rsidRPr="000905F1" w:rsidRDefault="000905F1">
            <w:pPr>
              <w:rPr>
                <w:b/>
                <w:bCs/>
              </w:rPr>
            </w:pPr>
            <w:r w:rsidRPr="000905F1">
              <w:rPr>
                <w:b/>
                <w:bCs/>
              </w:rPr>
              <w:t>Signed</w:t>
            </w:r>
          </w:p>
        </w:tc>
      </w:tr>
      <w:tr w:rsidR="00C1667F" w14:paraId="59D7C771" w14:textId="77777777" w:rsidTr="00C1667F">
        <w:trPr>
          <w:trHeight w:val="282"/>
        </w:trPr>
        <w:tc>
          <w:tcPr>
            <w:tcW w:w="667" w:type="dxa"/>
          </w:tcPr>
          <w:p w14:paraId="0F27EC28" w14:textId="77777777" w:rsidR="000905F1" w:rsidRDefault="000905F1"/>
        </w:tc>
        <w:tc>
          <w:tcPr>
            <w:tcW w:w="912" w:type="dxa"/>
          </w:tcPr>
          <w:p w14:paraId="099B67F1" w14:textId="77777777" w:rsidR="000905F1" w:rsidRDefault="000905F1"/>
        </w:tc>
        <w:tc>
          <w:tcPr>
            <w:tcW w:w="820" w:type="dxa"/>
          </w:tcPr>
          <w:p w14:paraId="028810DD" w14:textId="77777777" w:rsidR="000905F1" w:rsidRDefault="000905F1"/>
        </w:tc>
        <w:tc>
          <w:tcPr>
            <w:tcW w:w="1345" w:type="dxa"/>
          </w:tcPr>
          <w:p w14:paraId="4031BC9F" w14:textId="79C480A4" w:rsidR="000905F1" w:rsidRDefault="000905F1"/>
        </w:tc>
        <w:tc>
          <w:tcPr>
            <w:tcW w:w="1071" w:type="dxa"/>
          </w:tcPr>
          <w:p w14:paraId="7AE10320" w14:textId="1BDE74C0" w:rsidR="000905F1" w:rsidRDefault="000905F1"/>
        </w:tc>
        <w:tc>
          <w:tcPr>
            <w:tcW w:w="2126" w:type="dxa"/>
          </w:tcPr>
          <w:p w14:paraId="29EF3EE0" w14:textId="216B38A3" w:rsidR="000905F1" w:rsidRDefault="000905F1"/>
        </w:tc>
        <w:tc>
          <w:tcPr>
            <w:tcW w:w="1276" w:type="dxa"/>
          </w:tcPr>
          <w:p w14:paraId="6A82223A" w14:textId="77777777" w:rsidR="000905F1" w:rsidRDefault="000905F1"/>
        </w:tc>
        <w:tc>
          <w:tcPr>
            <w:tcW w:w="722" w:type="dxa"/>
          </w:tcPr>
          <w:p w14:paraId="5A4BE54D" w14:textId="4B828DAE" w:rsidR="000905F1" w:rsidRDefault="000905F1"/>
        </w:tc>
        <w:tc>
          <w:tcPr>
            <w:tcW w:w="844" w:type="dxa"/>
          </w:tcPr>
          <w:p w14:paraId="2CA89137" w14:textId="77777777" w:rsidR="000905F1" w:rsidRDefault="000905F1"/>
        </w:tc>
      </w:tr>
      <w:tr w:rsidR="00C1667F" w14:paraId="341FA552" w14:textId="77777777" w:rsidTr="00C1667F">
        <w:trPr>
          <w:trHeight w:val="282"/>
        </w:trPr>
        <w:tc>
          <w:tcPr>
            <w:tcW w:w="667" w:type="dxa"/>
          </w:tcPr>
          <w:p w14:paraId="20256BF6" w14:textId="77777777" w:rsidR="000905F1" w:rsidRDefault="000905F1"/>
        </w:tc>
        <w:tc>
          <w:tcPr>
            <w:tcW w:w="912" w:type="dxa"/>
          </w:tcPr>
          <w:p w14:paraId="56AB7D2E" w14:textId="77777777" w:rsidR="000905F1" w:rsidRDefault="000905F1"/>
        </w:tc>
        <w:tc>
          <w:tcPr>
            <w:tcW w:w="820" w:type="dxa"/>
          </w:tcPr>
          <w:p w14:paraId="26C49B2C" w14:textId="77777777" w:rsidR="000905F1" w:rsidRDefault="000905F1"/>
        </w:tc>
        <w:tc>
          <w:tcPr>
            <w:tcW w:w="1345" w:type="dxa"/>
          </w:tcPr>
          <w:p w14:paraId="4B62219A" w14:textId="38FB965F" w:rsidR="000905F1" w:rsidRDefault="000905F1"/>
        </w:tc>
        <w:tc>
          <w:tcPr>
            <w:tcW w:w="1071" w:type="dxa"/>
          </w:tcPr>
          <w:p w14:paraId="6D933AB8" w14:textId="4F1DF58E" w:rsidR="000905F1" w:rsidRDefault="000905F1"/>
        </w:tc>
        <w:tc>
          <w:tcPr>
            <w:tcW w:w="2126" w:type="dxa"/>
          </w:tcPr>
          <w:p w14:paraId="0BEE2C20" w14:textId="29F33891" w:rsidR="000905F1" w:rsidRDefault="000905F1"/>
        </w:tc>
        <w:tc>
          <w:tcPr>
            <w:tcW w:w="1276" w:type="dxa"/>
          </w:tcPr>
          <w:p w14:paraId="4B1F7601" w14:textId="77777777" w:rsidR="000905F1" w:rsidRDefault="000905F1"/>
        </w:tc>
        <w:tc>
          <w:tcPr>
            <w:tcW w:w="722" w:type="dxa"/>
          </w:tcPr>
          <w:p w14:paraId="10FEEEEA" w14:textId="77777777" w:rsidR="000905F1" w:rsidRDefault="000905F1"/>
        </w:tc>
        <w:tc>
          <w:tcPr>
            <w:tcW w:w="844" w:type="dxa"/>
          </w:tcPr>
          <w:p w14:paraId="1F2045BA" w14:textId="77777777" w:rsidR="000905F1" w:rsidRDefault="000905F1"/>
        </w:tc>
      </w:tr>
      <w:tr w:rsidR="00C1667F" w14:paraId="2BFDE2DC" w14:textId="77777777" w:rsidTr="00C1667F">
        <w:trPr>
          <w:trHeight w:val="282"/>
        </w:trPr>
        <w:tc>
          <w:tcPr>
            <w:tcW w:w="667" w:type="dxa"/>
          </w:tcPr>
          <w:p w14:paraId="65ACD68D" w14:textId="77777777" w:rsidR="000905F1" w:rsidRDefault="000905F1"/>
        </w:tc>
        <w:tc>
          <w:tcPr>
            <w:tcW w:w="912" w:type="dxa"/>
          </w:tcPr>
          <w:p w14:paraId="32AFBD09" w14:textId="77777777" w:rsidR="000905F1" w:rsidRDefault="000905F1"/>
        </w:tc>
        <w:tc>
          <w:tcPr>
            <w:tcW w:w="820" w:type="dxa"/>
          </w:tcPr>
          <w:p w14:paraId="0F5395E3" w14:textId="77777777" w:rsidR="000905F1" w:rsidRDefault="000905F1"/>
        </w:tc>
        <w:tc>
          <w:tcPr>
            <w:tcW w:w="1345" w:type="dxa"/>
          </w:tcPr>
          <w:p w14:paraId="0C9880A9" w14:textId="5F81BD9A" w:rsidR="000905F1" w:rsidRDefault="000905F1"/>
        </w:tc>
        <w:tc>
          <w:tcPr>
            <w:tcW w:w="1071" w:type="dxa"/>
          </w:tcPr>
          <w:p w14:paraId="7EEEB057" w14:textId="0EAFE2B2" w:rsidR="000905F1" w:rsidRDefault="000905F1"/>
        </w:tc>
        <w:tc>
          <w:tcPr>
            <w:tcW w:w="2126" w:type="dxa"/>
          </w:tcPr>
          <w:p w14:paraId="1AF3C5A2" w14:textId="5E5993C2" w:rsidR="000905F1" w:rsidRDefault="000905F1"/>
        </w:tc>
        <w:tc>
          <w:tcPr>
            <w:tcW w:w="1276" w:type="dxa"/>
          </w:tcPr>
          <w:p w14:paraId="14F196A5" w14:textId="77777777" w:rsidR="000905F1" w:rsidRDefault="000905F1"/>
        </w:tc>
        <w:tc>
          <w:tcPr>
            <w:tcW w:w="722" w:type="dxa"/>
          </w:tcPr>
          <w:p w14:paraId="132CF3AA" w14:textId="77777777" w:rsidR="000905F1" w:rsidRDefault="000905F1"/>
        </w:tc>
        <w:tc>
          <w:tcPr>
            <w:tcW w:w="844" w:type="dxa"/>
          </w:tcPr>
          <w:p w14:paraId="3E8C6B51" w14:textId="77777777" w:rsidR="000905F1" w:rsidRDefault="000905F1"/>
        </w:tc>
      </w:tr>
      <w:tr w:rsidR="00C1667F" w14:paraId="011086B2" w14:textId="77777777" w:rsidTr="00C1667F">
        <w:trPr>
          <w:trHeight w:val="282"/>
        </w:trPr>
        <w:tc>
          <w:tcPr>
            <w:tcW w:w="667" w:type="dxa"/>
          </w:tcPr>
          <w:p w14:paraId="1F26A125" w14:textId="77777777" w:rsidR="000905F1" w:rsidRDefault="000905F1"/>
        </w:tc>
        <w:tc>
          <w:tcPr>
            <w:tcW w:w="912" w:type="dxa"/>
          </w:tcPr>
          <w:p w14:paraId="2800CBBB" w14:textId="77777777" w:rsidR="000905F1" w:rsidRDefault="000905F1"/>
        </w:tc>
        <w:tc>
          <w:tcPr>
            <w:tcW w:w="820" w:type="dxa"/>
          </w:tcPr>
          <w:p w14:paraId="56725F00" w14:textId="77777777" w:rsidR="000905F1" w:rsidRDefault="000905F1"/>
        </w:tc>
        <w:tc>
          <w:tcPr>
            <w:tcW w:w="1345" w:type="dxa"/>
          </w:tcPr>
          <w:p w14:paraId="1A8303A1" w14:textId="14A9F03F" w:rsidR="000905F1" w:rsidRDefault="000905F1"/>
        </w:tc>
        <w:tc>
          <w:tcPr>
            <w:tcW w:w="1071" w:type="dxa"/>
          </w:tcPr>
          <w:p w14:paraId="0423D6F2" w14:textId="518C9D7F" w:rsidR="000905F1" w:rsidRDefault="000905F1"/>
        </w:tc>
        <w:tc>
          <w:tcPr>
            <w:tcW w:w="2126" w:type="dxa"/>
          </w:tcPr>
          <w:p w14:paraId="41947CC1" w14:textId="1553DACF" w:rsidR="000905F1" w:rsidRDefault="000905F1"/>
        </w:tc>
        <w:tc>
          <w:tcPr>
            <w:tcW w:w="1276" w:type="dxa"/>
          </w:tcPr>
          <w:p w14:paraId="7882DE50" w14:textId="77777777" w:rsidR="000905F1" w:rsidRDefault="000905F1"/>
        </w:tc>
        <w:tc>
          <w:tcPr>
            <w:tcW w:w="722" w:type="dxa"/>
          </w:tcPr>
          <w:p w14:paraId="4F9799F9" w14:textId="77777777" w:rsidR="000905F1" w:rsidRDefault="000905F1"/>
        </w:tc>
        <w:tc>
          <w:tcPr>
            <w:tcW w:w="844" w:type="dxa"/>
          </w:tcPr>
          <w:p w14:paraId="05FAC97D" w14:textId="77777777" w:rsidR="000905F1" w:rsidRDefault="000905F1"/>
        </w:tc>
      </w:tr>
      <w:tr w:rsidR="00C1667F" w14:paraId="76F8242E" w14:textId="77777777" w:rsidTr="00C1667F">
        <w:trPr>
          <w:trHeight w:val="282"/>
        </w:trPr>
        <w:tc>
          <w:tcPr>
            <w:tcW w:w="667" w:type="dxa"/>
          </w:tcPr>
          <w:p w14:paraId="5D869B60" w14:textId="77777777" w:rsidR="000905F1" w:rsidRDefault="000905F1"/>
        </w:tc>
        <w:tc>
          <w:tcPr>
            <w:tcW w:w="912" w:type="dxa"/>
          </w:tcPr>
          <w:p w14:paraId="1003A891" w14:textId="77777777" w:rsidR="000905F1" w:rsidRDefault="000905F1"/>
        </w:tc>
        <w:tc>
          <w:tcPr>
            <w:tcW w:w="820" w:type="dxa"/>
          </w:tcPr>
          <w:p w14:paraId="0B532F5F" w14:textId="77777777" w:rsidR="000905F1" w:rsidRDefault="000905F1"/>
        </w:tc>
        <w:tc>
          <w:tcPr>
            <w:tcW w:w="1345" w:type="dxa"/>
          </w:tcPr>
          <w:p w14:paraId="391DB331" w14:textId="7CB37317" w:rsidR="000905F1" w:rsidRDefault="000905F1"/>
        </w:tc>
        <w:tc>
          <w:tcPr>
            <w:tcW w:w="1071" w:type="dxa"/>
          </w:tcPr>
          <w:p w14:paraId="1EC7B97A" w14:textId="2F2EFFF2" w:rsidR="000905F1" w:rsidRDefault="000905F1"/>
        </w:tc>
        <w:tc>
          <w:tcPr>
            <w:tcW w:w="2126" w:type="dxa"/>
          </w:tcPr>
          <w:p w14:paraId="77666B5C" w14:textId="43A24636" w:rsidR="000905F1" w:rsidRDefault="000905F1"/>
        </w:tc>
        <w:tc>
          <w:tcPr>
            <w:tcW w:w="1276" w:type="dxa"/>
          </w:tcPr>
          <w:p w14:paraId="2F319A77" w14:textId="77777777" w:rsidR="000905F1" w:rsidRDefault="000905F1"/>
        </w:tc>
        <w:tc>
          <w:tcPr>
            <w:tcW w:w="722" w:type="dxa"/>
          </w:tcPr>
          <w:p w14:paraId="1CFF8C64" w14:textId="77777777" w:rsidR="000905F1" w:rsidRDefault="000905F1"/>
        </w:tc>
        <w:tc>
          <w:tcPr>
            <w:tcW w:w="844" w:type="dxa"/>
          </w:tcPr>
          <w:p w14:paraId="12B9A4E8" w14:textId="77777777" w:rsidR="000905F1" w:rsidRDefault="000905F1"/>
        </w:tc>
      </w:tr>
      <w:tr w:rsidR="00C1667F" w14:paraId="3E4AC270" w14:textId="77777777" w:rsidTr="00C1667F">
        <w:trPr>
          <w:trHeight w:val="282"/>
        </w:trPr>
        <w:tc>
          <w:tcPr>
            <w:tcW w:w="667" w:type="dxa"/>
          </w:tcPr>
          <w:p w14:paraId="086C8FCF" w14:textId="77777777" w:rsidR="000905F1" w:rsidRDefault="000905F1"/>
        </w:tc>
        <w:tc>
          <w:tcPr>
            <w:tcW w:w="912" w:type="dxa"/>
          </w:tcPr>
          <w:p w14:paraId="47D5ADC6" w14:textId="77777777" w:rsidR="000905F1" w:rsidRDefault="000905F1"/>
        </w:tc>
        <w:tc>
          <w:tcPr>
            <w:tcW w:w="820" w:type="dxa"/>
          </w:tcPr>
          <w:p w14:paraId="52F6EFE4" w14:textId="77777777" w:rsidR="000905F1" w:rsidRDefault="000905F1"/>
        </w:tc>
        <w:tc>
          <w:tcPr>
            <w:tcW w:w="1345" w:type="dxa"/>
          </w:tcPr>
          <w:p w14:paraId="42B58333" w14:textId="114D064A" w:rsidR="000905F1" w:rsidRDefault="000905F1"/>
        </w:tc>
        <w:tc>
          <w:tcPr>
            <w:tcW w:w="1071" w:type="dxa"/>
          </w:tcPr>
          <w:p w14:paraId="380D6600" w14:textId="43703531" w:rsidR="000905F1" w:rsidRDefault="000905F1"/>
        </w:tc>
        <w:tc>
          <w:tcPr>
            <w:tcW w:w="2126" w:type="dxa"/>
          </w:tcPr>
          <w:p w14:paraId="6B7859E5" w14:textId="2DF3300F" w:rsidR="000905F1" w:rsidRDefault="000905F1"/>
        </w:tc>
        <w:tc>
          <w:tcPr>
            <w:tcW w:w="1276" w:type="dxa"/>
          </w:tcPr>
          <w:p w14:paraId="031DA5A6" w14:textId="77777777" w:rsidR="000905F1" w:rsidRDefault="000905F1"/>
        </w:tc>
        <w:tc>
          <w:tcPr>
            <w:tcW w:w="722" w:type="dxa"/>
          </w:tcPr>
          <w:p w14:paraId="236883BC" w14:textId="77777777" w:rsidR="000905F1" w:rsidRDefault="000905F1"/>
        </w:tc>
        <w:tc>
          <w:tcPr>
            <w:tcW w:w="844" w:type="dxa"/>
          </w:tcPr>
          <w:p w14:paraId="7B928023" w14:textId="77777777" w:rsidR="000905F1" w:rsidRDefault="000905F1"/>
        </w:tc>
      </w:tr>
      <w:tr w:rsidR="00C1667F" w14:paraId="4F706BC5" w14:textId="77777777" w:rsidTr="00C1667F">
        <w:trPr>
          <w:trHeight w:val="282"/>
        </w:trPr>
        <w:tc>
          <w:tcPr>
            <w:tcW w:w="667" w:type="dxa"/>
          </w:tcPr>
          <w:p w14:paraId="71ECE299" w14:textId="77777777" w:rsidR="000905F1" w:rsidRDefault="000905F1"/>
        </w:tc>
        <w:tc>
          <w:tcPr>
            <w:tcW w:w="912" w:type="dxa"/>
          </w:tcPr>
          <w:p w14:paraId="27BE0AA2" w14:textId="77777777" w:rsidR="000905F1" w:rsidRDefault="000905F1"/>
        </w:tc>
        <w:tc>
          <w:tcPr>
            <w:tcW w:w="820" w:type="dxa"/>
          </w:tcPr>
          <w:p w14:paraId="3AA8BB77" w14:textId="77777777" w:rsidR="000905F1" w:rsidRDefault="000905F1"/>
        </w:tc>
        <w:tc>
          <w:tcPr>
            <w:tcW w:w="1345" w:type="dxa"/>
          </w:tcPr>
          <w:p w14:paraId="1B140D7B" w14:textId="665DE1B5" w:rsidR="000905F1" w:rsidRDefault="000905F1"/>
        </w:tc>
        <w:tc>
          <w:tcPr>
            <w:tcW w:w="1071" w:type="dxa"/>
          </w:tcPr>
          <w:p w14:paraId="57A7775D" w14:textId="487712AB" w:rsidR="000905F1" w:rsidRDefault="000905F1"/>
        </w:tc>
        <w:tc>
          <w:tcPr>
            <w:tcW w:w="2126" w:type="dxa"/>
          </w:tcPr>
          <w:p w14:paraId="40AAB6DA" w14:textId="19C7C349" w:rsidR="000905F1" w:rsidRDefault="000905F1"/>
        </w:tc>
        <w:tc>
          <w:tcPr>
            <w:tcW w:w="1276" w:type="dxa"/>
          </w:tcPr>
          <w:p w14:paraId="7035A667" w14:textId="77777777" w:rsidR="000905F1" w:rsidRDefault="000905F1"/>
        </w:tc>
        <w:tc>
          <w:tcPr>
            <w:tcW w:w="722" w:type="dxa"/>
          </w:tcPr>
          <w:p w14:paraId="553DBC1F" w14:textId="77777777" w:rsidR="000905F1" w:rsidRDefault="000905F1"/>
        </w:tc>
        <w:tc>
          <w:tcPr>
            <w:tcW w:w="844" w:type="dxa"/>
          </w:tcPr>
          <w:p w14:paraId="3C66D118" w14:textId="77777777" w:rsidR="000905F1" w:rsidRDefault="000905F1"/>
        </w:tc>
      </w:tr>
      <w:tr w:rsidR="00C1667F" w14:paraId="22E6F3EE" w14:textId="77777777" w:rsidTr="00C1667F">
        <w:trPr>
          <w:trHeight w:val="282"/>
        </w:trPr>
        <w:tc>
          <w:tcPr>
            <w:tcW w:w="667" w:type="dxa"/>
          </w:tcPr>
          <w:p w14:paraId="71CE8773" w14:textId="77777777" w:rsidR="000905F1" w:rsidRDefault="000905F1"/>
        </w:tc>
        <w:tc>
          <w:tcPr>
            <w:tcW w:w="912" w:type="dxa"/>
          </w:tcPr>
          <w:p w14:paraId="1B2F446F" w14:textId="77777777" w:rsidR="000905F1" w:rsidRDefault="000905F1"/>
        </w:tc>
        <w:tc>
          <w:tcPr>
            <w:tcW w:w="820" w:type="dxa"/>
          </w:tcPr>
          <w:p w14:paraId="2663051D" w14:textId="77777777" w:rsidR="000905F1" w:rsidRDefault="000905F1"/>
        </w:tc>
        <w:tc>
          <w:tcPr>
            <w:tcW w:w="1345" w:type="dxa"/>
          </w:tcPr>
          <w:p w14:paraId="56F0CF23" w14:textId="762C8E7B" w:rsidR="000905F1" w:rsidRDefault="000905F1"/>
        </w:tc>
        <w:tc>
          <w:tcPr>
            <w:tcW w:w="1071" w:type="dxa"/>
          </w:tcPr>
          <w:p w14:paraId="2CDC367D" w14:textId="6B55D59D" w:rsidR="000905F1" w:rsidRDefault="000905F1"/>
        </w:tc>
        <w:tc>
          <w:tcPr>
            <w:tcW w:w="2126" w:type="dxa"/>
          </w:tcPr>
          <w:p w14:paraId="7F612153" w14:textId="2AFE17FB" w:rsidR="000905F1" w:rsidRDefault="000905F1"/>
        </w:tc>
        <w:tc>
          <w:tcPr>
            <w:tcW w:w="1276" w:type="dxa"/>
          </w:tcPr>
          <w:p w14:paraId="4C486689" w14:textId="77777777" w:rsidR="000905F1" w:rsidRDefault="000905F1"/>
        </w:tc>
        <w:tc>
          <w:tcPr>
            <w:tcW w:w="722" w:type="dxa"/>
          </w:tcPr>
          <w:p w14:paraId="10927981" w14:textId="77777777" w:rsidR="000905F1" w:rsidRDefault="000905F1"/>
        </w:tc>
        <w:tc>
          <w:tcPr>
            <w:tcW w:w="844" w:type="dxa"/>
          </w:tcPr>
          <w:p w14:paraId="5E4BF445" w14:textId="77777777" w:rsidR="000905F1" w:rsidRDefault="000905F1"/>
        </w:tc>
      </w:tr>
      <w:tr w:rsidR="00C1667F" w14:paraId="0BECD082" w14:textId="77777777" w:rsidTr="00C1667F">
        <w:trPr>
          <w:trHeight w:val="282"/>
        </w:trPr>
        <w:tc>
          <w:tcPr>
            <w:tcW w:w="667" w:type="dxa"/>
          </w:tcPr>
          <w:p w14:paraId="474766B1" w14:textId="77777777" w:rsidR="000905F1" w:rsidRDefault="000905F1"/>
        </w:tc>
        <w:tc>
          <w:tcPr>
            <w:tcW w:w="912" w:type="dxa"/>
          </w:tcPr>
          <w:p w14:paraId="193B6F1E" w14:textId="77777777" w:rsidR="000905F1" w:rsidRDefault="000905F1"/>
        </w:tc>
        <w:tc>
          <w:tcPr>
            <w:tcW w:w="820" w:type="dxa"/>
          </w:tcPr>
          <w:p w14:paraId="7364F784" w14:textId="77777777" w:rsidR="000905F1" w:rsidRDefault="000905F1"/>
        </w:tc>
        <w:tc>
          <w:tcPr>
            <w:tcW w:w="1345" w:type="dxa"/>
          </w:tcPr>
          <w:p w14:paraId="1CCE5C66" w14:textId="3FC7E9E6" w:rsidR="000905F1" w:rsidRDefault="000905F1"/>
        </w:tc>
        <w:tc>
          <w:tcPr>
            <w:tcW w:w="1071" w:type="dxa"/>
          </w:tcPr>
          <w:p w14:paraId="3827E153" w14:textId="6F474927" w:rsidR="000905F1" w:rsidRDefault="000905F1"/>
        </w:tc>
        <w:tc>
          <w:tcPr>
            <w:tcW w:w="2126" w:type="dxa"/>
          </w:tcPr>
          <w:p w14:paraId="18228B12" w14:textId="7BD87E3A" w:rsidR="000905F1" w:rsidRDefault="000905F1"/>
        </w:tc>
        <w:tc>
          <w:tcPr>
            <w:tcW w:w="1276" w:type="dxa"/>
          </w:tcPr>
          <w:p w14:paraId="003DFBB9" w14:textId="77777777" w:rsidR="000905F1" w:rsidRDefault="000905F1"/>
        </w:tc>
        <w:tc>
          <w:tcPr>
            <w:tcW w:w="722" w:type="dxa"/>
          </w:tcPr>
          <w:p w14:paraId="64EE94F0" w14:textId="77777777" w:rsidR="000905F1" w:rsidRDefault="000905F1"/>
        </w:tc>
        <w:tc>
          <w:tcPr>
            <w:tcW w:w="844" w:type="dxa"/>
          </w:tcPr>
          <w:p w14:paraId="2FD4A5E3" w14:textId="77777777" w:rsidR="000905F1" w:rsidRDefault="000905F1"/>
        </w:tc>
      </w:tr>
      <w:tr w:rsidR="00C1667F" w14:paraId="3B64623F" w14:textId="77777777" w:rsidTr="00C1667F">
        <w:trPr>
          <w:trHeight w:val="282"/>
        </w:trPr>
        <w:tc>
          <w:tcPr>
            <w:tcW w:w="667" w:type="dxa"/>
          </w:tcPr>
          <w:p w14:paraId="1DDAA7E6" w14:textId="77777777" w:rsidR="000905F1" w:rsidRDefault="000905F1"/>
        </w:tc>
        <w:tc>
          <w:tcPr>
            <w:tcW w:w="912" w:type="dxa"/>
          </w:tcPr>
          <w:p w14:paraId="6867DECB" w14:textId="77777777" w:rsidR="000905F1" w:rsidRDefault="000905F1"/>
        </w:tc>
        <w:tc>
          <w:tcPr>
            <w:tcW w:w="820" w:type="dxa"/>
          </w:tcPr>
          <w:p w14:paraId="3E7DC79C" w14:textId="77777777" w:rsidR="000905F1" w:rsidRDefault="000905F1"/>
        </w:tc>
        <w:tc>
          <w:tcPr>
            <w:tcW w:w="1345" w:type="dxa"/>
          </w:tcPr>
          <w:p w14:paraId="3A1E5EA1" w14:textId="0378706D" w:rsidR="000905F1" w:rsidRDefault="000905F1"/>
        </w:tc>
        <w:tc>
          <w:tcPr>
            <w:tcW w:w="1071" w:type="dxa"/>
          </w:tcPr>
          <w:p w14:paraId="1BC78E65" w14:textId="33BB7904" w:rsidR="000905F1" w:rsidRDefault="000905F1"/>
        </w:tc>
        <w:tc>
          <w:tcPr>
            <w:tcW w:w="2126" w:type="dxa"/>
          </w:tcPr>
          <w:p w14:paraId="73DB1372" w14:textId="3E288B36" w:rsidR="000905F1" w:rsidRDefault="000905F1"/>
        </w:tc>
        <w:tc>
          <w:tcPr>
            <w:tcW w:w="1276" w:type="dxa"/>
          </w:tcPr>
          <w:p w14:paraId="3685E65D" w14:textId="77777777" w:rsidR="000905F1" w:rsidRDefault="000905F1"/>
        </w:tc>
        <w:tc>
          <w:tcPr>
            <w:tcW w:w="722" w:type="dxa"/>
          </w:tcPr>
          <w:p w14:paraId="49E351A1" w14:textId="77777777" w:rsidR="000905F1" w:rsidRDefault="000905F1"/>
        </w:tc>
        <w:tc>
          <w:tcPr>
            <w:tcW w:w="844" w:type="dxa"/>
          </w:tcPr>
          <w:p w14:paraId="30BF7125" w14:textId="77777777" w:rsidR="000905F1" w:rsidRDefault="000905F1"/>
        </w:tc>
      </w:tr>
      <w:tr w:rsidR="00C1667F" w14:paraId="312C8F81" w14:textId="77777777" w:rsidTr="00C1667F">
        <w:trPr>
          <w:trHeight w:val="282"/>
        </w:trPr>
        <w:tc>
          <w:tcPr>
            <w:tcW w:w="667" w:type="dxa"/>
          </w:tcPr>
          <w:p w14:paraId="2C6C77DD" w14:textId="77777777" w:rsidR="000905F1" w:rsidRDefault="000905F1"/>
        </w:tc>
        <w:tc>
          <w:tcPr>
            <w:tcW w:w="912" w:type="dxa"/>
          </w:tcPr>
          <w:p w14:paraId="583F31A0" w14:textId="77777777" w:rsidR="000905F1" w:rsidRDefault="000905F1"/>
        </w:tc>
        <w:tc>
          <w:tcPr>
            <w:tcW w:w="820" w:type="dxa"/>
          </w:tcPr>
          <w:p w14:paraId="3DB72295" w14:textId="77777777" w:rsidR="000905F1" w:rsidRDefault="000905F1"/>
        </w:tc>
        <w:tc>
          <w:tcPr>
            <w:tcW w:w="1345" w:type="dxa"/>
          </w:tcPr>
          <w:p w14:paraId="202D72DE" w14:textId="7A5F867B" w:rsidR="000905F1" w:rsidRDefault="000905F1"/>
        </w:tc>
        <w:tc>
          <w:tcPr>
            <w:tcW w:w="1071" w:type="dxa"/>
          </w:tcPr>
          <w:p w14:paraId="2F8350BD" w14:textId="3A21079A" w:rsidR="000905F1" w:rsidRDefault="000905F1"/>
        </w:tc>
        <w:tc>
          <w:tcPr>
            <w:tcW w:w="2126" w:type="dxa"/>
          </w:tcPr>
          <w:p w14:paraId="0B5FA6E3" w14:textId="7F1F283B" w:rsidR="000905F1" w:rsidRDefault="000905F1"/>
        </w:tc>
        <w:tc>
          <w:tcPr>
            <w:tcW w:w="1276" w:type="dxa"/>
          </w:tcPr>
          <w:p w14:paraId="6F920B2F" w14:textId="77777777" w:rsidR="000905F1" w:rsidRDefault="000905F1"/>
        </w:tc>
        <w:tc>
          <w:tcPr>
            <w:tcW w:w="722" w:type="dxa"/>
          </w:tcPr>
          <w:p w14:paraId="50C3F72B" w14:textId="77777777" w:rsidR="000905F1" w:rsidRDefault="000905F1"/>
        </w:tc>
        <w:tc>
          <w:tcPr>
            <w:tcW w:w="844" w:type="dxa"/>
          </w:tcPr>
          <w:p w14:paraId="08EE1872" w14:textId="77777777" w:rsidR="000905F1" w:rsidRDefault="000905F1"/>
        </w:tc>
      </w:tr>
      <w:tr w:rsidR="00C1667F" w14:paraId="73735FFD" w14:textId="77777777" w:rsidTr="00C1667F">
        <w:trPr>
          <w:trHeight w:val="282"/>
        </w:trPr>
        <w:tc>
          <w:tcPr>
            <w:tcW w:w="667" w:type="dxa"/>
          </w:tcPr>
          <w:p w14:paraId="3E56CF51" w14:textId="77777777" w:rsidR="000905F1" w:rsidRDefault="000905F1"/>
        </w:tc>
        <w:tc>
          <w:tcPr>
            <w:tcW w:w="912" w:type="dxa"/>
          </w:tcPr>
          <w:p w14:paraId="235C2507" w14:textId="77777777" w:rsidR="000905F1" w:rsidRDefault="000905F1"/>
        </w:tc>
        <w:tc>
          <w:tcPr>
            <w:tcW w:w="820" w:type="dxa"/>
          </w:tcPr>
          <w:p w14:paraId="343521AB" w14:textId="77777777" w:rsidR="000905F1" w:rsidRDefault="000905F1"/>
        </w:tc>
        <w:tc>
          <w:tcPr>
            <w:tcW w:w="1345" w:type="dxa"/>
          </w:tcPr>
          <w:p w14:paraId="2EF11A54" w14:textId="35B67862" w:rsidR="000905F1" w:rsidRDefault="000905F1"/>
        </w:tc>
        <w:tc>
          <w:tcPr>
            <w:tcW w:w="1071" w:type="dxa"/>
          </w:tcPr>
          <w:p w14:paraId="01D8B971" w14:textId="0A9C72E9" w:rsidR="000905F1" w:rsidRDefault="000905F1"/>
        </w:tc>
        <w:tc>
          <w:tcPr>
            <w:tcW w:w="2126" w:type="dxa"/>
          </w:tcPr>
          <w:p w14:paraId="210545C7" w14:textId="5A2788ED" w:rsidR="000905F1" w:rsidRDefault="000905F1"/>
        </w:tc>
        <w:tc>
          <w:tcPr>
            <w:tcW w:w="1276" w:type="dxa"/>
          </w:tcPr>
          <w:p w14:paraId="62529AAA" w14:textId="77777777" w:rsidR="000905F1" w:rsidRDefault="000905F1"/>
        </w:tc>
        <w:tc>
          <w:tcPr>
            <w:tcW w:w="722" w:type="dxa"/>
          </w:tcPr>
          <w:p w14:paraId="16044E84" w14:textId="77777777" w:rsidR="000905F1" w:rsidRDefault="000905F1"/>
        </w:tc>
        <w:tc>
          <w:tcPr>
            <w:tcW w:w="844" w:type="dxa"/>
          </w:tcPr>
          <w:p w14:paraId="3E44E0DD" w14:textId="77777777" w:rsidR="000905F1" w:rsidRDefault="000905F1"/>
        </w:tc>
      </w:tr>
      <w:tr w:rsidR="00C1667F" w14:paraId="4EA16418" w14:textId="77777777" w:rsidTr="00C1667F">
        <w:trPr>
          <w:trHeight w:val="282"/>
        </w:trPr>
        <w:tc>
          <w:tcPr>
            <w:tcW w:w="667" w:type="dxa"/>
          </w:tcPr>
          <w:p w14:paraId="66016DF2" w14:textId="77777777" w:rsidR="000905F1" w:rsidRDefault="000905F1"/>
        </w:tc>
        <w:tc>
          <w:tcPr>
            <w:tcW w:w="912" w:type="dxa"/>
          </w:tcPr>
          <w:p w14:paraId="5FE3C8F6" w14:textId="77777777" w:rsidR="000905F1" w:rsidRDefault="000905F1"/>
        </w:tc>
        <w:tc>
          <w:tcPr>
            <w:tcW w:w="820" w:type="dxa"/>
          </w:tcPr>
          <w:p w14:paraId="005E7946" w14:textId="77777777" w:rsidR="000905F1" w:rsidRDefault="000905F1"/>
        </w:tc>
        <w:tc>
          <w:tcPr>
            <w:tcW w:w="1345" w:type="dxa"/>
          </w:tcPr>
          <w:p w14:paraId="7B0A53A4" w14:textId="75595D55" w:rsidR="000905F1" w:rsidRDefault="000905F1"/>
        </w:tc>
        <w:tc>
          <w:tcPr>
            <w:tcW w:w="1071" w:type="dxa"/>
          </w:tcPr>
          <w:p w14:paraId="534DC322" w14:textId="728BDF81" w:rsidR="000905F1" w:rsidRDefault="000905F1"/>
        </w:tc>
        <w:tc>
          <w:tcPr>
            <w:tcW w:w="2126" w:type="dxa"/>
          </w:tcPr>
          <w:p w14:paraId="40A15C5C" w14:textId="1B7AE8EC" w:rsidR="000905F1" w:rsidRDefault="000905F1"/>
        </w:tc>
        <w:tc>
          <w:tcPr>
            <w:tcW w:w="1276" w:type="dxa"/>
          </w:tcPr>
          <w:p w14:paraId="09610AD8" w14:textId="77777777" w:rsidR="000905F1" w:rsidRDefault="000905F1"/>
        </w:tc>
        <w:tc>
          <w:tcPr>
            <w:tcW w:w="722" w:type="dxa"/>
          </w:tcPr>
          <w:p w14:paraId="6AE9B6A4" w14:textId="77777777" w:rsidR="000905F1" w:rsidRDefault="000905F1"/>
        </w:tc>
        <w:tc>
          <w:tcPr>
            <w:tcW w:w="844" w:type="dxa"/>
          </w:tcPr>
          <w:p w14:paraId="231097EF" w14:textId="77777777" w:rsidR="000905F1" w:rsidRDefault="000905F1"/>
        </w:tc>
      </w:tr>
      <w:tr w:rsidR="00C1667F" w14:paraId="7E3889C8" w14:textId="77777777" w:rsidTr="00C1667F">
        <w:trPr>
          <w:trHeight w:val="282"/>
        </w:trPr>
        <w:tc>
          <w:tcPr>
            <w:tcW w:w="667" w:type="dxa"/>
          </w:tcPr>
          <w:p w14:paraId="589A5FA5" w14:textId="77777777" w:rsidR="000905F1" w:rsidRDefault="000905F1"/>
        </w:tc>
        <w:tc>
          <w:tcPr>
            <w:tcW w:w="912" w:type="dxa"/>
          </w:tcPr>
          <w:p w14:paraId="3554289D" w14:textId="77777777" w:rsidR="000905F1" w:rsidRDefault="000905F1"/>
        </w:tc>
        <w:tc>
          <w:tcPr>
            <w:tcW w:w="820" w:type="dxa"/>
          </w:tcPr>
          <w:p w14:paraId="32AB9910" w14:textId="77777777" w:rsidR="000905F1" w:rsidRDefault="000905F1"/>
        </w:tc>
        <w:tc>
          <w:tcPr>
            <w:tcW w:w="1345" w:type="dxa"/>
          </w:tcPr>
          <w:p w14:paraId="336CD7C0" w14:textId="435F1B6A" w:rsidR="000905F1" w:rsidRDefault="000905F1"/>
        </w:tc>
        <w:tc>
          <w:tcPr>
            <w:tcW w:w="1071" w:type="dxa"/>
          </w:tcPr>
          <w:p w14:paraId="6AA0D66A" w14:textId="5637BD7A" w:rsidR="000905F1" w:rsidRDefault="000905F1"/>
        </w:tc>
        <w:tc>
          <w:tcPr>
            <w:tcW w:w="2126" w:type="dxa"/>
          </w:tcPr>
          <w:p w14:paraId="78A6E98C" w14:textId="065DA3DB" w:rsidR="000905F1" w:rsidRDefault="000905F1"/>
        </w:tc>
        <w:tc>
          <w:tcPr>
            <w:tcW w:w="1276" w:type="dxa"/>
          </w:tcPr>
          <w:p w14:paraId="365A89E2" w14:textId="77777777" w:rsidR="000905F1" w:rsidRDefault="000905F1"/>
        </w:tc>
        <w:tc>
          <w:tcPr>
            <w:tcW w:w="722" w:type="dxa"/>
          </w:tcPr>
          <w:p w14:paraId="4A687DD7" w14:textId="77777777" w:rsidR="000905F1" w:rsidRDefault="000905F1"/>
        </w:tc>
        <w:tc>
          <w:tcPr>
            <w:tcW w:w="844" w:type="dxa"/>
          </w:tcPr>
          <w:p w14:paraId="25B079AC" w14:textId="77777777" w:rsidR="000905F1" w:rsidRDefault="000905F1"/>
        </w:tc>
      </w:tr>
      <w:tr w:rsidR="00C1667F" w14:paraId="0E0794C5" w14:textId="77777777" w:rsidTr="00C1667F">
        <w:trPr>
          <w:trHeight w:val="282"/>
        </w:trPr>
        <w:tc>
          <w:tcPr>
            <w:tcW w:w="667" w:type="dxa"/>
          </w:tcPr>
          <w:p w14:paraId="07BE86BC" w14:textId="77777777" w:rsidR="000905F1" w:rsidRDefault="000905F1"/>
        </w:tc>
        <w:tc>
          <w:tcPr>
            <w:tcW w:w="912" w:type="dxa"/>
          </w:tcPr>
          <w:p w14:paraId="3343889B" w14:textId="77777777" w:rsidR="000905F1" w:rsidRDefault="000905F1"/>
        </w:tc>
        <w:tc>
          <w:tcPr>
            <w:tcW w:w="820" w:type="dxa"/>
          </w:tcPr>
          <w:p w14:paraId="4F4A43EA" w14:textId="77777777" w:rsidR="000905F1" w:rsidRDefault="000905F1"/>
        </w:tc>
        <w:tc>
          <w:tcPr>
            <w:tcW w:w="1345" w:type="dxa"/>
          </w:tcPr>
          <w:p w14:paraId="4709D2B2" w14:textId="7C1BBDB8" w:rsidR="000905F1" w:rsidRDefault="000905F1"/>
        </w:tc>
        <w:tc>
          <w:tcPr>
            <w:tcW w:w="1071" w:type="dxa"/>
          </w:tcPr>
          <w:p w14:paraId="5E83B745" w14:textId="719D9FD6" w:rsidR="000905F1" w:rsidRDefault="000905F1"/>
        </w:tc>
        <w:tc>
          <w:tcPr>
            <w:tcW w:w="2126" w:type="dxa"/>
          </w:tcPr>
          <w:p w14:paraId="40DC5F86" w14:textId="77EFB0EF" w:rsidR="000905F1" w:rsidRDefault="000905F1"/>
        </w:tc>
        <w:tc>
          <w:tcPr>
            <w:tcW w:w="1276" w:type="dxa"/>
          </w:tcPr>
          <w:p w14:paraId="614980E1" w14:textId="77777777" w:rsidR="000905F1" w:rsidRDefault="000905F1"/>
        </w:tc>
        <w:tc>
          <w:tcPr>
            <w:tcW w:w="722" w:type="dxa"/>
          </w:tcPr>
          <w:p w14:paraId="5BE2127A" w14:textId="77777777" w:rsidR="000905F1" w:rsidRDefault="000905F1"/>
        </w:tc>
        <w:tc>
          <w:tcPr>
            <w:tcW w:w="844" w:type="dxa"/>
          </w:tcPr>
          <w:p w14:paraId="0AEBAAE4" w14:textId="77777777" w:rsidR="000905F1" w:rsidRDefault="000905F1"/>
        </w:tc>
      </w:tr>
      <w:tr w:rsidR="00C1667F" w14:paraId="48A4A2DB" w14:textId="77777777" w:rsidTr="00C1667F">
        <w:trPr>
          <w:trHeight w:val="282"/>
        </w:trPr>
        <w:tc>
          <w:tcPr>
            <w:tcW w:w="667" w:type="dxa"/>
          </w:tcPr>
          <w:p w14:paraId="6F4F45C2" w14:textId="77777777" w:rsidR="000905F1" w:rsidRDefault="000905F1"/>
        </w:tc>
        <w:tc>
          <w:tcPr>
            <w:tcW w:w="912" w:type="dxa"/>
          </w:tcPr>
          <w:p w14:paraId="4F341358" w14:textId="77777777" w:rsidR="000905F1" w:rsidRDefault="000905F1"/>
        </w:tc>
        <w:tc>
          <w:tcPr>
            <w:tcW w:w="820" w:type="dxa"/>
          </w:tcPr>
          <w:p w14:paraId="2947FCD1" w14:textId="77777777" w:rsidR="000905F1" w:rsidRDefault="000905F1"/>
        </w:tc>
        <w:tc>
          <w:tcPr>
            <w:tcW w:w="1345" w:type="dxa"/>
          </w:tcPr>
          <w:p w14:paraId="0D13E009" w14:textId="6F1C3C73" w:rsidR="000905F1" w:rsidRDefault="000905F1"/>
        </w:tc>
        <w:tc>
          <w:tcPr>
            <w:tcW w:w="1071" w:type="dxa"/>
          </w:tcPr>
          <w:p w14:paraId="6377CFF7" w14:textId="5EE4DD8A" w:rsidR="000905F1" w:rsidRDefault="000905F1"/>
        </w:tc>
        <w:tc>
          <w:tcPr>
            <w:tcW w:w="2126" w:type="dxa"/>
          </w:tcPr>
          <w:p w14:paraId="1BD6F827" w14:textId="2886F706" w:rsidR="000905F1" w:rsidRDefault="000905F1"/>
        </w:tc>
        <w:tc>
          <w:tcPr>
            <w:tcW w:w="1276" w:type="dxa"/>
          </w:tcPr>
          <w:p w14:paraId="20FABA33" w14:textId="77777777" w:rsidR="000905F1" w:rsidRDefault="000905F1"/>
        </w:tc>
        <w:tc>
          <w:tcPr>
            <w:tcW w:w="722" w:type="dxa"/>
          </w:tcPr>
          <w:p w14:paraId="4DC5FBB0" w14:textId="77777777" w:rsidR="000905F1" w:rsidRDefault="000905F1"/>
        </w:tc>
        <w:tc>
          <w:tcPr>
            <w:tcW w:w="844" w:type="dxa"/>
          </w:tcPr>
          <w:p w14:paraId="3F555B84" w14:textId="77777777" w:rsidR="000905F1" w:rsidRDefault="000905F1"/>
        </w:tc>
      </w:tr>
      <w:tr w:rsidR="00C1667F" w14:paraId="34CF8FD4" w14:textId="77777777" w:rsidTr="00C1667F">
        <w:trPr>
          <w:trHeight w:val="282"/>
        </w:trPr>
        <w:tc>
          <w:tcPr>
            <w:tcW w:w="667" w:type="dxa"/>
          </w:tcPr>
          <w:p w14:paraId="10240588" w14:textId="77777777" w:rsidR="000905F1" w:rsidRDefault="000905F1"/>
        </w:tc>
        <w:tc>
          <w:tcPr>
            <w:tcW w:w="912" w:type="dxa"/>
          </w:tcPr>
          <w:p w14:paraId="50F4F6D1" w14:textId="77777777" w:rsidR="000905F1" w:rsidRDefault="000905F1"/>
        </w:tc>
        <w:tc>
          <w:tcPr>
            <w:tcW w:w="820" w:type="dxa"/>
          </w:tcPr>
          <w:p w14:paraId="19963DFC" w14:textId="77777777" w:rsidR="000905F1" w:rsidRDefault="000905F1"/>
        </w:tc>
        <w:tc>
          <w:tcPr>
            <w:tcW w:w="1345" w:type="dxa"/>
          </w:tcPr>
          <w:p w14:paraId="17BB9967" w14:textId="49BAAD46" w:rsidR="000905F1" w:rsidRDefault="000905F1"/>
        </w:tc>
        <w:tc>
          <w:tcPr>
            <w:tcW w:w="1071" w:type="dxa"/>
          </w:tcPr>
          <w:p w14:paraId="6279711F" w14:textId="4E867822" w:rsidR="000905F1" w:rsidRDefault="000905F1"/>
        </w:tc>
        <w:tc>
          <w:tcPr>
            <w:tcW w:w="2126" w:type="dxa"/>
          </w:tcPr>
          <w:p w14:paraId="60AD838B" w14:textId="339B1D25" w:rsidR="000905F1" w:rsidRDefault="000905F1"/>
        </w:tc>
        <w:tc>
          <w:tcPr>
            <w:tcW w:w="1276" w:type="dxa"/>
          </w:tcPr>
          <w:p w14:paraId="7B9C609B" w14:textId="77777777" w:rsidR="000905F1" w:rsidRDefault="000905F1"/>
        </w:tc>
        <w:tc>
          <w:tcPr>
            <w:tcW w:w="722" w:type="dxa"/>
          </w:tcPr>
          <w:p w14:paraId="393316D7" w14:textId="77777777" w:rsidR="000905F1" w:rsidRDefault="000905F1"/>
        </w:tc>
        <w:tc>
          <w:tcPr>
            <w:tcW w:w="844" w:type="dxa"/>
          </w:tcPr>
          <w:p w14:paraId="78000BBF" w14:textId="77777777" w:rsidR="000905F1" w:rsidRDefault="000905F1"/>
        </w:tc>
      </w:tr>
    </w:tbl>
    <w:p w14:paraId="092C1399" w14:textId="241022DD" w:rsidR="00661C06" w:rsidRDefault="001E7969">
      <w:r>
        <w:rPr>
          <w:noProof/>
        </w:rPr>
        <w:drawing>
          <wp:anchor distT="0" distB="0" distL="114300" distR="114300" simplePos="0" relativeHeight="251660288" behindDoc="0" locked="0" layoutInCell="1" allowOverlap="1" wp14:anchorId="54C86B7D" wp14:editId="65E7D09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4533900" cy="1883683"/>
            <wp:effectExtent l="0" t="0" r="0" b="2540"/>
            <wp:wrapNone/>
            <wp:docPr id="9" name="Picture 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ews thresholds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8836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EA027F" w14:textId="5E3B4D44" w:rsidR="001E7969" w:rsidRDefault="001E7969"/>
    <w:p w14:paraId="36478DE3" w14:textId="38DD798A" w:rsidR="00661C06" w:rsidRDefault="00661C06"/>
    <w:p w14:paraId="238C793A" w14:textId="5F137498" w:rsidR="001E7969" w:rsidRDefault="001E7969"/>
    <w:p w14:paraId="086CD2D9" w14:textId="51E18A53" w:rsidR="001E7969" w:rsidRDefault="001E7969"/>
    <w:p w14:paraId="54847488" w14:textId="78777233" w:rsidR="001E7969" w:rsidRDefault="001E7969"/>
    <w:p w14:paraId="196504D8" w14:textId="53777EC0" w:rsidR="001E7969" w:rsidRDefault="001E7969"/>
    <w:p w14:paraId="0D7BBE34" w14:textId="064BB6BC" w:rsidR="001E7969" w:rsidRDefault="001E7969">
      <w:r>
        <w:rPr>
          <w:noProof/>
        </w:rPr>
        <w:drawing>
          <wp:inline distT="0" distB="0" distL="0" distR="0" wp14:anchorId="1453C86C" wp14:editId="15E25632">
            <wp:extent cx="2809875" cy="1942879"/>
            <wp:effectExtent l="0" t="0" r="0" b="63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ews interpretation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1024" cy="1950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DF30F" w14:textId="77777777" w:rsidR="000905F1" w:rsidRDefault="000905F1"/>
    <w:p w14:paraId="517658EC" w14:textId="65DD8521" w:rsidR="001E7969" w:rsidRDefault="001E7969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E102D27" wp14:editId="7E493E64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6753225" cy="9271000"/>
            <wp:effectExtent l="0" t="0" r="9525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3225" cy="927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41796" w14:textId="49DE07C9" w:rsidR="001E7969" w:rsidRDefault="001E7969"/>
    <w:p w14:paraId="35301F6D" w14:textId="12326ADF" w:rsidR="001E7969" w:rsidRDefault="001E7969"/>
    <w:p w14:paraId="333AB16C" w14:textId="6DB54FDA" w:rsidR="001E7969" w:rsidRDefault="001E7969"/>
    <w:p w14:paraId="5FC5534E" w14:textId="3019D3F1" w:rsidR="001E7969" w:rsidRDefault="001E7969"/>
    <w:p w14:paraId="69E4A103" w14:textId="0301CF7A" w:rsidR="001E7969" w:rsidRDefault="001E7969"/>
    <w:p w14:paraId="7781378F" w14:textId="333D6AA7" w:rsidR="001E7969" w:rsidRDefault="001E7969"/>
    <w:p w14:paraId="56316341" w14:textId="3FB9A59B" w:rsidR="001E7969" w:rsidRDefault="001E7969"/>
    <w:p w14:paraId="501301DA" w14:textId="043ADA2C" w:rsidR="001E7969" w:rsidRDefault="001E7969"/>
    <w:p w14:paraId="60D07285" w14:textId="77777777" w:rsidR="001E7969" w:rsidRDefault="001E7969"/>
    <w:p w14:paraId="1237B595" w14:textId="7E3DD7E3" w:rsidR="00661C06" w:rsidRDefault="00661C06"/>
    <w:p w14:paraId="2590199A" w14:textId="2432DF6C" w:rsidR="00661C06" w:rsidRDefault="00661C06"/>
    <w:p w14:paraId="4EB1E7BC" w14:textId="1A13E54D" w:rsidR="00661C06" w:rsidRDefault="00661C06"/>
    <w:p w14:paraId="085071D3" w14:textId="112B5DA2" w:rsidR="00661C06" w:rsidRDefault="00661C06"/>
    <w:p w14:paraId="47B3C93F" w14:textId="573C54F8" w:rsidR="00661C06" w:rsidRDefault="00661C06"/>
    <w:p w14:paraId="40949B31" w14:textId="20126C43" w:rsidR="00661C06" w:rsidRDefault="00661C06"/>
    <w:p w14:paraId="7DD0086C" w14:textId="30E01F61" w:rsidR="00661C06" w:rsidRDefault="00661C06"/>
    <w:p w14:paraId="2120A7BA" w14:textId="7CCF5C17" w:rsidR="00661C06" w:rsidRDefault="00661C06"/>
    <w:p w14:paraId="3A0CD02C" w14:textId="189AFE87" w:rsidR="00661C06" w:rsidRDefault="00661C06"/>
    <w:p w14:paraId="0D235305" w14:textId="1F348F5B" w:rsidR="00661C06" w:rsidRDefault="00661C06"/>
    <w:p w14:paraId="3E6C53CD" w14:textId="5CD7ACB9" w:rsidR="00661C06" w:rsidRDefault="00661C06"/>
    <w:p w14:paraId="590A1976" w14:textId="737F9F0D" w:rsidR="00661C06" w:rsidRDefault="00661C06"/>
    <w:p w14:paraId="0205B81A" w14:textId="30747305" w:rsidR="00661C06" w:rsidRDefault="00661C06"/>
    <w:p w14:paraId="7E6D5BC9" w14:textId="44671E1D" w:rsidR="00661C06" w:rsidRDefault="00661C06"/>
    <w:p w14:paraId="42FB0E2F" w14:textId="345BFE23" w:rsidR="00661C06" w:rsidRDefault="00661C06"/>
    <w:p w14:paraId="48314F1E" w14:textId="26B519E7" w:rsidR="00661C06" w:rsidRDefault="00661C06"/>
    <w:p w14:paraId="0CAF6AE5" w14:textId="40A47A9B" w:rsidR="00661C06" w:rsidRDefault="00661C06"/>
    <w:p w14:paraId="48DA6DB4" w14:textId="77777777" w:rsidR="00D21353" w:rsidRDefault="00D21353">
      <w:pPr>
        <w:sectPr w:rsidR="00D21353" w:rsidSect="00927559">
          <w:headerReference w:type="default" r:id="rId20"/>
          <w:footerReference w:type="default" r:id="rId21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43368CA8" w14:textId="1EBEE7AB" w:rsidR="002E0A40" w:rsidRDefault="002E0A40"/>
    <w:p w14:paraId="3E0152AF" w14:textId="65118174" w:rsidR="002E0A40" w:rsidRPr="002E0A40" w:rsidRDefault="002E0A40" w:rsidP="002E0A40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3274B5">
        <w:rPr>
          <w:rFonts w:ascii="Arial" w:hAnsi="Arial" w:cs="Arial"/>
          <w:b/>
          <w:bCs/>
          <w:sz w:val="24"/>
          <w:szCs w:val="24"/>
          <w:u w:val="single"/>
        </w:rPr>
        <w:t xml:space="preserve">Personalised Care </w:t>
      </w:r>
      <w:proofErr w:type="gramStart"/>
      <w:r w:rsidRPr="003274B5">
        <w:rPr>
          <w:rFonts w:ascii="Arial" w:hAnsi="Arial" w:cs="Arial"/>
          <w:b/>
          <w:bCs/>
          <w:sz w:val="24"/>
          <w:szCs w:val="24"/>
          <w:u w:val="single"/>
        </w:rPr>
        <w:t>Requirements;</w:t>
      </w:r>
      <w:proofErr w:type="gramEnd"/>
    </w:p>
    <w:p w14:paraId="1BD769E9" w14:textId="1574D44D" w:rsidR="002E0A40" w:rsidRDefault="002E0A40" w:rsidP="002E0A4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MANAGEMENT PLAN</w:t>
      </w:r>
    </w:p>
    <w:p w14:paraId="3206D5DB" w14:textId="374910DD" w:rsidR="002E0A40" w:rsidRDefault="002E0A40" w:rsidP="002E0A40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ame:</w:t>
      </w:r>
    </w:p>
    <w:p w14:paraId="4B46ED9A" w14:textId="77777777" w:rsidR="002E0A40" w:rsidRPr="004840A3" w:rsidRDefault="002E0A40" w:rsidP="002E0A40">
      <w:pPr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Room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8"/>
        <w:gridCol w:w="7432"/>
        <w:gridCol w:w="1559"/>
      </w:tblGrid>
      <w:tr w:rsidR="002E0A40" w:rsidRPr="003274B5" w14:paraId="2EF0C0AB" w14:textId="77777777" w:rsidTr="00A178FA">
        <w:trPr>
          <w:trHeight w:val="1854"/>
        </w:trPr>
        <w:tc>
          <w:tcPr>
            <w:tcW w:w="898" w:type="dxa"/>
            <w:shd w:val="clear" w:color="auto" w:fill="F2DBDB"/>
          </w:tcPr>
          <w:p w14:paraId="7B160BE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7432" w:type="dxa"/>
            <w:shd w:val="clear" w:color="auto" w:fill="F2DBDB"/>
          </w:tcPr>
          <w:p w14:paraId="17D295E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MANAGEMENT PLAN</w:t>
            </w:r>
          </w:p>
          <w:p w14:paraId="04CD666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Area of care/support:</w:t>
            </w:r>
          </w:p>
        </w:tc>
        <w:tc>
          <w:tcPr>
            <w:tcW w:w="1559" w:type="dxa"/>
            <w:shd w:val="clear" w:color="auto" w:fill="F2DBDB"/>
          </w:tcPr>
          <w:p w14:paraId="56DE730E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2E0A40" w:rsidRPr="003274B5" w14:paraId="0547691C" w14:textId="77777777" w:rsidTr="00A178FA">
        <w:trPr>
          <w:trHeight w:val="3982"/>
        </w:trPr>
        <w:tc>
          <w:tcPr>
            <w:tcW w:w="898" w:type="dxa"/>
          </w:tcPr>
          <w:p w14:paraId="651C3F2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07AEBB1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4D377A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562B66" w14:textId="77777777" w:rsidR="002E0A40" w:rsidRPr="003274B5" w:rsidRDefault="002E0A40" w:rsidP="00A178FA">
            <w:pPr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14:paraId="1ACBA6F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1D24E4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125BED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75D744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42B82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2" w:type="dxa"/>
          </w:tcPr>
          <w:p w14:paraId="35A0CE9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 xml:space="preserve">Things you need to know to support me, keep me safe and minimize risk </w:t>
            </w:r>
          </w:p>
          <w:p w14:paraId="75229028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0140CC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1FAC1A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1A1AB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B7EC97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A030FC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28023D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EB1EC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3F08C34A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E38B62E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0B1D82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1BD468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Signed</w:t>
            </w:r>
          </w:p>
        </w:tc>
      </w:tr>
      <w:tr w:rsidR="002E0A40" w:rsidRPr="003274B5" w14:paraId="49ACDC84" w14:textId="77777777" w:rsidTr="00A178FA">
        <w:trPr>
          <w:trHeight w:val="2684"/>
        </w:trPr>
        <w:tc>
          <w:tcPr>
            <w:tcW w:w="898" w:type="dxa"/>
          </w:tcPr>
          <w:p w14:paraId="1F98165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289DBFCE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D3FE2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CA007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8107C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147E1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2" w:type="dxa"/>
          </w:tcPr>
          <w:p w14:paraId="1B360A8E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What staff need to do if things go wrong– Who to contact etc</w:t>
            </w:r>
          </w:p>
          <w:p w14:paraId="033FA708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F78F4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40B1E6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F58EE3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77552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309DBC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C4261B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Signed</w:t>
            </w:r>
          </w:p>
        </w:tc>
      </w:tr>
    </w:tbl>
    <w:p w14:paraId="3A448B3B" w14:textId="77777777" w:rsidR="00D21353" w:rsidRDefault="00D21353">
      <w:pPr>
        <w:sectPr w:rsidR="00D21353" w:rsidSect="00927559">
          <w:footerReference w:type="default" r:id="rId22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2FB19F1" w14:textId="2FD5DB23" w:rsidR="00D21353" w:rsidRDefault="00D21353"/>
    <w:p w14:paraId="38740CB4" w14:textId="77777777" w:rsidR="002E0A40" w:rsidRPr="003274B5" w:rsidRDefault="002E0A40" w:rsidP="002E0A40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3274B5">
        <w:rPr>
          <w:rFonts w:ascii="Arial" w:hAnsi="Arial" w:cs="Arial"/>
          <w:b/>
          <w:bCs/>
          <w:sz w:val="24"/>
          <w:szCs w:val="24"/>
          <w:u w:val="single"/>
        </w:rPr>
        <w:t xml:space="preserve">Personalised Care </w:t>
      </w:r>
      <w:proofErr w:type="gramStart"/>
      <w:r w:rsidRPr="003274B5">
        <w:rPr>
          <w:rFonts w:ascii="Arial" w:hAnsi="Arial" w:cs="Arial"/>
          <w:b/>
          <w:bCs/>
          <w:sz w:val="24"/>
          <w:szCs w:val="24"/>
          <w:u w:val="single"/>
        </w:rPr>
        <w:t>Requirements;</w:t>
      </w:r>
      <w:proofErr w:type="gramEnd"/>
    </w:p>
    <w:p w14:paraId="5718312D" w14:textId="77777777" w:rsidR="002E0A40" w:rsidRDefault="002E0A40" w:rsidP="002E0A4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MANAGEMENT PLAN</w:t>
      </w:r>
    </w:p>
    <w:p w14:paraId="562378BE" w14:textId="77777777" w:rsidR="002E0A40" w:rsidRDefault="002E0A40" w:rsidP="002E0A40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ame:</w:t>
      </w:r>
    </w:p>
    <w:p w14:paraId="29DBF25B" w14:textId="77777777" w:rsidR="002E0A40" w:rsidRPr="004840A3" w:rsidRDefault="002E0A40" w:rsidP="002E0A40">
      <w:pPr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Room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8"/>
        <w:gridCol w:w="7432"/>
        <w:gridCol w:w="1559"/>
      </w:tblGrid>
      <w:tr w:rsidR="002E0A40" w:rsidRPr="003274B5" w14:paraId="13DD3C24" w14:textId="77777777" w:rsidTr="00A178FA">
        <w:trPr>
          <w:trHeight w:val="1854"/>
        </w:trPr>
        <w:tc>
          <w:tcPr>
            <w:tcW w:w="898" w:type="dxa"/>
            <w:shd w:val="clear" w:color="auto" w:fill="F2DBDB"/>
          </w:tcPr>
          <w:p w14:paraId="75ED6505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7432" w:type="dxa"/>
            <w:shd w:val="clear" w:color="auto" w:fill="F2DBDB"/>
          </w:tcPr>
          <w:p w14:paraId="2F497A7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MANAGEMENT PLAN</w:t>
            </w:r>
          </w:p>
          <w:p w14:paraId="30EBCE45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Area of care/support:</w:t>
            </w:r>
          </w:p>
        </w:tc>
        <w:tc>
          <w:tcPr>
            <w:tcW w:w="1559" w:type="dxa"/>
            <w:shd w:val="clear" w:color="auto" w:fill="F2DBDB"/>
          </w:tcPr>
          <w:p w14:paraId="6154F8E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2E0A40" w:rsidRPr="003274B5" w14:paraId="25A1787B" w14:textId="77777777" w:rsidTr="00A178FA">
        <w:trPr>
          <w:trHeight w:val="3982"/>
        </w:trPr>
        <w:tc>
          <w:tcPr>
            <w:tcW w:w="898" w:type="dxa"/>
          </w:tcPr>
          <w:p w14:paraId="2958E77A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52B5083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608F81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22DA49" w14:textId="77777777" w:rsidR="002E0A40" w:rsidRPr="003274B5" w:rsidRDefault="002E0A40" w:rsidP="00A178FA">
            <w:pPr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14:paraId="511CD805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A9805D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524002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26170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4F53D8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2" w:type="dxa"/>
          </w:tcPr>
          <w:p w14:paraId="7750648D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 xml:space="preserve">Things you need to know to support me, keep me safe and minimize risk </w:t>
            </w:r>
          </w:p>
          <w:p w14:paraId="622E625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7EA94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2FBE5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A5CB0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B6A809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3FD411C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5BAA89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E212D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FF9196C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25105D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5B1A58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70E961C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Signed</w:t>
            </w:r>
          </w:p>
        </w:tc>
      </w:tr>
      <w:tr w:rsidR="002E0A40" w:rsidRPr="003274B5" w14:paraId="1FF99AAA" w14:textId="77777777" w:rsidTr="00A178FA">
        <w:trPr>
          <w:trHeight w:val="2684"/>
        </w:trPr>
        <w:tc>
          <w:tcPr>
            <w:tcW w:w="898" w:type="dxa"/>
          </w:tcPr>
          <w:p w14:paraId="3E97C50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5F6E55D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DEF63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9853CD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D3C5AD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F534E6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2" w:type="dxa"/>
          </w:tcPr>
          <w:p w14:paraId="29F35CA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What staff need to do if things go wrong– Who to contact etc</w:t>
            </w:r>
          </w:p>
          <w:p w14:paraId="78360B9E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6898E5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3BE63A1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A00FA8C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32988548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3DEC6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2A21B2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Signed</w:t>
            </w:r>
          </w:p>
        </w:tc>
      </w:tr>
    </w:tbl>
    <w:p w14:paraId="4E823B5C" w14:textId="77777777" w:rsidR="00D21353" w:rsidRDefault="00D21353">
      <w:pPr>
        <w:sectPr w:rsidR="00D21353" w:rsidSect="00927559">
          <w:footerReference w:type="default" r:id="rId23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6ED27B77" w14:textId="59C7512E" w:rsidR="002E0A40" w:rsidRDefault="002E0A40"/>
    <w:tbl>
      <w:tblPr>
        <w:tblStyle w:val="TableGrid"/>
        <w:tblW w:w="9334" w:type="dxa"/>
        <w:tblInd w:w="-318" w:type="dxa"/>
        <w:tblLook w:val="04A0" w:firstRow="1" w:lastRow="0" w:firstColumn="1" w:lastColumn="0" w:noHBand="0" w:noVBand="1"/>
      </w:tblPr>
      <w:tblGrid>
        <w:gridCol w:w="843"/>
        <w:gridCol w:w="3053"/>
        <w:gridCol w:w="2091"/>
        <w:gridCol w:w="746"/>
        <w:gridCol w:w="923"/>
        <w:gridCol w:w="884"/>
        <w:gridCol w:w="794"/>
      </w:tblGrid>
      <w:tr w:rsidR="00D0755F" w14:paraId="7D6E7256" w14:textId="3DB25A7D" w:rsidTr="008D47D9">
        <w:trPr>
          <w:trHeight w:val="582"/>
        </w:trPr>
        <w:tc>
          <w:tcPr>
            <w:tcW w:w="843" w:type="dxa"/>
            <w:tcBorders>
              <w:top w:val="single" w:sz="4" w:space="0" w:color="000000" w:themeColor="text1"/>
            </w:tcBorders>
            <w:shd w:val="clear" w:color="auto" w:fill="CCCCFF"/>
          </w:tcPr>
          <w:p w14:paraId="1AC9A155" w14:textId="55F9395A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are Plan No:</w:t>
            </w:r>
          </w:p>
        </w:tc>
        <w:tc>
          <w:tcPr>
            <w:tcW w:w="3053" w:type="dxa"/>
            <w:tcBorders>
              <w:top w:val="single" w:sz="4" w:space="0" w:color="000000" w:themeColor="text1"/>
            </w:tcBorders>
            <w:shd w:val="clear" w:color="auto" w:fill="CCCCFF"/>
          </w:tcPr>
          <w:p w14:paraId="1AFCDB0A" w14:textId="35847789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ute Care Plan Actions:</w:t>
            </w:r>
          </w:p>
        </w:tc>
        <w:tc>
          <w:tcPr>
            <w:tcW w:w="2091" w:type="dxa"/>
            <w:tcBorders>
              <w:top w:val="single" w:sz="4" w:space="0" w:color="000000" w:themeColor="text1"/>
            </w:tcBorders>
            <w:shd w:val="clear" w:color="auto" w:fill="CCCCFF"/>
          </w:tcPr>
          <w:p w14:paraId="443EF1C7" w14:textId="1E2E2090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are Plan Goal:</w:t>
            </w:r>
          </w:p>
        </w:tc>
        <w:tc>
          <w:tcPr>
            <w:tcW w:w="2553" w:type="dxa"/>
            <w:gridSpan w:val="3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CCCCFF"/>
          </w:tcPr>
          <w:p w14:paraId="3DCE261A" w14:textId="38BFEC1E" w:rsidR="00D0755F" w:rsidRDefault="00D0755F" w:rsidP="000E752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evel of Need:</w:t>
            </w:r>
            <w:r w:rsidR="008D47D9">
              <w:rPr>
                <w:rFonts w:ascii="Arial" w:hAnsi="Arial" w:cs="Arial"/>
                <w:b/>
                <w:sz w:val="24"/>
                <w:szCs w:val="24"/>
              </w:rPr>
              <w:t xml:space="preserve"> please circle</w:t>
            </w:r>
          </w:p>
        </w:tc>
        <w:tc>
          <w:tcPr>
            <w:tcW w:w="79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CCCCFF"/>
          </w:tcPr>
          <w:p w14:paraId="7E4630D8" w14:textId="2E03D99C" w:rsidR="00D0755F" w:rsidRDefault="00D0755F" w:rsidP="000E752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 of Staff</w:t>
            </w:r>
          </w:p>
        </w:tc>
      </w:tr>
      <w:tr w:rsidR="00D0755F" w:rsidRPr="00125968" w14:paraId="22F18A15" w14:textId="14D7D319" w:rsidTr="008D47D9">
        <w:trPr>
          <w:trHeight w:val="497"/>
        </w:trPr>
        <w:tc>
          <w:tcPr>
            <w:tcW w:w="843" w:type="dxa"/>
            <w:tcBorders>
              <w:bottom w:val="single" w:sz="24" w:space="0" w:color="auto"/>
            </w:tcBorders>
            <w:shd w:val="clear" w:color="auto" w:fill="auto"/>
          </w:tcPr>
          <w:p w14:paraId="3BBE49B5" w14:textId="1422982B" w:rsidR="00D0755F" w:rsidRPr="008D47D9" w:rsidRDefault="00D0755F" w:rsidP="008D47D9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053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62FE43EC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3F5978A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27CE161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3B17812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D202C78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C5F98FB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767757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EBF90F7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5FC7DBF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C22C518" w14:textId="77777777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1743A3" w14:textId="6270CAD9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1" w:type="dxa"/>
            <w:tcBorders>
              <w:bottom w:val="single" w:sz="24" w:space="0" w:color="auto"/>
            </w:tcBorders>
            <w:shd w:val="clear" w:color="auto" w:fill="auto"/>
          </w:tcPr>
          <w:p w14:paraId="0E1E753B" w14:textId="3C85B255" w:rsidR="00D0755F" w:rsidRDefault="00D0755F" w:rsidP="000E752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41840F0E" w14:textId="77777777" w:rsidR="00D0755F" w:rsidRDefault="00D0755F" w:rsidP="000E752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2F4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Red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024275E4" w14:textId="77777777" w:rsidR="00D0755F" w:rsidRDefault="00D0755F" w:rsidP="000E752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Amber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4AB14B39" w14:textId="77777777" w:rsidR="00D0755F" w:rsidRDefault="00D0755F" w:rsidP="000E752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Green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36CA18A9" w14:textId="77777777" w:rsidR="00D0755F" w:rsidRPr="001F36D2" w:rsidRDefault="00D0755F" w:rsidP="000E752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47D9" w:rsidRPr="00125968" w14:paraId="05DDC1DA" w14:textId="77777777" w:rsidTr="008D47D9">
        <w:trPr>
          <w:trHeight w:val="497"/>
        </w:trPr>
        <w:tc>
          <w:tcPr>
            <w:tcW w:w="843" w:type="dxa"/>
            <w:tcBorders>
              <w:bottom w:val="single" w:sz="24" w:space="0" w:color="auto"/>
            </w:tcBorders>
            <w:shd w:val="clear" w:color="auto" w:fill="auto"/>
          </w:tcPr>
          <w:p w14:paraId="18076C39" w14:textId="1FAE0DCC" w:rsidR="008D47D9" w:rsidRPr="008D47D9" w:rsidRDefault="008D47D9" w:rsidP="008D47D9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.</w:t>
            </w:r>
          </w:p>
        </w:tc>
        <w:tc>
          <w:tcPr>
            <w:tcW w:w="3053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6FCF80D9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8F033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77BFF1F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AF7187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47141CC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7F62964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99ECBF3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C031554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D55E824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3B7A8D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7D5DC76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1" w:type="dxa"/>
            <w:tcBorders>
              <w:bottom w:val="single" w:sz="24" w:space="0" w:color="auto"/>
            </w:tcBorders>
            <w:shd w:val="clear" w:color="auto" w:fill="auto"/>
          </w:tcPr>
          <w:p w14:paraId="32775ADB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27E5620C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2F4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Red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25EF1BB6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Amber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6106D52E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Green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5E2D2B2A" w14:textId="77777777" w:rsidR="008D47D9" w:rsidRPr="001F36D2" w:rsidRDefault="008D47D9" w:rsidP="00661C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47D9" w:rsidRPr="00125968" w14:paraId="2A20B5DC" w14:textId="77777777" w:rsidTr="008D47D9">
        <w:trPr>
          <w:trHeight w:val="497"/>
        </w:trPr>
        <w:tc>
          <w:tcPr>
            <w:tcW w:w="843" w:type="dxa"/>
            <w:tcBorders>
              <w:bottom w:val="single" w:sz="24" w:space="0" w:color="auto"/>
            </w:tcBorders>
            <w:shd w:val="clear" w:color="auto" w:fill="auto"/>
          </w:tcPr>
          <w:p w14:paraId="4DAF04F5" w14:textId="5613A274" w:rsidR="008D47D9" w:rsidRPr="008D47D9" w:rsidRDefault="008D47D9" w:rsidP="008D47D9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3.</w:t>
            </w:r>
          </w:p>
        </w:tc>
        <w:tc>
          <w:tcPr>
            <w:tcW w:w="3053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4E5DFA0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4EB6C4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4C64237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4E6F6A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9005E7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F3F6E7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7CEB4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659B5F1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AA5A12A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F248E18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86BED4A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1" w:type="dxa"/>
            <w:tcBorders>
              <w:bottom w:val="single" w:sz="24" w:space="0" w:color="auto"/>
            </w:tcBorders>
            <w:shd w:val="clear" w:color="auto" w:fill="auto"/>
          </w:tcPr>
          <w:p w14:paraId="2F7AD6B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168B47F4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2F4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Red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78541495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Amber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4CA69A21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Green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2E73C386" w14:textId="77777777" w:rsidR="008D47D9" w:rsidRPr="001F36D2" w:rsidRDefault="008D47D9" w:rsidP="00661C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47D9" w:rsidRPr="00125968" w14:paraId="30A7D95E" w14:textId="77777777" w:rsidTr="008D47D9">
        <w:trPr>
          <w:trHeight w:val="497"/>
        </w:trPr>
        <w:tc>
          <w:tcPr>
            <w:tcW w:w="843" w:type="dxa"/>
            <w:tcBorders>
              <w:bottom w:val="single" w:sz="24" w:space="0" w:color="auto"/>
            </w:tcBorders>
            <w:shd w:val="clear" w:color="auto" w:fill="auto"/>
          </w:tcPr>
          <w:p w14:paraId="1A7284D2" w14:textId="79600399" w:rsidR="008D47D9" w:rsidRPr="008D47D9" w:rsidRDefault="008D47D9" w:rsidP="008D47D9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4.</w:t>
            </w:r>
          </w:p>
        </w:tc>
        <w:tc>
          <w:tcPr>
            <w:tcW w:w="3053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365E3F29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8A9DDB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7AA81F5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3483F63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5B4995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C6ACF4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89DE32E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212B2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80A5E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973C30B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1" w:type="dxa"/>
            <w:tcBorders>
              <w:bottom w:val="single" w:sz="24" w:space="0" w:color="auto"/>
            </w:tcBorders>
            <w:shd w:val="clear" w:color="auto" w:fill="auto"/>
          </w:tcPr>
          <w:p w14:paraId="590E3B69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120A10C0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2F4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Red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273154EB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Amber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2A937392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Green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75C5645A" w14:textId="77777777" w:rsidR="008D47D9" w:rsidRPr="001F36D2" w:rsidRDefault="008D47D9" w:rsidP="00661C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47D9" w:rsidRPr="00125968" w14:paraId="6413DAB0" w14:textId="77777777" w:rsidTr="008D47D9">
        <w:trPr>
          <w:trHeight w:val="497"/>
        </w:trPr>
        <w:tc>
          <w:tcPr>
            <w:tcW w:w="843" w:type="dxa"/>
            <w:tcBorders>
              <w:bottom w:val="single" w:sz="24" w:space="0" w:color="auto"/>
            </w:tcBorders>
            <w:shd w:val="clear" w:color="auto" w:fill="auto"/>
          </w:tcPr>
          <w:p w14:paraId="4EE96701" w14:textId="00494AF4" w:rsidR="008D47D9" w:rsidRPr="008D47D9" w:rsidRDefault="008D47D9" w:rsidP="008D47D9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5.</w:t>
            </w:r>
          </w:p>
        </w:tc>
        <w:tc>
          <w:tcPr>
            <w:tcW w:w="3053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6B21753E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9BAA3B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7DE8A0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F62EED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1725B77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2BD37F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B5DA539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2985FB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A9D9BF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B7454E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8EAE2EA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1" w:type="dxa"/>
            <w:tcBorders>
              <w:bottom w:val="single" w:sz="24" w:space="0" w:color="auto"/>
            </w:tcBorders>
            <w:shd w:val="clear" w:color="auto" w:fill="auto"/>
          </w:tcPr>
          <w:p w14:paraId="560FE42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3AB182E4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2F4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Red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46F737EC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Amber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1529436F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Green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6B0CC5F9" w14:textId="77777777" w:rsidR="008D47D9" w:rsidRPr="001F36D2" w:rsidRDefault="008D47D9" w:rsidP="00661C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47D9" w:rsidRPr="00125968" w14:paraId="717FF610" w14:textId="77777777" w:rsidTr="008D47D9">
        <w:trPr>
          <w:trHeight w:val="497"/>
        </w:trPr>
        <w:tc>
          <w:tcPr>
            <w:tcW w:w="843" w:type="dxa"/>
            <w:tcBorders>
              <w:bottom w:val="single" w:sz="24" w:space="0" w:color="auto"/>
            </w:tcBorders>
            <w:shd w:val="clear" w:color="auto" w:fill="auto"/>
          </w:tcPr>
          <w:p w14:paraId="66FB5CD3" w14:textId="6FF2DF9D" w:rsidR="008D47D9" w:rsidRPr="008D47D9" w:rsidRDefault="008D47D9" w:rsidP="008D47D9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6.</w:t>
            </w:r>
          </w:p>
        </w:tc>
        <w:tc>
          <w:tcPr>
            <w:tcW w:w="3053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5424EBC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7755AE7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C2D193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2C85BB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C13265B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5B35F95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D668789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16A5349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709DA0E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FFF305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ED6193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1" w:type="dxa"/>
            <w:tcBorders>
              <w:bottom w:val="single" w:sz="24" w:space="0" w:color="auto"/>
            </w:tcBorders>
            <w:shd w:val="clear" w:color="auto" w:fill="auto"/>
          </w:tcPr>
          <w:p w14:paraId="5CC52FA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13C0E445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2F4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Red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6A01E80E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Amber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66305BBE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Green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683C6F1F" w14:textId="77777777" w:rsidR="008D47D9" w:rsidRPr="001F36D2" w:rsidRDefault="008D47D9" w:rsidP="00661C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47D9" w:rsidRPr="00125968" w14:paraId="7D1C4D9D" w14:textId="77777777" w:rsidTr="008D47D9">
        <w:trPr>
          <w:trHeight w:val="497"/>
        </w:trPr>
        <w:tc>
          <w:tcPr>
            <w:tcW w:w="843" w:type="dxa"/>
            <w:tcBorders>
              <w:bottom w:val="single" w:sz="24" w:space="0" w:color="auto"/>
            </w:tcBorders>
            <w:shd w:val="clear" w:color="auto" w:fill="auto"/>
          </w:tcPr>
          <w:p w14:paraId="7C5AC72C" w14:textId="477D590C" w:rsidR="008D47D9" w:rsidRPr="008D47D9" w:rsidRDefault="008D47D9" w:rsidP="008D47D9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7.</w:t>
            </w:r>
          </w:p>
        </w:tc>
        <w:tc>
          <w:tcPr>
            <w:tcW w:w="3053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4197F0D3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FEA2A5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FB28588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EB99A56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162864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BC4F0C9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D5616F5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BB5BF8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0C3FDF4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9F250B5" w14:textId="6C0A2105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BA1B3CD" w14:textId="77777777" w:rsidR="00661C06" w:rsidRDefault="00661C06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00F0C25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1" w:type="dxa"/>
            <w:tcBorders>
              <w:bottom w:val="single" w:sz="24" w:space="0" w:color="auto"/>
            </w:tcBorders>
            <w:shd w:val="clear" w:color="auto" w:fill="auto"/>
          </w:tcPr>
          <w:p w14:paraId="7C51997D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617A5D80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2F4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Red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2E61D28A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Amber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79D6C634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Green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3F7EC36F" w14:textId="77777777" w:rsidR="008D47D9" w:rsidRPr="001F36D2" w:rsidRDefault="008D47D9" w:rsidP="00661C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47D9" w:rsidRPr="00125968" w14:paraId="605D1E46" w14:textId="77777777" w:rsidTr="008D47D9">
        <w:trPr>
          <w:trHeight w:val="497"/>
        </w:trPr>
        <w:tc>
          <w:tcPr>
            <w:tcW w:w="843" w:type="dxa"/>
            <w:tcBorders>
              <w:bottom w:val="single" w:sz="24" w:space="0" w:color="auto"/>
            </w:tcBorders>
            <w:shd w:val="clear" w:color="auto" w:fill="auto"/>
          </w:tcPr>
          <w:p w14:paraId="78427C6A" w14:textId="33B24E1B" w:rsidR="008D47D9" w:rsidRPr="008D47D9" w:rsidRDefault="008D47D9" w:rsidP="008D47D9">
            <w:pPr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8.</w:t>
            </w:r>
          </w:p>
        </w:tc>
        <w:tc>
          <w:tcPr>
            <w:tcW w:w="3053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29ABD8D5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0AA33A1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C8B6F91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C4403D6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85413BE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C862230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0DA4DD3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1E86EF2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CF504D8" w14:textId="0633BCBE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9DC85EA" w14:textId="77777777" w:rsidR="00661C06" w:rsidRDefault="00661C06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C79E86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B193C2A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1" w:type="dxa"/>
            <w:tcBorders>
              <w:bottom w:val="single" w:sz="24" w:space="0" w:color="auto"/>
            </w:tcBorders>
            <w:shd w:val="clear" w:color="auto" w:fill="auto"/>
          </w:tcPr>
          <w:p w14:paraId="42260E05" w14:textId="77777777" w:rsidR="008D47D9" w:rsidRDefault="008D47D9" w:rsidP="00661C0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48F4ABE9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62F44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Red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6D73D82B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Amber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1038D140" w14:textId="77777777" w:rsidR="008D47D9" w:rsidRDefault="008D47D9" w:rsidP="00661C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F36D2">
              <w:rPr>
                <w:rFonts w:ascii="Arial" w:hAnsi="Arial" w:cs="Arial"/>
                <w:sz w:val="24"/>
                <w:szCs w:val="24"/>
              </w:rPr>
              <w:t>Green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6EC03FD1" w14:textId="77777777" w:rsidR="008D47D9" w:rsidRPr="001F36D2" w:rsidRDefault="008D47D9" w:rsidP="00661C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3AB2E4B" w14:textId="77777777" w:rsidR="00D21353" w:rsidRDefault="00D21353">
      <w:pPr>
        <w:sectPr w:rsidR="00D21353" w:rsidSect="00E40B9E">
          <w:footerReference w:type="default" r:id="rId24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38EB02D6" w14:textId="1DCAAF13" w:rsidR="00E6542A" w:rsidRDefault="00E6542A"/>
    <w:p w14:paraId="49F3ECB2" w14:textId="77777777" w:rsidR="002E0A40" w:rsidRPr="003274B5" w:rsidRDefault="002E0A40" w:rsidP="002E0A40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3274B5">
        <w:rPr>
          <w:rFonts w:ascii="Arial" w:hAnsi="Arial" w:cs="Arial"/>
          <w:b/>
          <w:bCs/>
          <w:sz w:val="24"/>
          <w:szCs w:val="24"/>
          <w:u w:val="single"/>
        </w:rPr>
        <w:t xml:space="preserve">Personalised Care </w:t>
      </w:r>
      <w:proofErr w:type="gramStart"/>
      <w:r w:rsidRPr="003274B5">
        <w:rPr>
          <w:rFonts w:ascii="Arial" w:hAnsi="Arial" w:cs="Arial"/>
          <w:b/>
          <w:bCs/>
          <w:sz w:val="24"/>
          <w:szCs w:val="24"/>
          <w:u w:val="single"/>
        </w:rPr>
        <w:t>Requirements;</w:t>
      </w:r>
      <w:proofErr w:type="gramEnd"/>
    </w:p>
    <w:p w14:paraId="2DCC4B0C" w14:textId="77777777" w:rsidR="002E0A40" w:rsidRDefault="002E0A40" w:rsidP="002E0A4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MANAGEMENT PLAN</w:t>
      </w:r>
    </w:p>
    <w:p w14:paraId="1167D1CC" w14:textId="77777777" w:rsidR="002E0A40" w:rsidRDefault="002E0A40" w:rsidP="002E0A40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ame:</w:t>
      </w:r>
    </w:p>
    <w:p w14:paraId="56E828B2" w14:textId="77777777" w:rsidR="002E0A40" w:rsidRPr="004840A3" w:rsidRDefault="002E0A40" w:rsidP="002E0A40">
      <w:pPr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Room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8"/>
        <w:gridCol w:w="7432"/>
        <w:gridCol w:w="1559"/>
      </w:tblGrid>
      <w:tr w:rsidR="002E0A40" w:rsidRPr="003274B5" w14:paraId="7AB2724B" w14:textId="77777777" w:rsidTr="00A178FA">
        <w:trPr>
          <w:trHeight w:val="1854"/>
        </w:trPr>
        <w:tc>
          <w:tcPr>
            <w:tcW w:w="898" w:type="dxa"/>
            <w:shd w:val="clear" w:color="auto" w:fill="F2DBDB"/>
          </w:tcPr>
          <w:p w14:paraId="236E073D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7432" w:type="dxa"/>
            <w:shd w:val="clear" w:color="auto" w:fill="F2DBDB"/>
          </w:tcPr>
          <w:p w14:paraId="4F18691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MANAGEMENT PLAN</w:t>
            </w:r>
          </w:p>
          <w:p w14:paraId="76840DC3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Area of care/support:</w:t>
            </w:r>
          </w:p>
        </w:tc>
        <w:tc>
          <w:tcPr>
            <w:tcW w:w="1559" w:type="dxa"/>
            <w:shd w:val="clear" w:color="auto" w:fill="F2DBDB"/>
          </w:tcPr>
          <w:p w14:paraId="4310E87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2E0A40" w:rsidRPr="003274B5" w14:paraId="5DE3F960" w14:textId="77777777" w:rsidTr="00A178FA">
        <w:trPr>
          <w:trHeight w:val="3982"/>
        </w:trPr>
        <w:tc>
          <w:tcPr>
            <w:tcW w:w="898" w:type="dxa"/>
          </w:tcPr>
          <w:p w14:paraId="2AD7A46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2DC9DDE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52B76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525450" w14:textId="77777777" w:rsidR="002E0A40" w:rsidRPr="003274B5" w:rsidRDefault="002E0A40" w:rsidP="00A178FA">
            <w:pPr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14:paraId="45796ADC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05660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02891F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F74354C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2DA7E3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2" w:type="dxa"/>
          </w:tcPr>
          <w:p w14:paraId="7A8E6BEE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 xml:space="preserve">Things you need to know to support me, keep me safe and minimize risk </w:t>
            </w:r>
          </w:p>
          <w:p w14:paraId="44CF79B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7CCC2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CAFCA61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F3D483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B2C874C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64F430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9CC3EC3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B908E0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13A5EF40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FD8270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25DAA3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E57805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Signed</w:t>
            </w:r>
          </w:p>
        </w:tc>
      </w:tr>
      <w:tr w:rsidR="002E0A40" w:rsidRPr="003274B5" w14:paraId="6619BBEA" w14:textId="77777777" w:rsidTr="00A178FA">
        <w:trPr>
          <w:trHeight w:val="2684"/>
        </w:trPr>
        <w:tc>
          <w:tcPr>
            <w:tcW w:w="898" w:type="dxa"/>
          </w:tcPr>
          <w:p w14:paraId="0DE2D25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51AAF2E5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351EF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F2F46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995FB9D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9E28FB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2" w:type="dxa"/>
          </w:tcPr>
          <w:p w14:paraId="03B0964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What staff need to do if things go wrong– Who to contact etc</w:t>
            </w:r>
          </w:p>
          <w:p w14:paraId="28830FF8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086A92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ED35D6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F372191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0F94C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CCC0EE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31274D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Signed</w:t>
            </w:r>
          </w:p>
        </w:tc>
      </w:tr>
    </w:tbl>
    <w:p w14:paraId="2A92161E" w14:textId="77777777" w:rsidR="00E40B9E" w:rsidRDefault="00E40B9E" w:rsidP="00E6542A">
      <w:pPr>
        <w:rPr>
          <w:rFonts w:ascii="Arial" w:hAnsi="Arial" w:cs="Arial"/>
          <w:b/>
          <w:bCs/>
          <w:sz w:val="24"/>
          <w:szCs w:val="24"/>
        </w:rPr>
        <w:sectPr w:rsidR="00E40B9E" w:rsidSect="00927559">
          <w:footerReference w:type="default" r:id="rId25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523DEF08" w14:textId="7402CD7C" w:rsidR="002E0A40" w:rsidRDefault="002E0A40" w:rsidP="00E6542A">
      <w:pPr>
        <w:rPr>
          <w:rFonts w:ascii="Arial" w:hAnsi="Arial" w:cs="Arial"/>
          <w:b/>
          <w:bCs/>
          <w:sz w:val="24"/>
          <w:szCs w:val="24"/>
        </w:rPr>
      </w:pPr>
    </w:p>
    <w:p w14:paraId="06359980" w14:textId="77777777" w:rsidR="002E0A40" w:rsidRPr="003274B5" w:rsidRDefault="002E0A40" w:rsidP="002E0A40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3274B5">
        <w:rPr>
          <w:rFonts w:ascii="Arial" w:hAnsi="Arial" w:cs="Arial"/>
          <w:b/>
          <w:bCs/>
          <w:sz w:val="24"/>
          <w:szCs w:val="24"/>
          <w:u w:val="single"/>
        </w:rPr>
        <w:t xml:space="preserve">Personalised Care </w:t>
      </w:r>
      <w:proofErr w:type="gramStart"/>
      <w:r w:rsidRPr="003274B5">
        <w:rPr>
          <w:rFonts w:ascii="Arial" w:hAnsi="Arial" w:cs="Arial"/>
          <w:b/>
          <w:bCs/>
          <w:sz w:val="24"/>
          <w:szCs w:val="24"/>
          <w:u w:val="single"/>
        </w:rPr>
        <w:t>Requirements;</w:t>
      </w:r>
      <w:proofErr w:type="gramEnd"/>
    </w:p>
    <w:p w14:paraId="514E842A" w14:textId="77777777" w:rsidR="002E0A40" w:rsidRDefault="002E0A40" w:rsidP="002E0A4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MANAGEMENT PLAN</w:t>
      </w:r>
    </w:p>
    <w:p w14:paraId="4C310FBB" w14:textId="77777777" w:rsidR="002E0A40" w:rsidRDefault="002E0A40" w:rsidP="002E0A40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ame:</w:t>
      </w:r>
    </w:p>
    <w:p w14:paraId="113555EC" w14:textId="77777777" w:rsidR="002E0A40" w:rsidRPr="004840A3" w:rsidRDefault="002E0A40" w:rsidP="002E0A40">
      <w:pPr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Room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8"/>
        <w:gridCol w:w="7432"/>
        <w:gridCol w:w="1559"/>
      </w:tblGrid>
      <w:tr w:rsidR="002E0A40" w:rsidRPr="003274B5" w14:paraId="5DE3B81F" w14:textId="77777777" w:rsidTr="00A178FA">
        <w:trPr>
          <w:trHeight w:val="1854"/>
        </w:trPr>
        <w:tc>
          <w:tcPr>
            <w:tcW w:w="898" w:type="dxa"/>
            <w:shd w:val="clear" w:color="auto" w:fill="F2DBDB"/>
          </w:tcPr>
          <w:p w14:paraId="462E022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7432" w:type="dxa"/>
            <w:shd w:val="clear" w:color="auto" w:fill="F2DBDB"/>
          </w:tcPr>
          <w:p w14:paraId="6E1617BD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MANAGEMENT PLAN</w:t>
            </w:r>
          </w:p>
          <w:p w14:paraId="6099B1F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Area of care/support:</w:t>
            </w:r>
          </w:p>
        </w:tc>
        <w:tc>
          <w:tcPr>
            <w:tcW w:w="1559" w:type="dxa"/>
            <w:shd w:val="clear" w:color="auto" w:fill="F2DBDB"/>
          </w:tcPr>
          <w:p w14:paraId="034DE1F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2E0A40" w:rsidRPr="003274B5" w14:paraId="6D1832EB" w14:textId="77777777" w:rsidTr="00A178FA">
        <w:trPr>
          <w:trHeight w:val="3982"/>
        </w:trPr>
        <w:tc>
          <w:tcPr>
            <w:tcW w:w="898" w:type="dxa"/>
          </w:tcPr>
          <w:p w14:paraId="041B57D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280627D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F32BD7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9C5D92" w14:textId="77777777" w:rsidR="002E0A40" w:rsidRPr="003274B5" w:rsidRDefault="002E0A40" w:rsidP="00A178FA">
            <w:pPr>
              <w:rPr>
                <w:rFonts w:ascii="Arial" w:hAnsi="Arial" w:cs="Arial"/>
                <w:color w:val="00B050"/>
                <w:sz w:val="24"/>
                <w:szCs w:val="24"/>
              </w:rPr>
            </w:pPr>
          </w:p>
          <w:p w14:paraId="11BE78DE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2F936C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337679B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F8E893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31D525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2" w:type="dxa"/>
          </w:tcPr>
          <w:p w14:paraId="64CADD0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 xml:space="preserve">Things you need to know to support me, keep me safe and minimize risk </w:t>
            </w:r>
          </w:p>
          <w:p w14:paraId="558F629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C6020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F49028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F337E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B5907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73C108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C1124A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E79E8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B9DF24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CB214BD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D2540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DEE6150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Signed</w:t>
            </w:r>
          </w:p>
        </w:tc>
      </w:tr>
      <w:tr w:rsidR="002E0A40" w:rsidRPr="003274B5" w14:paraId="433A32CA" w14:textId="77777777" w:rsidTr="00A178FA">
        <w:trPr>
          <w:trHeight w:val="2684"/>
        </w:trPr>
        <w:tc>
          <w:tcPr>
            <w:tcW w:w="898" w:type="dxa"/>
          </w:tcPr>
          <w:p w14:paraId="5466611F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3274B5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76A8D6EC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4A14D2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0D8426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89360B2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F18407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2" w:type="dxa"/>
          </w:tcPr>
          <w:p w14:paraId="5462C19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What staff need to do if things go wrong– Who to contact etc</w:t>
            </w:r>
          </w:p>
          <w:p w14:paraId="6BA93E14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BF7402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D25C8D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354F4F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306B7C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A982919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A6D6EA3" w14:textId="77777777" w:rsidR="002E0A40" w:rsidRPr="003274B5" w:rsidRDefault="002E0A40" w:rsidP="00A178FA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274B5">
              <w:rPr>
                <w:rFonts w:ascii="Arial" w:hAnsi="Arial" w:cs="Arial"/>
                <w:sz w:val="24"/>
                <w:szCs w:val="24"/>
                <w:u w:val="single"/>
              </w:rPr>
              <w:t>Signed</w:t>
            </w:r>
          </w:p>
        </w:tc>
      </w:tr>
    </w:tbl>
    <w:p w14:paraId="69598FC9" w14:textId="77777777" w:rsidR="00E40B9E" w:rsidRDefault="00E40B9E" w:rsidP="00E6542A">
      <w:pPr>
        <w:rPr>
          <w:rFonts w:ascii="Arial" w:hAnsi="Arial" w:cs="Arial"/>
          <w:b/>
          <w:bCs/>
          <w:sz w:val="24"/>
          <w:szCs w:val="24"/>
        </w:rPr>
        <w:sectPr w:rsidR="00E40B9E" w:rsidSect="00927559">
          <w:footerReference w:type="default" r:id="rId26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5E1D87A6" w14:textId="417CBC88" w:rsidR="002E0A40" w:rsidRDefault="002E0A40" w:rsidP="00E6542A">
      <w:pPr>
        <w:rPr>
          <w:rFonts w:ascii="Arial" w:hAnsi="Arial" w:cs="Arial"/>
          <w:b/>
          <w:bCs/>
          <w:sz w:val="24"/>
          <w:szCs w:val="24"/>
        </w:rPr>
      </w:pPr>
    </w:p>
    <w:p w14:paraId="6B556F07" w14:textId="5CB67118" w:rsidR="00E6542A" w:rsidRPr="003274B5" w:rsidRDefault="00E6542A" w:rsidP="00E6542A">
      <w:pPr>
        <w:rPr>
          <w:rFonts w:ascii="Arial" w:hAnsi="Arial" w:cs="Arial"/>
          <w:b/>
          <w:bCs/>
          <w:sz w:val="24"/>
          <w:szCs w:val="24"/>
        </w:rPr>
      </w:pPr>
      <w:r w:rsidRPr="003274B5">
        <w:rPr>
          <w:rFonts w:ascii="Arial" w:hAnsi="Arial" w:cs="Arial"/>
          <w:b/>
          <w:bCs/>
          <w:sz w:val="24"/>
          <w:szCs w:val="24"/>
        </w:rPr>
        <w:t>Professional Input Record:</w:t>
      </w:r>
    </w:p>
    <w:tbl>
      <w:tblPr>
        <w:tblStyle w:val="TableGrid"/>
        <w:tblW w:w="9385" w:type="dxa"/>
        <w:tblInd w:w="-176" w:type="dxa"/>
        <w:tblLook w:val="04A0" w:firstRow="1" w:lastRow="0" w:firstColumn="1" w:lastColumn="0" w:noHBand="0" w:noVBand="1"/>
      </w:tblPr>
      <w:tblGrid>
        <w:gridCol w:w="880"/>
        <w:gridCol w:w="1590"/>
        <w:gridCol w:w="5639"/>
        <w:gridCol w:w="1276"/>
      </w:tblGrid>
      <w:tr w:rsidR="006740AD" w14:paraId="119E9AAF" w14:textId="77777777" w:rsidTr="00BD6F0A"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47914AD7" w14:textId="77777777" w:rsidR="00E6542A" w:rsidRPr="00851EDC" w:rsidRDefault="00E6542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2BF0F824" w14:textId="77777777" w:rsidR="00E6542A" w:rsidRPr="00851EDC" w:rsidRDefault="00E6542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5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566C5558" w14:textId="77777777" w:rsidR="00E6542A" w:rsidRPr="00851EDC" w:rsidRDefault="00E6542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Not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1512E9C3" w14:textId="3C9A46FB" w:rsidR="00E6542A" w:rsidRPr="00851EDC" w:rsidRDefault="00851ED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51ED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me &amp; </w:t>
            </w:r>
            <w:proofErr w:type="gramStart"/>
            <w:r w:rsidR="00E6542A" w:rsidRPr="00851EDC">
              <w:rPr>
                <w:rFonts w:ascii="Arial" w:hAnsi="Arial" w:cs="Arial"/>
                <w:b/>
                <w:bCs/>
                <w:sz w:val="24"/>
                <w:szCs w:val="24"/>
              </w:rPr>
              <w:t>Signed</w:t>
            </w:r>
            <w:proofErr w:type="gramEnd"/>
          </w:p>
        </w:tc>
      </w:tr>
      <w:tr w:rsidR="00E6542A" w14:paraId="74682C45" w14:textId="77777777" w:rsidTr="00BD6F0A"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F1EF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156E26CF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3DD38387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7669B1F3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4FDCA44C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5E97DC89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46750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C1EFB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88DC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6542A" w14:paraId="24048E37" w14:textId="77777777" w:rsidTr="00BD6F0A"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756CA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0C4969D0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776D0FA6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2DFE5143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108037DB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21EB8F19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70F2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2DCF7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BC89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6542A" w14:paraId="02EEE640" w14:textId="77777777" w:rsidTr="00BD6F0A"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A188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27D1B82C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33933AB0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323F4F73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41D7BCA1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0C6C3BC4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D886C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763E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0EA7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6542A" w14:paraId="7C66096B" w14:textId="77777777" w:rsidTr="00BD6F0A"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3E6F7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0AC050AD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0EE3B725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50F5C60E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7FBBE917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66EA07AC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5361D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9CE35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8684D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6542A" w14:paraId="27127035" w14:textId="77777777" w:rsidTr="00BD6F0A"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43798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7855A772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0905A98B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3945E6FA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49BAE87A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22755A20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543F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A776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84B02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6542A" w14:paraId="654E6FFC" w14:textId="77777777" w:rsidTr="00BD6F0A"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76AFD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5F801532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4FB9FC39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2D0E077A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0E4194F6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C5958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63738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  <w:p w14:paraId="59D1A882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6875EDD4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05F069FD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7BB87CCB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5FFC2C61" w14:textId="52990AFA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F73E8" w14:textId="77777777" w:rsidR="00E6542A" w:rsidRDefault="00E6542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36A5767" w14:textId="77777777" w:rsidR="00E40B9E" w:rsidRDefault="00E40B9E" w:rsidP="00851EDC">
      <w:pPr>
        <w:rPr>
          <w:rFonts w:ascii="Arial" w:hAnsi="Arial" w:cs="Arial"/>
          <w:b/>
          <w:bCs/>
          <w:sz w:val="24"/>
          <w:szCs w:val="24"/>
        </w:rPr>
        <w:sectPr w:rsidR="00E40B9E" w:rsidSect="00927559">
          <w:footerReference w:type="default" r:id="rId27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41B541BD" w14:textId="60FF289C" w:rsidR="00851EDC" w:rsidRDefault="00851EDC" w:rsidP="00851EDC">
      <w:pPr>
        <w:rPr>
          <w:rFonts w:ascii="Arial" w:hAnsi="Arial" w:cs="Arial"/>
          <w:b/>
          <w:bCs/>
          <w:sz w:val="24"/>
          <w:szCs w:val="24"/>
        </w:rPr>
      </w:pPr>
      <w:r w:rsidRPr="00851EDC">
        <w:rPr>
          <w:rFonts w:ascii="Arial" w:hAnsi="Arial" w:cs="Arial"/>
          <w:b/>
          <w:bCs/>
          <w:sz w:val="24"/>
          <w:szCs w:val="24"/>
        </w:rPr>
        <w:lastRenderedPageBreak/>
        <w:t>Carers Input Record:</w:t>
      </w:r>
    </w:p>
    <w:tbl>
      <w:tblPr>
        <w:tblStyle w:val="TableGrid"/>
        <w:tblW w:w="0" w:type="auto"/>
        <w:tblInd w:w="-176" w:type="dxa"/>
        <w:tblLayout w:type="fixed"/>
        <w:tblLook w:val="04A0" w:firstRow="1" w:lastRow="0" w:firstColumn="1" w:lastColumn="0" w:noHBand="0" w:noVBand="1"/>
      </w:tblPr>
      <w:tblGrid>
        <w:gridCol w:w="738"/>
        <w:gridCol w:w="1590"/>
        <w:gridCol w:w="5640"/>
        <w:gridCol w:w="1224"/>
      </w:tblGrid>
      <w:tr w:rsidR="00BD6F0A" w14:paraId="4067E771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345D8F1F" w14:textId="77777777" w:rsidR="00BD6F0A" w:rsidRPr="006740AD" w:rsidRDefault="00BD6F0A" w:rsidP="00661C0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04486A16" w14:textId="77777777" w:rsidR="00BD6F0A" w:rsidRPr="006740AD" w:rsidRDefault="00BD6F0A" w:rsidP="00661C0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691A8EF4" w14:textId="77777777" w:rsidR="00BD6F0A" w:rsidRDefault="00BD6F0A" w:rsidP="00661C0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Notes</w:t>
            </w:r>
          </w:p>
          <w:p w14:paraId="3AEB12FD" w14:textId="77777777" w:rsidR="00BD6F0A" w:rsidRPr="006740AD" w:rsidRDefault="00BD6F0A" w:rsidP="00661C0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67444069" w14:textId="77777777" w:rsidR="00BD6F0A" w:rsidRPr="006740AD" w:rsidRDefault="00BD6F0A" w:rsidP="00661C0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me &amp; </w:t>
            </w:r>
            <w:proofErr w:type="gramStart"/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Signed</w:t>
            </w:r>
            <w:proofErr w:type="gramEnd"/>
          </w:p>
        </w:tc>
      </w:tr>
      <w:tr w:rsidR="00BD6F0A" w14:paraId="153DEC5D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6B815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0170FC43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668A48EA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621C2A2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89E3BF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DF2FE7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8DA3F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97383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2D27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D6F0A" w14:paraId="4DAF8125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724C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63AA7E29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1EB6DFB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68B10369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69DCB91F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3B6BC44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6D0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3D5F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363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D6F0A" w14:paraId="6B0E88CE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A45E0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7C578F9E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2D9A28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E7FD0D0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687AA50F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1B2710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58E4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D18FD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8CE9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D6F0A" w14:paraId="663D0F8D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32F9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3A6564EF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EDDFDB0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055A331D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7067A1C5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2B5F249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CADC4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A79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5AEBB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D6F0A" w14:paraId="7E2559D5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A895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10C37E6A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36D557A3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318FEBB9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52D412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9EBBC2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6002E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1C48B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DEE8C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D6F0A" w14:paraId="561600C5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42CA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2761C847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4D1BE4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4233DA56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A4BED48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ACD68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6D7FD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2798CA25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2B8FC0FD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EB71B1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17756D98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0EFA0EFA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2A1D4D7C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  <w:p w14:paraId="41325E85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0F14D" w14:textId="77777777" w:rsidR="00BD6F0A" w:rsidRDefault="00BD6F0A" w:rsidP="00661C06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450274C" w14:textId="77777777" w:rsidR="00E40B9E" w:rsidRDefault="00E40B9E" w:rsidP="002E0A40">
      <w:pPr>
        <w:rPr>
          <w:rFonts w:ascii="Arial" w:hAnsi="Arial" w:cs="Arial"/>
          <w:b/>
          <w:bCs/>
          <w:sz w:val="24"/>
          <w:szCs w:val="24"/>
        </w:rPr>
        <w:sectPr w:rsidR="00E40B9E" w:rsidSect="00927559">
          <w:footerReference w:type="default" r:id="rId28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7194B370" w14:textId="70B4D4AF" w:rsidR="00E40B9E" w:rsidRDefault="00E40B9E" w:rsidP="002E0A40">
      <w:pPr>
        <w:rPr>
          <w:rFonts w:ascii="Arial" w:hAnsi="Arial" w:cs="Arial"/>
          <w:b/>
          <w:bCs/>
          <w:sz w:val="24"/>
          <w:szCs w:val="24"/>
        </w:rPr>
      </w:pPr>
    </w:p>
    <w:p w14:paraId="1CB9CD0A" w14:textId="088F03E2" w:rsidR="002E0A40" w:rsidRDefault="002E0A40" w:rsidP="002E0A4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edrail Assessment</w:t>
      </w:r>
    </w:p>
    <w:tbl>
      <w:tblPr>
        <w:tblStyle w:val="TableGrid1"/>
        <w:tblW w:w="10201" w:type="dxa"/>
        <w:tblInd w:w="-589" w:type="dxa"/>
        <w:tblLook w:val="04A0" w:firstRow="1" w:lastRow="0" w:firstColumn="1" w:lastColumn="0" w:noHBand="0" w:noVBand="1"/>
      </w:tblPr>
      <w:tblGrid>
        <w:gridCol w:w="2439"/>
        <w:gridCol w:w="1808"/>
        <w:gridCol w:w="866"/>
        <w:gridCol w:w="1297"/>
        <w:gridCol w:w="1945"/>
        <w:gridCol w:w="271"/>
        <w:gridCol w:w="913"/>
        <w:gridCol w:w="662"/>
      </w:tblGrid>
      <w:tr w:rsidR="002E0A40" w:rsidRPr="00B27030" w14:paraId="4AD712B4" w14:textId="77777777" w:rsidTr="00A178FA">
        <w:trPr>
          <w:trHeight w:val="396"/>
        </w:trPr>
        <w:tc>
          <w:tcPr>
            <w:tcW w:w="5113" w:type="dxa"/>
            <w:gridSpan w:val="3"/>
            <w:shd w:val="clear" w:color="auto" w:fill="CCCCFF"/>
          </w:tcPr>
          <w:p w14:paraId="1EFBAEF5" w14:textId="77777777" w:rsidR="002E0A40" w:rsidRPr="00B27030" w:rsidRDefault="002E0A40" w:rsidP="00A178FA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b/>
                <w:sz w:val="24"/>
                <w:szCs w:val="24"/>
              </w:rPr>
              <w:t>Date:</w:t>
            </w:r>
          </w:p>
        </w:tc>
        <w:tc>
          <w:tcPr>
            <w:tcW w:w="5088" w:type="dxa"/>
            <w:gridSpan w:val="5"/>
            <w:shd w:val="clear" w:color="auto" w:fill="CCCCFF"/>
          </w:tcPr>
          <w:p w14:paraId="3873BAEE" w14:textId="77777777" w:rsidR="002E0A40" w:rsidRPr="00B27030" w:rsidRDefault="002E0A40" w:rsidP="00A178FA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b/>
                <w:sz w:val="24"/>
                <w:szCs w:val="24"/>
              </w:rPr>
              <w:t>Assessor:</w:t>
            </w:r>
          </w:p>
        </w:tc>
      </w:tr>
      <w:tr w:rsidR="002E0A40" w:rsidRPr="00B27030" w14:paraId="2DDE1CDA" w14:textId="77777777" w:rsidTr="00A178FA">
        <w:trPr>
          <w:trHeight w:val="396"/>
        </w:trPr>
        <w:tc>
          <w:tcPr>
            <w:tcW w:w="8626" w:type="dxa"/>
            <w:gridSpan w:val="6"/>
            <w:shd w:val="clear" w:color="auto" w:fill="EAEAEA"/>
          </w:tcPr>
          <w:p w14:paraId="37F55FDA" w14:textId="77777777" w:rsidR="002E0A40" w:rsidRPr="00B27030" w:rsidRDefault="002E0A40" w:rsidP="00A178FA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b/>
                <w:sz w:val="24"/>
                <w:szCs w:val="24"/>
              </w:rPr>
              <w:t>Risk Balance Questions</w:t>
            </w:r>
          </w:p>
        </w:tc>
        <w:tc>
          <w:tcPr>
            <w:tcW w:w="913" w:type="dxa"/>
            <w:shd w:val="clear" w:color="auto" w:fill="EAEAEA"/>
          </w:tcPr>
          <w:p w14:paraId="5B6B0D94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Yes</w:t>
            </w:r>
          </w:p>
        </w:tc>
        <w:tc>
          <w:tcPr>
            <w:tcW w:w="662" w:type="dxa"/>
            <w:shd w:val="clear" w:color="auto" w:fill="EAEAEA"/>
          </w:tcPr>
          <w:p w14:paraId="34F4C95F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No</w:t>
            </w:r>
          </w:p>
        </w:tc>
      </w:tr>
      <w:tr w:rsidR="002E0A40" w:rsidRPr="00B27030" w14:paraId="7C7AAC8D" w14:textId="77777777" w:rsidTr="00A178FA">
        <w:trPr>
          <w:trHeight w:val="396"/>
        </w:trPr>
        <w:tc>
          <w:tcPr>
            <w:tcW w:w="8626" w:type="dxa"/>
            <w:gridSpan w:val="6"/>
          </w:tcPr>
          <w:p w14:paraId="3D059AC8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Is the client likely to fall out of bed?</w:t>
            </w:r>
          </w:p>
        </w:tc>
        <w:tc>
          <w:tcPr>
            <w:tcW w:w="913" w:type="dxa"/>
          </w:tcPr>
          <w:p w14:paraId="1B0FBE5B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4606586A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59E6AFC3" w14:textId="77777777" w:rsidTr="00A178FA">
        <w:trPr>
          <w:trHeight w:val="396"/>
        </w:trPr>
        <w:tc>
          <w:tcPr>
            <w:tcW w:w="8626" w:type="dxa"/>
            <w:gridSpan w:val="6"/>
          </w:tcPr>
          <w:p w14:paraId="093A9975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Is the client likely to be injured in a fall from bed?</w:t>
            </w:r>
          </w:p>
        </w:tc>
        <w:tc>
          <w:tcPr>
            <w:tcW w:w="913" w:type="dxa"/>
          </w:tcPr>
          <w:p w14:paraId="281DD747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1BD873FF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49BE84BC" w14:textId="77777777" w:rsidTr="00A178FA">
        <w:trPr>
          <w:trHeight w:val="396"/>
        </w:trPr>
        <w:tc>
          <w:tcPr>
            <w:tcW w:w="8626" w:type="dxa"/>
            <w:gridSpan w:val="6"/>
          </w:tcPr>
          <w:p w14:paraId="01F1B98A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Will the client be anxious if bedrails are not in place?</w:t>
            </w:r>
          </w:p>
        </w:tc>
        <w:tc>
          <w:tcPr>
            <w:tcW w:w="913" w:type="dxa"/>
          </w:tcPr>
          <w:p w14:paraId="3167939D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6D96B584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6FFFBD95" w14:textId="77777777" w:rsidTr="00A178FA">
        <w:trPr>
          <w:trHeight w:val="396"/>
        </w:trPr>
        <w:tc>
          <w:tcPr>
            <w:tcW w:w="8626" w:type="dxa"/>
            <w:gridSpan w:val="6"/>
          </w:tcPr>
          <w:p w14:paraId="2CF6FCD6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Would the bedrails stop the client from being independent?</w:t>
            </w:r>
          </w:p>
        </w:tc>
        <w:tc>
          <w:tcPr>
            <w:tcW w:w="913" w:type="dxa"/>
          </w:tcPr>
          <w:p w14:paraId="1A4E5DBC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4B6EAD6B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6A5E3A8C" w14:textId="77777777" w:rsidTr="00A178FA">
        <w:trPr>
          <w:trHeight w:val="396"/>
        </w:trPr>
        <w:tc>
          <w:tcPr>
            <w:tcW w:w="8626" w:type="dxa"/>
            <w:gridSpan w:val="6"/>
          </w:tcPr>
          <w:p w14:paraId="4118E38E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Is the client likely to climb over the bedrails?</w:t>
            </w:r>
          </w:p>
        </w:tc>
        <w:tc>
          <w:tcPr>
            <w:tcW w:w="913" w:type="dxa"/>
          </w:tcPr>
          <w:p w14:paraId="72DEA41C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624ACB18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59F041B9" w14:textId="77777777" w:rsidTr="00A178FA">
        <w:trPr>
          <w:trHeight w:val="396"/>
        </w:trPr>
        <w:tc>
          <w:tcPr>
            <w:tcW w:w="8626" w:type="dxa"/>
            <w:gridSpan w:val="6"/>
          </w:tcPr>
          <w:p w14:paraId="3BF8FD1A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Could the client injure themselves on the bedrails?</w:t>
            </w:r>
          </w:p>
        </w:tc>
        <w:tc>
          <w:tcPr>
            <w:tcW w:w="913" w:type="dxa"/>
          </w:tcPr>
          <w:p w14:paraId="5A12AC08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195E83BA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445E2F0B" w14:textId="77777777" w:rsidTr="00A178FA">
        <w:trPr>
          <w:trHeight w:val="396"/>
        </w:trPr>
        <w:tc>
          <w:tcPr>
            <w:tcW w:w="8626" w:type="dxa"/>
            <w:gridSpan w:val="6"/>
          </w:tcPr>
          <w:p w14:paraId="71163729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Will using bedrails cause the client distress?</w:t>
            </w:r>
          </w:p>
        </w:tc>
        <w:tc>
          <w:tcPr>
            <w:tcW w:w="913" w:type="dxa"/>
          </w:tcPr>
          <w:p w14:paraId="7C4F21BE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02CE6DFD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53E4D489" w14:textId="77777777" w:rsidTr="00A178FA">
        <w:trPr>
          <w:trHeight w:val="396"/>
        </w:trPr>
        <w:tc>
          <w:tcPr>
            <w:tcW w:w="8626" w:type="dxa"/>
            <w:gridSpan w:val="6"/>
          </w:tcPr>
          <w:p w14:paraId="6C3F9250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Is the bedrail suitable for the bed and mattress?</w:t>
            </w:r>
          </w:p>
        </w:tc>
        <w:tc>
          <w:tcPr>
            <w:tcW w:w="913" w:type="dxa"/>
          </w:tcPr>
          <w:p w14:paraId="5DDCE552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7E56681B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2E511E23" w14:textId="77777777" w:rsidTr="00A178FA">
        <w:trPr>
          <w:trHeight w:val="396"/>
        </w:trPr>
        <w:tc>
          <w:tcPr>
            <w:tcW w:w="8626" w:type="dxa"/>
            <w:gridSpan w:val="6"/>
          </w:tcPr>
          <w:p w14:paraId="0CBA6802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Is there a risk that any part of the client’s body (</w:t>
            </w:r>
            <w:proofErr w:type="gramStart"/>
            <w:r w:rsidRPr="00B27030">
              <w:rPr>
                <w:rFonts w:ascii="Arial" w:eastAsia="Calibri" w:hAnsi="Arial" w:cs="Arial"/>
                <w:sz w:val="24"/>
                <w:szCs w:val="24"/>
              </w:rPr>
              <w:t>e.g.</w:t>
            </w:r>
            <w:proofErr w:type="gramEnd"/>
            <w:r w:rsidRPr="00B27030">
              <w:rPr>
                <w:rFonts w:ascii="Arial" w:eastAsia="Calibri" w:hAnsi="Arial" w:cs="Arial"/>
                <w:sz w:val="24"/>
                <w:szCs w:val="24"/>
              </w:rPr>
              <w:t xml:space="preserve"> neck, arms, legs, chest) could become trapped between the bedrails bars or other gaps created by bed, rail, mattress and headboard combination?</w:t>
            </w:r>
          </w:p>
        </w:tc>
        <w:tc>
          <w:tcPr>
            <w:tcW w:w="913" w:type="dxa"/>
          </w:tcPr>
          <w:p w14:paraId="6634DF34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662" w:type="dxa"/>
          </w:tcPr>
          <w:p w14:paraId="1563BCDD" w14:textId="77777777" w:rsidR="002E0A40" w:rsidRPr="00B27030" w:rsidRDefault="002E0A40" w:rsidP="00A178FA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2E0A40" w:rsidRPr="00B27030" w14:paraId="415AF36F" w14:textId="77777777" w:rsidTr="00A178FA">
        <w:trPr>
          <w:trHeight w:val="396"/>
        </w:trPr>
        <w:tc>
          <w:tcPr>
            <w:tcW w:w="10201" w:type="dxa"/>
            <w:gridSpan w:val="8"/>
            <w:shd w:val="clear" w:color="auto" w:fill="CCCCFF"/>
          </w:tcPr>
          <w:p w14:paraId="78FDF2DD" w14:textId="77777777" w:rsidR="002E0A40" w:rsidRPr="00B27030" w:rsidRDefault="002E0A40" w:rsidP="00A178FA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b/>
                <w:sz w:val="24"/>
                <w:szCs w:val="24"/>
              </w:rPr>
              <w:t>Risk Matrix Tool</w:t>
            </w:r>
          </w:p>
        </w:tc>
      </w:tr>
      <w:tr w:rsidR="002E0A40" w:rsidRPr="00B27030" w14:paraId="009306DE" w14:textId="77777777" w:rsidTr="00A178FA">
        <w:trPr>
          <w:trHeight w:val="339"/>
        </w:trPr>
        <w:tc>
          <w:tcPr>
            <w:tcW w:w="2439" w:type="dxa"/>
            <w:vMerge w:val="restart"/>
            <w:shd w:val="clear" w:color="auto" w:fill="CCCCFF"/>
            <w:vAlign w:val="center"/>
          </w:tcPr>
          <w:p w14:paraId="5939B992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Mental State</w:t>
            </w:r>
          </w:p>
        </w:tc>
        <w:tc>
          <w:tcPr>
            <w:tcW w:w="1808" w:type="dxa"/>
            <w:shd w:val="clear" w:color="auto" w:fill="F2F2F2" w:themeFill="background1" w:themeFillShade="F2"/>
            <w:vAlign w:val="center"/>
          </w:tcPr>
          <w:p w14:paraId="1691047C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Client is confused and disorientated</w:t>
            </w:r>
          </w:p>
        </w:tc>
        <w:tc>
          <w:tcPr>
            <w:tcW w:w="2163" w:type="dxa"/>
            <w:gridSpan w:val="2"/>
            <w:shd w:val="clear" w:color="auto" w:fill="FFC000"/>
            <w:vAlign w:val="center"/>
          </w:tcPr>
          <w:p w14:paraId="5465D8D8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Use bedrails with care</w:t>
            </w:r>
          </w:p>
        </w:tc>
        <w:tc>
          <w:tcPr>
            <w:tcW w:w="1945" w:type="dxa"/>
            <w:shd w:val="clear" w:color="auto" w:fill="FF0000"/>
            <w:vAlign w:val="center"/>
          </w:tcPr>
          <w:p w14:paraId="623CC177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E03D16">
              <w:rPr>
                <w:rFonts w:ascii="Arial" w:eastAsia="Calibri" w:hAnsi="Arial" w:cs="Arial"/>
                <w:color w:val="FFFFFF" w:themeColor="background1"/>
                <w:sz w:val="24"/>
                <w:szCs w:val="24"/>
              </w:rPr>
              <w:t>Bedrails NOT recommended</w:t>
            </w:r>
          </w:p>
        </w:tc>
        <w:tc>
          <w:tcPr>
            <w:tcW w:w="1846" w:type="dxa"/>
            <w:gridSpan w:val="3"/>
            <w:shd w:val="clear" w:color="auto" w:fill="FF0000"/>
            <w:vAlign w:val="center"/>
          </w:tcPr>
          <w:p w14:paraId="4FD6DAC1" w14:textId="77777777" w:rsidR="002E0A40" w:rsidRPr="00E03D16" w:rsidRDefault="002E0A40" w:rsidP="00A178FA">
            <w:pPr>
              <w:jc w:val="center"/>
              <w:rPr>
                <w:rFonts w:ascii="Arial" w:eastAsia="Calibri" w:hAnsi="Arial" w:cs="Arial"/>
                <w:color w:val="FFFFFF" w:themeColor="background1"/>
                <w:sz w:val="24"/>
                <w:szCs w:val="24"/>
              </w:rPr>
            </w:pPr>
            <w:r w:rsidRPr="00E03D16">
              <w:rPr>
                <w:rFonts w:ascii="Arial" w:eastAsia="Calibri" w:hAnsi="Arial" w:cs="Arial"/>
                <w:color w:val="FFFFFF" w:themeColor="background1"/>
                <w:sz w:val="24"/>
                <w:szCs w:val="24"/>
              </w:rPr>
              <w:t>Bedrails NOT recommended</w:t>
            </w:r>
          </w:p>
        </w:tc>
      </w:tr>
      <w:tr w:rsidR="002E0A40" w:rsidRPr="00B27030" w14:paraId="03EE29E2" w14:textId="77777777" w:rsidTr="00A178FA">
        <w:trPr>
          <w:trHeight w:val="339"/>
        </w:trPr>
        <w:tc>
          <w:tcPr>
            <w:tcW w:w="2439" w:type="dxa"/>
            <w:vMerge/>
            <w:shd w:val="clear" w:color="auto" w:fill="CCCCFF"/>
            <w:vAlign w:val="center"/>
          </w:tcPr>
          <w:p w14:paraId="237B2394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F2F2F2" w:themeFill="background1" w:themeFillShade="F2"/>
            <w:vAlign w:val="center"/>
          </w:tcPr>
          <w:p w14:paraId="4610AFB2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Client is drowsy</w:t>
            </w:r>
          </w:p>
        </w:tc>
        <w:tc>
          <w:tcPr>
            <w:tcW w:w="2163" w:type="dxa"/>
            <w:gridSpan w:val="2"/>
            <w:shd w:val="clear" w:color="auto" w:fill="92D050"/>
            <w:vAlign w:val="center"/>
          </w:tcPr>
          <w:p w14:paraId="09311739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Bedrails recommended</w:t>
            </w:r>
          </w:p>
        </w:tc>
        <w:tc>
          <w:tcPr>
            <w:tcW w:w="1945" w:type="dxa"/>
            <w:shd w:val="clear" w:color="auto" w:fill="FFC000"/>
            <w:vAlign w:val="center"/>
          </w:tcPr>
          <w:p w14:paraId="3B548F85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Use bedrails with care</w:t>
            </w:r>
          </w:p>
        </w:tc>
        <w:tc>
          <w:tcPr>
            <w:tcW w:w="1846" w:type="dxa"/>
            <w:gridSpan w:val="3"/>
            <w:shd w:val="clear" w:color="auto" w:fill="FF0000"/>
            <w:vAlign w:val="center"/>
          </w:tcPr>
          <w:p w14:paraId="3612A26E" w14:textId="77777777" w:rsidR="002E0A40" w:rsidRPr="00E03D16" w:rsidRDefault="002E0A40" w:rsidP="00A178FA">
            <w:pPr>
              <w:jc w:val="center"/>
              <w:rPr>
                <w:rFonts w:ascii="Arial" w:eastAsia="Calibri" w:hAnsi="Arial" w:cs="Arial"/>
                <w:color w:val="FFFFFF" w:themeColor="background1"/>
                <w:sz w:val="24"/>
                <w:szCs w:val="24"/>
              </w:rPr>
            </w:pPr>
            <w:r w:rsidRPr="00E03D16">
              <w:rPr>
                <w:rFonts w:ascii="Arial" w:eastAsia="Calibri" w:hAnsi="Arial" w:cs="Arial"/>
                <w:color w:val="FFFFFF" w:themeColor="background1"/>
                <w:sz w:val="24"/>
                <w:szCs w:val="24"/>
              </w:rPr>
              <w:t>Bedrails NOT recommended</w:t>
            </w:r>
          </w:p>
        </w:tc>
      </w:tr>
      <w:tr w:rsidR="002E0A40" w:rsidRPr="00B27030" w14:paraId="4B05F710" w14:textId="77777777" w:rsidTr="00A178FA">
        <w:trPr>
          <w:trHeight w:val="339"/>
        </w:trPr>
        <w:tc>
          <w:tcPr>
            <w:tcW w:w="2439" w:type="dxa"/>
            <w:vMerge/>
            <w:shd w:val="clear" w:color="auto" w:fill="CCCCFF"/>
            <w:vAlign w:val="center"/>
          </w:tcPr>
          <w:p w14:paraId="62C9875C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F2F2F2" w:themeFill="background1" w:themeFillShade="F2"/>
            <w:vAlign w:val="center"/>
          </w:tcPr>
          <w:p w14:paraId="685AC077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Client is orientated and alert</w:t>
            </w:r>
          </w:p>
        </w:tc>
        <w:tc>
          <w:tcPr>
            <w:tcW w:w="2163" w:type="dxa"/>
            <w:gridSpan w:val="2"/>
            <w:shd w:val="clear" w:color="auto" w:fill="92D050"/>
            <w:vAlign w:val="center"/>
          </w:tcPr>
          <w:p w14:paraId="7C969295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Bedrails recommended</w:t>
            </w:r>
          </w:p>
        </w:tc>
        <w:tc>
          <w:tcPr>
            <w:tcW w:w="1945" w:type="dxa"/>
            <w:shd w:val="clear" w:color="auto" w:fill="92D050"/>
            <w:vAlign w:val="center"/>
          </w:tcPr>
          <w:p w14:paraId="378259E9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Bedrails recommended</w:t>
            </w:r>
          </w:p>
        </w:tc>
        <w:tc>
          <w:tcPr>
            <w:tcW w:w="1846" w:type="dxa"/>
            <w:gridSpan w:val="3"/>
            <w:shd w:val="clear" w:color="auto" w:fill="FF0000"/>
            <w:vAlign w:val="center"/>
          </w:tcPr>
          <w:p w14:paraId="1EC01C2F" w14:textId="77777777" w:rsidR="002E0A40" w:rsidRPr="00E03D16" w:rsidRDefault="002E0A40" w:rsidP="00A178FA">
            <w:pPr>
              <w:jc w:val="center"/>
              <w:rPr>
                <w:rFonts w:ascii="Arial" w:eastAsia="Calibri" w:hAnsi="Arial" w:cs="Arial"/>
                <w:color w:val="FFFFFF" w:themeColor="background1"/>
                <w:sz w:val="24"/>
                <w:szCs w:val="24"/>
              </w:rPr>
            </w:pPr>
            <w:r w:rsidRPr="00E03D16">
              <w:rPr>
                <w:rFonts w:ascii="Arial" w:eastAsia="Calibri" w:hAnsi="Arial" w:cs="Arial"/>
                <w:color w:val="FFFFFF" w:themeColor="background1"/>
                <w:sz w:val="24"/>
                <w:szCs w:val="24"/>
              </w:rPr>
              <w:t>Bedrails NOT recommended</w:t>
            </w:r>
          </w:p>
        </w:tc>
      </w:tr>
      <w:tr w:rsidR="002E0A40" w:rsidRPr="00B27030" w14:paraId="4FC3E546" w14:textId="77777777" w:rsidTr="00A178FA">
        <w:trPr>
          <w:trHeight w:val="339"/>
        </w:trPr>
        <w:tc>
          <w:tcPr>
            <w:tcW w:w="2439" w:type="dxa"/>
            <w:vMerge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3EE3FF4C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F2F2F2" w:themeFill="background1" w:themeFillShade="F2"/>
            <w:vAlign w:val="center"/>
          </w:tcPr>
          <w:p w14:paraId="4BC5E252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Client is unconscious</w:t>
            </w:r>
          </w:p>
        </w:tc>
        <w:tc>
          <w:tcPr>
            <w:tcW w:w="2163" w:type="dxa"/>
            <w:gridSpan w:val="2"/>
            <w:shd w:val="clear" w:color="auto" w:fill="92D050"/>
            <w:vAlign w:val="center"/>
          </w:tcPr>
          <w:p w14:paraId="01884A38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Bedrails recommended</w:t>
            </w:r>
          </w:p>
        </w:tc>
        <w:tc>
          <w:tcPr>
            <w:tcW w:w="1945" w:type="dxa"/>
            <w:vAlign w:val="center"/>
          </w:tcPr>
          <w:p w14:paraId="6494056E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Not applicable</w:t>
            </w:r>
          </w:p>
        </w:tc>
        <w:tc>
          <w:tcPr>
            <w:tcW w:w="1846" w:type="dxa"/>
            <w:gridSpan w:val="3"/>
            <w:vAlign w:val="center"/>
          </w:tcPr>
          <w:p w14:paraId="1DA14AEB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Not applicable</w:t>
            </w:r>
          </w:p>
        </w:tc>
      </w:tr>
      <w:tr w:rsidR="002E0A40" w:rsidRPr="00B27030" w14:paraId="218C0BCB" w14:textId="77777777" w:rsidTr="00A178FA">
        <w:trPr>
          <w:trHeight w:val="339"/>
        </w:trPr>
        <w:tc>
          <w:tcPr>
            <w:tcW w:w="24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F8858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08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055E709D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163" w:type="dxa"/>
            <w:gridSpan w:val="2"/>
            <w:shd w:val="clear" w:color="auto" w:fill="F2F2F2" w:themeFill="background1" w:themeFillShade="F2"/>
            <w:vAlign w:val="center"/>
          </w:tcPr>
          <w:p w14:paraId="1312E5F1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Client is immobile (never leaves bed) or is hoist dependant</w:t>
            </w:r>
          </w:p>
        </w:tc>
        <w:tc>
          <w:tcPr>
            <w:tcW w:w="1945" w:type="dxa"/>
            <w:shd w:val="clear" w:color="auto" w:fill="F2F2F2" w:themeFill="background1" w:themeFillShade="F2"/>
            <w:vAlign w:val="center"/>
          </w:tcPr>
          <w:p w14:paraId="570C1D26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Client requires physical help with mobility</w:t>
            </w:r>
          </w:p>
        </w:tc>
        <w:tc>
          <w:tcPr>
            <w:tcW w:w="1846" w:type="dxa"/>
            <w:gridSpan w:val="3"/>
            <w:shd w:val="clear" w:color="auto" w:fill="F2F2F2" w:themeFill="background1" w:themeFillShade="F2"/>
            <w:vAlign w:val="center"/>
          </w:tcPr>
          <w:p w14:paraId="06C72967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Client mobilises without help from staff</w:t>
            </w:r>
          </w:p>
        </w:tc>
      </w:tr>
      <w:tr w:rsidR="002E0A40" w:rsidRPr="00B27030" w14:paraId="4D53959E" w14:textId="77777777" w:rsidTr="00A178FA">
        <w:trPr>
          <w:trHeight w:val="339"/>
        </w:trPr>
        <w:tc>
          <w:tcPr>
            <w:tcW w:w="424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4AD2724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5954" w:type="dxa"/>
            <w:gridSpan w:val="6"/>
            <w:shd w:val="clear" w:color="auto" w:fill="CCCCFF"/>
            <w:vAlign w:val="center"/>
          </w:tcPr>
          <w:p w14:paraId="51C352FD" w14:textId="77777777" w:rsidR="002E0A40" w:rsidRPr="00B27030" w:rsidRDefault="002E0A40" w:rsidP="00A178FA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B27030">
              <w:rPr>
                <w:rFonts w:ascii="Arial" w:eastAsia="Calibri" w:hAnsi="Arial" w:cs="Arial"/>
                <w:sz w:val="24"/>
                <w:szCs w:val="24"/>
              </w:rPr>
              <w:t>Mobility</w:t>
            </w:r>
          </w:p>
        </w:tc>
      </w:tr>
      <w:tr w:rsidR="002E0A40" w14:paraId="4F19E5A4" w14:textId="77777777" w:rsidTr="00A178FA">
        <w:trPr>
          <w:trHeight w:val="397"/>
        </w:trPr>
        <w:tc>
          <w:tcPr>
            <w:tcW w:w="4247" w:type="dxa"/>
            <w:gridSpan w:val="2"/>
            <w:shd w:val="clear" w:color="auto" w:fill="EAEAEA"/>
          </w:tcPr>
          <w:p w14:paraId="1A9FA2D8" w14:textId="77777777" w:rsidR="002E0A40" w:rsidRPr="00A6699A" w:rsidRDefault="002E0A40" w:rsidP="00A178F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6699A">
              <w:rPr>
                <w:rFonts w:ascii="Arial" w:hAnsi="Arial" w:cs="Arial"/>
                <w:b/>
                <w:sz w:val="24"/>
                <w:szCs w:val="24"/>
              </w:rPr>
              <w:t>Outcome of assessment</w:t>
            </w:r>
          </w:p>
        </w:tc>
        <w:tc>
          <w:tcPr>
            <w:tcW w:w="5954" w:type="dxa"/>
            <w:gridSpan w:val="6"/>
            <w:shd w:val="clear" w:color="auto" w:fill="EAEAEA"/>
          </w:tcPr>
          <w:p w14:paraId="79370724" w14:textId="77777777" w:rsidR="002E0A40" w:rsidRPr="00A6699A" w:rsidRDefault="002E0A40" w:rsidP="00A178F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6699A">
              <w:rPr>
                <w:rFonts w:ascii="Arial" w:hAnsi="Arial" w:cs="Arial"/>
                <w:b/>
                <w:sz w:val="24"/>
                <w:szCs w:val="24"/>
              </w:rPr>
              <w:t>Rational for decision</w:t>
            </w:r>
          </w:p>
        </w:tc>
      </w:tr>
      <w:tr w:rsidR="002E0A40" w14:paraId="5C99F062" w14:textId="77777777" w:rsidTr="00A178FA">
        <w:tc>
          <w:tcPr>
            <w:tcW w:w="4247" w:type="dxa"/>
            <w:gridSpan w:val="2"/>
          </w:tcPr>
          <w:p w14:paraId="2F8B9E45" w14:textId="77777777" w:rsidR="002E0A40" w:rsidRPr="00206E86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206E86">
              <w:rPr>
                <w:rFonts w:ascii="Arial" w:hAnsi="Arial" w:cs="Arial"/>
                <w:sz w:val="24"/>
                <w:szCs w:val="24"/>
              </w:rPr>
              <w:t>(Circle as appropriate)</w:t>
            </w:r>
          </w:p>
          <w:p w14:paraId="1A4380CE" w14:textId="77777777" w:rsidR="002E0A40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2AB11A1B" w14:textId="77777777" w:rsidR="002E0A40" w:rsidRPr="00206E86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434B48" w14:textId="77777777" w:rsidR="002E0A40" w:rsidRPr="009A4C15" w:rsidRDefault="002E0A40" w:rsidP="00A178F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A4C15">
              <w:rPr>
                <w:rFonts w:ascii="Arial" w:hAnsi="Arial" w:cs="Arial"/>
                <w:color w:val="FF0000"/>
                <w:sz w:val="24"/>
                <w:szCs w:val="24"/>
              </w:rPr>
              <w:t>Bedrails used            Bedrails not used</w:t>
            </w:r>
          </w:p>
          <w:p w14:paraId="1BAC0251" w14:textId="77777777" w:rsidR="002E0A40" w:rsidRPr="00206E86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954" w:type="dxa"/>
            <w:gridSpan w:val="6"/>
          </w:tcPr>
          <w:p w14:paraId="30E1AC40" w14:textId="77777777" w:rsidR="002E0A40" w:rsidRPr="00E03D16" w:rsidRDefault="002E0A40" w:rsidP="00A178FA">
            <w:pPr>
              <w:rPr>
                <w:rFonts w:ascii="Arial" w:hAnsi="Arial" w:cs="Arial"/>
                <w:sz w:val="24"/>
                <w:szCs w:val="24"/>
              </w:rPr>
            </w:pPr>
            <w:r w:rsidRPr="00E03D16">
              <w:rPr>
                <w:rFonts w:ascii="Arial" w:hAnsi="Arial" w:cs="Arial"/>
                <w:sz w:val="24"/>
                <w:szCs w:val="24"/>
              </w:rPr>
              <w:t>All decisions made should be documented in the care plan and /or risk management plan depending on the circumstances and risks presented. If there are changes in the client care this decision should be reviewed as appropriate.</w:t>
            </w:r>
          </w:p>
        </w:tc>
      </w:tr>
    </w:tbl>
    <w:p w14:paraId="226823B7" w14:textId="77777777" w:rsidR="002E0A40" w:rsidRDefault="002E0A40" w:rsidP="006740AD">
      <w:pPr>
        <w:rPr>
          <w:rFonts w:ascii="Arial" w:hAnsi="Arial" w:cs="Arial"/>
          <w:b/>
          <w:bCs/>
          <w:sz w:val="24"/>
          <w:szCs w:val="24"/>
        </w:rPr>
      </w:pPr>
    </w:p>
    <w:p w14:paraId="7004C628" w14:textId="77777777" w:rsidR="002E0A40" w:rsidRDefault="002E0A40" w:rsidP="006740AD">
      <w:pPr>
        <w:rPr>
          <w:rFonts w:ascii="Arial" w:hAnsi="Arial" w:cs="Arial"/>
          <w:b/>
          <w:bCs/>
          <w:sz w:val="24"/>
          <w:szCs w:val="24"/>
        </w:rPr>
      </w:pPr>
    </w:p>
    <w:p w14:paraId="0EE9F67B" w14:textId="77777777" w:rsidR="00E40B9E" w:rsidRDefault="00E40B9E" w:rsidP="006740AD">
      <w:pPr>
        <w:rPr>
          <w:rFonts w:ascii="Arial" w:hAnsi="Arial" w:cs="Arial"/>
          <w:b/>
          <w:bCs/>
          <w:sz w:val="24"/>
          <w:szCs w:val="24"/>
        </w:rPr>
        <w:sectPr w:rsidR="00E40B9E" w:rsidSect="00927559">
          <w:footerReference w:type="default" r:id="rId29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74271745" w14:textId="539ED1F8" w:rsidR="002E0A40" w:rsidRDefault="002E0A40" w:rsidP="006740AD">
      <w:pPr>
        <w:rPr>
          <w:rFonts w:ascii="Arial" w:hAnsi="Arial" w:cs="Arial"/>
          <w:b/>
          <w:bCs/>
          <w:sz w:val="24"/>
          <w:szCs w:val="24"/>
        </w:rPr>
      </w:pPr>
    </w:p>
    <w:p w14:paraId="3F103112" w14:textId="77777777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ody M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46"/>
      </w:tblGrid>
      <w:tr w:rsidR="0085255B" w14:paraId="44335E02" w14:textId="77777777" w:rsidTr="00A178FA">
        <w:trPr>
          <w:trHeight w:val="225"/>
        </w:trPr>
        <w:tc>
          <w:tcPr>
            <w:tcW w:w="7119" w:type="dxa"/>
            <w:shd w:val="clear" w:color="auto" w:fill="CCCCFF"/>
          </w:tcPr>
          <w:p w14:paraId="6B375135" w14:textId="77777777" w:rsidR="0085255B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emale </w:t>
            </w:r>
          </w:p>
        </w:tc>
      </w:tr>
      <w:tr w:rsidR="0085255B" w14:paraId="7DE5048F" w14:textId="77777777" w:rsidTr="00A178FA">
        <w:trPr>
          <w:trHeight w:val="4153"/>
        </w:trPr>
        <w:tc>
          <w:tcPr>
            <w:tcW w:w="7119" w:type="dxa"/>
          </w:tcPr>
          <w:p w14:paraId="01AA4108" w14:textId="77777777" w:rsidR="0085255B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B8D7C43" w14:textId="77777777" w:rsidR="0085255B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4443DE7" wp14:editId="3907985E">
                  <wp:extent cx="4399472" cy="2998607"/>
                  <wp:effectExtent l="0" t="0" r="127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8409" cy="3004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255B" w14:paraId="78C72547" w14:textId="77777777" w:rsidTr="00A178FA">
        <w:trPr>
          <w:trHeight w:val="225"/>
        </w:trPr>
        <w:tc>
          <w:tcPr>
            <w:tcW w:w="7119" w:type="dxa"/>
            <w:shd w:val="clear" w:color="auto" w:fill="CCCCFF"/>
          </w:tcPr>
          <w:p w14:paraId="55ECCED2" w14:textId="77777777" w:rsidR="0085255B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ale</w:t>
            </w:r>
          </w:p>
        </w:tc>
      </w:tr>
      <w:tr w:rsidR="0085255B" w14:paraId="6B49E48A" w14:textId="77777777" w:rsidTr="00A178FA">
        <w:trPr>
          <w:trHeight w:val="3545"/>
        </w:trPr>
        <w:tc>
          <w:tcPr>
            <w:tcW w:w="7119" w:type="dxa"/>
          </w:tcPr>
          <w:p w14:paraId="0AEE1094" w14:textId="77777777" w:rsidR="0085255B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9FEB3F0" w14:textId="77777777" w:rsidR="0085255B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36D12A1" wp14:editId="3A70AB71">
                  <wp:extent cx="4347714" cy="253924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2161" cy="2547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D1609F" w14:textId="77777777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7"/>
        <w:gridCol w:w="4503"/>
        <w:gridCol w:w="2126"/>
        <w:gridCol w:w="1650"/>
      </w:tblGrid>
      <w:tr w:rsidR="0085255B" w:rsidRPr="003274B5" w14:paraId="465C0218" w14:textId="77777777" w:rsidTr="00A178FA">
        <w:tc>
          <w:tcPr>
            <w:tcW w:w="737" w:type="dxa"/>
          </w:tcPr>
          <w:p w14:paraId="5774692F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274B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ate </w:t>
            </w:r>
          </w:p>
        </w:tc>
        <w:tc>
          <w:tcPr>
            <w:tcW w:w="4503" w:type="dxa"/>
          </w:tcPr>
          <w:p w14:paraId="27F41D79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274B5">
              <w:rPr>
                <w:rFonts w:ascii="Arial" w:hAnsi="Arial" w:cs="Arial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2126" w:type="dxa"/>
          </w:tcPr>
          <w:p w14:paraId="5B1B65ED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274B5">
              <w:rPr>
                <w:rFonts w:ascii="Arial" w:hAnsi="Arial" w:cs="Arial"/>
                <w:b/>
                <w:bCs/>
                <w:sz w:val="24"/>
                <w:szCs w:val="24"/>
              </w:rPr>
              <w:t>Review/Result</w:t>
            </w:r>
          </w:p>
        </w:tc>
        <w:tc>
          <w:tcPr>
            <w:tcW w:w="1650" w:type="dxa"/>
          </w:tcPr>
          <w:p w14:paraId="45220D10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274B5">
              <w:rPr>
                <w:rFonts w:ascii="Arial" w:hAnsi="Arial" w:cs="Arial"/>
                <w:b/>
                <w:bCs/>
                <w:sz w:val="24"/>
                <w:szCs w:val="24"/>
              </w:rPr>
              <w:t>Signed</w:t>
            </w:r>
          </w:p>
        </w:tc>
      </w:tr>
      <w:tr w:rsidR="0085255B" w:rsidRPr="003274B5" w14:paraId="15F2B9E6" w14:textId="77777777" w:rsidTr="00A178FA">
        <w:tc>
          <w:tcPr>
            <w:tcW w:w="737" w:type="dxa"/>
          </w:tcPr>
          <w:p w14:paraId="52C9200B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03" w:type="dxa"/>
          </w:tcPr>
          <w:p w14:paraId="08DF3139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75700868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50" w:type="dxa"/>
          </w:tcPr>
          <w:p w14:paraId="65FF8087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85255B" w:rsidRPr="003274B5" w14:paraId="1D3C9DD5" w14:textId="77777777" w:rsidTr="00A178FA">
        <w:tc>
          <w:tcPr>
            <w:tcW w:w="737" w:type="dxa"/>
          </w:tcPr>
          <w:p w14:paraId="1BD273E4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03" w:type="dxa"/>
          </w:tcPr>
          <w:p w14:paraId="73B4A24E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73C3782E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50" w:type="dxa"/>
          </w:tcPr>
          <w:p w14:paraId="2CE661A4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85255B" w:rsidRPr="003274B5" w14:paraId="784A65C7" w14:textId="77777777" w:rsidTr="00A178FA">
        <w:tc>
          <w:tcPr>
            <w:tcW w:w="737" w:type="dxa"/>
          </w:tcPr>
          <w:p w14:paraId="397FB245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03" w:type="dxa"/>
          </w:tcPr>
          <w:p w14:paraId="72E6DC40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1D9C85A1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50" w:type="dxa"/>
          </w:tcPr>
          <w:p w14:paraId="18BF2711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85255B" w:rsidRPr="003274B5" w14:paraId="666AA8E4" w14:textId="77777777" w:rsidTr="00A178FA">
        <w:tc>
          <w:tcPr>
            <w:tcW w:w="737" w:type="dxa"/>
          </w:tcPr>
          <w:p w14:paraId="592F82BF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03" w:type="dxa"/>
          </w:tcPr>
          <w:p w14:paraId="0EB7B22E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383B4B8E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50" w:type="dxa"/>
          </w:tcPr>
          <w:p w14:paraId="55CE4CF1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85255B" w:rsidRPr="003274B5" w14:paraId="2EE3BAAE" w14:textId="77777777" w:rsidTr="00A178FA">
        <w:tc>
          <w:tcPr>
            <w:tcW w:w="737" w:type="dxa"/>
          </w:tcPr>
          <w:p w14:paraId="24DE2FE3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03" w:type="dxa"/>
          </w:tcPr>
          <w:p w14:paraId="7ADFD102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776226BF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50" w:type="dxa"/>
          </w:tcPr>
          <w:p w14:paraId="0B755252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85255B" w:rsidRPr="003274B5" w14:paraId="2BF6C083" w14:textId="77777777" w:rsidTr="00A178FA">
        <w:tc>
          <w:tcPr>
            <w:tcW w:w="737" w:type="dxa"/>
          </w:tcPr>
          <w:p w14:paraId="717D6319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03" w:type="dxa"/>
          </w:tcPr>
          <w:p w14:paraId="724FB7A1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77449DEF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50" w:type="dxa"/>
          </w:tcPr>
          <w:p w14:paraId="1E6BE32C" w14:textId="77777777" w:rsidR="0085255B" w:rsidRPr="003274B5" w:rsidRDefault="0085255B" w:rsidP="00A178F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503CB90B" w14:textId="77777777" w:rsidR="00E40B9E" w:rsidRDefault="00E40B9E" w:rsidP="006740AD">
      <w:pPr>
        <w:rPr>
          <w:rFonts w:ascii="Arial" w:hAnsi="Arial" w:cs="Arial"/>
          <w:b/>
          <w:bCs/>
          <w:sz w:val="24"/>
          <w:szCs w:val="24"/>
        </w:rPr>
        <w:sectPr w:rsidR="00E40B9E" w:rsidSect="00927559">
          <w:footerReference w:type="default" r:id="rId32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2335DB34" w14:textId="0ADF64FB" w:rsidR="006740AD" w:rsidRPr="006740AD" w:rsidRDefault="006740AD" w:rsidP="006740AD">
      <w:pPr>
        <w:rPr>
          <w:rFonts w:ascii="Arial" w:hAnsi="Arial" w:cs="Arial"/>
          <w:b/>
          <w:bCs/>
          <w:sz w:val="24"/>
          <w:szCs w:val="24"/>
        </w:rPr>
      </w:pPr>
      <w:r w:rsidRPr="006740AD">
        <w:rPr>
          <w:rFonts w:ascii="Arial" w:hAnsi="Arial" w:cs="Arial"/>
          <w:b/>
          <w:bCs/>
          <w:sz w:val="24"/>
          <w:szCs w:val="24"/>
        </w:rPr>
        <w:lastRenderedPageBreak/>
        <w:t>Cook/Chef Input Record:</w:t>
      </w: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738"/>
        <w:gridCol w:w="1590"/>
        <w:gridCol w:w="5640"/>
        <w:gridCol w:w="1224"/>
      </w:tblGrid>
      <w:tr w:rsidR="006740AD" w14:paraId="0C543C88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642726C4" w14:textId="77777777" w:rsidR="006740AD" w:rsidRPr="006740AD" w:rsidRDefault="006740A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4D0714FA" w14:textId="77777777" w:rsidR="006740AD" w:rsidRPr="006740AD" w:rsidRDefault="006740A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34E2905D" w14:textId="77777777" w:rsidR="006740AD" w:rsidRDefault="006740A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Notes</w:t>
            </w:r>
          </w:p>
          <w:p w14:paraId="23BCAA9E" w14:textId="3D605D28" w:rsidR="006740AD" w:rsidRPr="006740AD" w:rsidRDefault="006740A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17EA232D" w14:textId="359327B1" w:rsidR="006740AD" w:rsidRPr="006740AD" w:rsidRDefault="006740A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me &amp; </w:t>
            </w:r>
            <w:proofErr w:type="gramStart"/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Signed</w:t>
            </w:r>
            <w:proofErr w:type="gramEnd"/>
          </w:p>
        </w:tc>
      </w:tr>
      <w:tr w:rsidR="006740AD" w14:paraId="25F0C312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F650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4D02ACA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106450D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893CA02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8B970BD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D26DD7A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B4A7E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58DF3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39CBC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40AD" w14:paraId="12F66A7D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85D29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9ABCA5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F43DC1B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95FF3AA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113A457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9946072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A9CB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282F4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67293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40AD" w14:paraId="4687FCD4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0545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8B6E2F7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B2DC85D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66C7F2F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B582164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F05C1B6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286D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CB81D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F433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40AD" w14:paraId="65712D0E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229C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26BB374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8D061D9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D46B393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C63DDE7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E44B60C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896A3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F8D4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1C28A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40AD" w14:paraId="3A27C88C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A54EB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FF8853F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C1CC5D6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6DE77A2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FA07A55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A821214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C6533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350DC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1E129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40AD" w14:paraId="5C2E850B" w14:textId="77777777" w:rsidTr="00BD6F0A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76DB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AED7ACA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38C58F2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A3D1347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419830E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7818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7E49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F0E0D3C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6A4F79B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0C6CB49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A909B11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D51BA26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35470DC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F9CF98C" w14:textId="335F1FD1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5EFA" w14:textId="77777777" w:rsidR="006740AD" w:rsidRDefault="006740A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EDEA8A3" w14:textId="77777777" w:rsidR="0080335B" w:rsidRDefault="0080335B" w:rsidP="006740AD">
      <w:pPr>
        <w:rPr>
          <w:rFonts w:ascii="Arial" w:hAnsi="Arial" w:cs="Arial"/>
          <w:b/>
          <w:sz w:val="24"/>
          <w:szCs w:val="24"/>
        </w:rPr>
        <w:sectPr w:rsidR="0080335B" w:rsidSect="00927559">
          <w:footerReference w:type="default" r:id="rId33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034C9875" w14:textId="72496295" w:rsidR="006740AD" w:rsidRPr="001E7969" w:rsidRDefault="006740AD" w:rsidP="006740AD">
      <w:pPr>
        <w:rPr>
          <w:rFonts w:ascii="Arial" w:hAnsi="Arial" w:cs="Arial"/>
          <w:b/>
          <w:sz w:val="24"/>
          <w:szCs w:val="24"/>
        </w:rPr>
      </w:pPr>
      <w:r w:rsidRPr="001E7969">
        <w:rPr>
          <w:rFonts w:ascii="Arial" w:hAnsi="Arial" w:cs="Arial"/>
          <w:b/>
          <w:sz w:val="24"/>
          <w:szCs w:val="24"/>
        </w:rPr>
        <w:lastRenderedPageBreak/>
        <w:t xml:space="preserve">Manager Daily Review Record </w:t>
      </w:r>
    </w:p>
    <w:tbl>
      <w:tblPr>
        <w:tblStyle w:val="TableGrid"/>
        <w:tblW w:w="9755" w:type="dxa"/>
        <w:tblInd w:w="-176" w:type="dxa"/>
        <w:tblLook w:val="04A0" w:firstRow="1" w:lastRow="0" w:firstColumn="1" w:lastColumn="0" w:noHBand="0" w:noVBand="1"/>
      </w:tblPr>
      <w:tblGrid>
        <w:gridCol w:w="1343"/>
        <w:gridCol w:w="4294"/>
        <w:gridCol w:w="2581"/>
        <w:gridCol w:w="1537"/>
      </w:tblGrid>
      <w:tr w:rsidR="001E7969" w14:paraId="18125683" w14:textId="77777777" w:rsidTr="001E7969">
        <w:trPr>
          <w:trHeight w:val="562"/>
        </w:trPr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2C817747" w14:textId="77777777" w:rsidR="001E7969" w:rsidRPr="006740AD" w:rsidRDefault="001E796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3D783624" w14:textId="77777777" w:rsidR="001E7969" w:rsidRPr="006740AD" w:rsidRDefault="001E796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Update/Review</w:t>
            </w:r>
          </w:p>
        </w:tc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47C1D8B9" w14:textId="62FE130C" w:rsidR="001E7969" w:rsidRPr="006740AD" w:rsidRDefault="001E796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Actions Identified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72A3FC48" w14:textId="014EA5C7" w:rsidR="001E7969" w:rsidRPr="006740AD" w:rsidRDefault="001E796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me &amp; </w:t>
            </w:r>
            <w:proofErr w:type="gramStart"/>
            <w:r w:rsidRPr="006740AD">
              <w:rPr>
                <w:rFonts w:ascii="Arial" w:hAnsi="Arial" w:cs="Arial"/>
                <w:b/>
                <w:bCs/>
                <w:sz w:val="24"/>
                <w:szCs w:val="24"/>
              </w:rPr>
              <w:t>Signed</w:t>
            </w:r>
            <w:proofErr w:type="gramEnd"/>
          </w:p>
        </w:tc>
      </w:tr>
      <w:tr w:rsidR="001E7969" w14:paraId="2297B212" w14:textId="77777777" w:rsidTr="001E7969">
        <w:trPr>
          <w:trHeight w:val="1915"/>
        </w:trPr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D98EA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5D2FFAC2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14B3D5B2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5219D2BF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43B6D55C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5823FA72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62CCE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19E7F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A48CD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3F92E6DB" w14:textId="77777777" w:rsidTr="001E7969">
        <w:trPr>
          <w:trHeight w:val="1915"/>
        </w:trPr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72EF6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32F165B7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71D7E8DB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030D0F6D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2715716F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7CAD88F0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E7BA0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984FD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FABEA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59F7EA76" w14:textId="77777777" w:rsidTr="001E7969">
        <w:trPr>
          <w:trHeight w:val="1953"/>
        </w:trPr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F37E7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3A005250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3962A626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188CDD8B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6F1BD9E3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1A82C2BE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20077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89FC8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6B199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7EFD2949" w14:textId="77777777" w:rsidTr="001E7969">
        <w:trPr>
          <w:trHeight w:val="1915"/>
        </w:trPr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A8D55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3F3CAEE6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160E902A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47BD503B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BBD162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745C704B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0D90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5232E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37BB1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02E9744A" w14:textId="77777777" w:rsidTr="001E7969">
        <w:trPr>
          <w:trHeight w:val="2253"/>
        </w:trPr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5DC9D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348D600F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2EAADDF1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6C112CC2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69EEEFE2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0E75900A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  <w:p w14:paraId="4F23886E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D8819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AE98B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E57C1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7969" w14:paraId="3EE81369" w14:textId="77777777" w:rsidTr="001E7969">
        <w:trPr>
          <w:trHeight w:val="1915"/>
        </w:trPr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BD915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41EEC" w14:textId="6DF793D8" w:rsidR="001E7969" w:rsidRDefault="001E7969" w:rsidP="0080335B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2F3B0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B8A5E" w14:textId="77777777" w:rsidR="001E7969" w:rsidRDefault="001E7969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4"/>
        <w:tblpPr w:leftFromText="180" w:rightFromText="180" w:horzAnchor="margin" w:tblpXSpec="center" w:tblpY="990"/>
        <w:tblW w:w="10774" w:type="dxa"/>
        <w:tblLayout w:type="fixed"/>
        <w:tblLook w:val="04A0" w:firstRow="1" w:lastRow="0" w:firstColumn="1" w:lastColumn="0" w:noHBand="0" w:noVBand="1"/>
      </w:tblPr>
      <w:tblGrid>
        <w:gridCol w:w="1843"/>
        <w:gridCol w:w="1560"/>
        <w:gridCol w:w="1559"/>
        <w:gridCol w:w="1559"/>
        <w:gridCol w:w="2552"/>
        <w:gridCol w:w="1701"/>
      </w:tblGrid>
      <w:tr w:rsidR="0085255B" w:rsidRPr="007E3308" w14:paraId="0B130E6A" w14:textId="77777777" w:rsidTr="0080335B">
        <w:tc>
          <w:tcPr>
            <w:tcW w:w="10774" w:type="dxa"/>
            <w:gridSpan w:val="6"/>
          </w:tcPr>
          <w:p w14:paraId="7E46EF86" w14:textId="77777777" w:rsidR="0085255B" w:rsidRPr="001C01FD" w:rsidRDefault="0085255B" w:rsidP="0080335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1C01FD">
              <w:rPr>
                <w:rFonts w:cstheme="minorHAnsi"/>
                <w:b/>
                <w:sz w:val="28"/>
                <w:szCs w:val="28"/>
              </w:rPr>
              <w:lastRenderedPageBreak/>
              <w:t>Braden Risk Assessment Guide</w:t>
            </w:r>
          </w:p>
          <w:p w14:paraId="025FD108" w14:textId="77777777" w:rsidR="0085255B" w:rsidRDefault="0085255B" w:rsidP="0080335B">
            <w:pPr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BE3706">
              <w:rPr>
                <w:rFonts w:cstheme="minorHAnsi"/>
                <w:sz w:val="20"/>
                <w:szCs w:val="20"/>
              </w:rPr>
              <w:t>Individuals with a total score of 16 or less are considered at risk</w:t>
            </w:r>
          </w:p>
          <w:p w14:paraId="30E2E25E" w14:textId="77777777" w:rsidR="0085255B" w:rsidRPr="007E3308" w:rsidRDefault="0085255B" w:rsidP="0080335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FFFFFF" w:themeColor="background1"/>
                <w:sz w:val="16"/>
                <w:szCs w:val="16"/>
                <w:highlight w:val="darkYellow"/>
              </w:rPr>
              <w:t>Low risk – 15-18</w:t>
            </w:r>
            <w:r w:rsidRPr="00CE7E62">
              <w:rPr>
                <w:rFonts w:cstheme="minorHAnsi"/>
                <w:color w:val="FFFFFF" w:themeColor="background1"/>
                <w:sz w:val="16"/>
                <w:szCs w:val="16"/>
                <w:highlight w:val="darkYellow"/>
              </w:rPr>
              <w:t xml:space="preserve"> </w:t>
            </w:r>
            <w:r>
              <w:rPr>
                <w:rFonts w:cstheme="minorHAnsi"/>
                <w:color w:val="FFFFFF" w:themeColor="background1"/>
                <w:sz w:val="16"/>
                <w:szCs w:val="16"/>
                <w:highlight w:val="darkYellow"/>
              </w:rPr>
              <w:t xml:space="preserve">           </w:t>
            </w:r>
            <w:r>
              <w:rPr>
                <w:rFonts w:cstheme="minorHAnsi"/>
                <w:color w:val="FFFFFF" w:themeColor="background1"/>
                <w:sz w:val="16"/>
                <w:szCs w:val="16"/>
                <w:highlight w:val="cyan"/>
              </w:rPr>
              <w:t>Moderate risk – 13-</w:t>
            </w:r>
            <w:r w:rsidRPr="007E3308">
              <w:rPr>
                <w:rFonts w:cstheme="minorHAnsi"/>
                <w:color w:val="FFFFFF" w:themeColor="background1"/>
                <w:sz w:val="16"/>
                <w:szCs w:val="16"/>
                <w:highlight w:val="cyan"/>
              </w:rPr>
              <w:t>14</w:t>
            </w:r>
            <w:r>
              <w:rPr>
                <w:rFonts w:cstheme="minorHAnsi"/>
                <w:color w:val="FFFFFF" w:themeColor="background1"/>
                <w:sz w:val="16"/>
                <w:szCs w:val="16"/>
                <w:highlight w:val="cyan"/>
              </w:rPr>
              <w:t xml:space="preserve">         </w:t>
            </w:r>
            <w:r w:rsidRPr="008233CF">
              <w:rPr>
                <w:rFonts w:cstheme="minorHAnsi"/>
                <w:color w:val="FFFFFF" w:themeColor="background1"/>
                <w:sz w:val="16"/>
                <w:szCs w:val="16"/>
                <w:highlight w:val="red"/>
              </w:rPr>
              <w:t>High</w:t>
            </w:r>
            <w:r w:rsidRPr="00CE7E62">
              <w:rPr>
                <w:rFonts w:cstheme="minorHAnsi"/>
                <w:color w:val="FFFFFF" w:themeColor="background1"/>
                <w:sz w:val="16"/>
                <w:szCs w:val="16"/>
                <w:highlight w:val="red"/>
              </w:rPr>
              <w:t xml:space="preserve"> risk – 10-1</w:t>
            </w:r>
            <w:r>
              <w:rPr>
                <w:rFonts w:cstheme="minorHAnsi"/>
                <w:color w:val="FFFFFF" w:themeColor="background1"/>
                <w:sz w:val="16"/>
                <w:szCs w:val="16"/>
                <w:highlight w:val="red"/>
              </w:rPr>
              <w:t xml:space="preserve">2       </w:t>
            </w:r>
            <w:r w:rsidRPr="00CE7E62">
              <w:rPr>
                <w:rFonts w:cstheme="minorHAnsi"/>
                <w:color w:val="FFFFFF" w:themeColor="background1"/>
                <w:sz w:val="16"/>
                <w:szCs w:val="16"/>
                <w:highlight w:val="darkRed"/>
              </w:rPr>
              <w:t>Severe risk – Total score 9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</w:p>
        </w:tc>
      </w:tr>
      <w:tr w:rsidR="0085255B" w:rsidRPr="001C01FD" w14:paraId="1B1BE15A" w14:textId="77777777" w:rsidTr="0080335B">
        <w:tc>
          <w:tcPr>
            <w:tcW w:w="1843" w:type="dxa"/>
            <w:shd w:val="clear" w:color="auto" w:fill="CCCCFF"/>
          </w:tcPr>
          <w:p w14:paraId="751CAFF4" w14:textId="77777777" w:rsidR="0085255B" w:rsidRPr="001C01FD" w:rsidRDefault="0085255B" w:rsidP="0080335B">
            <w:pPr>
              <w:rPr>
                <w:rFonts w:cstheme="minorHAnsi"/>
                <w:sz w:val="20"/>
                <w:szCs w:val="20"/>
              </w:rPr>
            </w:pPr>
            <w:r w:rsidRPr="001C01FD">
              <w:rPr>
                <w:rFonts w:cstheme="minorHAnsi"/>
                <w:b/>
                <w:sz w:val="20"/>
                <w:szCs w:val="20"/>
              </w:rPr>
              <w:t>Sensory Perception</w:t>
            </w:r>
            <w:r w:rsidRPr="001C01F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68970D5D" w14:textId="77777777" w:rsidR="0085255B" w:rsidRPr="001C01FD" w:rsidRDefault="0085255B" w:rsidP="0080335B">
            <w:pPr>
              <w:rPr>
                <w:rFonts w:cstheme="minorHAnsi"/>
                <w:sz w:val="20"/>
                <w:szCs w:val="20"/>
              </w:rPr>
            </w:pPr>
            <w:r w:rsidRPr="001C01FD">
              <w:rPr>
                <w:rFonts w:cstheme="minorHAnsi"/>
                <w:sz w:val="20"/>
                <w:szCs w:val="20"/>
              </w:rPr>
              <w:t>Ability to respond meaningfully</w:t>
            </w:r>
          </w:p>
          <w:p w14:paraId="05E88E04" w14:textId="77777777" w:rsidR="0085255B" w:rsidRPr="001C01FD" w:rsidRDefault="0085255B" w:rsidP="0080335B">
            <w:pPr>
              <w:rPr>
                <w:rFonts w:cstheme="minorHAnsi"/>
                <w:sz w:val="20"/>
                <w:szCs w:val="20"/>
              </w:rPr>
            </w:pPr>
            <w:r w:rsidRPr="001C01FD">
              <w:rPr>
                <w:rFonts w:cstheme="minorHAnsi"/>
                <w:sz w:val="20"/>
                <w:szCs w:val="20"/>
              </w:rPr>
              <w:t>to pressure related discomfort</w:t>
            </w:r>
          </w:p>
        </w:tc>
        <w:tc>
          <w:tcPr>
            <w:tcW w:w="1560" w:type="dxa"/>
            <w:shd w:val="clear" w:color="auto" w:fill="CCCCFF"/>
          </w:tcPr>
          <w:p w14:paraId="459CF224" w14:textId="77777777" w:rsidR="0085255B" w:rsidRPr="001C01FD" w:rsidRDefault="0085255B" w:rsidP="0080335B">
            <w:pPr>
              <w:rPr>
                <w:rFonts w:cstheme="minorHAnsi"/>
                <w:sz w:val="20"/>
                <w:szCs w:val="20"/>
              </w:rPr>
            </w:pPr>
            <w:r w:rsidRPr="001C01FD">
              <w:rPr>
                <w:rFonts w:cstheme="minorHAnsi"/>
                <w:b/>
                <w:sz w:val="20"/>
                <w:szCs w:val="20"/>
              </w:rPr>
              <w:t xml:space="preserve">Moisture </w:t>
            </w:r>
            <w:r w:rsidRPr="001C01FD">
              <w:rPr>
                <w:rFonts w:cstheme="minorHAnsi"/>
                <w:sz w:val="20"/>
                <w:szCs w:val="20"/>
              </w:rPr>
              <w:t>-Degree to which skin is exposed to moisture</w:t>
            </w:r>
          </w:p>
        </w:tc>
        <w:tc>
          <w:tcPr>
            <w:tcW w:w="1559" w:type="dxa"/>
            <w:shd w:val="clear" w:color="auto" w:fill="CCCCFF"/>
          </w:tcPr>
          <w:p w14:paraId="31021BE2" w14:textId="77777777" w:rsidR="0085255B" w:rsidRPr="001C01FD" w:rsidRDefault="0085255B" w:rsidP="0080335B">
            <w:pPr>
              <w:rPr>
                <w:rFonts w:cstheme="minorHAnsi"/>
                <w:sz w:val="20"/>
                <w:szCs w:val="20"/>
              </w:rPr>
            </w:pPr>
            <w:r w:rsidRPr="001C01FD">
              <w:rPr>
                <w:rFonts w:cstheme="minorHAnsi"/>
                <w:b/>
                <w:sz w:val="20"/>
                <w:szCs w:val="20"/>
              </w:rPr>
              <w:t>Activity</w:t>
            </w:r>
            <w:r w:rsidRPr="001C01FD">
              <w:rPr>
                <w:rFonts w:cstheme="minorHAnsi"/>
                <w:sz w:val="20"/>
                <w:szCs w:val="20"/>
              </w:rPr>
              <w:t xml:space="preserve"> -Degree of physical activity</w:t>
            </w:r>
          </w:p>
        </w:tc>
        <w:tc>
          <w:tcPr>
            <w:tcW w:w="1559" w:type="dxa"/>
            <w:shd w:val="clear" w:color="auto" w:fill="CCCCFF"/>
          </w:tcPr>
          <w:p w14:paraId="38F4678C" w14:textId="77777777" w:rsidR="0085255B" w:rsidRPr="001C01FD" w:rsidRDefault="0085255B" w:rsidP="0080335B">
            <w:pPr>
              <w:rPr>
                <w:rFonts w:cstheme="minorHAnsi"/>
                <w:sz w:val="20"/>
                <w:szCs w:val="20"/>
              </w:rPr>
            </w:pPr>
            <w:r w:rsidRPr="001C01FD">
              <w:rPr>
                <w:rFonts w:cstheme="minorHAnsi"/>
                <w:b/>
                <w:sz w:val="20"/>
                <w:szCs w:val="20"/>
              </w:rPr>
              <w:t>Mobility</w:t>
            </w:r>
            <w:r w:rsidRPr="001C01FD">
              <w:rPr>
                <w:rFonts w:cstheme="minorHAnsi"/>
                <w:sz w:val="20"/>
                <w:szCs w:val="20"/>
              </w:rPr>
              <w:t xml:space="preserve"> - Ability to change and control body position</w:t>
            </w:r>
          </w:p>
        </w:tc>
        <w:tc>
          <w:tcPr>
            <w:tcW w:w="2552" w:type="dxa"/>
            <w:shd w:val="clear" w:color="auto" w:fill="CCCCFF"/>
          </w:tcPr>
          <w:p w14:paraId="1335336A" w14:textId="77777777" w:rsidR="0085255B" w:rsidRPr="001C01FD" w:rsidRDefault="0085255B" w:rsidP="0080335B">
            <w:pPr>
              <w:rPr>
                <w:rFonts w:cstheme="minorHAnsi"/>
                <w:sz w:val="20"/>
                <w:szCs w:val="20"/>
              </w:rPr>
            </w:pPr>
            <w:r w:rsidRPr="001C01FD">
              <w:rPr>
                <w:rFonts w:cstheme="minorHAnsi"/>
                <w:b/>
                <w:sz w:val="20"/>
                <w:szCs w:val="20"/>
              </w:rPr>
              <w:t>Nutrition</w:t>
            </w:r>
            <w:r w:rsidRPr="001C01FD">
              <w:rPr>
                <w:rFonts w:cstheme="minorHAnsi"/>
                <w:sz w:val="20"/>
                <w:szCs w:val="20"/>
              </w:rPr>
              <w:t xml:space="preserve"> -Usual food intake pattern</w:t>
            </w:r>
          </w:p>
        </w:tc>
        <w:tc>
          <w:tcPr>
            <w:tcW w:w="1701" w:type="dxa"/>
            <w:shd w:val="clear" w:color="auto" w:fill="CCCCFF"/>
          </w:tcPr>
          <w:p w14:paraId="7B021CE8" w14:textId="77777777" w:rsidR="0085255B" w:rsidRPr="001C01FD" w:rsidRDefault="0085255B" w:rsidP="0080335B">
            <w:pPr>
              <w:rPr>
                <w:rFonts w:cstheme="minorHAnsi"/>
                <w:b/>
                <w:sz w:val="20"/>
                <w:szCs w:val="20"/>
              </w:rPr>
            </w:pPr>
            <w:r w:rsidRPr="001C01FD">
              <w:rPr>
                <w:rFonts w:cstheme="minorHAnsi"/>
                <w:b/>
                <w:sz w:val="20"/>
                <w:szCs w:val="20"/>
              </w:rPr>
              <w:t>Friction and Shear</w:t>
            </w:r>
          </w:p>
        </w:tc>
      </w:tr>
      <w:tr w:rsidR="0085255B" w:rsidRPr="00BE3706" w14:paraId="19801CCF" w14:textId="77777777" w:rsidTr="0080335B">
        <w:tc>
          <w:tcPr>
            <w:tcW w:w="1843" w:type="dxa"/>
          </w:tcPr>
          <w:p w14:paraId="17A0F0EC" w14:textId="77777777" w:rsidR="0085255B" w:rsidRPr="00413C0A" w:rsidRDefault="0085255B" w:rsidP="0080335B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cstheme="minorHAnsi"/>
                <w:sz w:val="16"/>
                <w:szCs w:val="16"/>
              </w:rPr>
            </w:pPr>
            <w:r w:rsidRPr="00413C0A">
              <w:rPr>
                <w:rFonts w:cstheme="minorHAnsi"/>
                <w:sz w:val="16"/>
                <w:szCs w:val="16"/>
              </w:rPr>
              <w:t>Completely Limited</w:t>
            </w:r>
          </w:p>
          <w:p w14:paraId="14473C31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Unresponsive (does not moan, flinch or grasp) to painful stimuli, due to diminished level of consciousness or sedation. OR limited ability to feel pain over most of body surface.</w:t>
            </w:r>
          </w:p>
        </w:tc>
        <w:tc>
          <w:tcPr>
            <w:tcW w:w="1560" w:type="dxa"/>
          </w:tcPr>
          <w:p w14:paraId="0BDCEEF5" w14:textId="77777777" w:rsidR="0085255B" w:rsidRPr="00413C0A" w:rsidRDefault="0085255B" w:rsidP="0080335B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cstheme="minorHAnsi"/>
                <w:sz w:val="16"/>
                <w:szCs w:val="16"/>
              </w:rPr>
            </w:pPr>
            <w:r w:rsidRPr="00413C0A">
              <w:rPr>
                <w:rFonts w:cstheme="minorHAnsi"/>
                <w:sz w:val="16"/>
                <w:szCs w:val="16"/>
              </w:rPr>
              <w:t>Constantly Moist</w:t>
            </w:r>
          </w:p>
          <w:p w14:paraId="35C7E79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Skin is kept moist almost constantly by perspiration, urine, etc. Dampness is detected every time patient/ client is moved or turned.</w:t>
            </w:r>
          </w:p>
        </w:tc>
        <w:tc>
          <w:tcPr>
            <w:tcW w:w="1559" w:type="dxa"/>
          </w:tcPr>
          <w:p w14:paraId="510CB412" w14:textId="77777777" w:rsidR="0085255B" w:rsidRPr="00413C0A" w:rsidRDefault="0085255B" w:rsidP="0080335B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cstheme="minorHAnsi"/>
                <w:sz w:val="16"/>
                <w:szCs w:val="16"/>
              </w:rPr>
            </w:pPr>
            <w:r w:rsidRPr="00413C0A">
              <w:rPr>
                <w:rFonts w:cstheme="minorHAnsi"/>
                <w:sz w:val="16"/>
                <w:szCs w:val="16"/>
              </w:rPr>
              <w:t>Bedfast</w:t>
            </w:r>
          </w:p>
          <w:p w14:paraId="6F64E80F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Confined to bed</w:t>
            </w:r>
          </w:p>
        </w:tc>
        <w:tc>
          <w:tcPr>
            <w:tcW w:w="1559" w:type="dxa"/>
          </w:tcPr>
          <w:p w14:paraId="0D277945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 xml:space="preserve">1. Completely Immobile </w:t>
            </w:r>
          </w:p>
          <w:p w14:paraId="3E63FC3F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Does not make even slight changes in body or extremity position without assistance.</w:t>
            </w:r>
          </w:p>
        </w:tc>
        <w:tc>
          <w:tcPr>
            <w:tcW w:w="2552" w:type="dxa"/>
          </w:tcPr>
          <w:p w14:paraId="1CD0CEDC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1. Very Poor</w:t>
            </w:r>
          </w:p>
          <w:p w14:paraId="119C9CD3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Never eats a complete meal. Rarely eats more than 1/3 of any food offered. Eats 2 servings or less of protein (meat or dairy products) per day. Takes fluids poorly. Does not take a liqu</w:t>
            </w:r>
            <w:r>
              <w:rPr>
                <w:rFonts w:cstheme="minorHAnsi"/>
                <w:sz w:val="16"/>
                <w:szCs w:val="16"/>
              </w:rPr>
              <w:t>id dietary supplement. OR is NBM</w:t>
            </w:r>
            <w:r w:rsidRPr="00BE3706">
              <w:rPr>
                <w:rFonts w:cstheme="minorHAnsi"/>
                <w:sz w:val="16"/>
                <w:szCs w:val="16"/>
              </w:rPr>
              <w:t xml:space="preserve"> and/or maintained on clear liquids or IV’s for more than 5 days</w:t>
            </w:r>
          </w:p>
        </w:tc>
        <w:tc>
          <w:tcPr>
            <w:tcW w:w="1701" w:type="dxa"/>
          </w:tcPr>
          <w:p w14:paraId="40390865" w14:textId="77777777" w:rsidR="0085255B" w:rsidRPr="00413C0A" w:rsidRDefault="0085255B" w:rsidP="0080335B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cstheme="minorHAnsi"/>
                <w:sz w:val="16"/>
                <w:szCs w:val="16"/>
              </w:rPr>
            </w:pPr>
            <w:r w:rsidRPr="00413C0A">
              <w:rPr>
                <w:rFonts w:cstheme="minorHAnsi"/>
                <w:sz w:val="16"/>
                <w:szCs w:val="16"/>
              </w:rPr>
              <w:t>Problem</w:t>
            </w:r>
          </w:p>
          <w:p w14:paraId="6703D7F1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Requires moderate to maximum assistance in moving.</w:t>
            </w:r>
          </w:p>
        </w:tc>
      </w:tr>
      <w:tr w:rsidR="0085255B" w:rsidRPr="00BE3706" w14:paraId="5E836FFB" w14:textId="77777777" w:rsidTr="0080335B">
        <w:tc>
          <w:tcPr>
            <w:tcW w:w="1843" w:type="dxa"/>
          </w:tcPr>
          <w:p w14:paraId="62DDE606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2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Very Limited</w:t>
            </w:r>
          </w:p>
          <w:p w14:paraId="75CE5030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Responds only to painful stimuli. Cannot communicate discomfort except by moaning or restlessness. OR has a sensory impairment that limits the ability to feel pain or discomfort over ½ of body.</w:t>
            </w:r>
          </w:p>
        </w:tc>
        <w:tc>
          <w:tcPr>
            <w:tcW w:w="1560" w:type="dxa"/>
          </w:tcPr>
          <w:p w14:paraId="06E743BE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2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Very Moist</w:t>
            </w:r>
          </w:p>
          <w:p w14:paraId="711E7EB3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Skin is often, but not always, moist. Linen must be changed at least once a shift.</w:t>
            </w:r>
          </w:p>
        </w:tc>
        <w:tc>
          <w:tcPr>
            <w:tcW w:w="1559" w:type="dxa"/>
          </w:tcPr>
          <w:p w14:paraId="39EF9F73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2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Chairfast</w:t>
            </w:r>
          </w:p>
          <w:p w14:paraId="38C4D386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Ability to walk severely limited or non-existent. Cannot bear own weight and/or must be assisted into chair or wheelchair.</w:t>
            </w:r>
          </w:p>
        </w:tc>
        <w:tc>
          <w:tcPr>
            <w:tcW w:w="1559" w:type="dxa"/>
          </w:tcPr>
          <w:p w14:paraId="71F37FDD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2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Very Limited</w:t>
            </w:r>
          </w:p>
          <w:p w14:paraId="257D265E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Makes occasional slight changes in body or extremity position but unable to make frequent or significant changes independently.</w:t>
            </w:r>
          </w:p>
        </w:tc>
        <w:tc>
          <w:tcPr>
            <w:tcW w:w="2552" w:type="dxa"/>
          </w:tcPr>
          <w:p w14:paraId="4D3598F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2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Probably Inadequate</w:t>
            </w:r>
          </w:p>
          <w:p w14:paraId="1C3A647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Rarely eats a complete meal and generally eats only about ½ of any food offered. Protein intake includes only 3 servings of meat or dairy products per day. Occasionally will take a dietary supplement. OR receives less than optimum amount of liquid diet or tube feeding.</w:t>
            </w:r>
          </w:p>
          <w:p w14:paraId="072D2B8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</w:p>
          <w:p w14:paraId="6AEBD55F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</w:p>
          <w:p w14:paraId="74659CF6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701" w:type="dxa"/>
          </w:tcPr>
          <w:p w14:paraId="79438884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2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Potential Problem</w:t>
            </w:r>
          </w:p>
          <w:p w14:paraId="2ED9399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Moves feebly or requires minimum assistance. During a move, skin probably slides to some extent against sheets, chair restraints, or other devices. Maintains relatively good position in chair or bed most of the time, but occasionally slides down.</w:t>
            </w:r>
          </w:p>
        </w:tc>
      </w:tr>
      <w:tr w:rsidR="0085255B" w:rsidRPr="00BE3706" w14:paraId="6094A09E" w14:textId="77777777" w:rsidTr="0080335B">
        <w:tc>
          <w:tcPr>
            <w:tcW w:w="1843" w:type="dxa"/>
          </w:tcPr>
          <w:p w14:paraId="736BE25F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3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Slightly Limited</w:t>
            </w:r>
          </w:p>
          <w:p w14:paraId="0CD84FD3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Responds to verbal commands but cannot always communicate discomfort or need to be turned. OR has some sensory impairment that limits ability to feel pain or discomfort in 1 or 2 extremities</w:t>
            </w:r>
          </w:p>
        </w:tc>
        <w:tc>
          <w:tcPr>
            <w:tcW w:w="1560" w:type="dxa"/>
          </w:tcPr>
          <w:p w14:paraId="617B0820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3. Occasionally Moist</w:t>
            </w:r>
          </w:p>
          <w:p w14:paraId="47F38F7D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Skin is occasionally moist, requiring an extra linen change approximately once a day.</w:t>
            </w:r>
          </w:p>
        </w:tc>
        <w:tc>
          <w:tcPr>
            <w:tcW w:w="1559" w:type="dxa"/>
          </w:tcPr>
          <w:p w14:paraId="65D47C6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3. Walks Occasionally</w:t>
            </w:r>
          </w:p>
          <w:p w14:paraId="23B5A55B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Walks occasionally during day, but for very short distances, with or without assistance. Spends majority of each shift in bed or chair.</w:t>
            </w:r>
          </w:p>
        </w:tc>
        <w:tc>
          <w:tcPr>
            <w:tcW w:w="1559" w:type="dxa"/>
          </w:tcPr>
          <w:p w14:paraId="0A956C67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3. Slightly Limited</w:t>
            </w:r>
          </w:p>
          <w:p w14:paraId="216C64D1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Makes frequent though slight changes in body or extremity position independently.</w:t>
            </w:r>
          </w:p>
        </w:tc>
        <w:tc>
          <w:tcPr>
            <w:tcW w:w="2552" w:type="dxa"/>
          </w:tcPr>
          <w:p w14:paraId="56645EA5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Adequate</w:t>
            </w:r>
          </w:p>
          <w:p w14:paraId="638FCD0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Eats over half of most meals. Eats a total of 4 servings of protein (meat, dairy products) each day. Occasionally will refuse a meal but will usually take a supplement if offered. OR is on a tube feeding or TPN regimen which probably meets most of nutritional needs.</w:t>
            </w:r>
          </w:p>
        </w:tc>
        <w:tc>
          <w:tcPr>
            <w:tcW w:w="1701" w:type="dxa"/>
          </w:tcPr>
          <w:p w14:paraId="1EB9BE18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3. No Apparent Problem</w:t>
            </w:r>
          </w:p>
          <w:p w14:paraId="56BE60CE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 xml:space="preserve">Moves in bed and in chair independently and has sufficient muscle strength to </w:t>
            </w:r>
            <w:proofErr w:type="gramStart"/>
            <w:r w:rsidRPr="00BE3706">
              <w:rPr>
                <w:rFonts w:cstheme="minorHAnsi"/>
                <w:sz w:val="16"/>
                <w:szCs w:val="16"/>
              </w:rPr>
              <w:t>lift up</w:t>
            </w:r>
            <w:proofErr w:type="gramEnd"/>
            <w:r w:rsidRPr="00BE3706">
              <w:rPr>
                <w:rFonts w:cstheme="minorHAnsi"/>
                <w:sz w:val="16"/>
                <w:szCs w:val="16"/>
              </w:rPr>
              <w:t xml:space="preserve"> completely during move. Maintains good position in bed or chair at all times</w:t>
            </w:r>
          </w:p>
        </w:tc>
      </w:tr>
      <w:tr w:rsidR="0085255B" w:rsidRPr="00BE3706" w14:paraId="30D95D6A" w14:textId="77777777" w:rsidTr="0080335B">
        <w:trPr>
          <w:trHeight w:val="1607"/>
        </w:trPr>
        <w:tc>
          <w:tcPr>
            <w:tcW w:w="1843" w:type="dxa"/>
          </w:tcPr>
          <w:p w14:paraId="40E2A8D0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4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No Impairment</w:t>
            </w:r>
          </w:p>
          <w:p w14:paraId="5272FE1E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Responds to verbal commands. Has no sensory deficit that would limit ability to feel or voice pain or discomfort</w:t>
            </w:r>
          </w:p>
        </w:tc>
        <w:tc>
          <w:tcPr>
            <w:tcW w:w="1560" w:type="dxa"/>
          </w:tcPr>
          <w:p w14:paraId="208B947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4. Rarely M</w:t>
            </w:r>
            <w:r w:rsidRPr="00BE3706">
              <w:rPr>
                <w:rFonts w:cstheme="minorHAnsi"/>
                <w:sz w:val="16"/>
                <w:szCs w:val="16"/>
              </w:rPr>
              <w:t>oist</w:t>
            </w:r>
          </w:p>
          <w:p w14:paraId="25CBBC0D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Skin is usually dry. Linen only requires changing at routine intervals</w:t>
            </w:r>
          </w:p>
        </w:tc>
        <w:tc>
          <w:tcPr>
            <w:tcW w:w="1559" w:type="dxa"/>
          </w:tcPr>
          <w:p w14:paraId="13FA0D40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4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Walks Frequently</w:t>
            </w:r>
          </w:p>
          <w:p w14:paraId="7ADB1182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Walks outside the room at least twice a day and inside the room every 2 hours during waking hours.</w:t>
            </w:r>
          </w:p>
        </w:tc>
        <w:tc>
          <w:tcPr>
            <w:tcW w:w="1559" w:type="dxa"/>
          </w:tcPr>
          <w:p w14:paraId="413BB072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4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No Limitations</w:t>
            </w:r>
          </w:p>
          <w:p w14:paraId="29ECE7F2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Makes major and frequent changes in position without assistance.</w:t>
            </w:r>
          </w:p>
        </w:tc>
        <w:tc>
          <w:tcPr>
            <w:tcW w:w="2552" w:type="dxa"/>
          </w:tcPr>
          <w:p w14:paraId="008B034A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4.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BE3706">
              <w:rPr>
                <w:rFonts w:cstheme="minorHAnsi"/>
                <w:sz w:val="16"/>
                <w:szCs w:val="16"/>
              </w:rPr>
              <w:t>Excellent</w:t>
            </w:r>
          </w:p>
          <w:p w14:paraId="7009CF39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  <w:r w:rsidRPr="00BE3706">
              <w:rPr>
                <w:rFonts w:cstheme="minorHAnsi"/>
                <w:sz w:val="16"/>
                <w:szCs w:val="16"/>
              </w:rPr>
              <w:t>Eats most of every meal. Never refuses a meal. Usually eats a total of 4 or more servings of meat and dairy products. Occasionally eats between meals. Does not require supplementation</w:t>
            </w:r>
          </w:p>
        </w:tc>
        <w:tc>
          <w:tcPr>
            <w:tcW w:w="1701" w:type="dxa"/>
          </w:tcPr>
          <w:p w14:paraId="435FB764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</w:p>
          <w:p w14:paraId="4A0B5C1B" w14:textId="77777777" w:rsidR="0085255B" w:rsidRPr="00BE3706" w:rsidRDefault="0085255B" w:rsidP="0080335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14:paraId="3B2C751E" w14:textId="77777777" w:rsidR="0080335B" w:rsidRDefault="0080335B" w:rsidP="0085255B">
      <w:pPr>
        <w:rPr>
          <w:rFonts w:ascii="Arial" w:hAnsi="Arial" w:cs="Arial"/>
          <w:b/>
          <w:bCs/>
          <w:sz w:val="24"/>
          <w:szCs w:val="24"/>
        </w:rPr>
        <w:sectPr w:rsidR="0080335B" w:rsidSect="00927559">
          <w:footerReference w:type="default" r:id="rId34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7956892" w14:textId="4183B20B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Pressure Care Risk Assessment </w:t>
      </w:r>
    </w:p>
    <w:tbl>
      <w:tblPr>
        <w:tblStyle w:val="TableGrid"/>
        <w:tblW w:w="10519" w:type="dxa"/>
        <w:tblInd w:w="-318" w:type="dxa"/>
        <w:tblLook w:val="04A0" w:firstRow="1" w:lastRow="0" w:firstColumn="1" w:lastColumn="0" w:noHBand="0" w:noVBand="1"/>
      </w:tblPr>
      <w:tblGrid>
        <w:gridCol w:w="10519"/>
      </w:tblGrid>
      <w:tr w:rsidR="0085255B" w14:paraId="0440344D" w14:textId="77777777" w:rsidTr="00A178FA">
        <w:tc>
          <w:tcPr>
            <w:tcW w:w="10519" w:type="dxa"/>
            <w:shd w:val="clear" w:color="auto" w:fill="CCCCFF"/>
          </w:tcPr>
          <w:p w14:paraId="59D9668E" w14:textId="77777777" w:rsidR="0085255B" w:rsidRDefault="0085255B" w:rsidP="00A178FA">
            <w:pPr>
              <w:rPr>
                <w:b/>
                <w:sz w:val="24"/>
                <w:szCs w:val="24"/>
              </w:rPr>
            </w:pPr>
            <w:r w:rsidRPr="00E07F5F">
              <w:rPr>
                <w:b/>
                <w:sz w:val="24"/>
                <w:szCs w:val="24"/>
              </w:rPr>
              <w:t>BRADEN SCALE – PRESSURE ULCER RISK ASSESSMENT</w:t>
            </w:r>
          </w:p>
        </w:tc>
      </w:tr>
    </w:tbl>
    <w:p w14:paraId="2E2311DD" w14:textId="77777777" w:rsidR="0085255B" w:rsidRPr="00E07F5F" w:rsidRDefault="0085255B" w:rsidP="0085255B">
      <w:pPr>
        <w:spacing w:after="0" w:line="240" w:lineRule="auto"/>
        <w:jc w:val="center"/>
        <w:rPr>
          <w:color w:val="FF0000"/>
          <w:sz w:val="20"/>
          <w:szCs w:val="20"/>
        </w:rPr>
      </w:pPr>
      <w:r w:rsidRPr="001C01FD">
        <w:rPr>
          <w:rFonts w:cstheme="minorHAnsi"/>
          <w:color w:val="FF0000"/>
          <w:sz w:val="20"/>
          <w:szCs w:val="20"/>
        </w:rPr>
        <w:t>Undertake and document risk assessment within 6 hours of admission</w:t>
      </w:r>
      <w:r>
        <w:rPr>
          <w:rFonts w:cstheme="minorHAnsi"/>
          <w:color w:val="FF0000"/>
          <w:sz w:val="20"/>
          <w:szCs w:val="20"/>
        </w:rPr>
        <w:t>.</w:t>
      </w:r>
      <w:r w:rsidRPr="001C01FD">
        <w:rPr>
          <w:rFonts w:cstheme="minorHAnsi"/>
          <w:color w:val="FF0000"/>
          <w:sz w:val="20"/>
          <w:szCs w:val="20"/>
        </w:rPr>
        <w:t xml:space="preserve"> Reassess if there is a change in individual’s condition and repeat regularly according to local policy</w:t>
      </w:r>
    </w:p>
    <w:tbl>
      <w:tblPr>
        <w:tblStyle w:val="TableGrid1"/>
        <w:tblW w:w="10632" w:type="dxa"/>
        <w:tblInd w:w="-431" w:type="dxa"/>
        <w:tblLook w:val="04A0" w:firstRow="1" w:lastRow="0" w:firstColumn="1" w:lastColumn="0" w:noHBand="0" w:noVBand="1"/>
      </w:tblPr>
      <w:tblGrid>
        <w:gridCol w:w="1096"/>
        <w:gridCol w:w="324"/>
        <w:gridCol w:w="1209"/>
        <w:gridCol w:w="332"/>
        <w:gridCol w:w="1227"/>
        <w:gridCol w:w="342"/>
        <w:gridCol w:w="1136"/>
        <w:gridCol w:w="360"/>
        <w:gridCol w:w="1285"/>
        <w:gridCol w:w="365"/>
        <w:gridCol w:w="1105"/>
        <w:gridCol w:w="1851"/>
      </w:tblGrid>
      <w:tr w:rsidR="0085255B" w:rsidRPr="00E07F5F" w14:paraId="207088C1" w14:textId="77777777" w:rsidTr="00A178FA">
        <w:tc>
          <w:tcPr>
            <w:tcW w:w="1096" w:type="dxa"/>
          </w:tcPr>
          <w:p w14:paraId="1271255A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Sensory Perception</w:t>
            </w:r>
          </w:p>
        </w:tc>
        <w:tc>
          <w:tcPr>
            <w:tcW w:w="324" w:type="dxa"/>
          </w:tcPr>
          <w:p w14:paraId="19B2ADE9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09" w:type="dxa"/>
          </w:tcPr>
          <w:p w14:paraId="76C690AB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Moisture</w:t>
            </w:r>
          </w:p>
        </w:tc>
        <w:tc>
          <w:tcPr>
            <w:tcW w:w="332" w:type="dxa"/>
          </w:tcPr>
          <w:p w14:paraId="3AA8E5D6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</w:tcPr>
          <w:p w14:paraId="7C860400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Activity</w:t>
            </w:r>
          </w:p>
        </w:tc>
        <w:tc>
          <w:tcPr>
            <w:tcW w:w="342" w:type="dxa"/>
          </w:tcPr>
          <w:p w14:paraId="3C547C38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6" w:type="dxa"/>
          </w:tcPr>
          <w:p w14:paraId="102E52E1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Mobility</w:t>
            </w:r>
          </w:p>
        </w:tc>
        <w:tc>
          <w:tcPr>
            <w:tcW w:w="360" w:type="dxa"/>
          </w:tcPr>
          <w:p w14:paraId="5C2E2FBE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285" w:type="dxa"/>
          </w:tcPr>
          <w:p w14:paraId="72EA7A17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Nutrition</w:t>
            </w:r>
          </w:p>
        </w:tc>
        <w:tc>
          <w:tcPr>
            <w:tcW w:w="365" w:type="dxa"/>
          </w:tcPr>
          <w:p w14:paraId="285ABE0A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05" w:type="dxa"/>
          </w:tcPr>
          <w:p w14:paraId="3C395EDF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Friction and Shear</w:t>
            </w:r>
          </w:p>
        </w:tc>
        <w:tc>
          <w:tcPr>
            <w:tcW w:w="1851" w:type="dxa"/>
          </w:tcPr>
          <w:p w14:paraId="7FF977A9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5255B" w:rsidRPr="00E07F5F" w14:paraId="55A44884" w14:textId="77777777" w:rsidTr="00A178FA">
        <w:tc>
          <w:tcPr>
            <w:tcW w:w="1096" w:type="dxa"/>
          </w:tcPr>
          <w:p w14:paraId="183B1F6B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No Impairment</w:t>
            </w:r>
          </w:p>
        </w:tc>
        <w:tc>
          <w:tcPr>
            <w:tcW w:w="324" w:type="dxa"/>
          </w:tcPr>
          <w:p w14:paraId="2F311467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209" w:type="dxa"/>
          </w:tcPr>
          <w:p w14:paraId="08E886AB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Rarely Moist</w:t>
            </w:r>
          </w:p>
        </w:tc>
        <w:tc>
          <w:tcPr>
            <w:tcW w:w="332" w:type="dxa"/>
          </w:tcPr>
          <w:p w14:paraId="5B82FA07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227" w:type="dxa"/>
          </w:tcPr>
          <w:p w14:paraId="4ABEC951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Walks Frequently</w:t>
            </w:r>
          </w:p>
        </w:tc>
        <w:tc>
          <w:tcPr>
            <w:tcW w:w="342" w:type="dxa"/>
          </w:tcPr>
          <w:p w14:paraId="143DFC0C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136" w:type="dxa"/>
          </w:tcPr>
          <w:p w14:paraId="28FB271C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No Limitations</w:t>
            </w:r>
          </w:p>
        </w:tc>
        <w:tc>
          <w:tcPr>
            <w:tcW w:w="360" w:type="dxa"/>
          </w:tcPr>
          <w:p w14:paraId="46183357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285" w:type="dxa"/>
          </w:tcPr>
          <w:p w14:paraId="2976661A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Excellent</w:t>
            </w:r>
          </w:p>
        </w:tc>
        <w:tc>
          <w:tcPr>
            <w:tcW w:w="365" w:type="dxa"/>
          </w:tcPr>
          <w:p w14:paraId="3E37B096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105" w:type="dxa"/>
            <w:shd w:val="clear" w:color="auto" w:fill="CCCCFF"/>
          </w:tcPr>
          <w:p w14:paraId="797E4CB8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851" w:type="dxa"/>
            <w:shd w:val="clear" w:color="auto" w:fill="CCCCFF"/>
          </w:tcPr>
          <w:p w14:paraId="7D523410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</w:p>
        </w:tc>
      </w:tr>
      <w:tr w:rsidR="0085255B" w:rsidRPr="00E07F5F" w14:paraId="24C7C52C" w14:textId="77777777" w:rsidTr="00A178FA">
        <w:tc>
          <w:tcPr>
            <w:tcW w:w="1096" w:type="dxa"/>
          </w:tcPr>
          <w:p w14:paraId="1A7ECFCA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Slightly Limited</w:t>
            </w:r>
          </w:p>
        </w:tc>
        <w:tc>
          <w:tcPr>
            <w:tcW w:w="324" w:type="dxa"/>
          </w:tcPr>
          <w:p w14:paraId="0DF63813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209" w:type="dxa"/>
          </w:tcPr>
          <w:p w14:paraId="39D1F384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Occasionally Moist</w:t>
            </w:r>
          </w:p>
        </w:tc>
        <w:tc>
          <w:tcPr>
            <w:tcW w:w="332" w:type="dxa"/>
          </w:tcPr>
          <w:p w14:paraId="4677D4C9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227" w:type="dxa"/>
          </w:tcPr>
          <w:p w14:paraId="7E2B07F2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 xml:space="preserve">Walks Occasionally </w:t>
            </w:r>
          </w:p>
        </w:tc>
        <w:tc>
          <w:tcPr>
            <w:tcW w:w="342" w:type="dxa"/>
          </w:tcPr>
          <w:p w14:paraId="53DCC274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136" w:type="dxa"/>
          </w:tcPr>
          <w:p w14:paraId="571CB993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Slightly Limited</w:t>
            </w:r>
          </w:p>
        </w:tc>
        <w:tc>
          <w:tcPr>
            <w:tcW w:w="360" w:type="dxa"/>
          </w:tcPr>
          <w:p w14:paraId="040829A7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285" w:type="dxa"/>
          </w:tcPr>
          <w:p w14:paraId="483298B3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Adequate</w:t>
            </w:r>
          </w:p>
        </w:tc>
        <w:tc>
          <w:tcPr>
            <w:tcW w:w="365" w:type="dxa"/>
          </w:tcPr>
          <w:p w14:paraId="5818EB3C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105" w:type="dxa"/>
          </w:tcPr>
          <w:p w14:paraId="4F053F54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No Apparent Problem</w:t>
            </w:r>
          </w:p>
        </w:tc>
        <w:tc>
          <w:tcPr>
            <w:tcW w:w="1851" w:type="dxa"/>
          </w:tcPr>
          <w:p w14:paraId="175B4DE3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3</w:t>
            </w:r>
          </w:p>
        </w:tc>
      </w:tr>
      <w:tr w:rsidR="0085255B" w:rsidRPr="00E07F5F" w14:paraId="1C636E36" w14:textId="77777777" w:rsidTr="00A178FA">
        <w:tc>
          <w:tcPr>
            <w:tcW w:w="1096" w:type="dxa"/>
          </w:tcPr>
          <w:p w14:paraId="1EE3FC4F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Very Limited</w:t>
            </w:r>
          </w:p>
        </w:tc>
        <w:tc>
          <w:tcPr>
            <w:tcW w:w="324" w:type="dxa"/>
          </w:tcPr>
          <w:p w14:paraId="2B531594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209" w:type="dxa"/>
          </w:tcPr>
          <w:p w14:paraId="2D6F8F0E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Very Moist</w:t>
            </w:r>
          </w:p>
        </w:tc>
        <w:tc>
          <w:tcPr>
            <w:tcW w:w="332" w:type="dxa"/>
          </w:tcPr>
          <w:p w14:paraId="2BCFE015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227" w:type="dxa"/>
          </w:tcPr>
          <w:p w14:paraId="60D450DB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Chair Bound</w:t>
            </w:r>
          </w:p>
        </w:tc>
        <w:tc>
          <w:tcPr>
            <w:tcW w:w="342" w:type="dxa"/>
          </w:tcPr>
          <w:p w14:paraId="4C2EC97C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36" w:type="dxa"/>
          </w:tcPr>
          <w:p w14:paraId="39F4716A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Very Limited</w:t>
            </w:r>
          </w:p>
        </w:tc>
        <w:tc>
          <w:tcPr>
            <w:tcW w:w="360" w:type="dxa"/>
          </w:tcPr>
          <w:p w14:paraId="71AFC167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285" w:type="dxa"/>
          </w:tcPr>
          <w:p w14:paraId="7E9B7AB5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Probably Inadequate</w:t>
            </w:r>
          </w:p>
        </w:tc>
        <w:tc>
          <w:tcPr>
            <w:tcW w:w="365" w:type="dxa"/>
          </w:tcPr>
          <w:p w14:paraId="2DBF8058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05" w:type="dxa"/>
          </w:tcPr>
          <w:p w14:paraId="26AB7CEC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Potential Problem</w:t>
            </w:r>
          </w:p>
        </w:tc>
        <w:tc>
          <w:tcPr>
            <w:tcW w:w="1851" w:type="dxa"/>
          </w:tcPr>
          <w:p w14:paraId="1BE4321E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2</w:t>
            </w:r>
          </w:p>
        </w:tc>
      </w:tr>
      <w:tr w:rsidR="0085255B" w:rsidRPr="00E07F5F" w14:paraId="3357FCE8" w14:textId="77777777" w:rsidTr="00A178FA">
        <w:tc>
          <w:tcPr>
            <w:tcW w:w="1096" w:type="dxa"/>
          </w:tcPr>
          <w:p w14:paraId="2D87C1C5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Completely Limited</w:t>
            </w:r>
          </w:p>
        </w:tc>
        <w:tc>
          <w:tcPr>
            <w:tcW w:w="324" w:type="dxa"/>
          </w:tcPr>
          <w:p w14:paraId="4C21663A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209" w:type="dxa"/>
          </w:tcPr>
          <w:p w14:paraId="385B99BC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 xml:space="preserve">Constantly Moist </w:t>
            </w:r>
          </w:p>
        </w:tc>
        <w:tc>
          <w:tcPr>
            <w:tcW w:w="332" w:type="dxa"/>
          </w:tcPr>
          <w:p w14:paraId="2D2592E5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227" w:type="dxa"/>
          </w:tcPr>
          <w:p w14:paraId="15812D9E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 xml:space="preserve">Bedbound </w:t>
            </w:r>
          </w:p>
        </w:tc>
        <w:tc>
          <w:tcPr>
            <w:tcW w:w="342" w:type="dxa"/>
          </w:tcPr>
          <w:p w14:paraId="17BFB262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36" w:type="dxa"/>
          </w:tcPr>
          <w:p w14:paraId="302B24FB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 xml:space="preserve">Completely Immobile </w:t>
            </w:r>
          </w:p>
        </w:tc>
        <w:tc>
          <w:tcPr>
            <w:tcW w:w="360" w:type="dxa"/>
          </w:tcPr>
          <w:p w14:paraId="023680B0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285" w:type="dxa"/>
          </w:tcPr>
          <w:p w14:paraId="7FF388B2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 xml:space="preserve">Very Poor </w:t>
            </w:r>
          </w:p>
        </w:tc>
        <w:tc>
          <w:tcPr>
            <w:tcW w:w="365" w:type="dxa"/>
          </w:tcPr>
          <w:p w14:paraId="3CD00DAD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5" w:type="dxa"/>
          </w:tcPr>
          <w:p w14:paraId="14A97DBE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 xml:space="preserve">Problem </w:t>
            </w:r>
          </w:p>
        </w:tc>
        <w:tc>
          <w:tcPr>
            <w:tcW w:w="1851" w:type="dxa"/>
            <w:shd w:val="clear" w:color="auto" w:fill="auto"/>
          </w:tcPr>
          <w:p w14:paraId="454997F9" w14:textId="77777777" w:rsidR="0085255B" w:rsidRPr="008A6541" w:rsidRDefault="0085255B" w:rsidP="00A178FA">
            <w:pPr>
              <w:rPr>
                <w:b/>
                <w:bCs/>
                <w:sz w:val="16"/>
                <w:szCs w:val="16"/>
              </w:rPr>
            </w:pPr>
            <w:r w:rsidRPr="008A6541">
              <w:rPr>
                <w:b/>
                <w:bCs/>
                <w:sz w:val="16"/>
                <w:szCs w:val="16"/>
              </w:rPr>
              <w:t>1</w:t>
            </w:r>
          </w:p>
        </w:tc>
      </w:tr>
    </w:tbl>
    <w:tbl>
      <w:tblPr>
        <w:tblStyle w:val="TableGrid"/>
        <w:tblW w:w="10632" w:type="dxa"/>
        <w:tblInd w:w="-431" w:type="dxa"/>
        <w:tblLook w:val="04A0" w:firstRow="1" w:lastRow="0" w:firstColumn="1" w:lastColumn="0" w:noHBand="0" w:noVBand="1"/>
      </w:tblPr>
      <w:tblGrid>
        <w:gridCol w:w="10632"/>
      </w:tblGrid>
      <w:tr w:rsidR="0085255B" w14:paraId="17499F61" w14:textId="77777777" w:rsidTr="00A178FA">
        <w:tc>
          <w:tcPr>
            <w:tcW w:w="10632" w:type="dxa"/>
          </w:tcPr>
          <w:p w14:paraId="518E14C4" w14:textId="77777777" w:rsidR="0085255B" w:rsidRPr="008A6541" w:rsidRDefault="0085255B" w:rsidP="00A178FA">
            <w:pPr>
              <w:rPr>
                <w:sz w:val="18"/>
                <w:szCs w:val="18"/>
              </w:rPr>
            </w:pPr>
          </w:p>
          <w:p w14:paraId="52BF7DCA" w14:textId="77777777" w:rsidR="0085255B" w:rsidRPr="008A6541" w:rsidRDefault="0085255B" w:rsidP="00A178FA">
            <w:pPr>
              <w:rPr>
                <w:sz w:val="18"/>
                <w:szCs w:val="18"/>
              </w:rPr>
            </w:pPr>
            <w:r w:rsidRPr="008A6541">
              <w:rPr>
                <w:sz w:val="18"/>
                <w:szCs w:val="18"/>
              </w:rPr>
              <w:t>Score _______         Date _______                  Time _______                Signature _________________              Print Name ___________________</w:t>
            </w:r>
          </w:p>
        </w:tc>
      </w:tr>
      <w:tr w:rsidR="0085255B" w14:paraId="42A766D8" w14:textId="77777777" w:rsidTr="00A178FA">
        <w:tc>
          <w:tcPr>
            <w:tcW w:w="10632" w:type="dxa"/>
            <w:shd w:val="clear" w:color="auto" w:fill="CCCCFF"/>
          </w:tcPr>
          <w:p w14:paraId="7E73FC6A" w14:textId="77777777" w:rsidR="0085255B" w:rsidRPr="008A6541" w:rsidRDefault="0085255B" w:rsidP="00A178FA">
            <w:pPr>
              <w:rPr>
                <w:sz w:val="18"/>
                <w:szCs w:val="18"/>
              </w:rPr>
            </w:pPr>
          </w:p>
        </w:tc>
      </w:tr>
      <w:tr w:rsidR="0085255B" w14:paraId="34F528FF" w14:textId="77777777" w:rsidTr="00A178FA">
        <w:tc>
          <w:tcPr>
            <w:tcW w:w="10632" w:type="dxa"/>
          </w:tcPr>
          <w:p w14:paraId="2B213B85" w14:textId="77777777" w:rsidR="0085255B" w:rsidRDefault="0085255B" w:rsidP="00A178FA">
            <w:pPr>
              <w:jc w:val="center"/>
              <w:rPr>
                <w:sz w:val="16"/>
                <w:szCs w:val="16"/>
              </w:rPr>
            </w:pPr>
            <w:r w:rsidRPr="00E07F5F">
              <w:rPr>
                <w:b/>
                <w:sz w:val="16"/>
                <w:szCs w:val="16"/>
              </w:rPr>
              <w:t>A SCORE OF 16 OR LESS INDICATES THAT A PERSON IS AT RISK OF PRESSURE ULCER DEVELOPMENT</w:t>
            </w:r>
          </w:p>
        </w:tc>
      </w:tr>
      <w:tr w:rsidR="0085255B" w14:paraId="58AF590F" w14:textId="77777777" w:rsidTr="00A178FA">
        <w:trPr>
          <w:trHeight w:val="448"/>
        </w:trPr>
        <w:tc>
          <w:tcPr>
            <w:tcW w:w="10632" w:type="dxa"/>
          </w:tcPr>
          <w:p w14:paraId="3C3283A5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Is there evidence of skin damage from pressure during this assessment?  YES/NO/NOT EXAMINED/REFUSED EXAMINATION</w:t>
            </w:r>
          </w:p>
          <w:p w14:paraId="78F135F1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 xml:space="preserve">If YES, please give details of grade and site of damage </w:t>
            </w:r>
          </w:p>
        </w:tc>
      </w:tr>
    </w:tbl>
    <w:p w14:paraId="59F86DB0" w14:textId="77777777" w:rsidR="0085255B" w:rsidRPr="00413C0A" w:rsidRDefault="0085255B" w:rsidP="0085255B">
      <w:pPr>
        <w:pStyle w:val="NoSpacing"/>
        <w:jc w:val="center"/>
        <w:rPr>
          <w:b/>
          <w:bCs/>
        </w:rPr>
      </w:pPr>
      <w:r w:rsidRPr="00413C0A">
        <w:rPr>
          <w:b/>
          <w:bCs/>
        </w:rPr>
        <w:t>RE-ASSESSMENTS</w:t>
      </w:r>
    </w:p>
    <w:tbl>
      <w:tblPr>
        <w:tblStyle w:val="TableGrid1"/>
        <w:tblW w:w="10608" w:type="dxa"/>
        <w:tblInd w:w="-407" w:type="dxa"/>
        <w:tblLook w:val="04A0" w:firstRow="1" w:lastRow="0" w:firstColumn="1" w:lastColumn="0" w:noHBand="0" w:noVBand="1"/>
      </w:tblPr>
      <w:tblGrid>
        <w:gridCol w:w="298"/>
        <w:gridCol w:w="3126"/>
        <w:gridCol w:w="1258"/>
        <w:gridCol w:w="1258"/>
        <w:gridCol w:w="1258"/>
        <w:gridCol w:w="1259"/>
        <w:gridCol w:w="1130"/>
        <w:gridCol w:w="1021"/>
      </w:tblGrid>
      <w:tr w:rsidR="0085255B" w:rsidRPr="00E07F5F" w14:paraId="7458925F" w14:textId="77777777" w:rsidTr="00A178FA">
        <w:tc>
          <w:tcPr>
            <w:tcW w:w="298" w:type="dxa"/>
          </w:tcPr>
          <w:p w14:paraId="2A94DF97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</w:tcPr>
          <w:p w14:paraId="2C5277DA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 xml:space="preserve">                  DATE</w:t>
            </w:r>
          </w:p>
        </w:tc>
        <w:tc>
          <w:tcPr>
            <w:tcW w:w="1258" w:type="dxa"/>
          </w:tcPr>
          <w:p w14:paraId="72CCB16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31BF642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16725057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3A80CC1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7A2311F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2E75B2C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03C81B6F" w14:textId="77777777" w:rsidTr="00A178FA">
        <w:tc>
          <w:tcPr>
            <w:tcW w:w="298" w:type="dxa"/>
          </w:tcPr>
          <w:p w14:paraId="04F4400D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</w:tcPr>
          <w:p w14:paraId="2949D7D0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 xml:space="preserve">                  TIME</w:t>
            </w:r>
          </w:p>
        </w:tc>
        <w:tc>
          <w:tcPr>
            <w:tcW w:w="1258" w:type="dxa"/>
          </w:tcPr>
          <w:p w14:paraId="10E91D08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5A0B86E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07436BA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40863C7D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78CB582E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2C02D592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34A5BEB0" w14:textId="77777777" w:rsidTr="00A178FA">
        <w:tc>
          <w:tcPr>
            <w:tcW w:w="298" w:type="dxa"/>
            <w:shd w:val="clear" w:color="auto" w:fill="CCCCFF"/>
          </w:tcPr>
          <w:p w14:paraId="2ED1193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3126" w:type="dxa"/>
            <w:shd w:val="clear" w:color="auto" w:fill="CCCCFF"/>
          </w:tcPr>
          <w:p w14:paraId="26C01231" w14:textId="77777777" w:rsidR="0085255B" w:rsidRPr="00E07F5F" w:rsidRDefault="0085255B" w:rsidP="00A178FA">
            <w:pPr>
              <w:rPr>
                <w:b/>
                <w:sz w:val="16"/>
                <w:szCs w:val="16"/>
                <w:highlight w:val="lightGray"/>
              </w:rPr>
            </w:pPr>
            <w:r w:rsidRPr="00E07F5F">
              <w:rPr>
                <w:b/>
                <w:sz w:val="16"/>
                <w:szCs w:val="16"/>
              </w:rPr>
              <w:t>Sensory Perception</w:t>
            </w:r>
          </w:p>
        </w:tc>
        <w:tc>
          <w:tcPr>
            <w:tcW w:w="1258" w:type="dxa"/>
            <w:shd w:val="clear" w:color="auto" w:fill="CCCCFF"/>
          </w:tcPr>
          <w:p w14:paraId="3186ADC7" w14:textId="77777777" w:rsidR="0085255B" w:rsidRPr="00E07F5F" w:rsidRDefault="0085255B" w:rsidP="00A178FA">
            <w:pPr>
              <w:rPr>
                <w:b/>
                <w:sz w:val="16"/>
                <w:szCs w:val="16"/>
                <w:highlight w:val="lightGray"/>
              </w:rPr>
            </w:pPr>
          </w:p>
        </w:tc>
        <w:tc>
          <w:tcPr>
            <w:tcW w:w="1258" w:type="dxa"/>
            <w:shd w:val="clear" w:color="auto" w:fill="CCCCFF"/>
          </w:tcPr>
          <w:p w14:paraId="16C58C2E" w14:textId="77777777" w:rsidR="0085255B" w:rsidRPr="00E07F5F" w:rsidRDefault="0085255B" w:rsidP="00A178FA">
            <w:pPr>
              <w:rPr>
                <w:b/>
                <w:sz w:val="16"/>
                <w:szCs w:val="16"/>
                <w:highlight w:val="lightGray"/>
              </w:rPr>
            </w:pPr>
          </w:p>
        </w:tc>
        <w:tc>
          <w:tcPr>
            <w:tcW w:w="1258" w:type="dxa"/>
            <w:shd w:val="clear" w:color="auto" w:fill="CCCCFF"/>
          </w:tcPr>
          <w:p w14:paraId="339F6EDE" w14:textId="77777777" w:rsidR="0085255B" w:rsidRPr="00E07F5F" w:rsidRDefault="0085255B" w:rsidP="00A178FA">
            <w:pPr>
              <w:rPr>
                <w:b/>
                <w:sz w:val="16"/>
                <w:szCs w:val="16"/>
                <w:highlight w:val="lightGray"/>
              </w:rPr>
            </w:pPr>
          </w:p>
        </w:tc>
        <w:tc>
          <w:tcPr>
            <w:tcW w:w="1259" w:type="dxa"/>
            <w:shd w:val="clear" w:color="auto" w:fill="CCCCFF"/>
          </w:tcPr>
          <w:p w14:paraId="066D104C" w14:textId="77777777" w:rsidR="0085255B" w:rsidRPr="00E07F5F" w:rsidRDefault="0085255B" w:rsidP="00A178FA">
            <w:pPr>
              <w:rPr>
                <w:b/>
                <w:sz w:val="16"/>
                <w:szCs w:val="16"/>
                <w:highlight w:val="lightGray"/>
              </w:rPr>
            </w:pPr>
          </w:p>
        </w:tc>
        <w:tc>
          <w:tcPr>
            <w:tcW w:w="1130" w:type="dxa"/>
            <w:shd w:val="clear" w:color="auto" w:fill="CCCCFF"/>
          </w:tcPr>
          <w:p w14:paraId="2116D854" w14:textId="77777777" w:rsidR="0085255B" w:rsidRPr="00E07F5F" w:rsidRDefault="0085255B" w:rsidP="00A178FA">
            <w:pPr>
              <w:rPr>
                <w:b/>
                <w:sz w:val="16"/>
                <w:szCs w:val="16"/>
                <w:highlight w:val="lightGray"/>
              </w:rPr>
            </w:pPr>
          </w:p>
        </w:tc>
        <w:tc>
          <w:tcPr>
            <w:tcW w:w="1021" w:type="dxa"/>
            <w:shd w:val="clear" w:color="auto" w:fill="CCCCFF"/>
          </w:tcPr>
          <w:p w14:paraId="0475C225" w14:textId="77777777" w:rsidR="0085255B" w:rsidRPr="00E07F5F" w:rsidRDefault="0085255B" w:rsidP="00A178FA">
            <w:pPr>
              <w:rPr>
                <w:b/>
                <w:sz w:val="16"/>
                <w:szCs w:val="16"/>
                <w:highlight w:val="lightGray"/>
              </w:rPr>
            </w:pPr>
          </w:p>
        </w:tc>
      </w:tr>
      <w:tr w:rsidR="0085255B" w:rsidRPr="00E07F5F" w14:paraId="616BA36A" w14:textId="77777777" w:rsidTr="00A178FA">
        <w:tc>
          <w:tcPr>
            <w:tcW w:w="298" w:type="dxa"/>
          </w:tcPr>
          <w:p w14:paraId="55913715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4</w:t>
            </w:r>
          </w:p>
          <w:p w14:paraId="3EFB15F8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3</w:t>
            </w:r>
          </w:p>
          <w:p w14:paraId="41868FCE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2</w:t>
            </w:r>
          </w:p>
          <w:p w14:paraId="62479AF7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1</w:t>
            </w:r>
          </w:p>
        </w:tc>
        <w:tc>
          <w:tcPr>
            <w:tcW w:w="3126" w:type="dxa"/>
          </w:tcPr>
          <w:p w14:paraId="7010DA5B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No impairment</w:t>
            </w:r>
          </w:p>
          <w:p w14:paraId="5195D316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Slightly Limited</w:t>
            </w:r>
          </w:p>
          <w:p w14:paraId="7BCFE0E9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Very Limited</w:t>
            </w:r>
          </w:p>
          <w:p w14:paraId="70F43664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Completely Limited</w:t>
            </w:r>
          </w:p>
        </w:tc>
        <w:tc>
          <w:tcPr>
            <w:tcW w:w="1258" w:type="dxa"/>
          </w:tcPr>
          <w:p w14:paraId="63D77BF5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5CBB59E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1A756623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24DC176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2A7B4162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55881A73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47F8B15A" w14:textId="77777777" w:rsidTr="00A178FA">
        <w:tc>
          <w:tcPr>
            <w:tcW w:w="298" w:type="dxa"/>
            <w:shd w:val="clear" w:color="auto" w:fill="CCCCFF"/>
          </w:tcPr>
          <w:p w14:paraId="7968FA16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3126" w:type="dxa"/>
            <w:shd w:val="clear" w:color="auto" w:fill="CCCCFF"/>
          </w:tcPr>
          <w:p w14:paraId="4B4F235D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  <w:r w:rsidRPr="00E07F5F">
              <w:rPr>
                <w:b/>
                <w:sz w:val="16"/>
                <w:szCs w:val="16"/>
              </w:rPr>
              <w:t>Moisture</w:t>
            </w:r>
          </w:p>
        </w:tc>
        <w:tc>
          <w:tcPr>
            <w:tcW w:w="1258" w:type="dxa"/>
            <w:shd w:val="clear" w:color="auto" w:fill="CCCCFF"/>
          </w:tcPr>
          <w:p w14:paraId="360C8CEA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1A86B697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3D178091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  <w:shd w:val="clear" w:color="auto" w:fill="CCCCFF"/>
          </w:tcPr>
          <w:p w14:paraId="49AC1FF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  <w:shd w:val="clear" w:color="auto" w:fill="CCCCFF"/>
          </w:tcPr>
          <w:p w14:paraId="6B53A9D6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CCCCFF"/>
          </w:tcPr>
          <w:p w14:paraId="03A765CA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771C629B" w14:textId="77777777" w:rsidTr="00A178FA">
        <w:tc>
          <w:tcPr>
            <w:tcW w:w="298" w:type="dxa"/>
          </w:tcPr>
          <w:p w14:paraId="2AB8A1AA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4</w:t>
            </w:r>
          </w:p>
          <w:p w14:paraId="081EB3AE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3</w:t>
            </w:r>
          </w:p>
          <w:p w14:paraId="1CDFC12D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2</w:t>
            </w:r>
          </w:p>
          <w:p w14:paraId="4F02A035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1</w:t>
            </w:r>
          </w:p>
        </w:tc>
        <w:tc>
          <w:tcPr>
            <w:tcW w:w="3126" w:type="dxa"/>
          </w:tcPr>
          <w:p w14:paraId="32C8E852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Rarely Moist</w:t>
            </w:r>
          </w:p>
          <w:p w14:paraId="60856E2D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Occasionally Moist</w:t>
            </w:r>
          </w:p>
          <w:p w14:paraId="79E08CC3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Very Moist</w:t>
            </w:r>
          </w:p>
          <w:p w14:paraId="3684FB91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Constantly Moist</w:t>
            </w:r>
          </w:p>
        </w:tc>
        <w:tc>
          <w:tcPr>
            <w:tcW w:w="1258" w:type="dxa"/>
          </w:tcPr>
          <w:p w14:paraId="26B3C4B7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598E6E8E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483421C4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1300306D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094E7F5F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237914B6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149497EF" w14:textId="77777777" w:rsidTr="00A178FA">
        <w:tc>
          <w:tcPr>
            <w:tcW w:w="298" w:type="dxa"/>
            <w:shd w:val="clear" w:color="auto" w:fill="CCCCFF"/>
          </w:tcPr>
          <w:p w14:paraId="16FFC202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  <w:shd w:val="clear" w:color="auto" w:fill="CCCCFF"/>
          </w:tcPr>
          <w:p w14:paraId="6CC27734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b/>
                <w:sz w:val="16"/>
                <w:szCs w:val="16"/>
              </w:rPr>
              <w:t xml:space="preserve">Activity </w:t>
            </w:r>
          </w:p>
        </w:tc>
        <w:tc>
          <w:tcPr>
            <w:tcW w:w="1258" w:type="dxa"/>
            <w:shd w:val="clear" w:color="auto" w:fill="CCCCFF"/>
          </w:tcPr>
          <w:p w14:paraId="7B63F3B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448A583A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0A677653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  <w:shd w:val="clear" w:color="auto" w:fill="CCCCFF"/>
          </w:tcPr>
          <w:p w14:paraId="3E330C0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  <w:shd w:val="clear" w:color="auto" w:fill="CCCCFF"/>
          </w:tcPr>
          <w:p w14:paraId="4761DD2F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CCCCFF"/>
          </w:tcPr>
          <w:p w14:paraId="106F3017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2D7D6FE8" w14:textId="77777777" w:rsidTr="00A178FA">
        <w:tc>
          <w:tcPr>
            <w:tcW w:w="298" w:type="dxa"/>
          </w:tcPr>
          <w:p w14:paraId="23955A6F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4</w:t>
            </w:r>
          </w:p>
          <w:p w14:paraId="33BB070D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3</w:t>
            </w:r>
          </w:p>
          <w:p w14:paraId="290A5671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2</w:t>
            </w:r>
          </w:p>
          <w:p w14:paraId="0CA2E2ED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1</w:t>
            </w:r>
          </w:p>
        </w:tc>
        <w:tc>
          <w:tcPr>
            <w:tcW w:w="3126" w:type="dxa"/>
          </w:tcPr>
          <w:p w14:paraId="5FE86893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Walks Frequently</w:t>
            </w:r>
          </w:p>
          <w:p w14:paraId="7200BE5E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Walks Occasionally</w:t>
            </w:r>
          </w:p>
          <w:p w14:paraId="21941CBA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 B</w:t>
            </w:r>
            <w:r w:rsidRPr="00E07F5F">
              <w:rPr>
                <w:sz w:val="16"/>
                <w:szCs w:val="16"/>
              </w:rPr>
              <w:t>ound</w:t>
            </w:r>
          </w:p>
          <w:p w14:paraId="4A1ED9B8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Bedbound</w:t>
            </w:r>
          </w:p>
        </w:tc>
        <w:tc>
          <w:tcPr>
            <w:tcW w:w="1258" w:type="dxa"/>
          </w:tcPr>
          <w:p w14:paraId="1C9352FE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5AE3AA5F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6B0BDF04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41779AD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247CADE2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5E278746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1EAAA6E5" w14:textId="77777777" w:rsidTr="00A178FA">
        <w:tc>
          <w:tcPr>
            <w:tcW w:w="298" w:type="dxa"/>
            <w:shd w:val="clear" w:color="auto" w:fill="CCCCFF"/>
          </w:tcPr>
          <w:p w14:paraId="403AEB34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  <w:shd w:val="clear" w:color="auto" w:fill="CCCCFF"/>
          </w:tcPr>
          <w:p w14:paraId="2F5DEE27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  <w:r w:rsidRPr="00E07F5F">
              <w:rPr>
                <w:b/>
                <w:sz w:val="16"/>
                <w:szCs w:val="16"/>
              </w:rPr>
              <w:t xml:space="preserve">Mobility </w:t>
            </w:r>
          </w:p>
        </w:tc>
        <w:tc>
          <w:tcPr>
            <w:tcW w:w="1258" w:type="dxa"/>
            <w:shd w:val="clear" w:color="auto" w:fill="CCCCFF"/>
          </w:tcPr>
          <w:p w14:paraId="418613DA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4FB4693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57342BD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  <w:shd w:val="clear" w:color="auto" w:fill="CCCCFF"/>
          </w:tcPr>
          <w:p w14:paraId="07834D1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  <w:shd w:val="clear" w:color="auto" w:fill="CCCCFF"/>
          </w:tcPr>
          <w:p w14:paraId="53317812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CCCCFF"/>
          </w:tcPr>
          <w:p w14:paraId="2BD82906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3B6BB691" w14:textId="77777777" w:rsidTr="00A178FA">
        <w:tc>
          <w:tcPr>
            <w:tcW w:w="298" w:type="dxa"/>
            <w:shd w:val="clear" w:color="auto" w:fill="auto"/>
          </w:tcPr>
          <w:p w14:paraId="13D15F42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4</w:t>
            </w:r>
          </w:p>
          <w:p w14:paraId="62402610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3</w:t>
            </w:r>
          </w:p>
          <w:p w14:paraId="520131C4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2</w:t>
            </w:r>
          </w:p>
          <w:p w14:paraId="12DF1302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1</w:t>
            </w:r>
          </w:p>
        </w:tc>
        <w:tc>
          <w:tcPr>
            <w:tcW w:w="3126" w:type="dxa"/>
            <w:shd w:val="clear" w:color="auto" w:fill="auto"/>
          </w:tcPr>
          <w:p w14:paraId="12E8EF4C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No Limitations</w:t>
            </w:r>
          </w:p>
          <w:p w14:paraId="0D30F999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Slightly Limited</w:t>
            </w:r>
          </w:p>
          <w:p w14:paraId="2AE424E5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Very Limited</w:t>
            </w:r>
          </w:p>
          <w:p w14:paraId="0D683585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 xml:space="preserve">Completely Immobile </w:t>
            </w:r>
          </w:p>
        </w:tc>
        <w:tc>
          <w:tcPr>
            <w:tcW w:w="1258" w:type="dxa"/>
            <w:shd w:val="clear" w:color="auto" w:fill="auto"/>
          </w:tcPr>
          <w:p w14:paraId="71D9D80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auto"/>
          </w:tcPr>
          <w:p w14:paraId="4D406A0A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auto"/>
          </w:tcPr>
          <w:p w14:paraId="3B30ED28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  <w:shd w:val="clear" w:color="auto" w:fill="auto"/>
          </w:tcPr>
          <w:p w14:paraId="5F06E41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  <w:shd w:val="clear" w:color="auto" w:fill="auto"/>
          </w:tcPr>
          <w:p w14:paraId="2669D213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auto"/>
          </w:tcPr>
          <w:p w14:paraId="44ACFCD1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4582A7C6" w14:textId="77777777" w:rsidTr="00A178FA">
        <w:tc>
          <w:tcPr>
            <w:tcW w:w="298" w:type="dxa"/>
            <w:shd w:val="clear" w:color="auto" w:fill="CCCCFF"/>
          </w:tcPr>
          <w:p w14:paraId="2E47ADF2" w14:textId="77777777" w:rsidR="0085255B" w:rsidRPr="008A6541" w:rsidRDefault="0085255B" w:rsidP="00A178FA">
            <w:pPr>
              <w:rPr>
                <w:bCs/>
                <w:sz w:val="16"/>
                <w:szCs w:val="16"/>
              </w:rPr>
            </w:pPr>
          </w:p>
        </w:tc>
        <w:tc>
          <w:tcPr>
            <w:tcW w:w="3126" w:type="dxa"/>
            <w:shd w:val="clear" w:color="auto" w:fill="CCCCFF"/>
          </w:tcPr>
          <w:p w14:paraId="0EE8EB84" w14:textId="77777777" w:rsidR="0085255B" w:rsidRPr="008A6541" w:rsidRDefault="0085255B" w:rsidP="00A178FA">
            <w:pPr>
              <w:rPr>
                <w:bCs/>
                <w:sz w:val="16"/>
                <w:szCs w:val="16"/>
              </w:rPr>
            </w:pPr>
            <w:r w:rsidRPr="008A6541">
              <w:rPr>
                <w:bCs/>
                <w:sz w:val="16"/>
                <w:szCs w:val="16"/>
              </w:rPr>
              <w:t xml:space="preserve">Nutrition </w:t>
            </w:r>
          </w:p>
        </w:tc>
        <w:tc>
          <w:tcPr>
            <w:tcW w:w="1258" w:type="dxa"/>
            <w:shd w:val="clear" w:color="auto" w:fill="CCCCFF"/>
          </w:tcPr>
          <w:p w14:paraId="189FEF30" w14:textId="77777777" w:rsidR="0085255B" w:rsidRPr="008A6541" w:rsidRDefault="0085255B" w:rsidP="00A178FA">
            <w:pPr>
              <w:rPr>
                <w:bCs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4AA7BBCF" w14:textId="77777777" w:rsidR="0085255B" w:rsidRPr="008A6541" w:rsidRDefault="0085255B" w:rsidP="00A178FA">
            <w:pPr>
              <w:rPr>
                <w:bCs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1FDCD6F5" w14:textId="77777777" w:rsidR="0085255B" w:rsidRPr="008A6541" w:rsidRDefault="0085255B" w:rsidP="00A178FA">
            <w:pPr>
              <w:rPr>
                <w:bCs/>
                <w:sz w:val="16"/>
                <w:szCs w:val="16"/>
              </w:rPr>
            </w:pPr>
          </w:p>
        </w:tc>
        <w:tc>
          <w:tcPr>
            <w:tcW w:w="1259" w:type="dxa"/>
            <w:shd w:val="clear" w:color="auto" w:fill="CCCCFF"/>
          </w:tcPr>
          <w:p w14:paraId="762F37E9" w14:textId="77777777" w:rsidR="0085255B" w:rsidRPr="008A6541" w:rsidRDefault="0085255B" w:rsidP="00A178FA">
            <w:pPr>
              <w:rPr>
                <w:bCs/>
                <w:sz w:val="16"/>
                <w:szCs w:val="16"/>
              </w:rPr>
            </w:pPr>
          </w:p>
        </w:tc>
        <w:tc>
          <w:tcPr>
            <w:tcW w:w="1130" w:type="dxa"/>
            <w:shd w:val="clear" w:color="auto" w:fill="CCCCFF"/>
          </w:tcPr>
          <w:p w14:paraId="0C80EDB8" w14:textId="77777777" w:rsidR="0085255B" w:rsidRPr="008A6541" w:rsidRDefault="0085255B" w:rsidP="00A178FA">
            <w:pPr>
              <w:rPr>
                <w:bCs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CCCCFF"/>
          </w:tcPr>
          <w:p w14:paraId="492C59ED" w14:textId="77777777" w:rsidR="0085255B" w:rsidRPr="008A6541" w:rsidRDefault="0085255B" w:rsidP="00A178FA">
            <w:pPr>
              <w:rPr>
                <w:bCs/>
                <w:sz w:val="16"/>
                <w:szCs w:val="16"/>
              </w:rPr>
            </w:pPr>
          </w:p>
        </w:tc>
      </w:tr>
      <w:tr w:rsidR="0085255B" w:rsidRPr="00E07F5F" w14:paraId="5862E2F3" w14:textId="77777777" w:rsidTr="00A178FA">
        <w:tc>
          <w:tcPr>
            <w:tcW w:w="298" w:type="dxa"/>
          </w:tcPr>
          <w:p w14:paraId="406B2621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4</w:t>
            </w:r>
          </w:p>
          <w:p w14:paraId="69A2999A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3</w:t>
            </w:r>
          </w:p>
          <w:p w14:paraId="1DEB8C14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2</w:t>
            </w:r>
          </w:p>
          <w:p w14:paraId="70699AA7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1</w:t>
            </w:r>
          </w:p>
        </w:tc>
        <w:tc>
          <w:tcPr>
            <w:tcW w:w="3126" w:type="dxa"/>
          </w:tcPr>
          <w:p w14:paraId="1E5EEC23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Excellent</w:t>
            </w:r>
          </w:p>
          <w:p w14:paraId="3A95AABF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Adequate</w:t>
            </w:r>
          </w:p>
          <w:p w14:paraId="1AC4256D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Probably Inadequate</w:t>
            </w:r>
          </w:p>
          <w:p w14:paraId="71DC7760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Very Poor</w:t>
            </w:r>
          </w:p>
        </w:tc>
        <w:tc>
          <w:tcPr>
            <w:tcW w:w="1258" w:type="dxa"/>
          </w:tcPr>
          <w:p w14:paraId="31DC813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735688E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59CDEE6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4C4027D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5445E41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184CE11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1BD75B74" w14:textId="77777777" w:rsidTr="00A178FA">
        <w:tc>
          <w:tcPr>
            <w:tcW w:w="298" w:type="dxa"/>
            <w:shd w:val="clear" w:color="auto" w:fill="CCCCFF"/>
          </w:tcPr>
          <w:p w14:paraId="64A970B2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  <w:shd w:val="clear" w:color="auto" w:fill="CCCCFF"/>
          </w:tcPr>
          <w:p w14:paraId="5355567F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  <w:r w:rsidRPr="00E07F5F">
              <w:rPr>
                <w:b/>
                <w:sz w:val="16"/>
                <w:szCs w:val="16"/>
              </w:rPr>
              <w:t>Friction and Shear</w:t>
            </w:r>
          </w:p>
        </w:tc>
        <w:tc>
          <w:tcPr>
            <w:tcW w:w="1258" w:type="dxa"/>
            <w:shd w:val="clear" w:color="auto" w:fill="CCCCFF"/>
          </w:tcPr>
          <w:p w14:paraId="0BE42D51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4BAB347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CCCCFF"/>
          </w:tcPr>
          <w:p w14:paraId="0208DAB4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  <w:shd w:val="clear" w:color="auto" w:fill="CCCCFF"/>
          </w:tcPr>
          <w:p w14:paraId="28BAEF94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  <w:shd w:val="clear" w:color="auto" w:fill="CCCCFF"/>
          </w:tcPr>
          <w:p w14:paraId="2685BF7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CCCCFF"/>
          </w:tcPr>
          <w:p w14:paraId="740FC3C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2778D3E8" w14:textId="77777777" w:rsidTr="00A178FA">
        <w:tc>
          <w:tcPr>
            <w:tcW w:w="298" w:type="dxa"/>
          </w:tcPr>
          <w:p w14:paraId="2FDC2BD0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3</w:t>
            </w:r>
          </w:p>
          <w:p w14:paraId="2C8986A8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2</w:t>
            </w:r>
          </w:p>
          <w:p w14:paraId="32FFA86F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1</w:t>
            </w:r>
          </w:p>
        </w:tc>
        <w:tc>
          <w:tcPr>
            <w:tcW w:w="3126" w:type="dxa"/>
          </w:tcPr>
          <w:p w14:paraId="14ED7628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No Apparent Problem</w:t>
            </w:r>
          </w:p>
          <w:p w14:paraId="74DA891C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Potential Problem</w:t>
            </w:r>
          </w:p>
          <w:p w14:paraId="7ECAFA4B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 xml:space="preserve">Problem </w:t>
            </w:r>
          </w:p>
        </w:tc>
        <w:tc>
          <w:tcPr>
            <w:tcW w:w="1258" w:type="dxa"/>
          </w:tcPr>
          <w:p w14:paraId="4BF10AA7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793288C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22B6FC0A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60EFBDE8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685568E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2FA6A79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08BADB35" w14:textId="77777777" w:rsidTr="00A178FA">
        <w:trPr>
          <w:trHeight w:val="182"/>
        </w:trPr>
        <w:tc>
          <w:tcPr>
            <w:tcW w:w="298" w:type="dxa"/>
            <w:shd w:val="clear" w:color="auto" w:fill="FFFFFF" w:themeFill="background1"/>
          </w:tcPr>
          <w:p w14:paraId="616622A7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  <w:shd w:val="clear" w:color="auto" w:fill="auto"/>
          </w:tcPr>
          <w:p w14:paraId="264C436D" w14:textId="77777777" w:rsidR="0085255B" w:rsidRPr="007E3308" w:rsidRDefault="0085255B" w:rsidP="00A178F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core: </w:t>
            </w:r>
            <w:r w:rsidRPr="00CE7E62">
              <w:rPr>
                <w:rFonts w:cstheme="minorHAnsi"/>
                <w:color w:val="FFFFFF" w:themeColor="background1"/>
                <w:sz w:val="16"/>
                <w:szCs w:val="16"/>
                <w:highlight w:val="darkYellow"/>
              </w:rPr>
              <w:t>Low risk – 15-18</w:t>
            </w:r>
            <w:r>
              <w:rPr>
                <w:rFonts w:cstheme="minorHAnsi"/>
                <w:color w:val="FFFFFF" w:themeColor="background1"/>
                <w:sz w:val="16"/>
                <w:szCs w:val="16"/>
              </w:rPr>
              <w:t xml:space="preserve">—   </w:t>
            </w:r>
            <w:r>
              <w:rPr>
                <w:rFonts w:cstheme="minorHAnsi"/>
                <w:sz w:val="16"/>
                <w:szCs w:val="16"/>
              </w:rPr>
              <w:t>Braden monthly</w:t>
            </w:r>
          </w:p>
          <w:p w14:paraId="56C36F82" w14:textId="77777777" w:rsidR="0085255B" w:rsidRPr="007E3308" w:rsidRDefault="0085255B" w:rsidP="00A178FA">
            <w:pPr>
              <w:rPr>
                <w:rFonts w:cstheme="minorHAnsi"/>
                <w:sz w:val="16"/>
                <w:szCs w:val="16"/>
              </w:rPr>
            </w:pPr>
            <w:r w:rsidRPr="00CE7E62">
              <w:rPr>
                <w:rFonts w:cstheme="minorHAnsi"/>
                <w:color w:val="FFFFFF" w:themeColor="background1"/>
                <w:sz w:val="16"/>
                <w:szCs w:val="16"/>
                <w:highlight w:val="cyan"/>
              </w:rPr>
              <w:t>Moderate risk – 13-14</w:t>
            </w:r>
            <w:r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       </w:t>
            </w:r>
            <w:r>
              <w:rPr>
                <w:rFonts w:cstheme="minorHAnsi"/>
                <w:sz w:val="16"/>
                <w:szCs w:val="16"/>
              </w:rPr>
              <w:t xml:space="preserve"> Braden weekly </w:t>
            </w:r>
          </w:p>
          <w:p w14:paraId="2299AFEF" w14:textId="77777777" w:rsidR="0085255B" w:rsidRPr="007E3308" w:rsidRDefault="0085255B" w:rsidP="00A178FA">
            <w:pPr>
              <w:rPr>
                <w:rFonts w:cstheme="minorHAnsi"/>
                <w:sz w:val="16"/>
                <w:szCs w:val="16"/>
              </w:rPr>
            </w:pPr>
            <w:r w:rsidRPr="00CE7E62">
              <w:rPr>
                <w:rFonts w:cstheme="minorHAnsi"/>
                <w:color w:val="FFFFFF" w:themeColor="background1"/>
                <w:sz w:val="16"/>
                <w:szCs w:val="16"/>
                <w:highlight w:val="red"/>
              </w:rPr>
              <w:t>High risk – 10-12</w:t>
            </w:r>
            <w:r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              </w:t>
            </w:r>
            <w:r>
              <w:rPr>
                <w:rFonts w:cstheme="minorHAnsi"/>
                <w:sz w:val="16"/>
                <w:szCs w:val="16"/>
              </w:rPr>
              <w:t xml:space="preserve">    Braden daily </w:t>
            </w:r>
          </w:p>
          <w:p w14:paraId="7CFF3844" w14:textId="77777777" w:rsidR="0085255B" w:rsidRPr="007E3308" w:rsidRDefault="0085255B" w:rsidP="00A178FA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color w:val="FFFFFF" w:themeColor="background1"/>
                <w:sz w:val="16"/>
                <w:szCs w:val="16"/>
                <w:highlight w:val="darkRed"/>
              </w:rPr>
              <w:t xml:space="preserve">Severe risk – Total score </w:t>
            </w:r>
            <w:proofErr w:type="gramStart"/>
            <w:r>
              <w:rPr>
                <w:rFonts w:cstheme="minorHAnsi"/>
                <w:color w:val="FFFFFF" w:themeColor="background1"/>
                <w:sz w:val="16"/>
                <w:szCs w:val="16"/>
                <w:highlight w:val="darkRed"/>
              </w:rPr>
              <w:t xml:space="preserve">9 </w:t>
            </w:r>
            <w:r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Skin</w:t>
            </w:r>
            <w:proofErr w:type="gramEnd"/>
            <w:r>
              <w:rPr>
                <w:rFonts w:cstheme="minorHAnsi"/>
                <w:sz w:val="16"/>
                <w:szCs w:val="16"/>
              </w:rPr>
              <w:t xml:space="preserve"> bundle </w:t>
            </w:r>
          </w:p>
        </w:tc>
        <w:tc>
          <w:tcPr>
            <w:tcW w:w="1258" w:type="dxa"/>
            <w:shd w:val="clear" w:color="auto" w:fill="BFBFBF" w:themeFill="background1" w:themeFillShade="BF"/>
          </w:tcPr>
          <w:p w14:paraId="661E7DBD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  <w:p w14:paraId="3ACAB16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BFBFBF" w:themeFill="background1" w:themeFillShade="BF"/>
          </w:tcPr>
          <w:p w14:paraId="0D037111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  <w:shd w:val="clear" w:color="auto" w:fill="BFBFBF" w:themeFill="background1" w:themeFillShade="BF"/>
          </w:tcPr>
          <w:p w14:paraId="58154DB3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  <w:shd w:val="clear" w:color="auto" w:fill="BFBFBF" w:themeFill="background1" w:themeFillShade="BF"/>
          </w:tcPr>
          <w:p w14:paraId="4452B288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  <w:shd w:val="clear" w:color="auto" w:fill="BFBFBF" w:themeFill="background1" w:themeFillShade="BF"/>
          </w:tcPr>
          <w:p w14:paraId="3397D177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  <w:shd w:val="clear" w:color="auto" w:fill="BFBFBF" w:themeFill="background1" w:themeFillShade="BF"/>
          </w:tcPr>
          <w:p w14:paraId="624B95B3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6B6B7EEA" w14:textId="77777777" w:rsidTr="00A178FA">
        <w:tc>
          <w:tcPr>
            <w:tcW w:w="298" w:type="dxa"/>
          </w:tcPr>
          <w:p w14:paraId="0378384E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</w:tcPr>
          <w:p w14:paraId="3614B6B8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>Evidence of pressure damage?</w:t>
            </w:r>
          </w:p>
          <w:p w14:paraId="53B27507" w14:textId="77777777" w:rsidR="0085255B" w:rsidRPr="00E07F5F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 xml:space="preserve">Yes                   No              Refused </w:t>
            </w:r>
          </w:p>
        </w:tc>
        <w:tc>
          <w:tcPr>
            <w:tcW w:w="1258" w:type="dxa"/>
          </w:tcPr>
          <w:p w14:paraId="004072A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437A18E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3E191E6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64B0DD50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70273C3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2C3E41B5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6E9A9509" w14:textId="77777777" w:rsidTr="00A178FA">
        <w:tc>
          <w:tcPr>
            <w:tcW w:w="298" w:type="dxa"/>
          </w:tcPr>
          <w:p w14:paraId="15F0BFC3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</w:tcPr>
          <w:p w14:paraId="4FF94CEB" w14:textId="77777777" w:rsidR="0085255B" w:rsidRDefault="0085255B" w:rsidP="00A178FA">
            <w:pPr>
              <w:rPr>
                <w:sz w:val="16"/>
                <w:szCs w:val="16"/>
              </w:rPr>
            </w:pPr>
            <w:r w:rsidRPr="00E07F5F">
              <w:rPr>
                <w:sz w:val="16"/>
                <w:szCs w:val="16"/>
              </w:rPr>
              <w:t xml:space="preserve">If </w:t>
            </w:r>
            <w:proofErr w:type="gramStart"/>
            <w:r w:rsidRPr="00E07F5F">
              <w:rPr>
                <w:sz w:val="16"/>
                <w:szCs w:val="16"/>
              </w:rPr>
              <w:t>Yes</w:t>
            </w:r>
            <w:proofErr w:type="gramEnd"/>
            <w:r w:rsidRPr="00E07F5F">
              <w:rPr>
                <w:sz w:val="16"/>
                <w:szCs w:val="16"/>
              </w:rPr>
              <w:t>, grade and site?</w:t>
            </w:r>
          </w:p>
          <w:p w14:paraId="2A08AC3D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1258" w:type="dxa"/>
          </w:tcPr>
          <w:p w14:paraId="29C463F9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6E3C09B1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104CBB06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6AAF820F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6A1D7215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06AE7A68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  <w:tr w:rsidR="0085255B" w:rsidRPr="00E07F5F" w14:paraId="4F2EAA47" w14:textId="77777777" w:rsidTr="00A178FA">
        <w:tc>
          <w:tcPr>
            <w:tcW w:w="298" w:type="dxa"/>
          </w:tcPr>
          <w:p w14:paraId="3B546F62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3126" w:type="dxa"/>
          </w:tcPr>
          <w:p w14:paraId="3141D8D8" w14:textId="77777777" w:rsidR="0085255B" w:rsidRDefault="0085255B" w:rsidP="00A178F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ME:</w:t>
            </w:r>
          </w:p>
          <w:p w14:paraId="4628B2EE" w14:textId="77777777" w:rsidR="0085255B" w:rsidRDefault="0085255B" w:rsidP="00A178F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ATURE:</w:t>
            </w:r>
          </w:p>
          <w:p w14:paraId="226533D9" w14:textId="77777777" w:rsidR="0085255B" w:rsidRPr="00E07F5F" w:rsidRDefault="0085255B" w:rsidP="00A178FA">
            <w:pPr>
              <w:rPr>
                <w:sz w:val="16"/>
                <w:szCs w:val="16"/>
              </w:rPr>
            </w:pPr>
          </w:p>
        </w:tc>
        <w:tc>
          <w:tcPr>
            <w:tcW w:w="1258" w:type="dxa"/>
          </w:tcPr>
          <w:p w14:paraId="1F82C814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77425C3D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  <w:p w14:paraId="47D97A1C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8" w:type="dxa"/>
          </w:tcPr>
          <w:p w14:paraId="7D2E5803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14:paraId="75F3751B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130" w:type="dxa"/>
          </w:tcPr>
          <w:p w14:paraId="17E07D21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  <w:tc>
          <w:tcPr>
            <w:tcW w:w="1021" w:type="dxa"/>
          </w:tcPr>
          <w:p w14:paraId="1A2D1942" w14:textId="77777777" w:rsidR="0085255B" w:rsidRPr="00E07F5F" w:rsidRDefault="0085255B" w:rsidP="00A178FA">
            <w:pPr>
              <w:rPr>
                <w:b/>
                <w:sz w:val="16"/>
                <w:szCs w:val="16"/>
              </w:rPr>
            </w:pPr>
          </w:p>
        </w:tc>
      </w:tr>
    </w:tbl>
    <w:p w14:paraId="3C66F26A" w14:textId="5AFD0F77" w:rsidR="000905F1" w:rsidRDefault="00C1667F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94721FF" wp14:editId="242BF222">
            <wp:extent cx="6099511" cy="635692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9304" cy="6387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41EDF" w14:textId="77777777" w:rsidR="000905F1" w:rsidRDefault="000905F1">
      <w:pPr>
        <w:rPr>
          <w:rFonts w:ascii="Arial" w:hAnsi="Arial" w:cs="Arial"/>
          <w:b/>
          <w:bCs/>
          <w:sz w:val="24"/>
          <w:szCs w:val="24"/>
        </w:rPr>
      </w:pPr>
    </w:p>
    <w:p w14:paraId="7700F418" w14:textId="77777777" w:rsidR="000905F1" w:rsidRDefault="000905F1">
      <w:pPr>
        <w:rPr>
          <w:rFonts w:ascii="Arial" w:hAnsi="Arial" w:cs="Arial"/>
          <w:b/>
          <w:bCs/>
          <w:sz w:val="24"/>
          <w:szCs w:val="24"/>
        </w:rPr>
      </w:pPr>
    </w:p>
    <w:p w14:paraId="137AA036" w14:textId="77777777" w:rsidR="000905F1" w:rsidRDefault="000905F1">
      <w:pPr>
        <w:rPr>
          <w:rFonts w:ascii="Arial" w:hAnsi="Arial" w:cs="Arial"/>
          <w:b/>
          <w:bCs/>
          <w:sz w:val="24"/>
          <w:szCs w:val="24"/>
        </w:rPr>
      </w:pPr>
    </w:p>
    <w:p w14:paraId="3F101C63" w14:textId="77777777" w:rsidR="000905F1" w:rsidRDefault="000905F1">
      <w:pPr>
        <w:rPr>
          <w:rFonts w:ascii="Arial" w:hAnsi="Arial" w:cs="Arial"/>
          <w:b/>
          <w:bCs/>
          <w:sz w:val="24"/>
          <w:szCs w:val="24"/>
        </w:rPr>
      </w:pPr>
    </w:p>
    <w:p w14:paraId="5A4199A1" w14:textId="77777777" w:rsidR="000905F1" w:rsidRDefault="000905F1">
      <w:pPr>
        <w:rPr>
          <w:rFonts w:ascii="Arial" w:hAnsi="Arial" w:cs="Arial"/>
          <w:b/>
          <w:bCs/>
          <w:sz w:val="24"/>
          <w:szCs w:val="24"/>
        </w:rPr>
      </w:pPr>
    </w:p>
    <w:p w14:paraId="6B0E2DAA" w14:textId="77777777" w:rsidR="000905F1" w:rsidRDefault="000905F1">
      <w:pPr>
        <w:rPr>
          <w:rFonts w:ascii="Arial" w:hAnsi="Arial" w:cs="Arial"/>
          <w:b/>
          <w:bCs/>
          <w:sz w:val="24"/>
          <w:szCs w:val="24"/>
        </w:rPr>
      </w:pPr>
    </w:p>
    <w:p w14:paraId="41BEEFB1" w14:textId="77777777" w:rsidR="000905F1" w:rsidRDefault="000905F1">
      <w:pPr>
        <w:rPr>
          <w:rFonts w:ascii="Arial" w:hAnsi="Arial" w:cs="Arial"/>
          <w:b/>
          <w:bCs/>
          <w:sz w:val="24"/>
          <w:szCs w:val="24"/>
        </w:rPr>
      </w:pPr>
    </w:p>
    <w:p w14:paraId="628A1D20" w14:textId="40E4CE05" w:rsidR="0027181B" w:rsidRDefault="0027181B">
      <w:pPr>
        <w:rPr>
          <w:rFonts w:ascii="Arial" w:hAnsi="Arial" w:cs="Arial"/>
          <w:b/>
          <w:bCs/>
          <w:sz w:val="24"/>
          <w:szCs w:val="24"/>
        </w:rPr>
      </w:pPr>
      <w:r w:rsidRPr="0027181B">
        <w:rPr>
          <w:rFonts w:ascii="Arial" w:hAnsi="Arial" w:cs="Arial"/>
          <w:b/>
          <w:bCs/>
          <w:sz w:val="24"/>
          <w:szCs w:val="24"/>
        </w:rPr>
        <w:lastRenderedPageBreak/>
        <w:t xml:space="preserve">Fluid Intake Record </w:t>
      </w:r>
      <w:r w:rsidR="00BD6F0A">
        <w:rPr>
          <w:rFonts w:ascii="Arial" w:hAnsi="Arial" w:cs="Arial"/>
          <w:b/>
          <w:bCs/>
          <w:sz w:val="24"/>
          <w:szCs w:val="24"/>
        </w:rPr>
        <w:t>(24 hour)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Recommended Intake…………/24 hou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3402"/>
      </w:tblGrid>
      <w:tr w:rsidR="0027181B" w14:paraId="159EA645" w14:textId="77777777" w:rsidTr="0027181B">
        <w:tc>
          <w:tcPr>
            <w:tcW w:w="988" w:type="dxa"/>
            <w:shd w:val="clear" w:color="auto" w:fill="CCCCFF"/>
          </w:tcPr>
          <w:p w14:paraId="275A2921" w14:textId="17E553BB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1984" w:type="dxa"/>
            <w:shd w:val="clear" w:color="auto" w:fill="CCCCFF"/>
          </w:tcPr>
          <w:p w14:paraId="48E8AC42" w14:textId="6AD0BD04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escription of Drink</w:t>
            </w:r>
          </w:p>
        </w:tc>
        <w:tc>
          <w:tcPr>
            <w:tcW w:w="2552" w:type="dxa"/>
            <w:shd w:val="clear" w:color="auto" w:fill="CCCCFF"/>
          </w:tcPr>
          <w:p w14:paraId="21252E94" w14:textId="01A3FE22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luid consumed orally </w:t>
            </w:r>
          </w:p>
        </w:tc>
        <w:tc>
          <w:tcPr>
            <w:tcW w:w="3402" w:type="dxa"/>
            <w:shd w:val="clear" w:color="auto" w:fill="CCCCFF"/>
          </w:tcPr>
          <w:p w14:paraId="726B335F" w14:textId="58941BAC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Fluid consumed method (PEG, supplements, medication)</w:t>
            </w:r>
          </w:p>
        </w:tc>
      </w:tr>
      <w:tr w:rsidR="0027181B" w14:paraId="25D13A9C" w14:textId="77777777" w:rsidTr="0027181B">
        <w:tc>
          <w:tcPr>
            <w:tcW w:w="988" w:type="dxa"/>
          </w:tcPr>
          <w:p w14:paraId="025D6822" w14:textId="3A756CD7" w:rsidR="0027181B" w:rsidRP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470834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7B68BA4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622AFA4D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376A74F5" w14:textId="77777777" w:rsidTr="0027181B">
        <w:tc>
          <w:tcPr>
            <w:tcW w:w="988" w:type="dxa"/>
          </w:tcPr>
          <w:p w14:paraId="29B1F551" w14:textId="45DD580F" w:rsidR="0027181B" w:rsidRP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B1CFF0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12700716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6ECC872B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533D3363" w14:textId="77777777" w:rsidTr="0027181B">
        <w:tc>
          <w:tcPr>
            <w:tcW w:w="988" w:type="dxa"/>
          </w:tcPr>
          <w:p w14:paraId="66C235F5" w14:textId="57881D20" w:rsidR="0027181B" w:rsidRP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39CD630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72D1D5A3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008040A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3DB2441E" w14:textId="77777777" w:rsidTr="0027181B">
        <w:tc>
          <w:tcPr>
            <w:tcW w:w="988" w:type="dxa"/>
          </w:tcPr>
          <w:p w14:paraId="3184C04A" w14:textId="1BD24120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CD19DD7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20A11B7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5FA7A6AE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07F5CD19" w14:textId="77777777" w:rsidTr="0027181B">
        <w:tc>
          <w:tcPr>
            <w:tcW w:w="988" w:type="dxa"/>
          </w:tcPr>
          <w:p w14:paraId="76C90889" w14:textId="6C191CB3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19595E2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147D53FD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270BBA46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5C20EE7D" w14:textId="77777777" w:rsidTr="0027181B">
        <w:tc>
          <w:tcPr>
            <w:tcW w:w="988" w:type="dxa"/>
          </w:tcPr>
          <w:p w14:paraId="1736748D" w14:textId="1A6EE216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1F220A2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77EC7E90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46C058F1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24774B19" w14:textId="77777777" w:rsidTr="0027181B">
        <w:tc>
          <w:tcPr>
            <w:tcW w:w="988" w:type="dxa"/>
          </w:tcPr>
          <w:p w14:paraId="5C959E33" w14:textId="2AE41E91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2E2F9B8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0892F6F7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0919239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1C5D65B1" w14:textId="77777777" w:rsidTr="0027181B">
        <w:tc>
          <w:tcPr>
            <w:tcW w:w="988" w:type="dxa"/>
          </w:tcPr>
          <w:p w14:paraId="49C0D9F8" w14:textId="0C75597A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676C93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161175A8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36DB767D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4BBBDF7E" w14:textId="77777777" w:rsidTr="0027181B">
        <w:tc>
          <w:tcPr>
            <w:tcW w:w="988" w:type="dxa"/>
          </w:tcPr>
          <w:p w14:paraId="2B2E7D2D" w14:textId="0CF644A9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184FA85" w14:textId="774DC4FC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558B8B9E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65781B4A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3A1937D2" w14:textId="77777777" w:rsidTr="0027181B">
        <w:tc>
          <w:tcPr>
            <w:tcW w:w="988" w:type="dxa"/>
          </w:tcPr>
          <w:p w14:paraId="79CE98C1" w14:textId="588596C2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5C70AC5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3FF4D55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2EA99080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4033BF09" w14:textId="77777777" w:rsidTr="0027181B">
        <w:tc>
          <w:tcPr>
            <w:tcW w:w="988" w:type="dxa"/>
          </w:tcPr>
          <w:p w14:paraId="356338FC" w14:textId="17F56EBD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A8DE3C7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70682707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66AE1A4C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1648B1EC" w14:textId="77777777" w:rsidTr="0027181B">
        <w:tc>
          <w:tcPr>
            <w:tcW w:w="988" w:type="dxa"/>
          </w:tcPr>
          <w:p w14:paraId="154E6AB7" w14:textId="3DA60F78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C60BB47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25FD99F7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0D08664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3A3177D3" w14:textId="77777777" w:rsidTr="0027181B">
        <w:tc>
          <w:tcPr>
            <w:tcW w:w="988" w:type="dxa"/>
          </w:tcPr>
          <w:p w14:paraId="01A5D9B7" w14:textId="26AC3B06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29E007F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1285D8C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33D980DD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47852F22" w14:textId="77777777" w:rsidTr="0027181B">
        <w:tc>
          <w:tcPr>
            <w:tcW w:w="988" w:type="dxa"/>
          </w:tcPr>
          <w:p w14:paraId="4989CA66" w14:textId="7F285498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6268BF0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4FD34AB5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77E5D765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161B758F" w14:textId="77777777" w:rsidTr="0027181B">
        <w:tc>
          <w:tcPr>
            <w:tcW w:w="988" w:type="dxa"/>
          </w:tcPr>
          <w:p w14:paraId="3DA6CB37" w14:textId="49424979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2CEC7FC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11DAE192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150C5B6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43271D4B" w14:textId="77777777" w:rsidTr="0027181B">
        <w:tc>
          <w:tcPr>
            <w:tcW w:w="988" w:type="dxa"/>
          </w:tcPr>
          <w:p w14:paraId="62B679D6" w14:textId="0F098359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D6D00A7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29BECE73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1802EC12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372DB79C" w14:textId="77777777" w:rsidTr="0027181B">
        <w:tc>
          <w:tcPr>
            <w:tcW w:w="988" w:type="dxa"/>
          </w:tcPr>
          <w:p w14:paraId="3E80FEAE" w14:textId="7B009F61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5B7232A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0DCCE6D1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08BF8A6A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1D7C3ECC" w14:textId="77777777" w:rsidTr="0027181B">
        <w:tc>
          <w:tcPr>
            <w:tcW w:w="988" w:type="dxa"/>
          </w:tcPr>
          <w:p w14:paraId="5A9E0F40" w14:textId="61EF5954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CBBF851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5232351C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6B2C4C6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2623D043" w14:textId="77777777" w:rsidTr="0027181B">
        <w:tc>
          <w:tcPr>
            <w:tcW w:w="988" w:type="dxa"/>
          </w:tcPr>
          <w:p w14:paraId="381C0DD1" w14:textId="3642C68E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74AE391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7F0906F1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185C408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064777D2" w14:textId="77777777" w:rsidTr="0027181B">
        <w:tc>
          <w:tcPr>
            <w:tcW w:w="988" w:type="dxa"/>
          </w:tcPr>
          <w:p w14:paraId="13C4358E" w14:textId="3AC803A9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9473CA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6CEF0DF3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29F710AD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2FFB969C" w14:textId="77777777" w:rsidTr="0027181B">
        <w:tc>
          <w:tcPr>
            <w:tcW w:w="988" w:type="dxa"/>
          </w:tcPr>
          <w:p w14:paraId="5ECD5514" w14:textId="26414E93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645D1F0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3F93865B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1996244E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583819EE" w14:textId="77777777" w:rsidTr="0027181B">
        <w:tc>
          <w:tcPr>
            <w:tcW w:w="988" w:type="dxa"/>
          </w:tcPr>
          <w:p w14:paraId="1178B884" w14:textId="3270319F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F4B69FB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</w:tcPr>
          <w:p w14:paraId="6B2DADB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14:paraId="526DC554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735716E8" w14:textId="77777777" w:rsidTr="0027181B">
        <w:tc>
          <w:tcPr>
            <w:tcW w:w="988" w:type="dxa"/>
            <w:shd w:val="clear" w:color="auto" w:fill="CCCCFF"/>
          </w:tcPr>
          <w:p w14:paraId="33DEB9CF" w14:textId="77777777" w:rsidR="0027181B" w:rsidRDefault="002718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CCCCFF"/>
          </w:tcPr>
          <w:p w14:paraId="028AF685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CCCCFF"/>
          </w:tcPr>
          <w:p w14:paraId="28200843" w14:textId="49712AA5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TAL: </w:t>
            </w:r>
          </w:p>
        </w:tc>
        <w:tc>
          <w:tcPr>
            <w:tcW w:w="3402" w:type="dxa"/>
            <w:shd w:val="clear" w:color="auto" w:fill="CCCCFF"/>
          </w:tcPr>
          <w:p w14:paraId="6FE9B1CE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2A5A1AF8" w14:textId="77777777" w:rsidR="0027181B" w:rsidRDefault="0027181B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7181B" w14:paraId="12660A2B" w14:textId="77777777" w:rsidTr="0027181B">
        <w:tc>
          <w:tcPr>
            <w:tcW w:w="4508" w:type="dxa"/>
            <w:shd w:val="clear" w:color="auto" w:fill="CCCCFF"/>
          </w:tcPr>
          <w:p w14:paraId="7CBA542F" w14:textId="063E0119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igns &amp; Symptoms of Dehydration:</w:t>
            </w:r>
          </w:p>
        </w:tc>
        <w:tc>
          <w:tcPr>
            <w:tcW w:w="4508" w:type="dxa"/>
            <w:shd w:val="clear" w:color="auto" w:fill="CCCCFF"/>
          </w:tcPr>
          <w:p w14:paraId="133C7BCC" w14:textId="70DFA8EB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Notes</w:t>
            </w:r>
          </w:p>
        </w:tc>
      </w:tr>
      <w:tr w:rsidR="0027181B" w14:paraId="2EBC6D01" w14:textId="77777777" w:rsidTr="0027181B">
        <w:tc>
          <w:tcPr>
            <w:tcW w:w="4508" w:type="dxa"/>
          </w:tcPr>
          <w:p w14:paraId="6FA0CAEA" w14:textId="5134014B" w:rsidR="0027181B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  <w:r w:rsidRPr="001A4168">
              <w:rPr>
                <w:rFonts w:ascii="Arial" w:hAnsi="Arial" w:cs="Arial"/>
                <w:noProof/>
                <w:sz w:val="24"/>
                <w:szCs w:val="24"/>
              </w:rPr>
              <w:t>Dry furrowed tongue</w:t>
            </w:r>
          </w:p>
        </w:tc>
        <w:tc>
          <w:tcPr>
            <w:tcW w:w="4508" w:type="dxa"/>
          </w:tcPr>
          <w:p w14:paraId="06957529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181B" w14:paraId="63144794" w14:textId="77777777" w:rsidTr="0027181B">
        <w:tc>
          <w:tcPr>
            <w:tcW w:w="4508" w:type="dxa"/>
          </w:tcPr>
          <w:p w14:paraId="0DAE814E" w14:textId="047A148B" w:rsidR="0027181B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  <w:r w:rsidRPr="001A4168">
              <w:rPr>
                <w:rFonts w:ascii="Arial" w:hAnsi="Arial" w:cs="Arial"/>
                <w:sz w:val="24"/>
                <w:szCs w:val="24"/>
              </w:rPr>
              <w:t>Rapid pulse</w:t>
            </w:r>
          </w:p>
        </w:tc>
        <w:tc>
          <w:tcPr>
            <w:tcW w:w="4508" w:type="dxa"/>
          </w:tcPr>
          <w:p w14:paraId="7AA33AD0" w14:textId="77777777" w:rsidR="0027181B" w:rsidRDefault="0027181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A4168" w14:paraId="4D0B4A04" w14:textId="77777777" w:rsidTr="0027181B">
        <w:tc>
          <w:tcPr>
            <w:tcW w:w="4508" w:type="dxa"/>
          </w:tcPr>
          <w:p w14:paraId="417175B3" w14:textId="6F05829B" w:rsidR="001A4168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  <w:r w:rsidRPr="001A4168">
              <w:rPr>
                <w:rFonts w:ascii="Arial" w:hAnsi="Arial" w:cs="Arial"/>
                <w:sz w:val="24"/>
                <w:szCs w:val="24"/>
              </w:rPr>
              <w:t>Concentrated urine</w:t>
            </w:r>
          </w:p>
        </w:tc>
        <w:tc>
          <w:tcPr>
            <w:tcW w:w="4508" w:type="dxa"/>
          </w:tcPr>
          <w:p w14:paraId="38BD30F0" w14:textId="77777777" w:rsid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A4168" w14:paraId="62DC71DC" w14:textId="77777777" w:rsidTr="0027181B">
        <w:tc>
          <w:tcPr>
            <w:tcW w:w="4508" w:type="dxa"/>
          </w:tcPr>
          <w:p w14:paraId="2C946228" w14:textId="2A873B98" w:rsidR="001A4168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  <w:r w:rsidRPr="001A4168">
              <w:rPr>
                <w:rFonts w:ascii="Arial" w:hAnsi="Arial" w:cs="Arial"/>
                <w:sz w:val="24"/>
                <w:szCs w:val="24"/>
              </w:rPr>
              <w:t>Decreased output of urine</w:t>
            </w:r>
          </w:p>
        </w:tc>
        <w:tc>
          <w:tcPr>
            <w:tcW w:w="4508" w:type="dxa"/>
          </w:tcPr>
          <w:p w14:paraId="538650F4" w14:textId="77777777" w:rsid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A4168" w14:paraId="4B59A8D2" w14:textId="77777777" w:rsidTr="0027181B">
        <w:tc>
          <w:tcPr>
            <w:tcW w:w="4508" w:type="dxa"/>
          </w:tcPr>
          <w:p w14:paraId="54887CD6" w14:textId="4B02B9E4" w:rsidR="001A4168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  <w:r w:rsidRPr="001A4168">
              <w:rPr>
                <w:rFonts w:ascii="Arial" w:hAnsi="Arial" w:cs="Arial"/>
                <w:sz w:val="24"/>
                <w:szCs w:val="24"/>
              </w:rPr>
              <w:t>Sunken eyes</w:t>
            </w:r>
          </w:p>
        </w:tc>
        <w:tc>
          <w:tcPr>
            <w:tcW w:w="4508" w:type="dxa"/>
          </w:tcPr>
          <w:p w14:paraId="1329F2F0" w14:textId="77777777" w:rsid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A4168" w14:paraId="5E1B8E98" w14:textId="77777777" w:rsidTr="0027181B">
        <w:tc>
          <w:tcPr>
            <w:tcW w:w="4508" w:type="dxa"/>
          </w:tcPr>
          <w:p w14:paraId="6C71E808" w14:textId="1FB2B803" w:rsidR="001A4168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  <w:r w:rsidRPr="001A4168">
              <w:rPr>
                <w:rFonts w:ascii="Arial" w:hAnsi="Arial" w:cs="Arial"/>
                <w:sz w:val="24"/>
                <w:szCs w:val="24"/>
              </w:rPr>
              <w:t xml:space="preserve">Muscle weakness </w:t>
            </w:r>
          </w:p>
        </w:tc>
        <w:tc>
          <w:tcPr>
            <w:tcW w:w="4508" w:type="dxa"/>
          </w:tcPr>
          <w:p w14:paraId="68DF6B12" w14:textId="77777777" w:rsid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42785A12" w14:textId="77777777" w:rsidR="0027181B" w:rsidRDefault="0027181B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4168" w14:paraId="62E428AE" w14:textId="77777777" w:rsidTr="001A4168">
        <w:tc>
          <w:tcPr>
            <w:tcW w:w="9016" w:type="dxa"/>
          </w:tcPr>
          <w:p w14:paraId="261B3044" w14:textId="77777777" w:rsidR="001A4168" w:rsidRP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A4168">
              <w:rPr>
                <w:rFonts w:ascii="Arial" w:hAnsi="Arial" w:cs="Arial"/>
                <w:b/>
                <w:bCs/>
                <w:sz w:val="24"/>
                <w:szCs w:val="24"/>
              </w:rPr>
              <w:t>Give a reason why fluid intake has not been achieved:</w:t>
            </w:r>
          </w:p>
          <w:p w14:paraId="281EC233" w14:textId="77777777" w:rsidR="001A4168" w:rsidRP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F114649" w14:textId="77777777" w:rsidR="001A4168" w:rsidRP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AF44499" w14:textId="77777777" w:rsidR="001A4168" w:rsidRP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D682794" w14:textId="77777777" w:rsidR="001A4168" w:rsidRP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A4168">
              <w:rPr>
                <w:rFonts w:ascii="Arial" w:hAnsi="Arial" w:cs="Arial"/>
                <w:b/>
                <w:bCs/>
                <w:sz w:val="24"/>
                <w:szCs w:val="24"/>
              </w:rPr>
              <w:t>Actions taken:</w:t>
            </w:r>
          </w:p>
          <w:p w14:paraId="11D4AF77" w14:textId="77777777" w:rsidR="001A4168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</w:p>
          <w:p w14:paraId="14F5D10A" w14:textId="77777777" w:rsidR="001A4168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</w:p>
          <w:p w14:paraId="6B477643" w14:textId="77777777" w:rsidR="001A4168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7CB2CC" w14:textId="0B6699AC" w:rsidR="001A4168" w:rsidRPr="001A4168" w:rsidRDefault="001A4168">
            <w:pPr>
              <w:rPr>
                <w:rFonts w:ascii="Arial" w:hAnsi="Arial" w:cs="Arial"/>
                <w:sz w:val="24"/>
                <w:szCs w:val="24"/>
              </w:rPr>
            </w:pPr>
            <w:r w:rsidRPr="001A4168">
              <w:rPr>
                <w:rFonts w:ascii="Arial" w:hAnsi="Arial" w:cs="Arial"/>
                <w:sz w:val="24"/>
                <w:szCs w:val="24"/>
              </w:rPr>
              <w:t>Name:                                                  Signature:                             Date:</w:t>
            </w:r>
          </w:p>
        </w:tc>
      </w:tr>
    </w:tbl>
    <w:tbl>
      <w:tblPr>
        <w:tblW w:w="9619" w:type="dxa"/>
        <w:tblInd w:w="-3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426"/>
        <w:gridCol w:w="1012"/>
        <w:gridCol w:w="1012"/>
        <w:gridCol w:w="1013"/>
        <w:gridCol w:w="1012"/>
        <w:gridCol w:w="1013"/>
        <w:gridCol w:w="1012"/>
      </w:tblGrid>
      <w:tr w:rsidR="0085255B" w:rsidRPr="00BC4780" w14:paraId="33EC11CD" w14:textId="77777777" w:rsidTr="00A178FA">
        <w:trPr>
          <w:trHeight w:val="193"/>
          <w:tblHeader/>
        </w:trPr>
        <w:tc>
          <w:tcPr>
            <w:tcW w:w="3545" w:type="dxa"/>
            <w:gridSpan w:val="2"/>
            <w:shd w:val="clear" w:color="auto" w:fill="CCCCFF"/>
          </w:tcPr>
          <w:p w14:paraId="0EA25720" w14:textId="77777777" w:rsidR="0085255B" w:rsidRDefault="0085255B" w:rsidP="00A178FA">
            <w:pPr>
              <w:pStyle w:val="Heading4"/>
              <w:rPr>
                <w:b/>
                <w:szCs w:val="24"/>
              </w:rPr>
            </w:pPr>
            <w:r>
              <w:rPr>
                <w:b/>
                <w:szCs w:val="24"/>
              </w:rPr>
              <w:lastRenderedPageBreak/>
              <w:t>Date</w:t>
            </w:r>
          </w:p>
          <w:p w14:paraId="04F531A2" w14:textId="77777777" w:rsidR="0085255B" w:rsidRPr="00DC30CF" w:rsidRDefault="0085255B" w:rsidP="00A178FA">
            <w:pPr>
              <w:spacing w:after="0"/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4D7DC082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6C4F1EF4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32636DC7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2B773DF1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18900771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687A3910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</w:tr>
      <w:tr w:rsidR="0085255B" w:rsidRPr="00BC4780" w14:paraId="6AF9DEF5" w14:textId="77777777" w:rsidTr="00A178FA">
        <w:trPr>
          <w:trHeight w:val="193"/>
          <w:tblHeader/>
        </w:trPr>
        <w:tc>
          <w:tcPr>
            <w:tcW w:w="3545" w:type="dxa"/>
            <w:gridSpan w:val="2"/>
            <w:shd w:val="clear" w:color="auto" w:fill="CCCCFF"/>
          </w:tcPr>
          <w:p w14:paraId="0273AA09" w14:textId="77777777" w:rsidR="0085255B" w:rsidRPr="00BC4780" w:rsidRDefault="0085255B" w:rsidP="00A178FA">
            <w:pPr>
              <w:pStyle w:val="Heading4"/>
              <w:rPr>
                <w:b/>
              </w:rPr>
            </w:pPr>
            <w:r w:rsidRPr="00BC4780">
              <w:rPr>
                <w:b/>
              </w:rPr>
              <w:t>Characteristics</w:t>
            </w:r>
          </w:p>
        </w:tc>
        <w:tc>
          <w:tcPr>
            <w:tcW w:w="1012" w:type="dxa"/>
            <w:shd w:val="clear" w:color="auto" w:fill="CCCCFF"/>
          </w:tcPr>
          <w:p w14:paraId="2A4ED677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2" w:type="dxa"/>
            <w:shd w:val="clear" w:color="auto" w:fill="CCCCFF"/>
          </w:tcPr>
          <w:p w14:paraId="2D8659BE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3" w:type="dxa"/>
            <w:shd w:val="clear" w:color="auto" w:fill="CCCCFF"/>
          </w:tcPr>
          <w:p w14:paraId="162D9595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2" w:type="dxa"/>
            <w:shd w:val="clear" w:color="auto" w:fill="CCCCFF"/>
          </w:tcPr>
          <w:p w14:paraId="6DD03A83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3" w:type="dxa"/>
            <w:shd w:val="clear" w:color="auto" w:fill="CCCCFF"/>
          </w:tcPr>
          <w:p w14:paraId="68619512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2" w:type="dxa"/>
            <w:shd w:val="clear" w:color="auto" w:fill="CCCCFF"/>
          </w:tcPr>
          <w:p w14:paraId="02A0B985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</w:tr>
      <w:tr w:rsidR="0085255B" w14:paraId="25EE69AA" w14:textId="77777777" w:rsidTr="00A178FA">
        <w:tc>
          <w:tcPr>
            <w:tcW w:w="3119" w:type="dxa"/>
            <w:shd w:val="clear" w:color="auto" w:fill="CCCCFF"/>
          </w:tcPr>
          <w:p w14:paraId="78FF211E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Weight:</w:t>
            </w:r>
          </w:p>
          <w:p w14:paraId="6EA6756E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Under 55kg (8.5st)</w:t>
            </w:r>
          </w:p>
          <w:p w14:paraId="02F3EEC8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56kg – 70kg (8.5 – 11st)</w:t>
            </w:r>
          </w:p>
          <w:p w14:paraId="631C1ED5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71kg – 90kg (11-14st)</w:t>
            </w:r>
          </w:p>
          <w:p w14:paraId="48D7C9B7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 w:rsidRPr="008A6541">
              <w:rPr>
                <w:rFonts w:ascii="Arial" w:hAnsi="Arial"/>
                <w:bCs/>
              </w:rPr>
              <w:t>91kg + (</w:t>
            </w:r>
            <w:proofErr w:type="gramStart"/>
            <w:r w:rsidRPr="008A6541">
              <w:rPr>
                <w:rFonts w:ascii="Arial" w:hAnsi="Arial"/>
                <w:bCs/>
              </w:rPr>
              <w:t>14st</w:t>
            </w:r>
            <w:proofErr w:type="gramEnd"/>
            <w:r w:rsidRPr="008A6541">
              <w:rPr>
                <w:rFonts w:ascii="Arial" w:hAnsi="Arial"/>
                <w:bCs/>
              </w:rPr>
              <w:t>+)</w:t>
            </w:r>
          </w:p>
        </w:tc>
        <w:tc>
          <w:tcPr>
            <w:tcW w:w="426" w:type="dxa"/>
          </w:tcPr>
          <w:p w14:paraId="19625763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1</w:t>
            </w:r>
          </w:p>
          <w:p w14:paraId="6CBF25A3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  <w:p w14:paraId="7C13D2A6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3</w:t>
            </w:r>
          </w:p>
          <w:p w14:paraId="1F853500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4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544EFCDE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7547AF81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5A24E66A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54A868C4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5BC8157F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25ED915D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75BE984E" w14:textId="77777777" w:rsidTr="00A178FA">
        <w:tc>
          <w:tcPr>
            <w:tcW w:w="3119" w:type="dxa"/>
            <w:shd w:val="clear" w:color="auto" w:fill="CCCCFF"/>
          </w:tcPr>
          <w:p w14:paraId="4658602C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Special Risk:</w:t>
            </w:r>
          </w:p>
          <w:p w14:paraId="476E416A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Dementia</w:t>
            </w:r>
          </w:p>
          <w:p w14:paraId="6BD059A5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Vertigo/giddiness</w:t>
            </w:r>
          </w:p>
          <w:p w14:paraId="330BFC7D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 xml:space="preserve">Falls in last 4 weeks </w:t>
            </w:r>
          </w:p>
          <w:p w14:paraId="6DE21076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</w:p>
        </w:tc>
        <w:tc>
          <w:tcPr>
            <w:tcW w:w="426" w:type="dxa"/>
          </w:tcPr>
          <w:p w14:paraId="149E82E5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  <w:p w14:paraId="201040C4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  <w:p w14:paraId="2A91742C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4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29229513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2EBDD29E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4345D3A3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68D4DEB1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49701B45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6CD30047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1DE82985" w14:textId="77777777" w:rsidTr="00A178FA">
        <w:tc>
          <w:tcPr>
            <w:tcW w:w="3119" w:type="dxa"/>
            <w:shd w:val="clear" w:color="auto" w:fill="CCCCFF"/>
          </w:tcPr>
          <w:p w14:paraId="2BE5D38F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Invasive Equipment:</w:t>
            </w:r>
          </w:p>
          <w:p w14:paraId="2AF1EC18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Syringe driver</w:t>
            </w:r>
          </w:p>
          <w:p w14:paraId="1DFB11B6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Catheter /colostomy</w:t>
            </w:r>
          </w:p>
          <w:p w14:paraId="43E34769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 w:rsidRPr="008A6541">
              <w:rPr>
                <w:rFonts w:ascii="Arial" w:hAnsi="Arial"/>
                <w:bCs/>
              </w:rPr>
              <w:t>Oxygen</w:t>
            </w:r>
            <w:r>
              <w:rPr>
                <w:rFonts w:ascii="Arial" w:hAnsi="Arial"/>
                <w:b/>
              </w:rPr>
              <w:t xml:space="preserve"> </w:t>
            </w:r>
          </w:p>
          <w:p w14:paraId="01376E40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</w:p>
        </w:tc>
        <w:tc>
          <w:tcPr>
            <w:tcW w:w="426" w:type="dxa"/>
          </w:tcPr>
          <w:p w14:paraId="468D3E54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1</w:t>
            </w:r>
          </w:p>
          <w:p w14:paraId="339CF562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1</w:t>
            </w:r>
          </w:p>
          <w:p w14:paraId="277E7FE1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1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3AFC94F5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06EB5A04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0DE90B38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40602CEC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44A841CF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05F18782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6008E67E" w14:textId="77777777" w:rsidTr="00A178FA">
        <w:tc>
          <w:tcPr>
            <w:tcW w:w="3119" w:type="dxa"/>
            <w:shd w:val="clear" w:color="auto" w:fill="CCCCFF"/>
          </w:tcPr>
          <w:p w14:paraId="6E8D9BFF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Working Space:</w:t>
            </w:r>
          </w:p>
          <w:p w14:paraId="49A666D2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Good/clear</w:t>
            </w:r>
          </w:p>
          <w:p w14:paraId="0FC35065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Cluttered/able to clear</w:t>
            </w:r>
          </w:p>
          <w:p w14:paraId="52EFFED1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 w:rsidRPr="008A6541">
              <w:rPr>
                <w:rFonts w:ascii="Arial" w:hAnsi="Arial"/>
                <w:bCs/>
              </w:rPr>
              <w:t>Restricted/unable to clear</w:t>
            </w:r>
            <w:r>
              <w:rPr>
                <w:rFonts w:ascii="Arial" w:hAnsi="Arial"/>
                <w:b/>
              </w:rPr>
              <w:t xml:space="preserve"> </w:t>
            </w:r>
          </w:p>
        </w:tc>
        <w:tc>
          <w:tcPr>
            <w:tcW w:w="426" w:type="dxa"/>
          </w:tcPr>
          <w:p w14:paraId="5C0F86BE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1</w:t>
            </w:r>
          </w:p>
          <w:p w14:paraId="5AB119AA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  <w:p w14:paraId="57326526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3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435F4D34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3A219B08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36456543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1F4A8FA3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0A7520F5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4A7E0815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7E2B5F9D" w14:textId="77777777" w:rsidTr="00A178FA">
        <w:tc>
          <w:tcPr>
            <w:tcW w:w="3119" w:type="dxa"/>
            <w:shd w:val="clear" w:color="auto" w:fill="CCCCFF"/>
          </w:tcPr>
          <w:p w14:paraId="507F59F2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Bed:</w:t>
            </w:r>
          </w:p>
          <w:p w14:paraId="40AA8184" w14:textId="77777777" w:rsidR="0085255B" w:rsidRPr="008A6541" w:rsidRDefault="0085255B" w:rsidP="00A178FA">
            <w:pPr>
              <w:spacing w:after="0"/>
              <w:rPr>
                <w:rFonts w:ascii="Arial" w:hAnsi="Arial"/>
                <w:bCs/>
              </w:rPr>
            </w:pPr>
            <w:r w:rsidRPr="008A6541">
              <w:rPr>
                <w:rFonts w:ascii="Arial" w:hAnsi="Arial"/>
                <w:bCs/>
              </w:rPr>
              <w:t>Fixed height</w:t>
            </w:r>
          </w:p>
          <w:p w14:paraId="68376E4E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 w:rsidRPr="008A6541">
              <w:rPr>
                <w:rFonts w:ascii="Arial" w:hAnsi="Arial"/>
                <w:bCs/>
              </w:rPr>
              <w:t>Difficult to move</w:t>
            </w:r>
            <w:r>
              <w:rPr>
                <w:rFonts w:ascii="Arial" w:hAnsi="Arial"/>
                <w:b/>
              </w:rPr>
              <w:t xml:space="preserve"> </w:t>
            </w:r>
          </w:p>
        </w:tc>
        <w:tc>
          <w:tcPr>
            <w:tcW w:w="426" w:type="dxa"/>
          </w:tcPr>
          <w:p w14:paraId="318F9FDF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  <w:p w14:paraId="6DF4F950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  <w:p w14:paraId="6A0D60F4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1E4D6A40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1AF1EB86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4DE53817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6DA59DF9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05AA4E93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71950D47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5ED3FC62" w14:textId="77777777" w:rsidTr="00A178FA">
        <w:tc>
          <w:tcPr>
            <w:tcW w:w="3119" w:type="dxa"/>
            <w:shd w:val="clear" w:color="auto" w:fill="CCCCFF"/>
          </w:tcPr>
          <w:p w14:paraId="61000FEE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Total Score</w:t>
            </w:r>
          </w:p>
        </w:tc>
        <w:tc>
          <w:tcPr>
            <w:tcW w:w="426" w:type="dxa"/>
          </w:tcPr>
          <w:p w14:paraId="5A700E14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17D8EF55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78625017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6EA775BE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295CEFBD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6D65E6EC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7958CD96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23A5333E" w14:textId="77777777" w:rsidTr="00A178FA">
        <w:tc>
          <w:tcPr>
            <w:tcW w:w="3119" w:type="dxa"/>
            <w:shd w:val="clear" w:color="auto" w:fill="CCCCFF"/>
          </w:tcPr>
          <w:p w14:paraId="0586366A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Assessors Signature</w:t>
            </w:r>
          </w:p>
          <w:p w14:paraId="08E228D3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</w:p>
          <w:p w14:paraId="6744CF7C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</w:p>
          <w:p w14:paraId="55D8C806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</w:p>
          <w:p w14:paraId="787E714F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</w:p>
        </w:tc>
        <w:tc>
          <w:tcPr>
            <w:tcW w:w="426" w:type="dxa"/>
          </w:tcPr>
          <w:p w14:paraId="25CDC974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62B63464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0304C496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68F66351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4F4CF671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569719A0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7DBF0163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</w:tbl>
    <w:p w14:paraId="13ABAA2B" w14:textId="77777777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</w:p>
    <w:p w14:paraId="3BABE287" w14:textId="77777777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core:</w:t>
      </w:r>
    </w:p>
    <w:p w14:paraId="4C1E23A4" w14:textId="77777777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20 +        High Risk</w:t>
      </w:r>
    </w:p>
    <w:p w14:paraId="3B4A392C" w14:textId="77777777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1-19      Medium Risk</w:t>
      </w:r>
    </w:p>
    <w:p w14:paraId="29802AB9" w14:textId="77777777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0 – 10     Low Risk</w:t>
      </w:r>
    </w:p>
    <w:p w14:paraId="761EA525" w14:textId="77777777" w:rsidR="0085255B" w:rsidRDefault="0085255B">
      <w:pPr>
        <w:rPr>
          <w:rFonts w:ascii="Arial" w:hAnsi="Arial" w:cs="Arial"/>
          <w:b/>
          <w:bCs/>
          <w:sz w:val="24"/>
          <w:szCs w:val="24"/>
        </w:rPr>
      </w:pPr>
    </w:p>
    <w:p w14:paraId="28B84B09" w14:textId="77777777" w:rsidR="0085255B" w:rsidRDefault="0085255B">
      <w:pPr>
        <w:rPr>
          <w:rFonts w:ascii="Arial" w:hAnsi="Arial" w:cs="Arial"/>
          <w:b/>
          <w:bCs/>
          <w:sz w:val="24"/>
          <w:szCs w:val="24"/>
        </w:rPr>
      </w:pPr>
    </w:p>
    <w:p w14:paraId="042BB865" w14:textId="77777777" w:rsidR="0085255B" w:rsidRDefault="0085255B">
      <w:pPr>
        <w:rPr>
          <w:rFonts w:ascii="Arial" w:hAnsi="Arial" w:cs="Arial"/>
          <w:b/>
          <w:bCs/>
          <w:sz w:val="24"/>
          <w:szCs w:val="24"/>
        </w:rPr>
      </w:pPr>
    </w:p>
    <w:p w14:paraId="52952CDB" w14:textId="6CCD5B4F" w:rsidR="0085255B" w:rsidRDefault="0085255B">
      <w:pPr>
        <w:rPr>
          <w:rFonts w:ascii="Arial" w:hAnsi="Arial" w:cs="Arial"/>
          <w:b/>
          <w:bCs/>
          <w:sz w:val="24"/>
          <w:szCs w:val="24"/>
        </w:rPr>
      </w:pPr>
    </w:p>
    <w:p w14:paraId="1D34D725" w14:textId="77777777" w:rsidR="0080335B" w:rsidRDefault="0080335B">
      <w:pPr>
        <w:rPr>
          <w:rFonts w:ascii="Arial" w:hAnsi="Arial" w:cs="Arial"/>
          <w:b/>
          <w:bCs/>
          <w:sz w:val="24"/>
          <w:szCs w:val="24"/>
        </w:rPr>
      </w:pPr>
    </w:p>
    <w:p w14:paraId="55E0663F" w14:textId="77777777" w:rsidR="0085255B" w:rsidRDefault="0085255B" w:rsidP="0085255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Risk Assessments – Moving &amp; Handling </w:t>
      </w:r>
    </w:p>
    <w:tbl>
      <w:tblPr>
        <w:tblW w:w="9619" w:type="dxa"/>
        <w:tblInd w:w="-3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426"/>
        <w:gridCol w:w="1012"/>
        <w:gridCol w:w="1012"/>
        <w:gridCol w:w="1013"/>
        <w:gridCol w:w="1012"/>
        <w:gridCol w:w="1013"/>
        <w:gridCol w:w="1012"/>
      </w:tblGrid>
      <w:tr w:rsidR="0085255B" w:rsidRPr="00BC4780" w14:paraId="36916956" w14:textId="77777777" w:rsidTr="00A178FA">
        <w:trPr>
          <w:trHeight w:val="193"/>
          <w:tblHeader/>
        </w:trPr>
        <w:tc>
          <w:tcPr>
            <w:tcW w:w="3545" w:type="dxa"/>
            <w:gridSpan w:val="2"/>
            <w:shd w:val="clear" w:color="auto" w:fill="CCCCFF"/>
          </w:tcPr>
          <w:p w14:paraId="1CBF50F0" w14:textId="77777777" w:rsidR="0085255B" w:rsidRDefault="0085255B" w:rsidP="00A178FA">
            <w:pPr>
              <w:pStyle w:val="Heading4"/>
              <w:rPr>
                <w:b/>
                <w:szCs w:val="24"/>
              </w:rPr>
            </w:pPr>
            <w:r>
              <w:rPr>
                <w:b/>
                <w:szCs w:val="24"/>
              </w:rPr>
              <w:t>Date</w:t>
            </w:r>
          </w:p>
          <w:p w14:paraId="7290B6B0" w14:textId="77777777" w:rsidR="0085255B" w:rsidRPr="00DC30CF" w:rsidRDefault="0085255B" w:rsidP="00A178FA">
            <w:pPr>
              <w:spacing w:after="0"/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34BD8449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6588B238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4829F60B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0CD0ECD3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461A128C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  <w:tc>
          <w:tcPr>
            <w:tcW w:w="1012" w:type="dxa"/>
            <w:shd w:val="clear" w:color="auto" w:fill="F2F2F2" w:themeFill="background1" w:themeFillShade="F2"/>
          </w:tcPr>
          <w:p w14:paraId="71467207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</w:p>
        </w:tc>
      </w:tr>
      <w:tr w:rsidR="0085255B" w:rsidRPr="00BC4780" w14:paraId="5C29ECBC" w14:textId="77777777" w:rsidTr="00A178FA">
        <w:trPr>
          <w:trHeight w:val="193"/>
          <w:tblHeader/>
        </w:trPr>
        <w:tc>
          <w:tcPr>
            <w:tcW w:w="3545" w:type="dxa"/>
            <w:gridSpan w:val="2"/>
            <w:shd w:val="clear" w:color="auto" w:fill="CCCCFF"/>
          </w:tcPr>
          <w:p w14:paraId="0382C636" w14:textId="77777777" w:rsidR="0085255B" w:rsidRPr="00BC4780" w:rsidRDefault="0085255B" w:rsidP="00A178FA">
            <w:pPr>
              <w:pStyle w:val="Heading4"/>
              <w:rPr>
                <w:b/>
              </w:rPr>
            </w:pPr>
            <w:r w:rsidRPr="00BC4780">
              <w:rPr>
                <w:b/>
              </w:rPr>
              <w:t>Characteristics</w:t>
            </w:r>
          </w:p>
        </w:tc>
        <w:tc>
          <w:tcPr>
            <w:tcW w:w="1012" w:type="dxa"/>
            <w:shd w:val="clear" w:color="auto" w:fill="CCCCFF"/>
          </w:tcPr>
          <w:p w14:paraId="4AFAC169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2" w:type="dxa"/>
            <w:shd w:val="clear" w:color="auto" w:fill="CCCCFF"/>
          </w:tcPr>
          <w:p w14:paraId="10DAB10A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3" w:type="dxa"/>
            <w:shd w:val="clear" w:color="auto" w:fill="CCCCFF"/>
          </w:tcPr>
          <w:p w14:paraId="30C68295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2" w:type="dxa"/>
            <w:shd w:val="clear" w:color="auto" w:fill="CCCCFF"/>
          </w:tcPr>
          <w:p w14:paraId="4A8C5F93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3" w:type="dxa"/>
            <w:shd w:val="clear" w:color="auto" w:fill="CCCCFF"/>
          </w:tcPr>
          <w:p w14:paraId="063B7541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  <w:tc>
          <w:tcPr>
            <w:tcW w:w="1012" w:type="dxa"/>
            <w:shd w:val="clear" w:color="auto" w:fill="CCCCFF"/>
          </w:tcPr>
          <w:p w14:paraId="320DF2D7" w14:textId="77777777" w:rsidR="0085255B" w:rsidRPr="00BC4780" w:rsidRDefault="0085255B" w:rsidP="00A178FA">
            <w:pPr>
              <w:pStyle w:val="Heading4"/>
              <w:jc w:val="center"/>
              <w:rPr>
                <w:b/>
                <w:sz w:val="20"/>
              </w:rPr>
            </w:pPr>
            <w:r w:rsidRPr="00BC4780">
              <w:rPr>
                <w:b/>
                <w:sz w:val="20"/>
              </w:rPr>
              <w:t>Score</w:t>
            </w:r>
          </w:p>
        </w:tc>
      </w:tr>
      <w:tr w:rsidR="0085255B" w14:paraId="66E9AC4B" w14:textId="77777777" w:rsidTr="00A178FA">
        <w:trPr>
          <w:cantSplit/>
          <w:trHeight w:val="1134"/>
        </w:trPr>
        <w:tc>
          <w:tcPr>
            <w:tcW w:w="3119" w:type="dxa"/>
            <w:shd w:val="clear" w:color="auto" w:fill="CCCCFF"/>
          </w:tcPr>
          <w:p w14:paraId="4F6BBED7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Mobility:</w:t>
            </w:r>
          </w:p>
          <w:p w14:paraId="73851013" w14:textId="77777777" w:rsidR="0085255B" w:rsidRDefault="0085255B" w:rsidP="00A178FA">
            <w:pPr>
              <w:pStyle w:val="BodyText"/>
              <w:spacing w:line="276" w:lineRule="auto"/>
              <w:rPr>
                <w:sz w:val="20"/>
              </w:rPr>
            </w:pPr>
            <w:r>
              <w:rPr>
                <w:sz w:val="20"/>
              </w:rPr>
              <w:t>Able to stand and balance with</w:t>
            </w:r>
          </w:p>
          <w:p w14:paraId="52C69E2A" w14:textId="77777777" w:rsidR="0085255B" w:rsidRDefault="0085255B" w:rsidP="00A178FA">
            <w:pPr>
              <w:spacing w:after="0"/>
              <w:rPr>
                <w:rFonts w:ascii="Arial" w:hAnsi="Arial"/>
                <w:sz w:val="24"/>
              </w:rPr>
            </w:pPr>
            <w:r>
              <w:rPr>
                <w:rFonts w:ascii="Arial" w:hAnsi="Arial"/>
              </w:rPr>
              <w:t>1 person and/or equipment</w:t>
            </w:r>
          </w:p>
          <w:p w14:paraId="28AE9570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2 people and/or equipment</w:t>
            </w:r>
          </w:p>
          <w:p w14:paraId="4CA7BDE8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Unable to stand</w:t>
            </w:r>
          </w:p>
        </w:tc>
        <w:tc>
          <w:tcPr>
            <w:tcW w:w="426" w:type="dxa"/>
          </w:tcPr>
          <w:p w14:paraId="5A2D4D6A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  <w:p w14:paraId="16FFB713" w14:textId="77777777" w:rsidR="0085255B" w:rsidRDefault="0085255B" w:rsidP="00A178FA">
            <w:pPr>
              <w:spacing w:after="0"/>
            </w:pPr>
          </w:p>
          <w:p w14:paraId="6B1F0607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2037283E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  <w:p w14:paraId="7F0F8300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7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112184D9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</w:p>
        </w:tc>
        <w:tc>
          <w:tcPr>
            <w:tcW w:w="1012" w:type="dxa"/>
          </w:tcPr>
          <w:p w14:paraId="4DF23766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6044113B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2E55E1B9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2FC12F27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213AC6CF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65DF8668" w14:textId="77777777" w:rsidTr="00A178FA">
        <w:tc>
          <w:tcPr>
            <w:tcW w:w="3119" w:type="dxa"/>
            <w:shd w:val="clear" w:color="auto" w:fill="CCCCFF"/>
          </w:tcPr>
          <w:p w14:paraId="2D83A2D2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Mobility in Bed:</w:t>
            </w:r>
          </w:p>
          <w:p w14:paraId="2E0A2982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Unable to use right arm</w:t>
            </w:r>
          </w:p>
          <w:p w14:paraId="56E7242F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Unable to use left arm</w:t>
            </w:r>
          </w:p>
          <w:p w14:paraId="7C64159B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Unable to use right leg</w:t>
            </w:r>
          </w:p>
          <w:p w14:paraId="269DE926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Unable to use left leg</w:t>
            </w:r>
          </w:p>
        </w:tc>
        <w:tc>
          <w:tcPr>
            <w:tcW w:w="426" w:type="dxa"/>
          </w:tcPr>
          <w:p w14:paraId="13062ACD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  <w:p w14:paraId="6EA4C5B3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  <w:p w14:paraId="42414BF4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  <w:p w14:paraId="5E0BA715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  <w:p w14:paraId="0015A980" w14:textId="77777777" w:rsidR="0085255B" w:rsidRDefault="0085255B" w:rsidP="00A178FA">
            <w:pPr>
              <w:spacing w:after="0"/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5A1430F2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53A69C84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39CF4AF2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607AFB55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6908C86A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10FD70DD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4CBF840A" w14:textId="77777777" w:rsidTr="00A178FA">
        <w:tc>
          <w:tcPr>
            <w:tcW w:w="3119" w:type="dxa"/>
            <w:shd w:val="clear" w:color="auto" w:fill="CCCCFF"/>
          </w:tcPr>
          <w:p w14:paraId="4B341F7E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Mental State:</w:t>
            </w:r>
          </w:p>
          <w:p w14:paraId="29A90B34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Anxious</w:t>
            </w:r>
          </w:p>
          <w:p w14:paraId="551F88FB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Confused/disorientated</w:t>
            </w:r>
          </w:p>
          <w:p w14:paraId="35D6DCC7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Drowsy/semi-conscious</w:t>
            </w:r>
          </w:p>
          <w:p w14:paraId="0EE07EBC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Unconscious</w:t>
            </w:r>
          </w:p>
          <w:p w14:paraId="556AADDD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Unable/unwilling to follow instruction</w:t>
            </w:r>
          </w:p>
        </w:tc>
        <w:tc>
          <w:tcPr>
            <w:tcW w:w="426" w:type="dxa"/>
          </w:tcPr>
          <w:p w14:paraId="789CE0A2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  <w:p w14:paraId="35628F87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2128FE71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  <w:p w14:paraId="3CB60B12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  <w:p w14:paraId="2ED37919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4</w:t>
            </w:r>
          </w:p>
          <w:p w14:paraId="01D97978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5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0F15ABB7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</w:p>
        </w:tc>
        <w:tc>
          <w:tcPr>
            <w:tcW w:w="1012" w:type="dxa"/>
          </w:tcPr>
          <w:p w14:paraId="4D694B06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5B6FF0DB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7077ECEE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43C94B77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1C60E861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3BA5B9E1" w14:textId="77777777" w:rsidTr="00A178FA">
        <w:tc>
          <w:tcPr>
            <w:tcW w:w="3119" w:type="dxa"/>
            <w:shd w:val="clear" w:color="auto" w:fill="CCCCFF"/>
          </w:tcPr>
          <w:p w14:paraId="6A395350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Skin Condition:</w:t>
            </w:r>
          </w:p>
          <w:p w14:paraId="343E228B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Bruising/discoloration</w:t>
            </w:r>
          </w:p>
          <w:p w14:paraId="4EBFF959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Oedematous</w:t>
            </w:r>
          </w:p>
          <w:p w14:paraId="35CDB6C8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Dry/cracked/very thin</w:t>
            </w:r>
          </w:p>
          <w:p w14:paraId="2FE9DC44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Sores/wounds on or near handling points</w:t>
            </w:r>
          </w:p>
        </w:tc>
        <w:tc>
          <w:tcPr>
            <w:tcW w:w="426" w:type="dxa"/>
          </w:tcPr>
          <w:p w14:paraId="39B3ECBA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  <w:p w14:paraId="468D751C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3BD28F56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  <w:p w14:paraId="17D199C1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  <w:p w14:paraId="5F044DD7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5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432B0AF2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</w:p>
        </w:tc>
        <w:tc>
          <w:tcPr>
            <w:tcW w:w="1012" w:type="dxa"/>
          </w:tcPr>
          <w:p w14:paraId="654FB795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3E42CEE2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24078254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4F1F9C44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0ABACF0C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49B4DD04" w14:textId="77777777" w:rsidTr="00A178FA">
        <w:tc>
          <w:tcPr>
            <w:tcW w:w="3119" w:type="dxa"/>
            <w:shd w:val="clear" w:color="auto" w:fill="CCCCFF"/>
          </w:tcPr>
          <w:p w14:paraId="5FD8C141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ain:</w:t>
            </w:r>
          </w:p>
          <w:p w14:paraId="197AD69F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General mild discomfort</w:t>
            </w:r>
          </w:p>
          <w:p w14:paraId="18885CD8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Mild pain on movement</w:t>
            </w:r>
          </w:p>
          <w:p w14:paraId="425E7E18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Severe pain on movement</w:t>
            </w:r>
          </w:p>
          <w:p w14:paraId="3E183E54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Severe general pain</w:t>
            </w:r>
          </w:p>
          <w:p w14:paraId="431BEDAA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Requires pain killers before movement</w:t>
            </w:r>
          </w:p>
        </w:tc>
        <w:tc>
          <w:tcPr>
            <w:tcW w:w="426" w:type="dxa"/>
          </w:tcPr>
          <w:p w14:paraId="217961BC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  <w:p w14:paraId="48A72E02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509CCBDB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2A457530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  <w:p w14:paraId="45AD8A1B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  <w:p w14:paraId="2D97F537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39A71CCB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</w:p>
        </w:tc>
        <w:tc>
          <w:tcPr>
            <w:tcW w:w="1012" w:type="dxa"/>
          </w:tcPr>
          <w:p w14:paraId="5B085B1B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6A9BFFF6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7DB76272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7F48A6B2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21300176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04B919A3" w14:textId="77777777" w:rsidTr="00A178FA">
        <w:tc>
          <w:tcPr>
            <w:tcW w:w="3119" w:type="dxa"/>
            <w:shd w:val="clear" w:color="auto" w:fill="CCCCFF"/>
          </w:tcPr>
          <w:p w14:paraId="3A8FB16E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Continence:</w:t>
            </w:r>
          </w:p>
          <w:p w14:paraId="35968DAC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Incontinent of urine</w:t>
            </w:r>
          </w:p>
          <w:p w14:paraId="6BC5C89D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Incontinent of faeces</w:t>
            </w:r>
          </w:p>
          <w:p w14:paraId="26C554E0" w14:textId="3E2D2C72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Incontinent of body fluids</w:t>
            </w:r>
          </w:p>
        </w:tc>
        <w:tc>
          <w:tcPr>
            <w:tcW w:w="426" w:type="dxa"/>
          </w:tcPr>
          <w:p w14:paraId="7B55EF10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  <w:p w14:paraId="2AC122EA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4E652647" w14:textId="77777777" w:rsidR="0085255B" w:rsidRDefault="0085255B" w:rsidP="00A178FA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197A3F46" w14:textId="77777777" w:rsidR="0085255B" w:rsidRDefault="0085255B" w:rsidP="00A178FA">
            <w:pPr>
              <w:spacing w:after="0"/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01DA0CDE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252C491D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2EFD9450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512F8313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26C44AB8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53732E03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  <w:tr w:rsidR="0085255B" w14:paraId="0F23D540" w14:textId="77777777" w:rsidTr="00A178FA">
        <w:tc>
          <w:tcPr>
            <w:tcW w:w="3119" w:type="dxa"/>
            <w:shd w:val="clear" w:color="auto" w:fill="CCCCFF"/>
          </w:tcPr>
          <w:p w14:paraId="4C192EF2" w14:textId="77777777" w:rsidR="0085255B" w:rsidRDefault="0085255B" w:rsidP="00A178FA">
            <w:pPr>
              <w:spacing w:after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Height:</w:t>
            </w:r>
          </w:p>
          <w:p w14:paraId="7D2AE49C" w14:textId="77777777" w:rsidR="0085255B" w:rsidRDefault="0085255B" w:rsidP="00A178FA">
            <w:pPr>
              <w:spacing w:after="0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Below 5’ 4”</w:t>
            </w:r>
          </w:p>
          <w:p w14:paraId="719127AF" w14:textId="77777777" w:rsidR="0085255B" w:rsidRDefault="0085255B" w:rsidP="00A178FA">
            <w:pPr>
              <w:spacing w:after="0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5’ 4” – 5’ 8”</w:t>
            </w:r>
          </w:p>
          <w:p w14:paraId="68AC5DE2" w14:textId="77777777" w:rsidR="0085255B" w:rsidRDefault="0085255B" w:rsidP="00A178FA">
            <w:pPr>
              <w:spacing w:after="0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5’ 8” – 6’</w:t>
            </w:r>
          </w:p>
          <w:p w14:paraId="379A83F0" w14:textId="77777777" w:rsidR="0085255B" w:rsidRPr="0077096D" w:rsidRDefault="0085255B" w:rsidP="00A178FA">
            <w:pPr>
              <w:spacing w:after="0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Above 6’</w:t>
            </w:r>
          </w:p>
        </w:tc>
        <w:tc>
          <w:tcPr>
            <w:tcW w:w="426" w:type="dxa"/>
          </w:tcPr>
          <w:p w14:paraId="3DC46A0D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1</w:t>
            </w:r>
          </w:p>
          <w:p w14:paraId="332542B9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2</w:t>
            </w:r>
          </w:p>
          <w:p w14:paraId="377D906B" w14:textId="77777777" w:rsidR="0085255B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3</w:t>
            </w:r>
          </w:p>
          <w:p w14:paraId="671A3136" w14:textId="77777777" w:rsidR="0085255B" w:rsidRPr="0077096D" w:rsidRDefault="0085255B" w:rsidP="00A178FA">
            <w:pPr>
              <w:spacing w:line="240" w:lineRule="auto"/>
              <w:rPr>
                <w:lang w:eastAsia="en-GB"/>
              </w:rPr>
            </w:pPr>
            <w:r>
              <w:rPr>
                <w:lang w:eastAsia="en-GB"/>
              </w:rPr>
              <w:t>4</w:t>
            </w:r>
          </w:p>
        </w:tc>
        <w:tc>
          <w:tcPr>
            <w:tcW w:w="1012" w:type="dxa"/>
            <w:shd w:val="clear" w:color="auto" w:fill="F2F2F2" w:themeFill="background1" w:themeFillShade="F2"/>
          </w:tcPr>
          <w:p w14:paraId="72DEC45F" w14:textId="77777777" w:rsidR="0085255B" w:rsidRDefault="0085255B" w:rsidP="00A178FA">
            <w:pPr>
              <w:spacing w:after="0"/>
            </w:pPr>
          </w:p>
        </w:tc>
        <w:tc>
          <w:tcPr>
            <w:tcW w:w="1012" w:type="dxa"/>
          </w:tcPr>
          <w:p w14:paraId="672075F5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635A252C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1450FBC7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01D7BF43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  <w:tc>
          <w:tcPr>
            <w:tcW w:w="1012" w:type="dxa"/>
          </w:tcPr>
          <w:p w14:paraId="4CD12922" w14:textId="77777777" w:rsidR="0085255B" w:rsidRDefault="0085255B" w:rsidP="00A178FA">
            <w:pPr>
              <w:pStyle w:val="Heading4"/>
              <w:spacing w:line="276" w:lineRule="auto"/>
              <w:rPr>
                <w:sz w:val="20"/>
              </w:rPr>
            </w:pPr>
          </w:p>
        </w:tc>
      </w:tr>
    </w:tbl>
    <w:p w14:paraId="7B19332B" w14:textId="2A8ECBE3" w:rsidR="006740AD" w:rsidRDefault="001A4168">
      <w:pPr>
        <w:rPr>
          <w:rFonts w:ascii="Arial" w:hAnsi="Arial" w:cs="Arial"/>
          <w:b/>
          <w:bCs/>
          <w:sz w:val="24"/>
          <w:szCs w:val="24"/>
        </w:rPr>
      </w:pPr>
      <w:r w:rsidRPr="001A4168">
        <w:rPr>
          <w:rFonts w:ascii="Arial" w:hAnsi="Arial" w:cs="Arial"/>
          <w:b/>
          <w:bCs/>
          <w:sz w:val="24"/>
          <w:szCs w:val="24"/>
        </w:rPr>
        <w:lastRenderedPageBreak/>
        <w:t xml:space="preserve">Food Intake Recor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1A4168" w14:paraId="4DEF3752" w14:textId="77777777" w:rsidTr="004A065D">
        <w:tc>
          <w:tcPr>
            <w:tcW w:w="3256" w:type="dxa"/>
            <w:shd w:val="clear" w:color="auto" w:fill="CCCCFF"/>
          </w:tcPr>
          <w:p w14:paraId="387907CB" w14:textId="350F2E6D" w:rsidR="001A4168" w:rsidRPr="00204063" w:rsidRDefault="004A065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Date of commencement on Food Intake Record</w:t>
            </w:r>
          </w:p>
        </w:tc>
        <w:tc>
          <w:tcPr>
            <w:tcW w:w="5760" w:type="dxa"/>
          </w:tcPr>
          <w:p w14:paraId="162CC0DA" w14:textId="77777777" w:rsid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A4168" w14:paraId="40A647D2" w14:textId="77777777" w:rsidTr="004A065D">
        <w:tc>
          <w:tcPr>
            <w:tcW w:w="3256" w:type="dxa"/>
            <w:shd w:val="clear" w:color="auto" w:fill="CCCCFF"/>
          </w:tcPr>
          <w:p w14:paraId="6D2A339B" w14:textId="6C345B5F" w:rsidR="001A4168" w:rsidRPr="00204063" w:rsidRDefault="004A065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Rationale for commencing</w:t>
            </w:r>
          </w:p>
        </w:tc>
        <w:tc>
          <w:tcPr>
            <w:tcW w:w="5760" w:type="dxa"/>
          </w:tcPr>
          <w:p w14:paraId="070AB3F4" w14:textId="77777777" w:rsid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A065D" w14:paraId="6BCF0354" w14:textId="77777777" w:rsidTr="004A065D">
        <w:tc>
          <w:tcPr>
            <w:tcW w:w="3256" w:type="dxa"/>
            <w:shd w:val="clear" w:color="auto" w:fill="CCCCFF"/>
          </w:tcPr>
          <w:p w14:paraId="46112C03" w14:textId="0ADC211B" w:rsidR="004A065D" w:rsidRPr="00204063" w:rsidRDefault="004A065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tart weight </w:t>
            </w:r>
          </w:p>
        </w:tc>
        <w:tc>
          <w:tcPr>
            <w:tcW w:w="5760" w:type="dxa"/>
          </w:tcPr>
          <w:p w14:paraId="1BD23F31" w14:textId="77777777" w:rsidR="004A065D" w:rsidRDefault="004A065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A065D" w14:paraId="79DE24BA" w14:textId="77777777" w:rsidTr="004A065D">
        <w:tc>
          <w:tcPr>
            <w:tcW w:w="3256" w:type="dxa"/>
            <w:shd w:val="clear" w:color="auto" w:fill="CCCCFF"/>
          </w:tcPr>
          <w:p w14:paraId="0460D89F" w14:textId="4B4CB19A" w:rsidR="004A065D" w:rsidRPr="00204063" w:rsidRDefault="004A065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Name/signature of person commencing chart</w:t>
            </w:r>
          </w:p>
        </w:tc>
        <w:tc>
          <w:tcPr>
            <w:tcW w:w="5760" w:type="dxa"/>
          </w:tcPr>
          <w:p w14:paraId="1262F859" w14:textId="77777777" w:rsidR="004A065D" w:rsidRDefault="004A065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4E152831" w14:textId="77777777" w:rsidR="001A4168" w:rsidRPr="001A4168" w:rsidRDefault="001A4168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835"/>
        <w:gridCol w:w="2925"/>
      </w:tblGrid>
      <w:tr w:rsidR="001A4168" w14:paraId="613EA232" w14:textId="77777777" w:rsidTr="004A065D">
        <w:tc>
          <w:tcPr>
            <w:tcW w:w="3256" w:type="dxa"/>
            <w:shd w:val="clear" w:color="auto" w:fill="CCCCFF"/>
          </w:tcPr>
          <w:p w14:paraId="582D1B26" w14:textId="77777777" w:rsidR="001A4168" w:rsidRDefault="001A4168"/>
        </w:tc>
        <w:tc>
          <w:tcPr>
            <w:tcW w:w="2835" w:type="dxa"/>
            <w:shd w:val="clear" w:color="auto" w:fill="CCCCFF"/>
          </w:tcPr>
          <w:p w14:paraId="27CC799D" w14:textId="77D677D7" w:rsidR="001A4168" w:rsidRP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A4168">
              <w:rPr>
                <w:rFonts w:ascii="Arial" w:hAnsi="Arial" w:cs="Arial"/>
                <w:b/>
                <w:bCs/>
                <w:sz w:val="24"/>
                <w:szCs w:val="24"/>
              </w:rPr>
              <w:t>Amount consumed:</w:t>
            </w:r>
          </w:p>
        </w:tc>
        <w:tc>
          <w:tcPr>
            <w:tcW w:w="2925" w:type="dxa"/>
            <w:shd w:val="clear" w:color="auto" w:fill="CCCCFF"/>
          </w:tcPr>
          <w:p w14:paraId="55776A87" w14:textId="5A506D6A" w:rsidR="001A4168" w:rsidRPr="001A4168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A416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mission or refusal: </w:t>
            </w:r>
          </w:p>
        </w:tc>
      </w:tr>
      <w:tr w:rsidR="001A4168" w14:paraId="08900CA3" w14:textId="77777777" w:rsidTr="004A065D">
        <w:tc>
          <w:tcPr>
            <w:tcW w:w="3256" w:type="dxa"/>
            <w:shd w:val="clear" w:color="auto" w:fill="CCCCFF"/>
          </w:tcPr>
          <w:p w14:paraId="3AE13A3F" w14:textId="63AF7767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35" w:type="dxa"/>
          </w:tcPr>
          <w:p w14:paraId="56D08337" w14:textId="77777777" w:rsidR="001A4168" w:rsidRDefault="001A4168"/>
        </w:tc>
        <w:tc>
          <w:tcPr>
            <w:tcW w:w="2925" w:type="dxa"/>
          </w:tcPr>
          <w:p w14:paraId="6D8453CF" w14:textId="6A6243D0" w:rsidR="001A4168" w:rsidRDefault="001A4168"/>
        </w:tc>
      </w:tr>
      <w:tr w:rsidR="001A4168" w14:paraId="06ED78A6" w14:textId="77777777" w:rsidTr="004A065D">
        <w:tc>
          <w:tcPr>
            <w:tcW w:w="3256" w:type="dxa"/>
            <w:shd w:val="clear" w:color="auto" w:fill="CCCCFF"/>
          </w:tcPr>
          <w:p w14:paraId="55F0865A" w14:textId="065B57D5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escription &amp; Amount </w:t>
            </w:r>
          </w:p>
          <w:p w14:paraId="46F64D7D" w14:textId="5F3A2D81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72078674" w14:textId="77777777" w:rsidR="001A4168" w:rsidRDefault="001A4168"/>
        </w:tc>
        <w:tc>
          <w:tcPr>
            <w:tcW w:w="2925" w:type="dxa"/>
          </w:tcPr>
          <w:p w14:paraId="25BE0C60" w14:textId="77777777" w:rsidR="001A4168" w:rsidRDefault="001A4168"/>
        </w:tc>
      </w:tr>
      <w:tr w:rsidR="001A4168" w14:paraId="75B81C71" w14:textId="77777777" w:rsidTr="004A065D">
        <w:tc>
          <w:tcPr>
            <w:tcW w:w="3256" w:type="dxa"/>
            <w:shd w:val="clear" w:color="auto" w:fill="CCCCFF"/>
          </w:tcPr>
          <w:p w14:paraId="497D6002" w14:textId="05FB51D2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35" w:type="dxa"/>
          </w:tcPr>
          <w:p w14:paraId="69D91267" w14:textId="77777777" w:rsidR="001A4168" w:rsidRDefault="001A4168"/>
        </w:tc>
        <w:tc>
          <w:tcPr>
            <w:tcW w:w="2925" w:type="dxa"/>
          </w:tcPr>
          <w:p w14:paraId="47A3E5EA" w14:textId="33282478" w:rsidR="001A4168" w:rsidRDefault="001A4168"/>
        </w:tc>
      </w:tr>
      <w:tr w:rsidR="001A4168" w14:paraId="149D8349" w14:textId="77777777" w:rsidTr="004A065D">
        <w:tc>
          <w:tcPr>
            <w:tcW w:w="3256" w:type="dxa"/>
            <w:shd w:val="clear" w:color="auto" w:fill="CCCCFF"/>
          </w:tcPr>
          <w:p w14:paraId="2CF08834" w14:textId="59088BD2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Description &amp; Amount</w:t>
            </w:r>
          </w:p>
          <w:p w14:paraId="0B12C06A" w14:textId="79C2457B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696C5A67" w14:textId="77777777" w:rsidR="001A4168" w:rsidRDefault="001A4168"/>
        </w:tc>
        <w:tc>
          <w:tcPr>
            <w:tcW w:w="2925" w:type="dxa"/>
          </w:tcPr>
          <w:p w14:paraId="7CD50E96" w14:textId="77777777" w:rsidR="001A4168" w:rsidRDefault="001A4168"/>
        </w:tc>
      </w:tr>
      <w:tr w:rsidR="001A4168" w14:paraId="0F9732CE" w14:textId="77777777" w:rsidTr="004A065D">
        <w:tc>
          <w:tcPr>
            <w:tcW w:w="3256" w:type="dxa"/>
            <w:shd w:val="clear" w:color="auto" w:fill="CCCCFF"/>
          </w:tcPr>
          <w:p w14:paraId="30570E63" w14:textId="0F64BE27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35" w:type="dxa"/>
          </w:tcPr>
          <w:p w14:paraId="16CFBF83" w14:textId="77777777" w:rsidR="001A4168" w:rsidRDefault="001A4168"/>
        </w:tc>
        <w:tc>
          <w:tcPr>
            <w:tcW w:w="2925" w:type="dxa"/>
          </w:tcPr>
          <w:p w14:paraId="3AF2CC5F" w14:textId="77777777" w:rsidR="001A4168" w:rsidRDefault="001A4168"/>
        </w:tc>
      </w:tr>
      <w:tr w:rsidR="001A4168" w14:paraId="5F5C2579" w14:textId="77777777" w:rsidTr="004A065D">
        <w:tc>
          <w:tcPr>
            <w:tcW w:w="3256" w:type="dxa"/>
            <w:shd w:val="clear" w:color="auto" w:fill="CCCCFF"/>
          </w:tcPr>
          <w:p w14:paraId="11B19044" w14:textId="4C0ECDF0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Description &amp; Amount</w:t>
            </w:r>
          </w:p>
          <w:p w14:paraId="4DBE93F6" w14:textId="6D1675C9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233F2254" w14:textId="77777777" w:rsidR="001A4168" w:rsidRDefault="001A4168"/>
        </w:tc>
        <w:tc>
          <w:tcPr>
            <w:tcW w:w="2925" w:type="dxa"/>
          </w:tcPr>
          <w:p w14:paraId="4814C1D0" w14:textId="77777777" w:rsidR="001A4168" w:rsidRDefault="001A4168"/>
        </w:tc>
      </w:tr>
      <w:tr w:rsidR="001A4168" w14:paraId="5D9288C5" w14:textId="77777777" w:rsidTr="004A065D">
        <w:tc>
          <w:tcPr>
            <w:tcW w:w="3256" w:type="dxa"/>
            <w:shd w:val="clear" w:color="auto" w:fill="CCCCFF"/>
          </w:tcPr>
          <w:p w14:paraId="08347B0C" w14:textId="5CA7FD3F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ime </w:t>
            </w:r>
          </w:p>
        </w:tc>
        <w:tc>
          <w:tcPr>
            <w:tcW w:w="2835" w:type="dxa"/>
          </w:tcPr>
          <w:p w14:paraId="60612970" w14:textId="77777777" w:rsidR="001A4168" w:rsidRDefault="001A4168"/>
        </w:tc>
        <w:tc>
          <w:tcPr>
            <w:tcW w:w="2925" w:type="dxa"/>
          </w:tcPr>
          <w:p w14:paraId="0A7FA2BB" w14:textId="77777777" w:rsidR="001A4168" w:rsidRDefault="001A4168"/>
        </w:tc>
      </w:tr>
      <w:tr w:rsidR="001A4168" w14:paraId="2541C0F1" w14:textId="77777777" w:rsidTr="004A065D">
        <w:tc>
          <w:tcPr>
            <w:tcW w:w="3256" w:type="dxa"/>
            <w:shd w:val="clear" w:color="auto" w:fill="CCCCFF"/>
          </w:tcPr>
          <w:p w14:paraId="478E3B70" w14:textId="541AD6C6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Description &amp; Amount</w:t>
            </w:r>
          </w:p>
          <w:p w14:paraId="4AB67006" w14:textId="66939A2A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F46C7F" w14:textId="77777777" w:rsidR="001A4168" w:rsidRDefault="001A4168"/>
        </w:tc>
        <w:tc>
          <w:tcPr>
            <w:tcW w:w="2925" w:type="dxa"/>
          </w:tcPr>
          <w:p w14:paraId="62F32791" w14:textId="77777777" w:rsidR="001A4168" w:rsidRDefault="001A4168"/>
        </w:tc>
      </w:tr>
      <w:tr w:rsidR="001A4168" w14:paraId="53EB6529" w14:textId="77777777" w:rsidTr="004A065D">
        <w:tc>
          <w:tcPr>
            <w:tcW w:w="3256" w:type="dxa"/>
            <w:shd w:val="clear" w:color="auto" w:fill="CCCCFF"/>
          </w:tcPr>
          <w:p w14:paraId="0CF83F13" w14:textId="336F7CF0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35" w:type="dxa"/>
          </w:tcPr>
          <w:p w14:paraId="2A9874C6" w14:textId="77777777" w:rsidR="001A4168" w:rsidRDefault="001A4168"/>
        </w:tc>
        <w:tc>
          <w:tcPr>
            <w:tcW w:w="2925" w:type="dxa"/>
          </w:tcPr>
          <w:p w14:paraId="35C4A499" w14:textId="77777777" w:rsidR="001A4168" w:rsidRDefault="001A4168"/>
        </w:tc>
      </w:tr>
      <w:tr w:rsidR="001A4168" w14:paraId="308115DD" w14:textId="77777777" w:rsidTr="004A065D">
        <w:tc>
          <w:tcPr>
            <w:tcW w:w="3256" w:type="dxa"/>
            <w:shd w:val="clear" w:color="auto" w:fill="CCCCFF"/>
          </w:tcPr>
          <w:p w14:paraId="55F16607" w14:textId="2855F7E2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Description &amp; Amount</w:t>
            </w:r>
          </w:p>
          <w:p w14:paraId="27BF29D2" w14:textId="63307B27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6BB41B07" w14:textId="77777777" w:rsidR="001A4168" w:rsidRDefault="001A4168"/>
        </w:tc>
        <w:tc>
          <w:tcPr>
            <w:tcW w:w="2925" w:type="dxa"/>
          </w:tcPr>
          <w:p w14:paraId="777DCF27" w14:textId="77777777" w:rsidR="001A4168" w:rsidRDefault="001A4168"/>
        </w:tc>
      </w:tr>
      <w:tr w:rsidR="001A4168" w14:paraId="1208CABC" w14:textId="77777777" w:rsidTr="004A065D">
        <w:tc>
          <w:tcPr>
            <w:tcW w:w="3256" w:type="dxa"/>
            <w:shd w:val="clear" w:color="auto" w:fill="CCCCFF"/>
          </w:tcPr>
          <w:p w14:paraId="3CDDA509" w14:textId="7D8F23BA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35" w:type="dxa"/>
          </w:tcPr>
          <w:p w14:paraId="1E111EB7" w14:textId="77777777" w:rsidR="001A4168" w:rsidRDefault="001A4168"/>
        </w:tc>
        <w:tc>
          <w:tcPr>
            <w:tcW w:w="2925" w:type="dxa"/>
          </w:tcPr>
          <w:p w14:paraId="11D42129" w14:textId="77777777" w:rsidR="001A4168" w:rsidRDefault="001A4168"/>
        </w:tc>
      </w:tr>
      <w:tr w:rsidR="001A4168" w14:paraId="4FCD2C1A" w14:textId="77777777" w:rsidTr="004A065D">
        <w:tc>
          <w:tcPr>
            <w:tcW w:w="3256" w:type="dxa"/>
            <w:shd w:val="clear" w:color="auto" w:fill="CCCCFF"/>
          </w:tcPr>
          <w:p w14:paraId="3DC7E4D8" w14:textId="77777777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escription &amp; Amount </w:t>
            </w:r>
          </w:p>
          <w:p w14:paraId="1BD0328D" w14:textId="31665497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1D2FFACE" w14:textId="77777777" w:rsidR="001A4168" w:rsidRDefault="001A4168"/>
        </w:tc>
        <w:tc>
          <w:tcPr>
            <w:tcW w:w="2925" w:type="dxa"/>
          </w:tcPr>
          <w:p w14:paraId="54B5716C" w14:textId="77777777" w:rsidR="001A4168" w:rsidRDefault="001A4168"/>
        </w:tc>
      </w:tr>
      <w:tr w:rsidR="001A4168" w14:paraId="55D3D568" w14:textId="77777777" w:rsidTr="004A065D">
        <w:tc>
          <w:tcPr>
            <w:tcW w:w="3256" w:type="dxa"/>
            <w:shd w:val="clear" w:color="auto" w:fill="CCCCFF"/>
          </w:tcPr>
          <w:p w14:paraId="78929DB6" w14:textId="6AF02586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35" w:type="dxa"/>
          </w:tcPr>
          <w:p w14:paraId="2BB94D13" w14:textId="77777777" w:rsidR="001A4168" w:rsidRDefault="001A4168"/>
        </w:tc>
        <w:tc>
          <w:tcPr>
            <w:tcW w:w="2925" w:type="dxa"/>
          </w:tcPr>
          <w:p w14:paraId="7ECE9269" w14:textId="77777777" w:rsidR="001A4168" w:rsidRDefault="001A4168"/>
        </w:tc>
      </w:tr>
      <w:tr w:rsidR="001A4168" w14:paraId="74A8E4E3" w14:textId="77777777" w:rsidTr="004A065D">
        <w:tc>
          <w:tcPr>
            <w:tcW w:w="3256" w:type="dxa"/>
            <w:shd w:val="clear" w:color="auto" w:fill="CCCCFF"/>
          </w:tcPr>
          <w:p w14:paraId="5AE7CA40" w14:textId="77777777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escription &amp; Amount </w:t>
            </w:r>
          </w:p>
          <w:p w14:paraId="62BD71A6" w14:textId="45153D91" w:rsidR="001A4168" w:rsidRPr="00204063" w:rsidRDefault="001A41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18BDE1E5" w14:textId="77777777" w:rsidR="001A4168" w:rsidRDefault="001A4168"/>
        </w:tc>
        <w:tc>
          <w:tcPr>
            <w:tcW w:w="2925" w:type="dxa"/>
          </w:tcPr>
          <w:p w14:paraId="478FD9F2" w14:textId="77777777" w:rsidR="001A4168" w:rsidRDefault="001A4168"/>
        </w:tc>
      </w:tr>
    </w:tbl>
    <w:p w14:paraId="532C555A" w14:textId="28BB2EFF" w:rsidR="006740AD" w:rsidRDefault="006740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A065D" w14:paraId="73D723F5" w14:textId="77777777" w:rsidTr="004A065D">
        <w:tc>
          <w:tcPr>
            <w:tcW w:w="9016" w:type="dxa"/>
            <w:shd w:val="clear" w:color="auto" w:fill="CCCCFF"/>
          </w:tcPr>
          <w:p w14:paraId="62CD2A28" w14:textId="1A8238CF" w:rsidR="004A065D" w:rsidRPr="004A065D" w:rsidRDefault="004A065D">
            <w:pPr>
              <w:rPr>
                <w:rFonts w:ascii="Arial" w:hAnsi="Arial" w:cs="Arial"/>
                <w:b/>
                <w:bCs/>
              </w:rPr>
            </w:pPr>
            <w:r w:rsidRPr="004A065D">
              <w:rPr>
                <w:rFonts w:ascii="Arial" w:hAnsi="Arial" w:cs="Arial"/>
                <w:b/>
                <w:bCs/>
              </w:rPr>
              <w:t>Guidance</w:t>
            </w:r>
          </w:p>
        </w:tc>
      </w:tr>
      <w:tr w:rsidR="004A065D" w14:paraId="2483C1CC" w14:textId="77777777" w:rsidTr="004A065D">
        <w:tc>
          <w:tcPr>
            <w:tcW w:w="9016" w:type="dxa"/>
          </w:tcPr>
          <w:p w14:paraId="444E3469" w14:textId="77777777" w:rsidR="004A065D" w:rsidRPr="004A065D" w:rsidRDefault="004A065D">
            <w:pPr>
              <w:rPr>
                <w:rFonts w:ascii="Arial" w:hAnsi="Arial" w:cs="Arial"/>
              </w:rPr>
            </w:pPr>
            <w:r w:rsidRPr="004A065D">
              <w:rPr>
                <w:rFonts w:ascii="Arial" w:hAnsi="Arial" w:cs="Arial"/>
                <w:b/>
                <w:bCs/>
              </w:rPr>
              <w:t>Amount consumed</w:t>
            </w:r>
            <w:r w:rsidRPr="004A065D">
              <w:rPr>
                <w:rFonts w:ascii="Arial" w:hAnsi="Arial" w:cs="Arial"/>
              </w:rPr>
              <w:t>: how many heaped or level teaspoons?  Size of spoon?  How much food?</w:t>
            </w:r>
          </w:p>
          <w:p w14:paraId="3219D817" w14:textId="33E82441" w:rsidR="004A065D" w:rsidRPr="004A065D" w:rsidRDefault="004A065D">
            <w:pPr>
              <w:rPr>
                <w:rFonts w:ascii="Arial" w:hAnsi="Arial" w:cs="Arial"/>
              </w:rPr>
            </w:pPr>
            <w:r w:rsidRPr="004A065D">
              <w:rPr>
                <w:rFonts w:ascii="Arial" w:hAnsi="Arial" w:cs="Arial"/>
                <w:b/>
                <w:bCs/>
              </w:rPr>
              <w:t>Omission or refusal</w:t>
            </w:r>
            <w:r w:rsidRPr="004A065D">
              <w:rPr>
                <w:rFonts w:ascii="Arial" w:hAnsi="Arial" w:cs="Arial"/>
              </w:rPr>
              <w:t xml:space="preserve">:  give reasons if client is declining or omitting food, </w:t>
            </w:r>
            <w:proofErr w:type="gramStart"/>
            <w:r w:rsidRPr="004A065D">
              <w:rPr>
                <w:rFonts w:ascii="Arial" w:hAnsi="Arial" w:cs="Arial"/>
              </w:rPr>
              <w:t>snacks</w:t>
            </w:r>
            <w:proofErr w:type="gramEnd"/>
            <w:r w:rsidRPr="004A065D">
              <w:rPr>
                <w:rFonts w:ascii="Arial" w:hAnsi="Arial" w:cs="Arial"/>
              </w:rPr>
              <w:t xml:space="preserve"> and supplements</w:t>
            </w:r>
          </w:p>
        </w:tc>
      </w:tr>
    </w:tbl>
    <w:p w14:paraId="3006AD87" w14:textId="69A58984" w:rsidR="001A4168" w:rsidRDefault="001A41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4A065D" w14:paraId="57E9BDAD" w14:textId="77777777" w:rsidTr="00204063">
        <w:tc>
          <w:tcPr>
            <w:tcW w:w="3256" w:type="dxa"/>
            <w:shd w:val="clear" w:color="auto" w:fill="CCCCFF"/>
          </w:tcPr>
          <w:p w14:paraId="49E0CE68" w14:textId="71BB0A90" w:rsidR="00204063" w:rsidRPr="00204063" w:rsidRDefault="0020406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eview of intake </w:t>
            </w:r>
          </w:p>
        </w:tc>
        <w:tc>
          <w:tcPr>
            <w:tcW w:w="5760" w:type="dxa"/>
          </w:tcPr>
          <w:p w14:paraId="1124A605" w14:textId="77777777" w:rsidR="004A065D" w:rsidRDefault="004A065D"/>
          <w:p w14:paraId="505B416C" w14:textId="75B3E352" w:rsidR="00204063" w:rsidRDefault="00204063"/>
        </w:tc>
      </w:tr>
      <w:tr w:rsidR="004A065D" w14:paraId="6C0C01D7" w14:textId="77777777" w:rsidTr="00204063">
        <w:tc>
          <w:tcPr>
            <w:tcW w:w="3256" w:type="dxa"/>
            <w:shd w:val="clear" w:color="auto" w:fill="CCCCFF"/>
          </w:tcPr>
          <w:p w14:paraId="3D1E6FD6" w14:textId="7EA6711C" w:rsidR="004A065D" w:rsidRPr="00204063" w:rsidRDefault="0020406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ction plan </w:t>
            </w:r>
          </w:p>
        </w:tc>
        <w:tc>
          <w:tcPr>
            <w:tcW w:w="5760" w:type="dxa"/>
          </w:tcPr>
          <w:p w14:paraId="4EAB9189" w14:textId="77777777" w:rsidR="004A065D" w:rsidRDefault="004A065D"/>
          <w:p w14:paraId="53B5445A" w14:textId="4601D094" w:rsidR="00204063" w:rsidRDefault="00204063"/>
        </w:tc>
      </w:tr>
      <w:tr w:rsidR="00204063" w14:paraId="2531126A" w14:textId="77777777" w:rsidTr="00204063">
        <w:tc>
          <w:tcPr>
            <w:tcW w:w="3256" w:type="dxa"/>
            <w:shd w:val="clear" w:color="auto" w:fill="CCCCFF"/>
          </w:tcPr>
          <w:p w14:paraId="39E96DE7" w14:textId="36BF09C1" w:rsidR="00204063" w:rsidRPr="00204063" w:rsidRDefault="0020406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s the care plan up to date </w:t>
            </w:r>
          </w:p>
        </w:tc>
        <w:tc>
          <w:tcPr>
            <w:tcW w:w="5760" w:type="dxa"/>
          </w:tcPr>
          <w:p w14:paraId="08D9836F" w14:textId="77777777" w:rsidR="00204063" w:rsidRDefault="00204063"/>
          <w:p w14:paraId="4B29FF39" w14:textId="26FB1175" w:rsidR="00204063" w:rsidRDefault="00204063"/>
        </w:tc>
      </w:tr>
      <w:tr w:rsidR="00204063" w14:paraId="02B15F85" w14:textId="77777777" w:rsidTr="00204063">
        <w:tc>
          <w:tcPr>
            <w:tcW w:w="3256" w:type="dxa"/>
            <w:shd w:val="clear" w:color="auto" w:fill="CCCCFF"/>
          </w:tcPr>
          <w:p w14:paraId="789ABFFE" w14:textId="04E8E55D" w:rsidR="00204063" w:rsidRPr="00204063" w:rsidRDefault="0020406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0406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me/Signature </w:t>
            </w:r>
          </w:p>
        </w:tc>
        <w:tc>
          <w:tcPr>
            <w:tcW w:w="5760" w:type="dxa"/>
          </w:tcPr>
          <w:p w14:paraId="5EAFAF28" w14:textId="77777777" w:rsidR="00204063" w:rsidRDefault="00204063"/>
          <w:p w14:paraId="63C4745F" w14:textId="157C5AAF" w:rsidR="00204063" w:rsidRDefault="00204063"/>
        </w:tc>
      </w:tr>
    </w:tbl>
    <w:p w14:paraId="624A820E" w14:textId="1BA2B308" w:rsidR="00C80458" w:rsidRDefault="009A4C15" w:rsidP="00C8045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Bowel Chart</w:t>
      </w:r>
      <w:r w:rsidR="00BD6F0A">
        <w:rPr>
          <w:rFonts w:ascii="Arial" w:hAnsi="Arial" w:cs="Arial"/>
          <w:b/>
          <w:bCs/>
          <w:sz w:val="24"/>
          <w:szCs w:val="24"/>
        </w:rPr>
        <w:t xml:space="preserve"> (month) </w:t>
      </w:r>
    </w:p>
    <w:p w14:paraId="54438EEC" w14:textId="77777777" w:rsidR="00C80458" w:rsidRDefault="009A4C15" w:rsidP="00C80458">
      <w:pPr>
        <w:rPr>
          <w:rFonts w:ascii="Arial" w:hAnsi="Arial" w:cs="Arial"/>
          <w:b/>
          <w:sz w:val="24"/>
          <w:szCs w:val="24"/>
        </w:rPr>
      </w:pPr>
      <w:r w:rsidRPr="0012709A">
        <w:rPr>
          <w:rFonts w:ascii="Arial" w:hAnsi="Arial" w:cs="Arial"/>
          <w:b/>
          <w:color w:val="FF0000"/>
          <w:sz w:val="24"/>
          <w:szCs w:val="24"/>
        </w:rPr>
        <w:t>Key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Small    </w:t>
      </w:r>
      <w:r w:rsidRPr="0012709A">
        <w:rPr>
          <w:rFonts w:ascii="Arial" w:hAnsi="Arial" w:cs="Arial"/>
          <w:b/>
          <w:sz w:val="24"/>
          <w:szCs w:val="24"/>
        </w:rPr>
        <w:t xml:space="preserve">S </w:t>
      </w:r>
      <w:r>
        <w:rPr>
          <w:rFonts w:ascii="Arial" w:hAnsi="Arial" w:cs="Arial"/>
          <w:sz w:val="24"/>
          <w:szCs w:val="24"/>
        </w:rPr>
        <w:t xml:space="preserve">        Medium   </w:t>
      </w:r>
      <w:r w:rsidRPr="0012709A">
        <w:rPr>
          <w:rFonts w:ascii="Arial" w:hAnsi="Arial" w:cs="Arial"/>
          <w:b/>
          <w:sz w:val="24"/>
          <w:szCs w:val="24"/>
        </w:rPr>
        <w:t xml:space="preserve">M </w:t>
      </w:r>
      <w:r>
        <w:rPr>
          <w:rFonts w:ascii="Arial" w:hAnsi="Arial" w:cs="Arial"/>
          <w:sz w:val="24"/>
          <w:szCs w:val="24"/>
        </w:rPr>
        <w:t xml:space="preserve">       Large    </w:t>
      </w:r>
      <w:r w:rsidRPr="0012709A">
        <w:rPr>
          <w:rFonts w:ascii="Arial" w:hAnsi="Arial" w:cs="Arial"/>
          <w:b/>
          <w:sz w:val="24"/>
          <w:szCs w:val="24"/>
        </w:rPr>
        <w:t>L</w:t>
      </w:r>
      <w:r>
        <w:rPr>
          <w:rFonts w:ascii="Arial" w:hAnsi="Arial" w:cs="Arial"/>
          <w:b/>
          <w:sz w:val="24"/>
          <w:szCs w:val="24"/>
        </w:rPr>
        <w:t xml:space="preserve">   </w:t>
      </w:r>
    </w:p>
    <w:p w14:paraId="0B9086FF" w14:textId="5F6C2E92" w:rsidR="009A4C15" w:rsidRPr="00C80458" w:rsidRDefault="009A4C15" w:rsidP="00C80458">
      <w:pPr>
        <w:rPr>
          <w:rFonts w:ascii="Arial" w:hAnsi="Arial" w:cs="Arial"/>
          <w:b/>
          <w:sz w:val="32"/>
          <w:szCs w:val="32"/>
        </w:rPr>
      </w:pPr>
      <w:proofErr w:type="gramStart"/>
      <w:r>
        <w:rPr>
          <w:rFonts w:ascii="Arial" w:hAnsi="Arial" w:cs="Arial"/>
          <w:b/>
          <w:sz w:val="24"/>
          <w:szCs w:val="24"/>
        </w:rPr>
        <w:t>( Assess</w:t>
      </w:r>
      <w:proofErr w:type="gramEnd"/>
      <w:r>
        <w:rPr>
          <w:rFonts w:ascii="Arial" w:hAnsi="Arial" w:cs="Arial"/>
          <w:b/>
          <w:sz w:val="24"/>
          <w:szCs w:val="24"/>
        </w:rPr>
        <w:t xml:space="preserve"> size of each bowel movement )</w:t>
      </w:r>
      <w:r w:rsidRPr="0012709A">
        <w:rPr>
          <w:rFonts w:ascii="Arial" w:hAnsi="Arial" w:cs="Arial"/>
          <w:b/>
          <w:sz w:val="24"/>
          <w:szCs w:val="24"/>
        </w:rPr>
        <w:tab/>
      </w:r>
    </w:p>
    <w:p w14:paraId="4297A8AD" w14:textId="77777777" w:rsidR="009A4C15" w:rsidRPr="00E177E3" w:rsidRDefault="009A4C15" w:rsidP="009A4C15">
      <w:pPr>
        <w:spacing w:after="0" w:line="240" w:lineRule="auto"/>
        <w:ind w:firstLine="720"/>
        <w:rPr>
          <w:rFonts w:ascii="Arial" w:hAnsi="Arial" w:cs="Arial"/>
          <w:b/>
          <w:sz w:val="10"/>
          <w:szCs w:val="10"/>
        </w:rPr>
      </w:pPr>
    </w:p>
    <w:tbl>
      <w:tblPr>
        <w:tblStyle w:val="TableGrid"/>
        <w:tblW w:w="1131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567"/>
        <w:gridCol w:w="1135"/>
        <w:gridCol w:w="1276"/>
        <w:gridCol w:w="708"/>
        <w:gridCol w:w="1134"/>
        <w:gridCol w:w="1134"/>
        <w:gridCol w:w="709"/>
        <w:gridCol w:w="4649"/>
      </w:tblGrid>
      <w:tr w:rsidR="00C80458" w14:paraId="78942590" w14:textId="77777777" w:rsidTr="00C80458">
        <w:tc>
          <w:tcPr>
            <w:tcW w:w="567" w:type="dxa"/>
            <w:shd w:val="clear" w:color="auto" w:fill="CCCCFF"/>
          </w:tcPr>
          <w:p w14:paraId="4F2EBC9E" w14:textId="77777777" w:rsidR="009A4C15" w:rsidRDefault="009A4C15" w:rsidP="00D0755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5" w:type="dxa"/>
            <w:shd w:val="clear" w:color="auto" w:fill="CCCCFF"/>
          </w:tcPr>
          <w:p w14:paraId="4F06EAC4" w14:textId="77777777" w:rsidR="009A4C15" w:rsidRPr="004A555F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 w:rsidRPr="004A555F">
              <w:rPr>
                <w:rFonts w:ascii="Arial" w:hAnsi="Arial" w:cs="Arial"/>
                <w:sz w:val="18"/>
                <w:szCs w:val="18"/>
              </w:rPr>
              <w:t>Bowel Movement</w:t>
            </w:r>
          </w:p>
          <w:p w14:paraId="57693439" w14:textId="77777777" w:rsidR="009A4C15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 w:rsidRPr="004A555F">
              <w:rPr>
                <w:rFonts w:ascii="Arial" w:hAnsi="Arial" w:cs="Arial"/>
                <w:sz w:val="18"/>
                <w:szCs w:val="18"/>
              </w:rPr>
              <w:t xml:space="preserve">Please </w:t>
            </w:r>
          </w:p>
          <w:p w14:paraId="7A05526F" w14:textId="77777777" w:rsidR="009A4C15" w:rsidRDefault="009A4C15" w:rsidP="00D0755F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gramStart"/>
            <w:r w:rsidRPr="0012709A">
              <w:rPr>
                <w:rFonts w:ascii="Arial" w:hAnsi="Arial" w:cs="Arial"/>
                <w:b/>
                <w:sz w:val="18"/>
                <w:szCs w:val="18"/>
              </w:rPr>
              <w:t>√  +</w:t>
            </w:r>
            <w:proofErr w:type="gramEnd"/>
            <w:r w:rsidRPr="0012709A">
              <w:rPr>
                <w:rFonts w:ascii="Arial" w:hAnsi="Arial" w:cs="Arial"/>
                <w:b/>
                <w:sz w:val="18"/>
                <w:szCs w:val="18"/>
              </w:rPr>
              <w:t xml:space="preserve"> KEY</w:t>
            </w:r>
          </w:p>
          <w:p w14:paraId="39386376" w14:textId="77777777" w:rsidR="009A4C15" w:rsidRPr="002E1354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   </w:t>
            </w:r>
            <w:r w:rsidRPr="002E1354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2E1354">
              <w:rPr>
                <w:rFonts w:ascii="Arial" w:hAnsi="Arial" w:cs="Arial"/>
                <w:color w:val="FF0000"/>
                <w:sz w:val="18"/>
                <w:szCs w:val="18"/>
              </w:rPr>
              <w:t>DAY</w:t>
            </w:r>
          </w:p>
        </w:tc>
        <w:tc>
          <w:tcPr>
            <w:tcW w:w="1276" w:type="dxa"/>
            <w:shd w:val="clear" w:color="auto" w:fill="CCCCFF"/>
          </w:tcPr>
          <w:p w14:paraId="434C7883" w14:textId="77777777" w:rsidR="009A4C15" w:rsidRPr="004A555F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ristol Stool </w:t>
            </w:r>
            <w:r w:rsidRPr="004A555F">
              <w:rPr>
                <w:rFonts w:ascii="Arial" w:hAnsi="Arial" w:cs="Arial"/>
                <w:sz w:val="18"/>
                <w:szCs w:val="18"/>
              </w:rPr>
              <w:t>- Type</w:t>
            </w:r>
          </w:p>
        </w:tc>
        <w:tc>
          <w:tcPr>
            <w:tcW w:w="708" w:type="dxa"/>
            <w:shd w:val="clear" w:color="auto" w:fill="CCCCFF"/>
          </w:tcPr>
          <w:p w14:paraId="67B820D7" w14:textId="77777777" w:rsidR="009A4C15" w:rsidRPr="004A555F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ff initial</w:t>
            </w:r>
          </w:p>
        </w:tc>
        <w:tc>
          <w:tcPr>
            <w:tcW w:w="1134" w:type="dxa"/>
            <w:shd w:val="clear" w:color="auto" w:fill="CCCCFF"/>
          </w:tcPr>
          <w:p w14:paraId="1DD0BD7C" w14:textId="77777777" w:rsidR="009A4C15" w:rsidRPr="004A555F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 w:rsidRPr="004A555F">
              <w:rPr>
                <w:rFonts w:ascii="Arial" w:hAnsi="Arial" w:cs="Arial"/>
                <w:sz w:val="18"/>
                <w:szCs w:val="18"/>
              </w:rPr>
              <w:t>Bowel Movement</w:t>
            </w:r>
          </w:p>
          <w:p w14:paraId="6C020EAB" w14:textId="77777777" w:rsidR="009A4C15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 w:rsidRPr="004A555F">
              <w:rPr>
                <w:rFonts w:ascii="Arial" w:hAnsi="Arial" w:cs="Arial"/>
                <w:sz w:val="18"/>
                <w:szCs w:val="18"/>
              </w:rPr>
              <w:t xml:space="preserve">Please </w:t>
            </w:r>
          </w:p>
          <w:p w14:paraId="25F9A10C" w14:textId="77777777" w:rsidR="009A4C15" w:rsidRPr="0012709A" w:rsidRDefault="009A4C15" w:rsidP="00D0755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2709A">
              <w:rPr>
                <w:rFonts w:ascii="Arial" w:hAnsi="Arial" w:cs="Arial"/>
                <w:b/>
                <w:sz w:val="18"/>
                <w:szCs w:val="18"/>
              </w:rPr>
              <w:t>√ + KEY</w:t>
            </w:r>
          </w:p>
          <w:p w14:paraId="74A404A0" w14:textId="77777777" w:rsidR="009A4C15" w:rsidRPr="002E1354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 xml:space="preserve">  </w:t>
            </w:r>
            <w:r w:rsidRPr="002E1354">
              <w:rPr>
                <w:rFonts w:ascii="Arial" w:hAnsi="Arial" w:cs="Arial"/>
                <w:color w:val="FF0000"/>
                <w:sz w:val="18"/>
                <w:szCs w:val="18"/>
              </w:rPr>
              <w:t>NIGHT</w:t>
            </w:r>
          </w:p>
        </w:tc>
        <w:tc>
          <w:tcPr>
            <w:tcW w:w="1134" w:type="dxa"/>
            <w:shd w:val="clear" w:color="auto" w:fill="CCCCFF"/>
          </w:tcPr>
          <w:p w14:paraId="535261F7" w14:textId="77777777" w:rsidR="009A4C15" w:rsidRPr="004A555F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ristol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 xml:space="preserve">Stool </w:t>
            </w:r>
            <w:r w:rsidRPr="004A555F">
              <w:rPr>
                <w:rFonts w:ascii="Arial" w:hAnsi="Arial" w:cs="Arial"/>
                <w:sz w:val="18"/>
                <w:szCs w:val="18"/>
              </w:rPr>
              <w:t xml:space="preserve"> -</w:t>
            </w:r>
            <w:proofErr w:type="gramEnd"/>
            <w:r w:rsidRPr="004A555F">
              <w:rPr>
                <w:rFonts w:ascii="Arial" w:hAnsi="Arial" w:cs="Arial"/>
                <w:sz w:val="18"/>
                <w:szCs w:val="18"/>
              </w:rPr>
              <w:t xml:space="preserve"> Type</w:t>
            </w:r>
          </w:p>
        </w:tc>
        <w:tc>
          <w:tcPr>
            <w:tcW w:w="709" w:type="dxa"/>
            <w:shd w:val="clear" w:color="auto" w:fill="CCCCFF"/>
          </w:tcPr>
          <w:p w14:paraId="1A8513AE" w14:textId="77777777" w:rsidR="009A4C15" w:rsidRPr="004A555F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ff initial</w:t>
            </w:r>
          </w:p>
        </w:tc>
        <w:tc>
          <w:tcPr>
            <w:tcW w:w="4649" w:type="dxa"/>
            <w:vMerge w:val="restart"/>
            <w:shd w:val="clear" w:color="auto" w:fill="auto"/>
          </w:tcPr>
          <w:p w14:paraId="7E50B09B" w14:textId="77777777" w:rsidR="009A4C15" w:rsidRPr="004A555F" w:rsidRDefault="009A4C15" w:rsidP="00D0755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67140CB8" wp14:editId="42F4F8E7">
                  <wp:extent cx="2669185" cy="49339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3920" cy="4942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0458" w14:paraId="0D57B9FD" w14:textId="77777777" w:rsidTr="00C80458">
        <w:trPr>
          <w:trHeight w:val="312"/>
        </w:trPr>
        <w:tc>
          <w:tcPr>
            <w:tcW w:w="567" w:type="dxa"/>
          </w:tcPr>
          <w:p w14:paraId="6671FDD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</w:t>
            </w:r>
          </w:p>
        </w:tc>
        <w:tc>
          <w:tcPr>
            <w:tcW w:w="1135" w:type="dxa"/>
            <w:shd w:val="clear" w:color="auto" w:fill="auto"/>
          </w:tcPr>
          <w:p w14:paraId="3E2537E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34DE048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4460EC6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5596C0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2922F1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1D26854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69D4373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13DB0DBB" w14:textId="77777777" w:rsidTr="00C80458">
        <w:trPr>
          <w:trHeight w:val="312"/>
        </w:trPr>
        <w:tc>
          <w:tcPr>
            <w:tcW w:w="567" w:type="dxa"/>
          </w:tcPr>
          <w:p w14:paraId="7986D36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</w:t>
            </w:r>
          </w:p>
        </w:tc>
        <w:tc>
          <w:tcPr>
            <w:tcW w:w="1135" w:type="dxa"/>
            <w:shd w:val="clear" w:color="auto" w:fill="auto"/>
          </w:tcPr>
          <w:p w14:paraId="446A2FD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38B99E1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43F2125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8B7ADB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98F175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17F861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1447718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5CA59E08" w14:textId="77777777" w:rsidTr="00C80458">
        <w:trPr>
          <w:trHeight w:val="312"/>
        </w:trPr>
        <w:tc>
          <w:tcPr>
            <w:tcW w:w="567" w:type="dxa"/>
          </w:tcPr>
          <w:p w14:paraId="55AA7B1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135" w:type="dxa"/>
            <w:shd w:val="clear" w:color="auto" w:fill="auto"/>
          </w:tcPr>
          <w:p w14:paraId="083FF8E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193BACA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215B3F2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491EB9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D0803C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2786CAA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79195A2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5073BBF8" w14:textId="77777777" w:rsidTr="00C80458">
        <w:trPr>
          <w:trHeight w:val="312"/>
        </w:trPr>
        <w:tc>
          <w:tcPr>
            <w:tcW w:w="567" w:type="dxa"/>
          </w:tcPr>
          <w:p w14:paraId="58AC748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4</w:t>
            </w:r>
          </w:p>
        </w:tc>
        <w:tc>
          <w:tcPr>
            <w:tcW w:w="1135" w:type="dxa"/>
            <w:shd w:val="clear" w:color="auto" w:fill="auto"/>
          </w:tcPr>
          <w:p w14:paraId="6AFFD7F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740C953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21C5364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5BFE66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DF8035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3EA52AB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6163E5C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334D5F81" w14:textId="77777777" w:rsidTr="00C80458">
        <w:trPr>
          <w:trHeight w:val="312"/>
        </w:trPr>
        <w:tc>
          <w:tcPr>
            <w:tcW w:w="567" w:type="dxa"/>
          </w:tcPr>
          <w:p w14:paraId="02FEF26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5</w:t>
            </w:r>
          </w:p>
        </w:tc>
        <w:tc>
          <w:tcPr>
            <w:tcW w:w="1135" w:type="dxa"/>
            <w:shd w:val="clear" w:color="auto" w:fill="auto"/>
          </w:tcPr>
          <w:p w14:paraId="09A66D6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50BFD84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6AD997D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8A3058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117A73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6377CCE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05FC18B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4DA21584" w14:textId="77777777" w:rsidTr="00C80458">
        <w:trPr>
          <w:trHeight w:val="312"/>
        </w:trPr>
        <w:tc>
          <w:tcPr>
            <w:tcW w:w="567" w:type="dxa"/>
          </w:tcPr>
          <w:p w14:paraId="3A5599B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6</w:t>
            </w:r>
          </w:p>
        </w:tc>
        <w:tc>
          <w:tcPr>
            <w:tcW w:w="1135" w:type="dxa"/>
            <w:shd w:val="clear" w:color="auto" w:fill="auto"/>
          </w:tcPr>
          <w:p w14:paraId="00F7417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28969A3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34A6133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23CA41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B6F42B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65FEF9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2976CCF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52801790" w14:textId="77777777" w:rsidTr="00C80458">
        <w:trPr>
          <w:trHeight w:val="312"/>
        </w:trPr>
        <w:tc>
          <w:tcPr>
            <w:tcW w:w="567" w:type="dxa"/>
          </w:tcPr>
          <w:p w14:paraId="5E20577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19C893B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3ED8071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0094998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FD2B54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181011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3D14B42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5E50880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1ED76302" w14:textId="77777777" w:rsidTr="00C80458">
        <w:trPr>
          <w:trHeight w:val="312"/>
        </w:trPr>
        <w:tc>
          <w:tcPr>
            <w:tcW w:w="567" w:type="dxa"/>
          </w:tcPr>
          <w:p w14:paraId="1714DC0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164A0E4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321183F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64FF947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BEF398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37EAE8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DFA83F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5EA5EF3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7C2ED7C5" w14:textId="77777777" w:rsidTr="00C80458">
        <w:trPr>
          <w:trHeight w:val="312"/>
        </w:trPr>
        <w:tc>
          <w:tcPr>
            <w:tcW w:w="567" w:type="dxa"/>
          </w:tcPr>
          <w:p w14:paraId="47FDFC8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9</w:t>
            </w:r>
          </w:p>
        </w:tc>
        <w:tc>
          <w:tcPr>
            <w:tcW w:w="1135" w:type="dxa"/>
            <w:shd w:val="clear" w:color="auto" w:fill="auto"/>
          </w:tcPr>
          <w:p w14:paraId="75CD6E6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651066F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4149EE0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C3CC75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2B88E8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D3FB74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6067763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024B6E81" w14:textId="77777777" w:rsidTr="00C80458">
        <w:trPr>
          <w:trHeight w:val="312"/>
        </w:trPr>
        <w:tc>
          <w:tcPr>
            <w:tcW w:w="567" w:type="dxa"/>
          </w:tcPr>
          <w:p w14:paraId="2C189ED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0</w:t>
            </w:r>
          </w:p>
        </w:tc>
        <w:tc>
          <w:tcPr>
            <w:tcW w:w="1135" w:type="dxa"/>
            <w:shd w:val="clear" w:color="auto" w:fill="auto"/>
          </w:tcPr>
          <w:p w14:paraId="4791BAAD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3CB3574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47278C1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335432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D5D833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477E8A6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5C8F58B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51D777D2" w14:textId="77777777" w:rsidTr="00C80458">
        <w:trPr>
          <w:trHeight w:val="312"/>
        </w:trPr>
        <w:tc>
          <w:tcPr>
            <w:tcW w:w="567" w:type="dxa"/>
          </w:tcPr>
          <w:p w14:paraId="22DAEE4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1</w:t>
            </w:r>
          </w:p>
        </w:tc>
        <w:tc>
          <w:tcPr>
            <w:tcW w:w="1135" w:type="dxa"/>
            <w:shd w:val="clear" w:color="auto" w:fill="auto"/>
          </w:tcPr>
          <w:p w14:paraId="43F4FCF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28990C9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1284983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3CFE83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A0B8FD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89933F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786B924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2E303678" w14:textId="77777777" w:rsidTr="00C80458">
        <w:trPr>
          <w:trHeight w:val="312"/>
        </w:trPr>
        <w:tc>
          <w:tcPr>
            <w:tcW w:w="567" w:type="dxa"/>
          </w:tcPr>
          <w:p w14:paraId="521C9EC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2</w:t>
            </w:r>
          </w:p>
        </w:tc>
        <w:tc>
          <w:tcPr>
            <w:tcW w:w="1135" w:type="dxa"/>
            <w:shd w:val="clear" w:color="auto" w:fill="auto"/>
          </w:tcPr>
          <w:p w14:paraId="2F055E2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7BF956F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278AB51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F5258B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522867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788DC4E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71C859F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5676247C" w14:textId="77777777" w:rsidTr="00C80458">
        <w:trPr>
          <w:trHeight w:val="312"/>
        </w:trPr>
        <w:tc>
          <w:tcPr>
            <w:tcW w:w="567" w:type="dxa"/>
          </w:tcPr>
          <w:p w14:paraId="0AA6561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3</w:t>
            </w:r>
          </w:p>
        </w:tc>
        <w:tc>
          <w:tcPr>
            <w:tcW w:w="1135" w:type="dxa"/>
            <w:shd w:val="clear" w:color="auto" w:fill="auto"/>
          </w:tcPr>
          <w:p w14:paraId="2A406DB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04BCFCE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613E654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1C06CA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E15E37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68C3418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25B61CA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131A4021" w14:textId="77777777" w:rsidTr="00C80458">
        <w:trPr>
          <w:trHeight w:val="312"/>
        </w:trPr>
        <w:tc>
          <w:tcPr>
            <w:tcW w:w="567" w:type="dxa"/>
          </w:tcPr>
          <w:p w14:paraId="0D627F8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4</w:t>
            </w:r>
          </w:p>
        </w:tc>
        <w:tc>
          <w:tcPr>
            <w:tcW w:w="1135" w:type="dxa"/>
            <w:shd w:val="clear" w:color="auto" w:fill="auto"/>
          </w:tcPr>
          <w:p w14:paraId="16C2B5F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46CB4B0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000A08E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C04A36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8FE125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4613871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7632BA1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6B63C05B" w14:textId="77777777" w:rsidTr="00C80458">
        <w:trPr>
          <w:trHeight w:val="312"/>
        </w:trPr>
        <w:tc>
          <w:tcPr>
            <w:tcW w:w="567" w:type="dxa"/>
          </w:tcPr>
          <w:p w14:paraId="711AECF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5</w:t>
            </w:r>
          </w:p>
        </w:tc>
        <w:tc>
          <w:tcPr>
            <w:tcW w:w="1135" w:type="dxa"/>
            <w:shd w:val="clear" w:color="auto" w:fill="auto"/>
          </w:tcPr>
          <w:p w14:paraId="31014AF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19A5EF8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0DE2C2F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F5D7A8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0328B3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3E13DF0D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1B60CB4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6A840BB3" w14:textId="77777777" w:rsidTr="00C80458">
        <w:trPr>
          <w:trHeight w:val="312"/>
        </w:trPr>
        <w:tc>
          <w:tcPr>
            <w:tcW w:w="567" w:type="dxa"/>
          </w:tcPr>
          <w:p w14:paraId="6CD7412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6</w:t>
            </w:r>
          </w:p>
        </w:tc>
        <w:tc>
          <w:tcPr>
            <w:tcW w:w="1135" w:type="dxa"/>
            <w:shd w:val="clear" w:color="auto" w:fill="auto"/>
          </w:tcPr>
          <w:p w14:paraId="18EBEDD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2E10BF4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5387D78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D63EE6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DBD73C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8107AE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7B46E9C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7DE36E74" w14:textId="77777777" w:rsidTr="00C80458">
        <w:trPr>
          <w:trHeight w:val="312"/>
        </w:trPr>
        <w:tc>
          <w:tcPr>
            <w:tcW w:w="567" w:type="dxa"/>
          </w:tcPr>
          <w:p w14:paraId="66C1D51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7</w:t>
            </w:r>
          </w:p>
        </w:tc>
        <w:tc>
          <w:tcPr>
            <w:tcW w:w="1135" w:type="dxa"/>
            <w:shd w:val="clear" w:color="auto" w:fill="auto"/>
          </w:tcPr>
          <w:p w14:paraId="35182E3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7BB0E40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4C29567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8E6A60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37C97C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DD8D9A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5322ECC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6870669C" w14:textId="77777777" w:rsidTr="00C80458">
        <w:trPr>
          <w:trHeight w:val="312"/>
        </w:trPr>
        <w:tc>
          <w:tcPr>
            <w:tcW w:w="567" w:type="dxa"/>
          </w:tcPr>
          <w:p w14:paraId="19114D4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8</w:t>
            </w:r>
          </w:p>
        </w:tc>
        <w:tc>
          <w:tcPr>
            <w:tcW w:w="1135" w:type="dxa"/>
            <w:shd w:val="clear" w:color="auto" w:fill="auto"/>
          </w:tcPr>
          <w:p w14:paraId="47CD8CD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33A18A0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5738C13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758A42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E9D87B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5C6B54E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1CA45C2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7FA9270B" w14:textId="77777777" w:rsidTr="00C80458">
        <w:trPr>
          <w:trHeight w:val="312"/>
        </w:trPr>
        <w:tc>
          <w:tcPr>
            <w:tcW w:w="567" w:type="dxa"/>
          </w:tcPr>
          <w:p w14:paraId="3B1D671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19</w:t>
            </w:r>
          </w:p>
        </w:tc>
        <w:tc>
          <w:tcPr>
            <w:tcW w:w="1135" w:type="dxa"/>
            <w:shd w:val="clear" w:color="auto" w:fill="auto"/>
          </w:tcPr>
          <w:p w14:paraId="7208667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4750F61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07FED0F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5A3551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60355F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79071C4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20D3FD4D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3FB9207A" w14:textId="77777777" w:rsidTr="00C80458">
        <w:trPr>
          <w:trHeight w:val="312"/>
        </w:trPr>
        <w:tc>
          <w:tcPr>
            <w:tcW w:w="567" w:type="dxa"/>
          </w:tcPr>
          <w:p w14:paraId="174BDA6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0</w:t>
            </w:r>
          </w:p>
        </w:tc>
        <w:tc>
          <w:tcPr>
            <w:tcW w:w="1135" w:type="dxa"/>
            <w:shd w:val="clear" w:color="auto" w:fill="auto"/>
          </w:tcPr>
          <w:p w14:paraId="5406F37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29B6153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4958865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425B92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63BE97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1377BF0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73E8A97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53E523E8" w14:textId="77777777" w:rsidTr="00C80458">
        <w:trPr>
          <w:trHeight w:val="312"/>
        </w:trPr>
        <w:tc>
          <w:tcPr>
            <w:tcW w:w="567" w:type="dxa"/>
          </w:tcPr>
          <w:p w14:paraId="3C1FCCA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1</w:t>
            </w:r>
          </w:p>
        </w:tc>
        <w:tc>
          <w:tcPr>
            <w:tcW w:w="1135" w:type="dxa"/>
            <w:shd w:val="clear" w:color="auto" w:fill="auto"/>
          </w:tcPr>
          <w:p w14:paraId="2AFADE7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75352CC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1402EAC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EF618D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22367DD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335463E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4788530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34BE3439" w14:textId="77777777" w:rsidTr="00C80458">
        <w:trPr>
          <w:trHeight w:val="312"/>
        </w:trPr>
        <w:tc>
          <w:tcPr>
            <w:tcW w:w="567" w:type="dxa"/>
          </w:tcPr>
          <w:p w14:paraId="189F4D4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2</w:t>
            </w:r>
          </w:p>
        </w:tc>
        <w:tc>
          <w:tcPr>
            <w:tcW w:w="1135" w:type="dxa"/>
            <w:shd w:val="clear" w:color="auto" w:fill="auto"/>
          </w:tcPr>
          <w:p w14:paraId="3263858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2F05D6B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0E0A37E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90FF04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381158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7A23B80D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4758CD0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38F3C5D9" w14:textId="77777777" w:rsidTr="00C80458">
        <w:trPr>
          <w:trHeight w:val="312"/>
        </w:trPr>
        <w:tc>
          <w:tcPr>
            <w:tcW w:w="567" w:type="dxa"/>
          </w:tcPr>
          <w:p w14:paraId="7FE64EC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3</w:t>
            </w:r>
          </w:p>
        </w:tc>
        <w:tc>
          <w:tcPr>
            <w:tcW w:w="1135" w:type="dxa"/>
            <w:shd w:val="clear" w:color="auto" w:fill="auto"/>
          </w:tcPr>
          <w:p w14:paraId="416889C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627B33C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2B7EE70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E721A8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A6FF00D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7359021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38B2A86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058DC5CD" w14:textId="77777777" w:rsidTr="00C80458">
        <w:trPr>
          <w:trHeight w:val="312"/>
        </w:trPr>
        <w:tc>
          <w:tcPr>
            <w:tcW w:w="567" w:type="dxa"/>
          </w:tcPr>
          <w:p w14:paraId="7AF9D96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4</w:t>
            </w:r>
          </w:p>
        </w:tc>
        <w:tc>
          <w:tcPr>
            <w:tcW w:w="1135" w:type="dxa"/>
            <w:shd w:val="clear" w:color="auto" w:fill="auto"/>
          </w:tcPr>
          <w:p w14:paraId="5E16B19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27A6DD7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478B1D9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EFBBB6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A51D83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10E1198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269D8F4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6AB2D1BB" w14:textId="77777777" w:rsidTr="00C80458">
        <w:trPr>
          <w:trHeight w:val="312"/>
        </w:trPr>
        <w:tc>
          <w:tcPr>
            <w:tcW w:w="567" w:type="dxa"/>
          </w:tcPr>
          <w:p w14:paraId="2AE9EF6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5</w:t>
            </w:r>
          </w:p>
        </w:tc>
        <w:tc>
          <w:tcPr>
            <w:tcW w:w="1135" w:type="dxa"/>
            <w:shd w:val="clear" w:color="auto" w:fill="auto"/>
          </w:tcPr>
          <w:p w14:paraId="6B917F5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47CFB07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05B14FA6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E49504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D9A47E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2C5501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669E872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5A3B5E01" w14:textId="77777777" w:rsidTr="00C80458">
        <w:trPr>
          <w:trHeight w:val="312"/>
        </w:trPr>
        <w:tc>
          <w:tcPr>
            <w:tcW w:w="567" w:type="dxa"/>
          </w:tcPr>
          <w:p w14:paraId="6924F47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6</w:t>
            </w:r>
          </w:p>
        </w:tc>
        <w:tc>
          <w:tcPr>
            <w:tcW w:w="1135" w:type="dxa"/>
            <w:shd w:val="clear" w:color="auto" w:fill="auto"/>
          </w:tcPr>
          <w:p w14:paraId="49C4150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0268BC6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070FF6F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A8107E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3198BB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5611D5C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0542441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6DA5204D" w14:textId="77777777" w:rsidTr="00C80458">
        <w:trPr>
          <w:trHeight w:val="312"/>
        </w:trPr>
        <w:tc>
          <w:tcPr>
            <w:tcW w:w="567" w:type="dxa"/>
          </w:tcPr>
          <w:p w14:paraId="32922DE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7</w:t>
            </w:r>
          </w:p>
        </w:tc>
        <w:tc>
          <w:tcPr>
            <w:tcW w:w="1135" w:type="dxa"/>
            <w:shd w:val="clear" w:color="auto" w:fill="auto"/>
          </w:tcPr>
          <w:p w14:paraId="2CF87D3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53E98A7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4170DF8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23B1229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F346E8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2980533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3B05EEC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12523B97" w14:textId="77777777" w:rsidTr="00C80458">
        <w:trPr>
          <w:trHeight w:val="312"/>
        </w:trPr>
        <w:tc>
          <w:tcPr>
            <w:tcW w:w="567" w:type="dxa"/>
          </w:tcPr>
          <w:p w14:paraId="72D5210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8</w:t>
            </w:r>
          </w:p>
        </w:tc>
        <w:tc>
          <w:tcPr>
            <w:tcW w:w="1135" w:type="dxa"/>
            <w:shd w:val="clear" w:color="auto" w:fill="auto"/>
          </w:tcPr>
          <w:p w14:paraId="756121D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2A5D4C7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584C479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162CF6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6BABB8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04B98E4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5D94035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11021AD8" w14:textId="77777777" w:rsidTr="00C80458">
        <w:trPr>
          <w:trHeight w:val="312"/>
        </w:trPr>
        <w:tc>
          <w:tcPr>
            <w:tcW w:w="567" w:type="dxa"/>
          </w:tcPr>
          <w:p w14:paraId="77C4CECB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29</w:t>
            </w:r>
          </w:p>
        </w:tc>
        <w:tc>
          <w:tcPr>
            <w:tcW w:w="1135" w:type="dxa"/>
            <w:shd w:val="clear" w:color="auto" w:fill="auto"/>
          </w:tcPr>
          <w:p w14:paraId="543E31C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7107F4F5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594D432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4161B9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F2D4353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667CAE5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5838AAED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7C0C1C88" w14:textId="77777777" w:rsidTr="00C80458">
        <w:trPr>
          <w:trHeight w:val="312"/>
        </w:trPr>
        <w:tc>
          <w:tcPr>
            <w:tcW w:w="567" w:type="dxa"/>
          </w:tcPr>
          <w:p w14:paraId="18CC94A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30</w:t>
            </w:r>
          </w:p>
        </w:tc>
        <w:tc>
          <w:tcPr>
            <w:tcW w:w="1135" w:type="dxa"/>
            <w:shd w:val="clear" w:color="auto" w:fill="auto"/>
          </w:tcPr>
          <w:p w14:paraId="7B6FAFB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06B60D81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1130BC8C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5BE008F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5281C2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5ECDED52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1D16501D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  <w:tr w:rsidR="00C80458" w14:paraId="1334AE6B" w14:textId="77777777" w:rsidTr="00C80458">
        <w:trPr>
          <w:trHeight w:val="312"/>
        </w:trPr>
        <w:tc>
          <w:tcPr>
            <w:tcW w:w="567" w:type="dxa"/>
          </w:tcPr>
          <w:p w14:paraId="77AF8FD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31</w:t>
            </w:r>
          </w:p>
        </w:tc>
        <w:tc>
          <w:tcPr>
            <w:tcW w:w="1135" w:type="dxa"/>
            <w:shd w:val="clear" w:color="auto" w:fill="auto"/>
          </w:tcPr>
          <w:p w14:paraId="252EA78A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auto"/>
          </w:tcPr>
          <w:p w14:paraId="09DE3107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8" w:type="dxa"/>
            <w:shd w:val="clear" w:color="auto" w:fill="auto"/>
          </w:tcPr>
          <w:p w14:paraId="2C0B8F7E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28CA63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8D19D30" w14:textId="77777777" w:rsidR="009A4C15" w:rsidRPr="004A555F" w:rsidRDefault="009A4C15" w:rsidP="00D0755F">
            <w:pPr>
              <w:rPr>
                <w:rFonts w:ascii="Arial" w:hAnsi="Arial" w:cs="Arial"/>
              </w:rPr>
            </w:pPr>
            <w:r w:rsidRPr="004A555F">
              <w:rPr>
                <w:rFonts w:ascii="Arial" w:hAnsi="Arial" w:cs="Arial"/>
              </w:rPr>
              <w:t>Type:</w:t>
            </w:r>
          </w:p>
        </w:tc>
        <w:tc>
          <w:tcPr>
            <w:tcW w:w="709" w:type="dxa"/>
          </w:tcPr>
          <w:p w14:paraId="1C883B64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  <w:tc>
          <w:tcPr>
            <w:tcW w:w="4649" w:type="dxa"/>
            <w:vMerge/>
            <w:shd w:val="clear" w:color="auto" w:fill="auto"/>
          </w:tcPr>
          <w:p w14:paraId="315B3608" w14:textId="77777777" w:rsidR="009A4C15" w:rsidRPr="004A555F" w:rsidRDefault="009A4C15" w:rsidP="00D0755F">
            <w:pPr>
              <w:rPr>
                <w:rFonts w:ascii="Arial" w:hAnsi="Arial" w:cs="Arial"/>
              </w:rPr>
            </w:pPr>
          </w:p>
        </w:tc>
      </w:tr>
    </w:tbl>
    <w:p w14:paraId="5A70596D" w14:textId="01F24FA6" w:rsidR="009A4C15" w:rsidRDefault="009A4C15">
      <w:pPr>
        <w:rPr>
          <w:rFonts w:ascii="Arial" w:hAnsi="Arial" w:cs="Arial"/>
          <w:b/>
          <w:bCs/>
          <w:sz w:val="24"/>
          <w:szCs w:val="24"/>
        </w:rPr>
      </w:pPr>
    </w:p>
    <w:p w14:paraId="47E63805" w14:textId="77777777" w:rsidR="001E7969" w:rsidRDefault="001E7969">
      <w:pPr>
        <w:rPr>
          <w:rFonts w:ascii="Arial" w:hAnsi="Arial" w:cs="Arial"/>
          <w:b/>
          <w:bCs/>
          <w:sz w:val="24"/>
          <w:szCs w:val="24"/>
        </w:rPr>
      </w:pPr>
    </w:p>
    <w:p w14:paraId="1F6F8DC4" w14:textId="77B5C941" w:rsidR="000E752C" w:rsidRDefault="000E752C">
      <w:pPr>
        <w:rPr>
          <w:rFonts w:ascii="Arial" w:hAnsi="Arial" w:cs="Arial"/>
          <w:b/>
          <w:bCs/>
          <w:sz w:val="24"/>
          <w:szCs w:val="24"/>
        </w:rPr>
      </w:pPr>
      <w:r w:rsidRPr="000E752C">
        <w:rPr>
          <w:rFonts w:ascii="Arial" w:hAnsi="Arial" w:cs="Arial"/>
          <w:b/>
          <w:bCs/>
          <w:sz w:val="24"/>
          <w:szCs w:val="24"/>
        </w:rPr>
        <w:lastRenderedPageBreak/>
        <w:t xml:space="preserve">Behaviour Monitor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993"/>
        <w:gridCol w:w="4252"/>
        <w:gridCol w:w="1508"/>
      </w:tblGrid>
      <w:tr w:rsidR="000E752C" w:rsidRPr="003E25EB" w14:paraId="1033FA21" w14:textId="77777777" w:rsidTr="0077096D">
        <w:tc>
          <w:tcPr>
            <w:tcW w:w="2263" w:type="dxa"/>
            <w:shd w:val="clear" w:color="auto" w:fill="CCCCFF"/>
          </w:tcPr>
          <w:p w14:paraId="4AE21D43" w14:textId="0550C470" w:rsidR="000E752C" w:rsidRPr="003E25EB" w:rsidRDefault="000E752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CCCCFF"/>
          </w:tcPr>
          <w:p w14:paraId="5F898395" w14:textId="4DE64602" w:rsidR="000E752C" w:rsidRPr="003E25EB" w:rsidRDefault="000E752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Date &amp; Time</w:t>
            </w:r>
          </w:p>
        </w:tc>
        <w:tc>
          <w:tcPr>
            <w:tcW w:w="4252" w:type="dxa"/>
            <w:shd w:val="clear" w:color="auto" w:fill="CCCCFF"/>
          </w:tcPr>
          <w:p w14:paraId="3989C8B7" w14:textId="68FA6091" w:rsidR="000E752C" w:rsidRPr="003E25EB" w:rsidRDefault="000E752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508" w:type="dxa"/>
            <w:shd w:val="clear" w:color="auto" w:fill="CCCCFF"/>
          </w:tcPr>
          <w:p w14:paraId="75E5E94C" w14:textId="3C56D8BA" w:rsidR="000E752C" w:rsidRPr="003E25EB" w:rsidRDefault="000E752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me &amp; Signature </w:t>
            </w:r>
          </w:p>
        </w:tc>
      </w:tr>
      <w:tr w:rsidR="00BD6F0A" w:rsidRPr="003E25EB" w14:paraId="79B67B45" w14:textId="77777777" w:rsidTr="0077096D">
        <w:tc>
          <w:tcPr>
            <w:tcW w:w="2263" w:type="dxa"/>
          </w:tcPr>
          <w:p w14:paraId="350F7EA8" w14:textId="24C49D61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ehaviour </w:t>
            </w:r>
          </w:p>
        </w:tc>
        <w:tc>
          <w:tcPr>
            <w:tcW w:w="993" w:type="dxa"/>
          </w:tcPr>
          <w:p w14:paraId="79AF54D5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E7AD57D" w14:textId="43F06DC1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 w:val="restart"/>
          </w:tcPr>
          <w:p w14:paraId="395CE9D0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</w:tcPr>
          <w:p w14:paraId="3C829C64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79025F90" w14:textId="77777777" w:rsidTr="0077096D">
        <w:tc>
          <w:tcPr>
            <w:tcW w:w="2263" w:type="dxa"/>
          </w:tcPr>
          <w:p w14:paraId="68A40930" w14:textId="78171036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Identified Trigger</w:t>
            </w:r>
          </w:p>
        </w:tc>
        <w:tc>
          <w:tcPr>
            <w:tcW w:w="993" w:type="dxa"/>
          </w:tcPr>
          <w:p w14:paraId="4E8A6749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80171D7" w14:textId="565679C5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</w:tcPr>
          <w:p w14:paraId="6A794B86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</w:tcPr>
          <w:p w14:paraId="4A534EC9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1E09674D" w14:textId="77777777" w:rsidTr="0077096D">
        <w:tc>
          <w:tcPr>
            <w:tcW w:w="2263" w:type="dxa"/>
          </w:tcPr>
          <w:p w14:paraId="289C79B8" w14:textId="213BAD69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993" w:type="dxa"/>
          </w:tcPr>
          <w:p w14:paraId="2FA9D6FA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5F64E34" w14:textId="2EA94ADD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</w:tcPr>
          <w:p w14:paraId="2522E9DF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</w:tcPr>
          <w:p w14:paraId="4772E6B4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291042BA" w14:textId="77777777" w:rsidTr="0077096D">
        <w:tc>
          <w:tcPr>
            <w:tcW w:w="2263" w:type="dxa"/>
          </w:tcPr>
          <w:p w14:paraId="3D2A3980" w14:textId="6B37FE49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utcome </w:t>
            </w:r>
          </w:p>
        </w:tc>
        <w:tc>
          <w:tcPr>
            <w:tcW w:w="993" w:type="dxa"/>
          </w:tcPr>
          <w:p w14:paraId="6E8D1097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7ECBBFE" w14:textId="21A914BB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</w:tcPr>
          <w:p w14:paraId="6FF4C69A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</w:tcPr>
          <w:p w14:paraId="1C73FF27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7096D" w:rsidRPr="003E25EB" w14:paraId="24A0FC3D" w14:textId="77777777" w:rsidTr="0077096D">
        <w:tc>
          <w:tcPr>
            <w:tcW w:w="2263" w:type="dxa"/>
            <w:shd w:val="clear" w:color="auto" w:fill="CCCCFF"/>
          </w:tcPr>
          <w:p w14:paraId="133533AB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CCCCFF"/>
          </w:tcPr>
          <w:p w14:paraId="7B0BEDC6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shd w:val="clear" w:color="auto" w:fill="CCCCFF"/>
          </w:tcPr>
          <w:p w14:paraId="13ADD026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CCCCFF"/>
          </w:tcPr>
          <w:p w14:paraId="0E17082A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2D6E89A8" w14:textId="77777777" w:rsidTr="0077096D">
        <w:tc>
          <w:tcPr>
            <w:tcW w:w="2263" w:type="dxa"/>
          </w:tcPr>
          <w:p w14:paraId="5E5C0CEF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ehaviour </w:t>
            </w:r>
          </w:p>
          <w:p w14:paraId="2A30A35A" w14:textId="4E3EE821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</w:tcPr>
          <w:p w14:paraId="26F77CAD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 w:val="restart"/>
          </w:tcPr>
          <w:p w14:paraId="7F76CF89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</w:tcPr>
          <w:p w14:paraId="0C04C10B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36EE7A5B" w14:textId="77777777" w:rsidTr="0077096D">
        <w:tc>
          <w:tcPr>
            <w:tcW w:w="2263" w:type="dxa"/>
          </w:tcPr>
          <w:p w14:paraId="5EB22E5A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Identified Trigger</w:t>
            </w:r>
          </w:p>
          <w:p w14:paraId="762BB6B5" w14:textId="319FE8C9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</w:tcPr>
          <w:p w14:paraId="060D3AAA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</w:tcPr>
          <w:p w14:paraId="44903771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</w:tcPr>
          <w:p w14:paraId="6BABBFEB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0C822743" w14:textId="77777777" w:rsidTr="0077096D">
        <w:tc>
          <w:tcPr>
            <w:tcW w:w="2263" w:type="dxa"/>
          </w:tcPr>
          <w:p w14:paraId="26FCEC01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  <w:p w14:paraId="636DD691" w14:textId="76188D98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</w:tcPr>
          <w:p w14:paraId="07CD5810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</w:tcPr>
          <w:p w14:paraId="6BB81A0D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</w:tcPr>
          <w:p w14:paraId="10CC666D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0A9FDA90" w14:textId="77777777" w:rsidTr="0077096D">
        <w:tc>
          <w:tcPr>
            <w:tcW w:w="2263" w:type="dxa"/>
          </w:tcPr>
          <w:p w14:paraId="74E69DC1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Outcome</w:t>
            </w:r>
          </w:p>
          <w:p w14:paraId="7063B409" w14:textId="2A1B505C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</w:tcPr>
          <w:p w14:paraId="3BFEAD10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</w:tcPr>
          <w:p w14:paraId="344218F4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</w:tcPr>
          <w:p w14:paraId="66C40FD2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7096D" w:rsidRPr="003E25EB" w14:paraId="76F86773" w14:textId="77777777" w:rsidTr="0077096D">
        <w:tc>
          <w:tcPr>
            <w:tcW w:w="2263" w:type="dxa"/>
            <w:shd w:val="clear" w:color="auto" w:fill="CCCCFF"/>
          </w:tcPr>
          <w:p w14:paraId="2081F4E1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CCCCFF"/>
          </w:tcPr>
          <w:p w14:paraId="349C29BD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shd w:val="clear" w:color="auto" w:fill="CCCCFF"/>
          </w:tcPr>
          <w:p w14:paraId="65FA14DE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CCCCFF"/>
          </w:tcPr>
          <w:p w14:paraId="45FF875A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7A747332" w14:textId="77777777" w:rsidTr="0077096D">
        <w:tc>
          <w:tcPr>
            <w:tcW w:w="2263" w:type="dxa"/>
            <w:shd w:val="clear" w:color="auto" w:fill="auto"/>
          </w:tcPr>
          <w:p w14:paraId="4ED7C6D6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Behaviour</w:t>
            </w:r>
          </w:p>
          <w:p w14:paraId="57E7D2A6" w14:textId="28047A62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73890258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 w:val="restart"/>
            <w:shd w:val="clear" w:color="auto" w:fill="auto"/>
          </w:tcPr>
          <w:p w14:paraId="6A2BD437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2E7931B3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6FE0A634" w14:textId="77777777" w:rsidTr="0077096D">
        <w:tc>
          <w:tcPr>
            <w:tcW w:w="2263" w:type="dxa"/>
            <w:shd w:val="clear" w:color="auto" w:fill="auto"/>
          </w:tcPr>
          <w:p w14:paraId="724D3958" w14:textId="5AA83B34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Identified Trigger</w:t>
            </w:r>
          </w:p>
        </w:tc>
        <w:tc>
          <w:tcPr>
            <w:tcW w:w="993" w:type="dxa"/>
            <w:shd w:val="clear" w:color="auto" w:fill="auto"/>
          </w:tcPr>
          <w:p w14:paraId="68975F40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79DDBE2" w14:textId="02F4135C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E092AC5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60BA8DD9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654D85E5" w14:textId="77777777" w:rsidTr="0077096D">
        <w:tc>
          <w:tcPr>
            <w:tcW w:w="2263" w:type="dxa"/>
            <w:shd w:val="clear" w:color="auto" w:fill="auto"/>
          </w:tcPr>
          <w:p w14:paraId="4A31BEF8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  <w:p w14:paraId="16F452FD" w14:textId="310C915F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3620666A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405B452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39E37007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05B07788" w14:textId="77777777" w:rsidTr="0077096D">
        <w:tc>
          <w:tcPr>
            <w:tcW w:w="2263" w:type="dxa"/>
            <w:shd w:val="clear" w:color="auto" w:fill="auto"/>
          </w:tcPr>
          <w:p w14:paraId="0C91EBA1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utcome </w:t>
            </w:r>
          </w:p>
          <w:p w14:paraId="499848FA" w14:textId="7FA58951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723487B8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64478312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267C32AA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E25EB" w:rsidRPr="003E25EB" w14:paraId="28BD6EEB" w14:textId="77777777" w:rsidTr="00661C06">
        <w:tc>
          <w:tcPr>
            <w:tcW w:w="2263" w:type="dxa"/>
            <w:shd w:val="clear" w:color="auto" w:fill="CCCCFF"/>
          </w:tcPr>
          <w:p w14:paraId="6CD8AA06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CCCCFF"/>
          </w:tcPr>
          <w:p w14:paraId="4EFF98B9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shd w:val="clear" w:color="auto" w:fill="CCCCFF"/>
          </w:tcPr>
          <w:p w14:paraId="3E92C474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CCCCFF"/>
          </w:tcPr>
          <w:p w14:paraId="1F87686A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E25EB" w:rsidRPr="003E25EB" w14:paraId="4EEB98C3" w14:textId="77777777" w:rsidTr="00661C06">
        <w:tc>
          <w:tcPr>
            <w:tcW w:w="2263" w:type="dxa"/>
            <w:shd w:val="clear" w:color="auto" w:fill="auto"/>
          </w:tcPr>
          <w:p w14:paraId="065500FF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Behaviour</w:t>
            </w:r>
          </w:p>
          <w:p w14:paraId="0613DF07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435FBF59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 w:val="restart"/>
            <w:shd w:val="clear" w:color="auto" w:fill="auto"/>
          </w:tcPr>
          <w:p w14:paraId="4B3C8ED3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6D401828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E25EB" w:rsidRPr="003E25EB" w14:paraId="1CF6A5BB" w14:textId="77777777" w:rsidTr="00661C06">
        <w:tc>
          <w:tcPr>
            <w:tcW w:w="2263" w:type="dxa"/>
            <w:shd w:val="clear" w:color="auto" w:fill="auto"/>
          </w:tcPr>
          <w:p w14:paraId="3F504FC6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Identified Trigger</w:t>
            </w:r>
          </w:p>
        </w:tc>
        <w:tc>
          <w:tcPr>
            <w:tcW w:w="993" w:type="dxa"/>
            <w:shd w:val="clear" w:color="auto" w:fill="auto"/>
          </w:tcPr>
          <w:p w14:paraId="07113E18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B87C60F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62C5EEC9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5E667DD8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E25EB" w:rsidRPr="003E25EB" w14:paraId="71158BD5" w14:textId="77777777" w:rsidTr="00661C06">
        <w:tc>
          <w:tcPr>
            <w:tcW w:w="2263" w:type="dxa"/>
            <w:shd w:val="clear" w:color="auto" w:fill="auto"/>
          </w:tcPr>
          <w:p w14:paraId="3D40BDBE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  <w:p w14:paraId="77BBEE72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7FB7961A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41066C0A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2E6B9A91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E25EB" w:rsidRPr="003E25EB" w14:paraId="702E8D78" w14:textId="77777777" w:rsidTr="00661C06">
        <w:tc>
          <w:tcPr>
            <w:tcW w:w="2263" w:type="dxa"/>
            <w:shd w:val="clear" w:color="auto" w:fill="auto"/>
          </w:tcPr>
          <w:p w14:paraId="62A25E71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utcome </w:t>
            </w:r>
          </w:p>
          <w:p w14:paraId="0A0DFCD5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55A91A72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5368618D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66734BC4" w14:textId="77777777" w:rsidR="003E25EB" w:rsidRPr="003E25EB" w:rsidRDefault="003E25EB" w:rsidP="00661C0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7096D" w:rsidRPr="003E25EB" w14:paraId="53692FE2" w14:textId="77777777" w:rsidTr="0077096D">
        <w:tc>
          <w:tcPr>
            <w:tcW w:w="2263" w:type="dxa"/>
            <w:shd w:val="clear" w:color="auto" w:fill="CCCCFF"/>
          </w:tcPr>
          <w:p w14:paraId="7C4FD9AE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CCCCFF"/>
          </w:tcPr>
          <w:p w14:paraId="1E5ED90E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shd w:val="clear" w:color="auto" w:fill="CCCCFF"/>
          </w:tcPr>
          <w:p w14:paraId="37B9B6D8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CCCCFF"/>
          </w:tcPr>
          <w:p w14:paraId="6AA83E41" w14:textId="77777777" w:rsidR="0077096D" w:rsidRPr="003E25EB" w:rsidRDefault="007709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7CC1EAC8" w14:textId="77777777" w:rsidTr="0077096D">
        <w:tc>
          <w:tcPr>
            <w:tcW w:w="2263" w:type="dxa"/>
            <w:shd w:val="clear" w:color="auto" w:fill="auto"/>
          </w:tcPr>
          <w:p w14:paraId="2A64C1F1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ehaviour </w:t>
            </w:r>
          </w:p>
          <w:p w14:paraId="5269B474" w14:textId="3D2E0AE5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3C3CAE71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 w:val="restart"/>
            <w:shd w:val="clear" w:color="auto" w:fill="auto"/>
          </w:tcPr>
          <w:p w14:paraId="7EFCF8E4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49E54CD9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58709B3F" w14:textId="77777777" w:rsidTr="0077096D">
        <w:tc>
          <w:tcPr>
            <w:tcW w:w="2263" w:type="dxa"/>
            <w:shd w:val="clear" w:color="auto" w:fill="auto"/>
          </w:tcPr>
          <w:p w14:paraId="19D76127" w14:textId="2238F2AE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Identified Trigger</w:t>
            </w:r>
          </w:p>
        </w:tc>
        <w:tc>
          <w:tcPr>
            <w:tcW w:w="993" w:type="dxa"/>
            <w:shd w:val="clear" w:color="auto" w:fill="auto"/>
          </w:tcPr>
          <w:p w14:paraId="76B6C75E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5D0B55CF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34511B76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6E7DF5C" w14:textId="7DC2C6C9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3F8999D6" w14:textId="77777777" w:rsidTr="0077096D">
        <w:tc>
          <w:tcPr>
            <w:tcW w:w="2263" w:type="dxa"/>
            <w:shd w:val="clear" w:color="auto" w:fill="auto"/>
          </w:tcPr>
          <w:p w14:paraId="063F95F1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  <w:p w14:paraId="0A5F8E5F" w14:textId="6E8F305F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0EE58325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15E4D180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0645D1AD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6F0A" w:rsidRPr="003E25EB" w14:paraId="4139674E" w14:textId="77777777" w:rsidTr="0077096D">
        <w:tc>
          <w:tcPr>
            <w:tcW w:w="2263" w:type="dxa"/>
            <w:shd w:val="clear" w:color="auto" w:fill="auto"/>
          </w:tcPr>
          <w:p w14:paraId="0BA45A73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5E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utcome </w:t>
            </w:r>
          </w:p>
          <w:p w14:paraId="51B8A23C" w14:textId="09653B65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3334AA12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2" w:type="dxa"/>
            <w:vMerge/>
            <w:shd w:val="clear" w:color="auto" w:fill="auto"/>
          </w:tcPr>
          <w:p w14:paraId="066D38F4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auto"/>
          </w:tcPr>
          <w:p w14:paraId="272E95E6" w14:textId="77777777" w:rsidR="00BD6F0A" w:rsidRPr="003E25EB" w:rsidRDefault="00BD6F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5325DCF8" w14:textId="495AF0D7" w:rsidR="000E752C" w:rsidRPr="00927559" w:rsidRDefault="000E752C">
      <w:pPr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7096D" w:rsidRPr="003E25EB" w14:paraId="1F5A5573" w14:textId="77777777" w:rsidTr="0077096D">
        <w:tc>
          <w:tcPr>
            <w:tcW w:w="9016" w:type="dxa"/>
          </w:tcPr>
          <w:p w14:paraId="5F88DA93" w14:textId="77777777" w:rsidR="0077096D" w:rsidRPr="003E25EB" w:rsidRDefault="0077096D">
            <w:pPr>
              <w:rPr>
                <w:rFonts w:ascii="Arial" w:hAnsi="Arial" w:cs="Arial"/>
                <w:b/>
                <w:bCs/>
              </w:rPr>
            </w:pPr>
            <w:r w:rsidRPr="003E25EB">
              <w:rPr>
                <w:rFonts w:ascii="Arial" w:hAnsi="Arial" w:cs="Arial"/>
                <w:b/>
                <w:bCs/>
              </w:rPr>
              <w:t>Guidance:</w:t>
            </w:r>
          </w:p>
          <w:p w14:paraId="151A710E" w14:textId="77777777" w:rsidR="0077096D" w:rsidRPr="003E25EB" w:rsidRDefault="0077096D">
            <w:pPr>
              <w:rPr>
                <w:rFonts w:ascii="Arial" w:hAnsi="Arial" w:cs="Arial"/>
              </w:rPr>
            </w:pPr>
            <w:r w:rsidRPr="003E25EB">
              <w:rPr>
                <w:rFonts w:ascii="Arial" w:hAnsi="Arial" w:cs="Arial"/>
                <w:b/>
                <w:bCs/>
              </w:rPr>
              <w:t>Behaviour</w:t>
            </w:r>
            <w:r w:rsidRPr="003E25EB">
              <w:rPr>
                <w:rFonts w:ascii="Arial" w:hAnsi="Arial" w:cs="Arial"/>
              </w:rPr>
              <w:t xml:space="preserve"> – before, during, afterwards </w:t>
            </w:r>
          </w:p>
          <w:p w14:paraId="7023DE44" w14:textId="77777777" w:rsidR="0077096D" w:rsidRPr="003E25EB" w:rsidRDefault="0077096D">
            <w:pPr>
              <w:rPr>
                <w:rFonts w:ascii="Arial" w:hAnsi="Arial" w:cs="Arial"/>
              </w:rPr>
            </w:pPr>
            <w:r w:rsidRPr="003E25EB">
              <w:rPr>
                <w:rFonts w:ascii="Arial" w:hAnsi="Arial" w:cs="Arial"/>
                <w:b/>
                <w:bCs/>
              </w:rPr>
              <w:t>Identified Trigger</w:t>
            </w:r>
            <w:r w:rsidRPr="003E25EB">
              <w:rPr>
                <w:rFonts w:ascii="Arial" w:hAnsi="Arial" w:cs="Arial"/>
              </w:rPr>
              <w:t xml:space="preserve"> – for example, approach, tone of voice, environment</w:t>
            </w:r>
          </w:p>
          <w:p w14:paraId="122AD456" w14:textId="77777777" w:rsidR="0077096D" w:rsidRPr="003E25EB" w:rsidRDefault="0077096D">
            <w:pPr>
              <w:rPr>
                <w:rFonts w:ascii="Arial" w:hAnsi="Arial" w:cs="Arial"/>
              </w:rPr>
            </w:pPr>
            <w:r w:rsidRPr="003E25EB">
              <w:rPr>
                <w:rFonts w:ascii="Arial" w:hAnsi="Arial" w:cs="Arial"/>
                <w:b/>
                <w:bCs/>
              </w:rPr>
              <w:t xml:space="preserve">Action </w:t>
            </w:r>
            <w:r w:rsidRPr="003E25EB">
              <w:rPr>
                <w:rFonts w:ascii="Arial" w:hAnsi="Arial" w:cs="Arial"/>
              </w:rPr>
              <w:t>– De-escalation techniques, diversion, medication, conflict resolution</w:t>
            </w:r>
          </w:p>
          <w:p w14:paraId="7F2090A7" w14:textId="65B0B8FB" w:rsidR="0077096D" w:rsidRPr="003E25EB" w:rsidRDefault="0077096D">
            <w:pPr>
              <w:rPr>
                <w:rFonts w:ascii="Arial" w:hAnsi="Arial" w:cs="Arial"/>
              </w:rPr>
            </w:pPr>
            <w:r w:rsidRPr="003E25EB">
              <w:rPr>
                <w:rFonts w:ascii="Arial" w:hAnsi="Arial" w:cs="Arial"/>
              </w:rPr>
              <w:t xml:space="preserve">Outcome – Care plan documentation or review, risk management plan development, incident form. </w:t>
            </w:r>
          </w:p>
        </w:tc>
      </w:tr>
    </w:tbl>
    <w:p w14:paraId="177D5251" w14:textId="4BA2E4A7" w:rsidR="001C27E6" w:rsidRPr="001C27E6" w:rsidRDefault="001C27E6" w:rsidP="001C27E6">
      <w:pPr>
        <w:tabs>
          <w:tab w:val="left" w:pos="7710"/>
        </w:tabs>
        <w:rPr>
          <w:rFonts w:ascii="Arial" w:hAnsi="Arial" w:cs="Arial"/>
          <w:sz w:val="24"/>
          <w:szCs w:val="24"/>
        </w:rPr>
      </w:pPr>
    </w:p>
    <w:sectPr w:rsidR="001C27E6" w:rsidRPr="001C27E6" w:rsidSect="00927559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5FE07" w14:textId="77777777" w:rsidR="00513059" w:rsidRDefault="00513059" w:rsidP="00D51219">
      <w:pPr>
        <w:spacing w:after="0" w:line="240" w:lineRule="auto"/>
      </w:pPr>
      <w:r>
        <w:separator/>
      </w:r>
    </w:p>
  </w:endnote>
  <w:endnote w:type="continuationSeparator" w:id="0">
    <w:p w14:paraId="6729A39C" w14:textId="77777777" w:rsidR="00513059" w:rsidRDefault="00513059" w:rsidP="00D5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94C0E" w14:textId="5674C6DB" w:rsidR="001C27E6" w:rsidRDefault="001C27E6" w:rsidP="001C27E6">
    <w:pPr>
      <w:pStyle w:val="Footer"/>
      <w:jc w:val="right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B20C9" w14:textId="28A1345D" w:rsidR="00E40B9E" w:rsidRDefault="00E40B9E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E9461" w14:textId="4B62A2D6" w:rsidR="00E40B9E" w:rsidRDefault="00E40B9E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EAB9D" w14:textId="220DB76C" w:rsidR="00E40B9E" w:rsidRDefault="00E40B9E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A6E54" w14:textId="26B28287" w:rsidR="00E40B9E" w:rsidRDefault="00E40B9E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EEE6" w14:textId="0872A69C" w:rsidR="00E40B9E" w:rsidRDefault="00E40B9E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F98E5" w14:textId="316E5EED" w:rsidR="00E40B9E" w:rsidRDefault="00E40B9E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D04B" w14:textId="167BE16A" w:rsidR="0080335B" w:rsidRDefault="0080335B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1B9C0" w14:textId="757BEE0D" w:rsidR="001C27E6" w:rsidRDefault="001C27E6" w:rsidP="001C27E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965BC" w14:textId="17B6AF6E" w:rsidR="00D21353" w:rsidRDefault="00D21353" w:rsidP="001C27E6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7972A" w14:textId="607ECF64" w:rsidR="00D21353" w:rsidRDefault="00D21353" w:rsidP="001C27E6">
    <w:pPr>
      <w:pStyle w:val="Footer"/>
      <w:jc w:val="righ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3205D" w14:textId="58FDACBA" w:rsidR="00D21353" w:rsidRDefault="00D21353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4B73C" w14:textId="034303C1" w:rsidR="00D21353" w:rsidRDefault="00D21353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A2C97" w14:textId="6DEFA22C" w:rsidR="00D21353" w:rsidRDefault="00D21353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289BB" w14:textId="1D2D654D" w:rsidR="00E40B9E" w:rsidRDefault="00D21353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3EE2D" w14:textId="56545F3D" w:rsidR="00D21353" w:rsidRDefault="00D21353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D04A6" w14:textId="77777777" w:rsidR="00513059" w:rsidRDefault="00513059" w:rsidP="00D51219">
      <w:pPr>
        <w:spacing w:after="0" w:line="240" w:lineRule="auto"/>
      </w:pPr>
      <w:r>
        <w:separator/>
      </w:r>
    </w:p>
  </w:footnote>
  <w:footnote w:type="continuationSeparator" w:id="0">
    <w:p w14:paraId="0C0D0265" w14:textId="77777777" w:rsidR="00513059" w:rsidRDefault="00513059" w:rsidP="00D51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A5900" w14:textId="37A795E7" w:rsidR="00661C06" w:rsidRPr="00485E47" w:rsidRDefault="00661C06" w:rsidP="00D51219">
    <w:pPr>
      <w:ind w:left="2160" w:firstLine="720"/>
      <w:rPr>
        <w:rFonts w:ascii="Arial" w:hAnsi="Arial" w:cs="Arial"/>
        <w:b/>
        <w:sz w:val="28"/>
        <w:szCs w:val="28"/>
      </w:rPr>
    </w:pPr>
    <w:r>
      <w:rPr>
        <w:b/>
        <w:bCs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A940672" wp14:editId="6B2A381D">
          <wp:simplePos x="0" y="0"/>
          <wp:positionH relativeFrom="column">
            <wp:posOffset>4984750</wp:posOffset>
          </wp:positionH>
          <wp:positionV relativeFrom="paragraph">
            <wp:posOffset>7620</wp:posOffset>
          </wp:positionV>
          <wp:extent cx="610447" cy="533400"/>
          <wp:effectExtent l="0" t="0" r="0" b="0"/>
          <wp:wrapNone/>
          <wp:docPr id="36" name="Picture 36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C4Q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447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85E47">
      <w:rPr>
        <w:rFonts w:ascii="Arial" w:hAnsi="Arial" w:cs="Arial"/>
        <w:b/>
        <w:sz w:val="28"/>
        <w:szCs w:val="28"/>
      </w:rPr>
      <w:t>EXTRA CARE PATHWAY</w:t>
    </w:r>
  </w:p>
  <w:p w14:paraId="60452266" w14:textId="77777777" w:rsidR="00661C06" w:rsidRPr="00485E47" w:rsidRDefault="00661C06" w:rsidP="00D51219">
    <w:pPr>
      <w:jc w:val="center"/>
      <w:rPr>
        <w:rFonts w:ascii="Arial" w:hAnsi="Arial" w:cs="Arial"/>
        <w:b/>
        <w:sz w:val="28"/>
        <w:szCs w:val="28"/>
      </w:rPr>
    </w:pPr>
    <w:r w:rsidRPr="00485E47">
      <w:rPr>
        <w:rFonts w:ascii="Arial" w:hAnsi="Arial" w:cs="Arial"/>
        <w:b/>
        <w:sz w:val="28"/>
        <w:szCs w:val="28"/>
      </w:rPr>
      <w:t>ACUTE CARE PLAN</w:t>
    </w:r>
  </w:p>
  <w:p w14:paraId="046B6337" w14:textId="77777777" w:rsidR="00661C06" w:rsidRDefault="00661C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D1959" w14:textId="77777777" w:rsidR="004364C9" w:rsidRDefault="004364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3C96" w14:textId="77777777" w:rsidR="004364C9" w:rsidRPr="00485E47" w:rsidRDefault="004364C9" w:rsidP="00D51219">
    <w:pPr>
      <w:ind w:left="2160" w:firstLine="720"/>
      <w:rPr>
        <w:rFonts w:ascii="Arial" w:hAnsi="Arial" w:cs="Arial"/>
        <w:b/>
        <w:sz w:val="28"/>
        <w:szCs w:val="28"/>
      </w:rPr>
    </w:pPr>
    <w:r>
      <w:rPr>
        <w:b/>
        <w:bCs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4939DA7D" wp14:editId="4B7FD09D">
          <wp:simplePos x="0" y="0"/>
          <wp:positionH relativeFrom="column">
            <wp:posOffset>4984750</wp:posOffset>
          </wp:positionH>
          <wp:positionV relativeFrom="paragraph">
            <wp:posOffset>7620</wp:posOffset>
          </wp:positionV>
          <wp:extent cx="610447" cy="533400"/>
          <wp:effectExtent l="0" t="0" r="0" b="0"/>
          <wp:wrapNone/>
          <wp:docPr id="5" name="Picture 5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C4Q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447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85E47">
      <w:rPr>
        <w:rFonts w:ascii="Arial" w:hAnsi="Arial" w:cs="Arial"/>
        <w:b/>
        <w:sz w:val="28"/>
        <w:szCs w:val="28"/>
      </w:rPr>
      <w:t>EXTRA CARE PATHWAY</w:t>
    </w:r>
  </w:p>
  <w:p w14:paraId="08432488" w14:textId="77777777" w:rsidR="004364C9" w:rsidRPr="00485E47" w:rsidRDefault="004364C9" w:rsidP="00D51219">
    <w:pPr>
      <w:jc w:val="center"/>
      <w:rPr>
        <w:rFonts w:ascii="Arial" w:hAnsi="Arial" w:cs="Arial"/>
        <w:b/>
        <w:sz w:val="28"/>
        <w:szCs w:val="28"/>
      </w:rPr>
    </w:pPr>
    <w:r w:rsidRPr="00485E47">
      <w:rPr>
        <w:rFonts w:ascii="Arial" w:hAnsi="Arial" w:cs="Arial"/>
        <w:b/>
        <w:sz w:val="28"/>
        <w:szCs w:val="28"/>
      </w:rPr>
      <w:t>ACUTE CARE PLAN</w:t>
    </w:r>
  </w:p>
  <w:p w14:paraId="12DD2750" w14:textId="77777777" w:rsidR="004364C9" w:rsidRDefault="004364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A0114"/>
    <w:multiLevelType w:val="hybridMultilevel"/>
    <w:tmpl w:val="9540612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6A731C"/>
    <w:multiLevelType w:val="hybridMultilevel"/>
    <w:tmpl w:val="D41A8D7C"/>
    <w:lvl w:ilvl="0" w:tplc="AB26446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340BF5"/>
    <w:multiLevelType w:val="hybridMultilevel"/>
    <w:tmpl w:val="2B8643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06880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F3C6B"/>
    <w:multiLevelType w:val="hybridMultilevel"/>
    <w:tmpl w:val="586457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67DA4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5E450D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3F628A"/>
    <w:multiLevelType w:val="hybridMultilevel"/>
    <w:tmpl w:val="CBF885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A757F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F74E1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696300"/>
    <w:multiLevelType w:val="hybridMultilevel"/>
    <w:tmpl w:val="497C92E4"/>
    <w:lvl w:ilvl="0" w:tplc="E05E3944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DA7872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ED0B21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0D237F"/>
    <w:multiLevelType w:val="hybridMultilevel"/>
    <w:tmpl w:val="5D3AD4AE"/>
    <w:lvl w:ilvl="0" w:tplc="51DA71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D087583"/>
    <w:multiLevelType w:val="hybridMultilevel"/>
    <w:tmpl w:val="0A0CB5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5A3090"/>
    <w:multiLevelType w:val="hybridMultilevel"/>
    <w:tmpl w:val="C5668C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0F58B9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87D16"/>
    <w:multiLevelType w:val="hybridMultilevel"/>
    <w:tmpl w:val="42D69E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B83192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62D94"/>
    <w:multiLevelType w:val="hybridMultilevel"/>
    <w:tmpl w:val="38A8FA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E35FC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B00C07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9"/>
  </w:num>
  <w:num w:numId="5">
    <w:abstractNumId w:val="17"/>
  </w:num>
  <w:num w:numId="6">
    <w:abstractNumId w:val="4"/>
  </w:num>
  <w:num w:numId="7">
    <w:abstractNumId w:val="14"/>
  </w:num>
  <w:num w:numId="8">
    <w:abstractNumId w:val="7"/>
  </w:num>
  <w:num w:numId="9">
    <w:abstractNumId w:val="15"/>
  </w:num>
  <w:num w:numId="10">
    <w:abstractNumId w:val="5"/>
  </w:num>
  <w:num w:numId="11">
    <w:abstractNumId w:val="6"/>
  </w:num>
  <w:num w:numId="12">
    <w:abstractNumId w:val="12"/>
  </w:num>
  <w:num w:numId="13">
    <w:abstractNumId w:val="8"/>
  </w:num>
  <w:num w:numId="14">
    <w:abstractNumId w:val="18"/>
  </w:num>
  <w:num w:numId="15">
    <w:abstractNumId w:val="16"/>
  </w:num>
  <w:num w:numId="16">
    <w:abstractNumId w:val="11"/>
  </w:num>
  <w:num w:numId="17">
    <w:abstractNumId w:val="20"/>
  </w:num>
  <w:num w:numId="18">
    <w:abstractNumId w:val="21"/>
  </w:num>
  <w:num w:numId="19">
    <w:abstractNumId w:val="9"/>
  </w:num>
  <w:num w:numId="20">
    <w:abstractNumId w:val="3"/>
  </w:num>
  <w:num w:numId="21">
    <w:abstractNumId w:val="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bI0Mjc0MrA0NjBT0lEKTi0uzszPAykwrgUAuUtuwCwAAAA="/>
  </w:docVars>
  <w:rsids>
    <w:rsidRoot w:val="00485E47"/>
    <w:rsid w:val="000905F1"/>
    <w:rsid w:val="000E752C"/>
    <w:rsid w:val="000F5351"/>
    <w:rsid w:val="001A4168"/>
    <w:rsid w:val="001C27E6"/>
    <w:rsid w:val="001E7969"/>
    <w:rsid w:val="001E7C86"/>
    <w:rsid w:val="00204063"/>
    <w:rsid w:val="0027181B"/>
    <w:rsid w:val="002A33C9"/>
    <w:rsid w:val="002B6E0C"/>
    <w:rsid w:val="002E0A40"/>
    <w:rsid w:val="003274B5"/>
    <w:rsid w:val="003E25EB"/>
    <w:rsid w:val="00413C0A"/>
    <w:rsid w:val="004364C9"/>
    <w:rsid w:val="00485E47"/>
    <w:rsid w:val="004A065D"/>
    <w:rsid w:val="00501FDC"/>
    <w:rsid w:val="00513059"/>
    <w:rsid w:val="00661C06"/>
    <w:rsid w:val="006740AD"/>
    <w:rsid w:val="006C0552"/>
    <w:rsid w:val="0077096D"/>
    <w:rsid w:val="00776CA8"/>
    <w:rsid w:val="0080335B"/>
    <w:rsid w:val="00851EDC"/>
    <w:rsid w:val="0085255B"/>
    <w:rsid w:val="008A6541"/>
    <w:rsid w:val="008D47D9"/>
    <w:rsid w:val="00925BE6"/>
    <w:rsid w:val="00927559"/>
    <w:rsid w:val="009762C3"/>
    <w:rsid w:val="009A4C15"/>
    <w:rsid w:val="009C761F"/>
    <w:rsid w:val="00BD4C44"/>
    <w:rsid w:val="00BD6F0A"/>
    <w:rsid w:val="00C1667F"/>
    <w:rsid w:val="00C76147"/>
    <w:rsid w:val="00C80458"/>
    <w:rsid w:val="00CD6E84"/>
    <w:rsid w:val="00D0755F"/>
    <w:rsid w:val="00D21353"/>
    <w:rsid w:val="00D36AEB"/>
    <w:rsid w:val="00D51219"/>
    <w:rsid w:val="00DF1C7A"/>
    <w:rsid w:val="00E40B9E"/>
    <w:rsid w:val="00E6542A"/>
    <w:rsid w:val="00E72175"/>
    <w:rsid w:val="00EC6DA5"/>
    <w:rsid w:val="00F90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5326A4"/>
  <w15:chartTrackingRefBased/>
  <w15:docId w15:val="{8FA53D0A-A70F-461E-8A4F-05213DBF4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77096D"/>
    <w:pPr>
      <w:keepNext/>
      <w:spacing w:after="0" w:line="240" w:lineRule="auto"/>
      <w:outlineLvl w:val="3"/>
    </w:pPr>
    <w:rPr>
      <w:rFonts w:ascii="Arial" w:eastAsia="Times New Roman" w:hAnsi="Arial" w:cs="Times New Roman"/>
      <w:sz w:val="24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5E47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485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1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219"/>
  </w:style>
  <w:style w:type="paragraph" w:styleId="Footer">
    <w:name w:val="footer"/>
    <w:basedOn w:val="Normal"/>
    <w:link w:val="FooterChar"/>
    <w:uiPriority w:val="99"/>
    <w:unhideWhenUsed/>
    <w:rsid w:val="00D51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219"/>
  </w:style>
  <w:style w:type="character" w:customStyle="1" w:styleId="Heading4Char">
    <w:name w:val="Heading 4 Char"/>
    <w:basedOn w:val="DefaultParagraphFont"/>
    <w:link w:val="Heading4"/>
    <w:rsid w:val="0077096D"/>
    <w:rPr>
      <w:rFonts w:ascii="Arial" w:eastAsia="Times New Roman" w:hAnsi="Arial" w:cs="Times New Roman"/>
      <w:sz w:val="24"/>
      <w:szCs w:val="20"/>
      <w:lang w:eastAsia="en-GB"/>
    </w:rPr>
  </w:style>
  <w:style w:type="paragraph" w:styleId="BodyText">
    <w:name w:val="Body Text"/>
    <w:basedOn w:val="Normal"/>
    <w:link w:val="BodyTextChar"/>
    <w:rsid w:val="0077096D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77096D"/>
    <w:rPr>
      <w:rFonts w:ascii="Arial" w:eastAsia="Times New Roman" w:hAnsi="Arial" w:cs="Times New Roman"/>
      <w:sz w:val="24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8A6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A6541"/>
    <w:pPr>
      <w:spacing w:after="0" w:line="240" w:lineRule="auto"/>
    </w:pPr>
  </w:style>
  <w:style w:type="table" w:customStyle="1" w:styleId="TableGrid4">
    <w:name w:val="Table Grid4"/>
    <w:basedOn w:val="TableNormal"/>
    <w:next w:val="TableGrid"/>
    <w:uiPriority w:val="59"/>
    <w:rsid w:val="00413C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1C27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3.jpg"/><Relationship Id="rId26" Type="http://schemas.openxmlformats.org/officeDocument/2006/relationships/footer" Target="footer10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34" Type="http://schemas.openxmlformats.org/officeDocument/2006/relationships/footer" Target="footer16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jpg"/><Relationship Id="rId25" Type="http://schemas.openxmlformats.org/officeDocument/2006/relationships/footer" Target="footer9.xml"/><Relationship Id="rId33" Type="http://schemas.openxmlformats.org/officeDocument/2006/relationships/footer" Target="footer15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header" Target="header3.xml"/><Relationship Id="rId29" Type="http://schemas.openxmlformats.org/officeDocument/2006/relationships/footer" Target="footer1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8.xml"/><Relationship Id="rId32" Type="http://schemas.openxmlformats.org/officeDocument/2006/relationships/footer" Target="footer14.xm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7.xml"/><Relationship Id="rId28" Type="http://schemas.openxmlformats.org/officeDocument/2006/relationships/footer" Target="footer12.xml"/><Relationship Id="rId36" Type="http://schemas.openxmlformats.org/officeDocument/2006/relationships/image" Target="media/image8.emf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image" Target="media/image6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footer" Target="footer6.xml"/><Relationship Id="rId27" Type="http://schemas.openxmlformats.org/officeDocument/2006/relationships/footer" Target="footer11.xml"/><Relationship Id="rId30" Type="http://schemas.openxmlformats.org/officeDocument/2006/relationships/image" Target="media/image5.emf"/><Relationship Id="rId35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1397E43FB04FA7B12299C8B782FB" ma:contentTypeVersion="6" ma:contentTypeDescription="Create a new document." ma:contentTypeScope="" ma:versionID="7eb20923fc6a29c34c7bdd5c2c1a20c6">
  <xsd:schema xmlns:xsd="http://www.w3.org/2001/XMLSchema" xmlns:xs="http://www.w3.org/2001/XMLSchema" xmlns:p="http://schemas.microsoft.com/office/2006/metadata/properties" xmlns:ns2="51fdc34a-fa73-4525-aad2-59c602ebc53a" xmlns:ns3="a5b02b1a-2a63-4779-8242-35ea1996ce37" targetNamespace="http://schemas.microsoft.com/office/2006/metadata/properties" ma:root="true" ma:fieldsID="48dac9d02339a5550b919db8996dd968" ns2:_="" ns3:_="">
    <xsd:import namespace="51fdc34a-fa73-4525-aad2-59c602ebc53a"/>
    <xsd:import namespace="a5b02b1a-2a63-4779-8242-35ea1996ce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dc34a-fa73-4525-aad2-59c602ebc5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02b1a-2a63-4779-8242-35ea1996ce3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22DC18-A198-494F-9326-18EF9A4664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4E0C59-8395-4472-8AC5-040E337FC9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D18928-D308-4051-A2A1-89CFB6D715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148992-4ECA-40F7-8138-4983493A7E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fdc34a-fa73-4525-aad2-59c602ebc53a"/>
    <ds:schemaRef ds:uri="a5b02b1a-2a63-4779-8242-35ea1996ce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2522</Words>
  <Characters>14376</Characters>
  <Application>Microsoft Office Word</Application>
  <DocSecurity>4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Toms</dc:creator>
  <cp:keywords/>
  <dc:description/>
  <cp:lastModifiedBy>Rachael Dowson-Wallace</cp:lastModifiedBy>
  <cp:revision>2</cp:revision>
  <cp:lastPrinted>2021-07-14T12:30:00Z</cp:lastPrinted>
  <dcterms:created xsi:type="dcterms:W3CDTF">2021-07-14T13:39:00Z</dcterms:created>
  <dcterms:modified xsi:type="dcterms:W3CDTF">2021-07-14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1397E43FB04FA7B12299C8B782FB</vt:lpwstr>
  </property>
  <property fmtid="{D5CDD505-2E9C-101B-9397-08002B2CF9AE}" pid="3" name="Order">
    <vt:r8>70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